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70BA18" w14:textId="77777777" w:rsidR="00A744FE" w:rsidRPr="00B70EC0" w:rsidRDefault="00A744FE" w:rsidP="00207DFB">
      <w:pPr>
        <w:jc w:val="center"/>
        <w:sectPr w:rsidR="00A744FE" w:rsidRPr="00B70EC0" w:rsidSect="00A744FE">
          <w:pgSz w:w="11906" w:h="16838" w:code="9"/>
          <w:pgMar w:top="450" w:right="893" w:bottom="1440" w:left="893" w:header="720" w:footer="720" w:gutter="0"/>
          <w:cols w:space="720"/>
          <w:docGrid w:linePitch="360"/>
        </w:sectPr>
      </w:pPr>
    </w:p>
    <w:p w14:paraId="3DA00E13" w14:textId="77777777" w:rsidR="00A744FE" w:rsidRPr="00B70EC0" w:rsidRDefault="00A744FE" w:rsidP="00207DFB">
      <w:pPr>
        <w:jc w:val="center"/>
      </w:pPr>
    </w:p>
    <w:p w14:paraId="4048C332" w14:textId="77777777" w:rsidR="00A744FE" w:rsidRPr="00B70EC0" w:rsidRDefault="00A744FE" w:rsidP="00207DFB">
      <w:pPr>
        <w:ind w:left="-709"/>
        <w:jc w:val="center"/>
        <w:sectPr w:rsidR="00A744FE" w:rsidRPr="00B70EC0" w:rsidSect="00CE2EFC">
          <w:type w:val="continuous"/>
          <w:pgSz w:w="11906" w:h="16838" w:code="9"/>
          <w:pgMar w:top="448" w:right="890" w:bottom="1440" w:left="890" w:header="720" w:footer="720" w:gutter="0"/>
          <w:cols w:num="3" w:space="18"/>
          <w:docGrid w:linePitch="360"/>
        </w:sectPr>
      </w:pPr>
    </w:p>
    <w:p w14:paraId="42753C44" w14:textId="77777777" w:rsidR="00A744FE" w:rsidRPr="00B70EC0" w:rsidRDefault="00A744FE" w:rsidP="00207DFB">
      <w:pPr>
        <w:jc w:val="center"/>
      </w:pPr>
      <w:r w:rsidRPr="00B70EC0">
        <w:rPr>
          <w:noProof/>
        </w:rPr>
        <w:lastRenderedPageBreak/>
        <w:drawing>
          <wp:inline distT="0" distB="0" distL="0" distR="0" wp14:anchorId="4B80E04E" wp14:editId="2A29DBDE">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14:paraId="2695D425" w14:textId="77777777" w:rsidR="00A744FE" w:rsidRPr="00B70EC0" w:rsidRDefault="00A744FE" w:rsidP="00207DFB">
      <w:pPr>
        <w:jc w:val="center"/>
      </w:pPr>
    </w:p>
    <w:p w14:paraId="5CF8684E" w14:textId="5E11650A" w:rsidR="00A744FE" w:rsidRPr="00B70EC0" w:rsidRDefault="00A744FE" w:rsidP="00207DFB">
      <w:pPr>
        <w:jc w:val="center"/>
        <w:rPr>
          <w:sz w:val="28"/>
        </w:rPr>
      </w:pPr>
      <w:r w:rsidRPr="00B70EC0">
        <w:rPr>
          <w:sz w:val="28"/>
        </w:rPr>
        <w:t>A Project Report on</w:t>
      </w:r>
    </w:p>
    <w:p w14:paraId="15BDFDD4" w14:textId="2AAD0F63" w:rsidR="00A744FE" w:rsidRPr="00B70EC0" w:rsidRDefault="00026AE3" w:rsidP="00207DFB">
      <w:pPr>
        <w:jc w:val="center"/>
        <w:rPr>
          <w:b/>
          <w:bCs/>
          <w:sz w:val="36"/>
          <w:lang w:val="en-US"/>
        </w:rPr>
      </w:pPr>
      <w:r w:rsidRPr="00B70EC0">
        <w:rPr>
          <w:b/>
          <w:bCs/>
          <w:sz w:val="36"/>
          <w:lang w:val="en-US"/>
        </w:rPr>
        <w:t xml:space="preserve">Customer Base Analytics </w:t>
      </w:r>
      <w:proofErr w:type="gramStart"/>
      <w:r w:rsidRPr="00B70EC0">
        <w:rPr>
          <w:b/>
          <w:bCs/>
          <w:sz w:val="36"/>
          <w:lang w:val="en-US"/>
        </w:rPr>
        <w:t>In</w:t>
      </w:r>
      <w:proofErr w:type="gramEnd"/>
      <w:r w:rsidRPr="00B70EC0">
        <w:rPr>
          <w:b/>
          <w:bCs/>
          <w:sz w:val="36"/>
          <w:lang w:val="en-US"/>
        </w:rPr>
        <w:t xml:space="preserve"> E-Commerce</w:t>
      </w:r>
    </w:p>
    <w:p w14:paraId="4C340DC0" w14:textId="77777777" w:rsidR="00026AE3" w:rsidRPr="00B70EC0" w:rsidRDefault="00026AE3" w:rsidP="00207DFB">
      <w:pPr>
        <w:jc w:val="center"/>
        <w:rPr>
          <w:sz w:val="28"/>
        </w:rPr>
      </w:pPr>
    </w:p>
    <w:p w14:paraId="34BF775F" w14:textId="47CB5B05" w:rsidR="00A744FE" w:rsidRPr="00B70EC0" w:rsidRDefault="00A744FE" w:rsidP="00207DFB">
      <w:pPr>
        <w:jc w:val="center"/>
        <w:rPr>
          <w:sz w:val="28"/>
        </w:rPr>
      </w:pPr>
      <w:r w:rsidRPr="00B70EC0">
        <w:rPr>
          <w:sz w:val="28"/>
        </w:rPr>
        <w:t xml:space="preserve">Submitted in partial </w:t>
      </w:r>
      <w:r w:rsidR="001642C9">
        <w:rPr>
          <w:sz w:val="28"/>
        </w:rPr>
        <w:t>fulfilment</w:t>
      </w:r>
      <w:r w:rsidRPr="00B70EC0">
        <w:rPr>
          <w:sz w:val="28"/>
        </w:rPr>
        <w:t xml:space="preserve"> for award of degree of</w:t>
      </w:r>
    </w:p>
    <w:p w14:paraId="30534AAF" w14:textId="77777777" w:rsidR="00A744FE" w:rsidRPr="00B70EC0" w:rsidRDefault="00A744FE" w:rsidP="00207DFB">
      <w:pPr>
        <w:jc w:val="center"/>
        <w:rPr>
          <w:sz w:val="28"/>
        </w:rPr>
      </w:pPr>
    </w:p>
    <w:p w14:paraId="0664E6E2" w14:textId="122EF392" w:rsidR="00A744FE" w:rsidRPr="00B70EC0" w:rsidRDefault="00050F87" w:rsidP="00207DFB">
      <w:pPr>
        <w:jc w:val="center"/>
        <w:rPr>
          <w:b/>
          <w:sz w:val="32"/>
        </w:rPr>
      </w:pPr>
      <w:bookmarkStart w:id="0" w:name="_Hlk50758096"/>
      <w:r w:rsidRPr="00B70EC0">
        <w:rPr>
          <w:b/>
          <w:sz w:val="32"/>
        </w:rPr>
        <w:t>Master in Business Administration</w:t>
      </w:r>
    </w:p>
    <w:bookmarkEnd w:id="0"/>
    <w:p w14:paraId="5919A406" w14:textId="22456D48" w:rsidR="00050F87" w:rsidRPr="00B70EC0" w:rsidRDefault="00A744FE" w:rsidP="00207DFB">
      <w:pPr>
        <w:jc w:val="center"/>
        <w:rPr>
          <w:sz w:val="32"/>
        </w:rPr>
      </w:pPr>
      <w:r w:rsidRPr="00B70EC0">
        <w:rPr>
          <w:sz w:val="32"/>
        </w:rPr>
        <w:t>In</w:t>
      </w:r>
    </w:p>
    <w:p w14:paraId="67FA0E44" w14:textId="2E42F0B9" w:rsidR="00A744FE" w:rsidRPr="00B70EC0" w:rsidRDefault="006A2935" w:rsidP="00207DFB">
      <w:pPr>
        <w:jc w:val="center"/>
        <w:rPr>
          <w:b/>
          <w:sz w:val="32"/>
        </w:rPr>
      </w:pPr>
      <w:r w:rsidRPr="00B70EC0">
        <w:rPr>
          <w:b/>
          <w:sz w:val="32"/>
        </w:rPr>
        <w:t>Business Analytics</w:t>
      </w:r>
    </w:p>
    <w:p w14:paraId="7F02404F" w14:textId="77777777" w:rsidR="00A744FE" w:rsidRPr="00B70EC0" w:rsidRDefault="00A744FE" w:rsidP="00207DFB">
      <w:pPr>
        <w:jc w:val="center"/>
        <w:rPr>
          <w:sz w:val="28"/>
        </w:rPr>
      </w:pPr>
    </w:p>
    <w:p w14:paraId="146A0F56" w14:textId="5C7E28C3" w:rsidR="00A744FE" w:rsidRPr="00B70EC0" w:rsidRDefault="00A744FE" w:rsidP="00207DFB">
      <w:pPr>
        <w:jc w:val="center"/>
        <w:rPr>
          <w:sz w:val="28"/>
        </w:rPr>
      </w:pPr>
      <w:r w:rsidRPr="00B70EC0">
        <w:rPr>
          <w:sz w:val="28"/>
        </w:rPr>
        <w:t>Submitted by</w:t>
      </w:r>
    </w:p>
    <w:p w14:paraId="43DB1ACD" w14:textId="77777777" w:rsidR="00A744FE" w:rsidRPr="00B70EC0" w:rsidRDefault="00A744FE" w:rsidP="00207DFB">
      <w:pPr>
        <w:jc w:val="center"/>
        <w:rPr>
          <w:sz w:val="28"/>
        </w:rPr>
      </w:pPr>
    </w:p>
    <w:p w14:paraId="47A00C07" w14:textId="2CB33D5E" w:rsidR="00A744FE" w:rsidRPr="00B70EC0" w:rsidRDefault="00026AE3" w:rsidP="00207DFB">
      <w:pPr>
        <w:jc w:val="center"/>
        <w:rPr>
          <w:b/>
          <w:sz w:val="28"/>
        </w:rPr>
      </w:pPr>
      <w:r w:rsidRPr="00B70EC0">
        <w:rPr>
          <w:b/>
          <w:sz w:val="28"/>
        </w:rPr>
        <w:t>Sanjeev Kumar Jha</w:t>
      </w:r>
    </w:p>
    <w:p w14:paraId="415B15D1" w14:textId="77777777" w:rsidR="00026AE3" w:rsidRPr="00B70EC0" w:rsidRDefault="00026AE3" w:rsidP="00207DFB">
      <w:pPr>
        <w:jc w:val="center"/>
        <w:rPr>
          <w:b/>
          <w:bCs/>
          <w:sz w:val="28"/>
        </w:rPr>
      </w:pPr>
      <w:r w:rsidRPr="00B70EC0">
        <w:rPr>
          <w:b/>
          <w:bCs/>
        </w:rPr>
        <w:lastRenderedPageBreak/>
        <w:t>R19MBA06</w:t>
      </w:r>
    </w:p>
    <w:p w14:paraId="5BAB9A6C" w14:textId="77777777" w:rsidR="00A744FE" w:rsidRPr="00B70EC0" w:rsidRDefault="00A744FE" w:rsidP="00207DFB">
      <w:pPr>
        <w:jc w:val="center"/>
        <w:rPr>
          <w:sz w:val="28"/>
        </w:rPr>
      </w:pPr>
    </w:p>
    <w:p w14:paraId="6150160C" w14:textId="6EEEB739" w:rsidR="00A744FE" w:rsidRPr="00B70EC0" w:rsidRDefault="00A744FE" w:rsidP="00207DFB">
      <w:pPr>
        <w:jc w:val="center"/>
        <w:rPr>
          <w:sz w:val="28"/>
        </w:rPr>
      </w:pPr>
      <w:r w:rsidRPr="00B70EC0">
        <w:rPr>
          <w:sz w:val="28"/>
        </w:rPr>
        <w:t>Under the Guidance of</w:t>
      </w:r>
    </w:p>
    <w:p w14:paraId="586AAB04" w14:textId="74B0D8A0" w:rsidR="00A744FE" w:rsidRPr="00B70EC0" w:rsidRDefault="00805B32" w:rsidP="00207DFB">
      <w:pPr>
        <w:jc w:val="center"/>
        <w:rPr>
          <w:b/>
          <w:sz w:val="28"/>
        </w:rPr>
      </w:pPr>
      <w:proofErr w:type="spellStart"/>
      <w:r w:rsidRPr="00B70EC0">
        <w:rPr>
          <w:b/>
          <w:sz w:val="28"/>
        </w:rPr>
        <w:t>Dr.</w:t>
      </w:r>
      <w:proofErr w:type="spellEnd"/>
      <w:r w:rsidRPr="00B70EC0">
        <w:rPr>
          <w:b/>
          <w:sz w:val="28"/>
        </w:rPr>
        <w:t xml:space="preserve"> </w:t>
      </w:r>
      <w:proofErr w:type="spellStart"/>
      <w:r w:rsidRPr="00B70EC0">
        <w:rPr>
          <w:b/>
          <w:sz w:val="28"/>
        </w:rPr>
        <w:t>J.</w:t>
      </w:r>
      <w:proofErr w:type="gramStart"/>
      <w:r w:rsidRPr="00B70EC0">
        <w:rPr>
          <w:b/>
          <w:sz w:val="28"/>
        </w:rPr>
        <w:t>B.Simha</w:t>
      </w:r>
      <w:proofErr w:type="spellEnd"/>
      <w:proofErr w:type="gramEnd"/>
    </w:p>
    <w:p w14:paraId="0F2F9E6F" w14:textId="54E1A402" w:rsidR="00A744FE" w:rsidRPr="00B70EC0" w:rsidRDefault="00E84BAA" w:rsidP="00207DFB">
      <w:pPr>
        <w:jc w:val="center"/>
        <w:rPr>
          <w:sz w:val="28"/>
        </w:rPr>
      </w:pPr>
      <w:r w:rsidRPr="00B70EC0">
        <w:rPr>
          <w:sz w:val="28"/>
        </w:rPr>
        <w:t>Chief Mentor</w:t>
      </w:r>
    </w:p>
    <w:p w14:paraId="30DDC3F8" w14:textId="77777777" w:rsidR="00A744FE" w:rsidRPr="00B70EC0" w:rsidRDefault="00A744FE" w:rsidP="00207DFB">
      <w:pPr>
        <w:jc w:val="center"/>
        <w:rPr>
          <w:sz w:val="28"/>
        </w:rPr>
      </w:pPr>
    </w:p>
    <w:p w14:paraId="46B3CB0C" w14:textId="56F8059C" w:rsidR="00A744FE" w:rsidRPr="00B70EC0" w:rsidRDefault="00A744FE" w:rsidP="00207DFB">
      <w:pPr>
        <w:jc w:val="center"/>
        <w:rPr>
          <w:sz w:val="28"/>
        </w:rPr>
      </w:pPr>
      <w:r w:rsidRPr="00B70EC0">
        <w:rPr>
          <w:sz w:val="28"/>
        </w:rPr>
        <w:t>REVA Academy for Corporate Excellence</w:t>
      </w:r>
    </w:p>
    <w:p w14:paraId="7A816FE9" w14:textId="77777777" w:rsidR="00A744FE" w:rsidRPr="00B70EC0" w:rsidRDefault="00A744FE" w:rsidP="00207DFB">
      <w:pPr>
        <w:jc w:val="center"/>
        <w:rPr>
          <w:b/>
          <w:sz w:val="28"/>
        </w:rPr>
      </w:pPr>
      <w:r w:rsidRPr="00B70EC0">
        <w:rPr>
          <w:b/>
          <w:sz w:val="28"/>
        </w:rPr>
        <w:t>REVA University</w:t>
      </w:r>
    </w:p>
    <w:p w14:paraId="52AF34B4" w14:textId="03FC0DEA" w:rsidR="00A744FE" w:rsidRPr="00B70EC0" w:rsidRDefault="00A744FE" w:rsidP="00207DFB">
      <w:pPr>
        <w:jc w:val="center"/>
        <w:rPr>
          <w:sz w:val="28"/>
        </w:rPr>
      </w:pPr>
      <w:r w:rsidRPr="00B70EC0">
        <w:rPr>
          <w:sz w:val="28"/>
        </w:rPr>
        <w:t xml:space="preserve">Rukmini Knowledge Park, </w:t>
      </w:r>
      <w:proofErr w:type="spellStart"/>
      <w:r w:rsidRPr="00B70EC0">
        <w:rPr>
          <w:sz w:val="28"/>
        </w:rPr>
        <w:t>Kattigenahalli</w:t>
      </w:r>
      <w:proofErr w:type="spellEnd"/>
      <w:r w:rsidRPr="00B70EC0">
        <w:rPr>
          <w:sz w:val="28"/>
        </w:rPr>
        <w:t>,</w:t>
      </w:r>
    </w:p>
    <w:p w14:paraId="2685CF5C" w14:textId="77777777" w:rsidR="00A744FE" w:rsidRPr="00B70EC0" w:rsidRDefault="00A744FE" w:rsidP="00207DFB">
      <w:pPr>
        <w:jc w:val="center"/>
        <w:rPr>
          <w:sz w:val="28"/>
        </w:rPr>
      </w:pPr>
      <w:r w:rsidRPr="00B70EC0">
        <w:rPr>
          <w:sz w:val="28"/>
        </w:rPr>
        <w:t>Yelahanka, Bangalore – 560064</w:t>
      </w:r>
    </w:p>
    <w:p w14:paraId="7670BA76" w14:textId="77777777" w:rsidR="00A744FE" w:rsidRPr="00B70EC0" w:rsidRDefault="00A744FE" w:rsidP="00207DFB">
      <w:pPr>
        <w:jc w:val="center"/>
        <w:rPr>
          <w:sz w:val="28"/>
        </w:rPr>
      </w:pPr>
    </w:p>
    <w:p w14:paraId="7D8DC91D" w14:textId="77EC4279" w:rsidR="00A744FE" w:rsidRPr="00B70EC0" w:rsidRDefault="00C30801" w:rsidP="00207DFB">
      <w:pPr>
        <w:jc w:val="center"/>
        <w:rPr>
          <w:b/>
          <w:sz w:val="28"/>
        </w:rPr>
      </w:pPr>
      <w:r>
        <w:rPr>
          <w:b/>
          <w:sz w:val="28"/>
        </w:rPr>
        <w:t>March</w:t>
      </w:r>
      <w:r w:rsidR="00A744FE" w:rsidRPr="00B70EC0">
        <w:rPr>
          <w:b/>
          <w:sz w:val="28"/>
        </w:rPr>
        <w:t xml:space="preserve">, </w:t>
      </w:r>
      <w:r>
        <w:rPr>
          <w:b/>
          <w:sz w:val="28"/>
        </w:rPr>
        <w:t>2021</w:t>
      </w:r>
    </w:p>
    <w:p w14:paraId="4369678E" w14:textId="77777777" w:rsidR="00A744FE" w:rsidRPr="00B70EC0" w:rsidRDefault="00A744FE" w:rsidP="00207DFB">
      <w:pPr>
        <w:jc w:val="center"/>
        <w:rPr>
          <w:b/>
          <w:sz w:val="28"/>
        </w:rPr>
        <w:sectPr w:rsidR="00A744FE" w:rsidRPr="00B70EC0" w:rsidSect="00CE2EFC">
          <w:type w:val="continuous"/>
          <w:pgSz w:w="11906" w:h="16838" w:code="9"/>
          <w:pgMar w:top="450" w:right="893" w:bottom="1440" w:left="893" w:header="720" w:footer="720" w:gutter="0"/>
          <w:cols w:space="720"/>
          <w:docGrid w:linePitch="360"/>
        </w:sectPr>
      </w:pPr>
    </w:p>
    <w:p w14:paraId="3DB67C8A" w14:textId="77777777" w:rsidR="00A744FE" w:rsidRPr="00B70EC0" w:rsidRDefault="00A744FE" w:rsidP="00207DFB">
      <w:pPr>
        <w:pStyle w:val="BodyText"/>
        <w:tabs>
          <w:tab w:val="left" w:pos="8530"/>
        </w:tabs>
        <w:kinsoku w:val="0"/>
        <w:overflowPunct w:val="0"/>
        <w:ind w:left="9360" w:hanging="9260"/>
        <w:jc w:val="center"/>
        <w:sectPr w:rsidR="00A744FE" w:rsidRPr="00B70EC0" w:rsidSect="00CE2EFC">
          <w:type w:val="continuous"/>
          <w:pgSz w:w="11906" w:h="16838" w:code="9"/>
          <w:pgMar w:top="450" w:right="893" w:bottom="1440" w:left="893" w:header="720" w:footer="720" w:gutter="0"/>
          <w:cols w:num="3" w:space="720"/>
          <w:docGrid w:linePitch="360"/>
        </w:sectPr>
      </w:pPr>
    </w:p>
    <w:p w14:paraId="1CD49EB0" w14:textId="77777777" w:rsidR="00A744FE" w:rsidRPr="00B70EC0" w:rsidRDefault="00A744FE" w:rsidP="00207DFB">
      <w:pPr>
        <w:jc w:val="center"/>
      </w:pPr>
      <w:r w:rsidRPr="00B70EC0">
        <w:rPr>
          <w:noProof/>
        </w:rPr>
        <w:lastRenderedPageBreak/>
        <w:drawing>
          <wp:inline distT="0" distB="0" distL="0" distR="0" wp14:anchorId="22E48AB9" wp14:editId="34AAA217">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23D896A3" w14:textId="77777777" w:rsidR="00A744FE" w:rsidRPr="00B70EC0" w:rsidRDefault="00A744FE" w:rsidP="00207DFB">
      <w:pPr>
        <w:jc w:val="center"/>
        <w:rPr>
          <w:lang w:val="en-US"/>
        </w:rPr>
      </w:pPr>
    </w:p>
    <w:p w14:paraId="4717B6BE" w14:textId="77777777" w:rsidR="00A744FE" w:rsidRPr="00B70EC0" w:rsidRDefault="00A744FE" w:rsidP="00207DFB">
      <w:pPr>
        <w:jc w:val="center"/>
        <w:rPr>
          <w:lang w:val="en-US"/>
        </w:rPr>
      </w:pPr>
    </w:p>
    <w:p w14:paraId="73CA7475" w14:textId="77777777" w:rsidR="00A744FE" w:rsidRPr="00B70EC0" w:rsidRDefault="00A744FE" w:rsidP="00207DFB">
      <w:pPr>
        <w:pStyle w:val="Heading1"/>
        <w:spacing w:before="0"/>
        <w:ind w:left="0"/>
        <w:jc w:val="center"/>
        <w:rPr>
          <w:szCs w:val="24"/>
        </w:rPr>
      </w:pPr>
      <w:bookmarkStart w:id="1" w:name="_Toc68869681"/>
      <w:r w:rsidRPr="00B70EC0">
        <w:rPr>
          <w:szCs w:val="24"/>
        </w:rPr>
        <w:t>Candidate’s Declaration</w:t>
      </w:r>
      <w:bookmarkEnd w:id="1"/>
    </w:p>
    <w:p w14:paraId="38E299C0" w14:textId="77777777" w:rsidR="00A744FE" w:rsidRPr="00B70EC0" w:rsidRDefault="00A744FE" w:rsidP="00207DFB">
      <w:pPr>
        <w:jc w:val="center"/>
        <w:rPr>
          <w:lang w:val="en-US"/>
        </w:rPr>
      </w:pPr>
    </w:p>
    <w:p w14:paraId="68312E4B" w14:textId="77777777" w:rsidR="00A744FE" w:rsidRPr="00B70EC0" w:rsidRDefault="00A744FE" w:rsidP="00207DFB">
      <w:pPr>
        <w:jc w:val="both"/>
      </w:pPr>
    </w:p>
    <w:p w14:paraId="41C9E164" w14:textId="5186AF02" w:rsidR="00A744FE" w:rsidRPr="00B70EC0" w:rsidRDefault="00A744FE" w:rsidP="00207DFB">
      <w:pPr>
        <w:jc w:val="both"/>
      </w:pPr>
      <w:r w:rsidRPr="00B70EC0">
        <w:t xml:space="preserve">I, </w:t>
      </w:r>
      <w:r w:rsidR="00026AE3" w:rsidRPr="00B70EC0">
        <w:t xml:space="preserve">Sanjeev Kumar </w:t>
      </w:r>
      <w:r w:rsidR="008315DD" w:rsidRPr="00B70EC0">
        <w:t>Jha</w:t>
      </w:r>
      <w:r w:rsidRPr="00B70EC0">
        <w:t xml:space="preserve"> hereby declare that I have completed the project work towards the Master </w:t>
      </w:r>
      <w:r w:rsidR="007C1093" w:rsidRPr="00B70EC0">
        <w:t xml:space="preserve">in Business Administration </w:t>
      </w:r>
      <w:r w:rsidRPr="00B70EC0">
        <w:t xml:space="preserve">at, REVA University on the topic entitled </w:t>
      </w:r>
      <w:r w:rsidR="00026AE3" w:rsidRPr="00B70EC0">
        <w:rPr>
          <w:b/>
          <w:bCs/>
        </w:rPr>
        <w:t>Customer Base Analytics In E-Commerce</w:t>
      </w:r>
      <w:r w:rsidR="00026AE3" w:rsidRPr="00B70EC0">
        <w:t xml:space="preserve"> </w:t>
      </w:r>
      <w:r w:rsidRPr="00B70EC0">
        <w:t xml:space="preserve">under the supervision </w:t>
      </w:r>
      <w:r w:rsidR="00127DA7" w:rsidRPr="00B70EC0">
        <w:t xml:space="preserve">of </w:t>
      </w:r>
      <w:proofErr w:type="spellStart"/>
      <w:r w:rsidR="00127DA7" w:rsidRPr="00127DA7">
        <w:rPr>
          <w:b/>
          <w:bCs/>
        </w:rPr>
        <w:t>Dr.J</w:t>
      </w:r>
      <w:r w:rsidR="000465BA" w:rsidRPr="00127DA7">
        <w:rPr>
          <w:b/>
          <w:bCs/>
        </w:rPr>
        <w:t>.</w:t>
      </w:r>
      <w:proofErr w:type="gramStart"/>
      <w:r w:rsidR="00460B9B" w:rsidRPr="00127DA7">
        <w:rPr>
          <w:b/>
          <w:bCs/>
        </w:rPr>
        <w:t>B</w:t>
      </w:r>
      <w:r w:rsidR="000465BA" w:rsidRPr="00127DA7">
        <w:rPr>
          <w:b/>
          <w:bCs/>
        </w:rPr>
        <w:t>.</w:t>
      </w:r>
      <w:r w:rsidR="00460B9B" w:rsidRPr="00127DA7">
        <w:rPr>
          <w:b/>
          <w:bCs/>
        </w:rPr>
        <w:t>Simha</w:t>
      </w:r>
      <w:proofErr w:type="spellEnd"/>
      <w:proofErr w:type="gramEnd"/>
      <w:r w:rsidR="0000172D" w:rsidRPr="00B70EC0">
        <w:t>,</w:t>
      </w:r>
      <w:r w:rsidR="00E364A5" w:rsidRPr="00B70EC0">
        <w:t xml:space="preserve"> Chief </w:t>
      </w:r>
      <w:r w:rsidR="00127DA7">
        <w:t xml:space="preserve"> </w:t>
      </w:r>
      <w:r w:rsidR="00E364A5" w:rsidRPr="00B70EC0">
        <w:t>Mentor</w:t>
      </w:r>
      <w:r w:rsidRPr="00B70EC0">
        <w:t xml:space="preserve">. This report embodies the original work done by me in partial </w:t>
      </w:r>
      <w:r w:rsidR="001642C9">
        <w:t>fulfilment</w:t>
      </w:r>
      <w:r w:rsidRPr="00B70EC0">
        <w:t xml:space="preserve"> of the requirements for the award of degree for the academic year </w:t>
      </w:r>
      <w:r w:rsidR="00D96D71" w:rsidRPr="00B70EC0">
        <w:t>2020</w:t>
      </w:r>
      <w:r w:rsidRPr="00B70EC0">
        <w:t>.</w:t>
      </w:r>
    </w:p>
    <w:p w14:paraId="78D8939D" w14:textId="77777777" w:rsidR="00A744FE" w:rsidRPr="00B70EC0" w:rsidRDefault="00A744FE" w:rsidP="00207DFB">
      <w:pPr>
        <w:pStyle w:val="ListParagraph"/>
        <w:spacing w:before="0"/>
        <w:ind w:left="1440"/>
        <w:jc w:val="center"/>
      </w:pPr>
    </w:p>
    <w:p w14:paraId="19CBC9B6" w14:textId="516BA5EB" w:rsidR="00FB1791" w:rsidRDefault="00FB1791" w:rsidP="00207DFB">
      <w:pPr>
        <w:pStyle w:val="ListParagraph"/>
        <w:spacing w:before="0"/>
        <w:ind w:left="5760" w:firstLine="720"/>
        <w:jc w:val="center"/>
      </w:pPr>
    </w:p>
    <w:p w14:paraId="29C914CB" w14:textId="222F8338" w:rsidR="005641F7" w:rsidRDefault="005641F7" w:rsidP="00207DFB">
      <w:pPr>
        <w:pStyle w:val="ListParagraph"/>
        <w:spacing w:before="0"/>
        <w:ind w:left="5760" w:firstLine="720"/>
        <w:jc w:val="center"/>
      </w:pPr>
    </w:p>
    <w:p w14:paraId="13C9BC29" w14:textId="3D4428F1" w:rsidR="005641F7" w:rsidRDefault="005641F7" w:rsidP="00207DFB">
      <w:pPr>
        <w:pStyle w:val="ListParagraph"/>
        <w:spacing w:before="0"/>
        <w:ind w:left="5760" w:firstLine="720"/>
        <w:jc w:val="center"/>
      </w:pPr>
    </w:p>
    <w:p w14:paraId="7AE37A4B" w14:textId="77777777" w:rsidR="005641F7" w:rsidRDefault="005641F7" w:rsidP="00207DFB">
      <w:pPr>
        <w:pStyle w:val="ListParagraph"/>
        <w:spacing w:before="0"/>
        <w:ind w:left="5760" w:firstLine="720"/>
        <w:jc w:val="center"/>
      </w:pPr>
    </w:p>
    <w:p w14:paraId="13E7F4AD" w14:textId="77777777" w:rsidR="00FB1791" w:rsidRDefault="00FB1791" w:rsidP="00207DFB">
      <w:pPr>
        <w:pStyle w:val="ListParagraph"/>
        <w:spacing w:before="0"/>
        <w:ind w:left="5760" w:firstLine="720"/>
        <w:jc w:val="center"/>
      </w:pPr>
    </w:p>
    <w:p w14:paraId="564253FA" w14:textId="44866E93" w:rsidR="00A744FE" w:rsidRPr="00B70EC0" w:rsidRDefault="0007274E" w:rsidP="0007274E">
      <w:pPr>
        <w:tabs>
          <w:tab w:val="left" w:pos="720"/>
          <w:tab w:val="left" w:pos="1440"/>
          <w:tab w:val="left" w:pos="2160"/>
        </w:tabs>
      </w:pPr>
      <w:r>
        <w:lastRenderedPageBreak/>
        <w:t xml:space="preserve">    </w:t>
      </w:r>
      <w:r w:rsidR="00A744FE" w:rsidRPr="00B70EC0">
        <w:t xml:space="preserve">Place: Bengaluru </w:t>
      </w:r>
      <w:r w:rsidR="00A744FE" w:rsidRPr="00B70EC0">
        <w:tab/>
      </w:r>
      <w:r w:rsidR="00A744FE" w:rsidRPr="00B70EC0">
        <w:tab/>
        <w:t xml:space="preserve">                                                </w:t>
      </w:r>
      <w:r w:rsidR="001E5317" w:rsidRPr="00B70EC0">
        <w:tab/>
      </w:r>
      <w:r>
        <w:t xml:space="preserve">      Sanjeev Kumar Jha</w:t>
      </w:r>
    </w:p>
    <w:p w14:paraId="499C94A8" w14:textId="6CA98BCA" w:rsidR="00A744FE" w:rsidRPr="00B70EC0" w:rsidRDefault="0007274E" w:rsidP="0007274E">
      <w:r w:rsidRPr="0059797F">
        <w:rPr>
          <w:b/>
          <w:bCs/>
        </w:rPr>
        <w:t xml:space="preserve">    </w:t>
      </w:r>
      <w:r w:rsidR="00A744FE" w:rsidRPr="0059797F">
        <w:rPr>
          <w:b/>
          <w:bCs/>
        </w:rPr>
        <w:t>Date:</w:t>
      </w:r>
      <w:r w:rsidR="0078167D" w:rsidRPr="0059797F">
        <w:rPr>
          <w:b/>
          <w:bCs/>
        </w:rPr>
        <w:t xml:space="preserve"> </w:t>
      </w:r>
      <w:r w:rsidR="00C30801" w:rsidRPr="00C30801">
        <w:rPr>
          <w:b/>
          <w:bCs/>
        </w:rPr>
        <w:t>6th March 2021</w:t>
      </w:r>
      <w:r w:rsidR="00A744FE" w:rsidRPr="00B70EC0">
        <w:tab/>
      </w:r>
      <w:r w:rsidR="00A744FE" w:rsidRPr="00B70EC0">
        <w:tab/>
      </w:r>
      <w:r w:rsidR="00A744FE" w:rsidRPr="00B70EC0">
        <w:tab/>
      </w:r>
      <w:r w:rsidR="00A744FE" w:rsidRPr="00B70EC0">
        <w:tab/>
      </w:r>
      <w:r w:rsidR="00A744FE" w:rsidRPr="00B70EC0">
        <w:tab/>
      </w:r>
      <w:r w:rsidR="00A744FE" w:rsidRPr="00B70EC0">
        <w:tab/>
      </w:r>
      <w:r>
        <w:t xml:space="preserve">      </w:t>
      </w:r>
      <w:r w:rsidRPr="00B70EC0">
        <w:t>Name of the Student:</w:t>
      </w:r>
    </w:p>
    <w:p w14:paraId="16FFCE05" w14:textId="77777777" w:rsidR="00A744FE" w:rsidRPr="00B70EC0" w:rsidRDefault="00A744FE" w:rsidP="00207DFB">
      <w:pPr>
        <w:jc w:val="center"/>
      </w:pPr>
    </w:p>
    <w:p w14:paraId="6E8F5940" w14:textId="77777777" w:rsidR="00A744FE" w:rsidRPr="00B70EC0" w:rsidRDefault="00A744FE" w:rsidP="00207DFB">
      <w:pPr>
        <w:pStyle w:val="ListParagraph"/>
        <w:spacing w:before="0"/>
        <w:ind w:left="1440"/>
        <w:jc w:val="center"/>
      </w:pPr>
    </w:p>
    <w:p w14:paraId="0C5FD860" w14:textId="77777777" w:rsidR="00A744FE" w:rsidRPr="00B70EC0" w:rsidRDefault="00A744FE" w:rsidP="00207DFB">
      <w:pPr>
        <w:pStyle w:val="ListParagraph"/>
        <w:spacing w:before="0"/>
        <w:ind w:left="1440"/>
        <w:jc w:val="center"/>
      </w:pPr>
    </w:p>
    <w:p w14:paraId="53FC928C" w14:textId="77777777" w:rsidR="00A744FE" w:rsidRPr="00B70EC0" w:rsidRDefault="00A744FE" w:rsidP="00207DFB">
      <w:pPr>
        <w:pStyle w:val="ListParagraph"/>
        <w:spacing w:before="0"/>
        <w:ind w:left="1440"/>
        <w:jc w:val="center"/>
      </w:pPr>
    </w:p>
    <w:p w14:paraId="1B8EDD21" w14:textId="77777777" w:rsidR="00A744FE" w:rsidRPr="00B70EC0" w:rsidRDefault="00A744FE" w:rsidP="00207DFB">
      <w:pPr>
        <w:pStyle w:val="ListParagraph"/>
        <w:spacing w:before="0"/>
        <w:ind w:left="1440"/>
        <w:jc w:val="center"/>
      </w:pPr>
    </w:p>
    <w:p w14:paraId="52C5ED6A" w14:textId="77777777" w:rsidR="00A744FE" w:rsidRPr="00B70EC0" w:rsidRDefault="00A744FE" w:rsidP="00207DFB">
      <w:pPr>
        <w:pStyle w:val="ListParagraph"/>
        <w:spacing w:before="0"/>
        <w:ind w:left="1440"/>
        <w:jc w:val="center"/>
      </w:pPr>
    </w:p>
    <w:p w14:paraId="0E31DEB7" w14:textId="77777777" w:rsidR="00A744FE" w:rsidRPr="00B70EC0" w:rsidRDefault="00A744FE" w:rsidP="00207DFB">
      <w:pPr>
        <w:pStyle w:val="ListParagraph"/>
        <w:spacing w:before="0"/>
        <w:ind w:left="1440"/>
        <w:jc w:val="center"/>
      </w:pPr>
    </w:p>
    <w:p w14:paraId="2A39D8D7" w14:textId="77777777" w:rsidR="00A744FE" w:rsidRPr="00B70EC0" w:rsidRDefault="00A744FE" w:rsidP="00207DFB">
      <w:pPr>
        <w:pStyle w:val="ListParagraph"/>
        <w:spacing w:before="0"/>
        <w:ind w:left="1440"/>
        <w:jc w:val="center"/>
      </w:pPr>
    </w:p>
    <w:p w14:paraId="08407917" w14:textId="77777777" w:rsidR="00A744FE" w:rsidRPr="00B70EC0" w:rsidRDefault="00A744FE" w:rsidP="00207DFB">
      <w:pPr>
        <w:pStyle w:val="ListParagraph"/>
        <w:spacing w:before="0"/>
        <w:ind w:left="1440"/>
        <w:jc w:val="center"/>
      </w:pPr>
    </w:p>
    <w:p w14:paraId="2C7217B0" w14:textId="77777777" w:rsidR="00A744FE" w:rsidRPr="00B70EC0" w:rsidRDefault="00A744FE" w:rsidP="00207DFB">
      <w:pPr>
        <w:pStyle w:val="ListParagraph"/>
        <w:spacing w:before="0"/>
        <w:ind w:left="1440"/>
        <w:jc w:val="center"/>
      </w:pPr>
    </w:p>
    <w:p w14:paraId="3003747C" w14:textId="77777777" w:rsidR="00A744FE" w:rsidRPr="00B70EC0" w:rsidRDefault="00A744FE" w:rsidP="00207DFB">
      <w:pPr>
        <w:pStyle w:val="ListParagraph"/>
        <w:spacing w:before="0"/>
        <w:ind w:left="1440"/>
        <w:jc w:val="center"/>
      </w:pPr>
    </w:p>
    <w:p w14:paraId="0F987FB5" w14:textId="77777777" w:rsidR="00A744FE" w:rsidRPr="00B70EC0" w:rsidRDefault="00A744FE" w:rsidP="00207DFB">
      <w:pPr>
        <w:pStyle w:val="ListParagraph"/>
        <w:spacing w:before="0"/>
        <w:ind w:left="1440"/>
        <w:jc w:val="center"/>
      </w:pPr>
    </w:p>
    <w:p w14:paraId="6868013E" w14:textId="77777777" w:rsidR="00A744FE" w:rsidRPr="00B70EC0" w:rsidRDefault="00A744FE" w:rsidP="00207DFB">
      <w:pPr>
        <w:pStyle w:val="ListParagraph"/>
        <w:spacing w:before="0"/>
        <w:ind w:left="1440"/>
        <w:jc w:val="center"/>
      </w:pPr>
    </w:p>
    <w:p w14:paraId="79049417" w14:textId="7F8FE152" w:rsidR="00A744FE" w:rsidRPr="00B70EC0" w:rsidRDefault="009147BA" w:rsidP="00207DFB">
      <w:pPr>
        <w:pStyle w:val="ListParagraph"/>
        <w:spacing w:before="0"/>
        <w:ind w:left="1440"/>
        <w:jc w:val="center"/>
      </w:pPr>
      <w:r w:rsidRPr="00B70EC0">
        <w:rPr>
          <w:noProof/>
        </w:rPr>
        <w:drawing>
          <wp:anchor distT="0" distB="0" distL="114300" distR="114300" simplePos="0" relativeHeight="251663360" behindDoc="0" locked="0" layoutInCell="1" allowOverlap="1" wp14:anchorId="11191FC1" wp14:editId="4DC41455">
            <wp:simplePos x="0" y="0"/>
            <wp:positionH relativeFrom="margin">
              <wp:align>center</wp:align>
            </wp:positionH>
            <wp:positionV relativeFrom="paragraph">
              <wp:posOffset>7620</wp:posOffset>
            </wp:positionV>
            <wp:extent cx="2426756" cy="6858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26756" cy="685800"/>
                    </a:xfrm>
                    <a:prstGeom prst="rect">
                      <a:avLst/>
                    </a:prstGeom>
                    <a:noFill/>
                  </pic:spPr>
                </pic:pic>
              </a:graphicData>
            </a:graphic>
          </wp:anchor>
        </w:drawing>
      </w:r>
    </w:p>
    <w:p w14:paraId="3FB23E20" w14:textId="77777777" w:rsidR="00A744FE" w:rsidRPr="00B70EC0" w:rsidRDefault="00A744FE" w:rsidP="00207DFB">
      <w:pPr>
        <w:pStyle w:val="ListParagraph"/>
        <w:spacing w:before="0"/>
        <w:ind w:left="1440"/>
        <w:jc w:val="center"/>
      </w:pPr>
    </w:p>
    <w:p w14:paraId="3406308F" w14:textId="048F2EAB" w:rsidR="00A744FE" w:rsidRPr="00B70EC0" w:rsidRDefault="00A744FE" w:rsidP="00207DFB">
      <w:pPr>
        <w:ind w:left="1080"/>
        <w:jc w:val="center"/>
      </w:pPr>
    </w:p>
    <w:p w14:paraId="6C81BD1B" w14:textId="02DD5198" w:rsidR="00A744FE" w:rsidRPr="00B70EC0" w:rsidRDefault="00B32EC0" w:rsidP="00B32EC0">
      <w:pPr>
        <w:ind w:left="567"/>
      </w:pPr>
      <w:r>
        <w:br w:type="textWrapping" w:clear="all"/>
      </w:r>
    </w:p>
    <w:p w14:paraId="4840A8DF" w14:textId="77777777" w:rsidR="00A744FE" w:rsidRPr="00B70EC0" w:rsidRDefault="00A744FE" w:rsidP="00207DFB">
      <w:pPr>
        <w:ind w:left="1080"/>
        <w:jc w:val="center"/>
      </w:pPr>
    </w:p>
    <w:p w14:paraId="739B5AC9" w14:textId="77777777" w:rsidR="00A744FE" w:rsidRPr="00B70EC0" w:rsidRDefault="00A744FE" w:rsidP="00207DFB">
      <w:pPr>
        <w:ind w:left="1080"/>
        <w:jc w:val="center"/>
      </w:pPr>
    </w:p>
    <w:p w14:paraId="29F6C0D0" w14:textId="77777777" w:rsidR="00A744FE" w:rsidRPr="00B70EC0" w:rsidRDefault="00A744FE" w:rsidP="00207DFB">
      <w:pPr>
        <w:pStyle w:val="Heading1"/>
        <w:spacing w:before="0"/>
        <w:ind w:left="0"/>
        <w:jc w:val="center"/>
        <w:rPr>
          <w:szCs w:val="24"/>
        </w:rPr>
      </w:pPr>
      <w:bookmarkStart w:id="2" w:name="_Toc68869682"/>
      <w:r w:rsidRPr="00B70EC0">
        <w:rPr>
          <w:szCs w:val="24"/>
        </w:rPr>
        <w:t>Certificate</w:t>
      </w:r>
      <w:bookmarkEnd w:id="2"/>
    </w:p>
    <w:p w14:paraId="7A4FC5B3" w14:textId="77777777" w:rsidR="00A744FE" w:rsidRPr="00B70EC0" w:rsidRDefault="00A744FE" w:rsidP="00207DFB">
      <w:pPr>
        <w:jc w:val="center"/>
        <w:rPr>
          <w:lang w:val="en-US"/>
        </w:rPr>
      </w:pPr>
    </w:p>
    <w:p w14:paraId="61605192" w14:textId="6852614E" w:rsidR="00A744FE" w:rsidRPr="00FB1B4F" w:rsidRDefault="00A744FE" w:rsidP="00207DFB">
      <w:pPr>
        <w:jc w:val="both"/>
        <w:rPr>
          <w:b/>
          <w:bCs/>
          <w:sz w:val="28"/>
        </w:rPr>
      </w:pPr>
      <w:r w:rsidRPr="00B70EC0">
        <w:t xml:space="preserve">This is to Certify that the </w:t>
      </w:r>
      <w:r w:rsidR="004D28C5" w:rsidRPr="00B70EC0">
        <w:t xml:space="preserve">PROJECT </w:t>
      </w:r>
      <w:r w:rsidRPr="00B70EC0">
        <w:t xml:space="preserve">work entitled </w:t>
      </w:r>
      <w:r w:rsidR="00FB1B4F" w:rsidRPr="004D28C5">
        <w:rPr>
          <w:b/>
          <w:bCs/>
        </w:rPr>
        <w:t xml:space="preserve">Customer Base Analytics </w:t>
      </w:r>
      <w:r w:rsidR="000D20D1" w:rsidRPr="004D28C5">
        <w:rPr>
          <w:b/>
          <w:bCs/>
        </w:rPr>
        <w:t>in E-Commerce</w:t>
      </w:r>
      <w:r w:rsidRPr="00B70EC0">
        <w:t xml:space="preserve"> carried out by </w:t>
      </w:r>
      <w:r w:rsidR="00FB1B4F" w:rsidRPr="004D28C5">
        <w:rPr>
          <w:b/>
          <w:bCs/>
        </w:rPr>
        <w:t>Sanjeev Kumar</w:t>
      </w:r>
      <w:r w:rsidR="008D1023" w:rsidRPr="004D28C5">
        <w:rPr>
          <w:b/>
          <w:bCs/>
        </w:rPr>
        <w:t xml:space="preserve"> Jha</w:t>
      </w:r>
      <w:r w:rsidRPr="00B70EC0">
        <w:t xml:space="preserve"> with SRN </w:t>
      </w:r>
      <w:r w:rsidR="00FB1B4F" w:rsidRPr="00B70EC0">
        <w:rPr>
          <w:b/>
          <w:bCs/>
        </w:rPr>
        <w:t>R19MBA06</w:t>
      </w:r>
      <w:r w:rsidRPr="00B70EC0">
        <w:t xml:space="preserve">, is a </w:t>
      </w:r>
      <w:proofErr w:type="spellStart"/>
      <w:r w:rsidRPr="00B70EC0">
        <w:t>bonafide</w:t>
      </w:r>
      <w:proofErr w:type="spellEnd"/>
      <w:r w:rsidRPr="00B70EC0">
        <w:t xml:space="preserve"> student of REVA University, is submitting the project report in </w:t>
      </w:r>
      <w:r w:rsidR="001642C9">
        <w:t>fulfilment</w:t>
      </w:r>
      <w:r w:rsidRPr="00B70EC0">
        <w:t xml:space="preserve"> for the award of </w:t>
      </w:r>
      <w:r w:rsidR="008B7E70" w:rsidRPr="00B70EC0">
        <w:t>Master in Business Administration</w:t>
      </w:r>
      <w:r w:rsidRPr="00B70EC0">
        <w:t xml:space="preserve"> in </w:t>
      </w:r>
      <w:r w:rsidR="006A2935" w:rsidRPr="00B70EC0">
        <w:t>Business Analytics</w:t>
      </w:r>
      <w:r w:rsidRPr="00B70EC0">
        <w:t xml:space="preserve"> during the academic year </w:t>
      </w:r>
      <w:r w:rsidR="008B7E70" w:rsidRPr="00B70EC0">
        <w:t>2020</w:t>
      </w:r>
      <w:r w:rsidRPr="00B70EC0">
        <w:t>. The Project report has been tested for plagiarism, and has passed the plagiarism test with the similarity score less than 15%. The project report has been approved as it satisfies the academic requirements in respect of PROJECT work prescribed for the said Degree.</w:t>
      </w:r>
    </w:p>
    <w:p w14:paraId="593E3063" w14:textId="4DBAA2D4" w:rsidR="00D21724" w:rsidRDefault="00D21724" w:rsidP="004D28C5">
      <w:pPr>
        <w:tabs>
          <w:tab w:val="left" w:pos="720"/>
          <w:tab w:val="left" w:pos="1440"/>
          <w:tab w:val="left" w:pos="2160"/>
        </w:tabs>
        <w:rPr>
          <w:u w:val="single"/>
        </w:rPr>
      </w:pPr>
    </w:p>
    <w:p w14:paraId="0C057CC1" w14:textId="77777777" w:rsidR="00974F98" w:rsidRDefault="00974F98" w:rsidP="004D28C5">
      <w:pPr>
        <w:tabs>
          <w:tab w:val="left" w:pos="720"/>
          <w:tab w:val="left" w:pos="1440"/>
          <w:tab w:val="left" w:pos="2160"/>
        </w:tabs>
        <w:rPr>
          <w:u w:val="single"/>
        </w:rPr>
      </w:pPr>
    </w:p>
    <w:p w14:paraId="13511A0C" w14:textId="36398F60" w:rsidR="00A744FE" w:rsidRPr="004D28C5" w:rsidRDefault="00A744FE" w:rsidP="004D28C5">
      <w:pPr>
        <w:tabs>
          <w:tab w:val="left" w:pos="720"/>
          <w:tab w:val="left" w:pos="1440"/>
          <w:tab w:val="left" w:pos="2160"/>
        </w:tabs>
        <w:rPr>
          <w:u w:val="single"/>
        </w:rPr>
      </w:pPr>
      <w:r w:rsidRPr="004D28C5">
        <w:rPr>
          <w:u w:val="single"/>
        </w:rPr>
        <w:t xml:space="preserve">                                        </w:t>
      </w:r>
    </w:p>
    <w:p w14:paraId="66857F77" w14:textId="1F82EF31" w:rsidR="004D28C5" w:rsidRPr="00E64243" w:rsidRDefault="004D28C5" w:rsidP="004D28C5">
      <w:r>
        <w:rPr>
          <w:bCs/>
          <w:sz w:val="28"/>
        </w:rPr>
        <w:t xml:space="preserve">  </w:t>
      </w:r>
      <w:r w:rsidRPr="00E64243">
        <w:rPr>
          <w:sz w:val="28"/>
        </w:rPr>
        <w:t xml:space="preserve">  </w:t>
      </w:r>
      <w:proofErr w:type="spellStart"/>
      <w:r w:rsidRPr="00E64243">
        <w:t>Dr.</w:t>
      </w:r>
      <w:proofErr w:type="spellEnd"/>
      <w:r w:rsidRPr="00E64243">
        <w:t xml:space="preserve"> </w:t>
      </w:r>
      <w:proofErr w:type="spellStart"/>
      <w:r w:rsidRPr="00E64243">
        <w:t>J.</w:t>
      </w:r>
      <w:proofErr w:type="gramStart"/>
      <w:r w:rsidRPr="00E64243">
        <w:t>B.Simha</w:t>
      </w:r>
      <w:proofErr w:type="spellEnd"/>
      <w:proofErr w:type="gramEnd"/>
      <w:r w:rsidRPr="00E64243">
        <w:tab/>
      </w:r>
      <w:r w:rsidRPr="00E64243">
        <w:tab/>
      </w:r>
      <w:r w:rsidRPr="00E64243">
        <w:tab/>
      </w:r>
      <w:r w:rsidRPr="00E64243">
        <w:tab/>
      </w:r>
      <w:r w:rsidRPr="00E64243">
        <w:tab/>
      </w:r>
      <w:r w:rsidRPr="00E64243">
        <w:tab/>
      </w:r>
      <w:r w:rsidRPr="00E64243">
        <w:tab/>
      </w:r>
      <w:r w:rsidRPr="00E64243">
        <w:tab/>
      </w:r>
      <w:proofErr w:type="spellStart"/>
      <w:r w:rsidRPr="00E64243">
        <w:t>Dr.</w:t>
      </w:r>
      <w:proofErr w:type="spellEnd"/>
      <w:r w:rsidRPr="00E64243">
        <w:t xml:space="preserve"> Shinu Abhi</w:t>
      </w:r>
    </w:p>
    <w:p w14:paraId="7D1EF32E" w14:textId="7A8E10A2" w:rsidR="004D28C5" w:rsidRPr="004D28C5" w:rsidRDefault="004D28C5" w:rsidP="004D28C5">
      <w:pPr>
        <w:ind w:firstLine="720"/>
        <w:rPr>
          <w:b/>
          <w:bCs/>
          <w:sz w:val="28"/>
        </w:rPr>
      </w:pPr>
      <w:r w:rsidRPr="00E64243">
        <w:t>Guide</w:t>
      </w:r>
      <w:r w:rsidRPr="00E64243">
        <w:tab/>
      </w:r>
      <w:r w:rsidRPr="00E64243">
        <w:tab/>
      </w:r>
      <w:r w:rsidRPr="00E64243">
        <w:tab/>
      </w:r>
      <w:r w:rsidRPr="00E64243">
        <w:tab/>
      </w:r>
      <w:r w:rsidRPr="00E64243">
        <w:tab/>
      </w:r>
      <w:r w:rsidRPr="00E64243">
        <w:tab/>
      </w:r>
      <w:r w:rsidRPr="00E64243">
        <w:tab/>
      </w:r>
      <w:r w:rsidRPr="00E64243">
        <w:tab/>
      </w:r>
      <w:r w:rsidRPr="00E64243">
        <w:tab/>
        <w:t xml:space="preserve">       Director</w:t>
      </w:r>
    </w:p>
    <w:p w14:paraId="1A30E9B4" w14:textId="4184DE14" w:rsidR="00A744FE" w:rsidRPr="00B70EC0" w:rsidRDefault="004D28C5" w:rsidP="008A3784">
      <w:pPr>
        <w:tabs>
          <w:tab w:val="left" w:pos="720"/>
          <w:tab w:val="left" w:pos="1440"/>
          <w:tab w:val="left" w:pos="2160"/>
        </w:tabs>
        <w:jc w:val="center"/>
      </w:pPr>
      <w:r>
        <w:lastRenderedPageBreak/>
        <w:tab/>
      </w:r>
      <w:r>
        <w:tab/>
      </w:r>
      <w:r>
        <w:tab/>
      </w:r>
      <w:r>
        <w:tab/>
      </w:r>
      <w:r w:rsidR="00A744FE" w:rsidRPr="00B70EC0">
        <w:tab/>
        <w:t xml:space="preserve">                                                   </w:t>
      </w:r>
      <w:r w:rsidR="00A744FE" w:rsidRPr="00B70EC0">
        <w:tab/>
      </w:r>
      <w:r w:rsidR="00A744FE" w:rsidRPr="00B70EC0">
        <w:tab/>
      </w:r>
      <w:r w:rsidR="00A744FE" w:rsidRPr="00B70EC0">
        <w:tab/>
      </w:r>
    </w:p>
    <w:p w14:paraId="61826BCA" w14:textId="77777777" w:rsidR="00A744FE" w:rsidRPr="00B70EC0" w:rsidRDefault="00A744FE" w:rsidP="0061408C">
      <w:pPr>
        <w:tabs>
          <w:tab w:val="left" w:pos="720"/>
          <w:tab w:val="left" w:pos="1440"/>
          <w:tab w:val="left" w:pos="2160"/>
        </w:tabs>
      </w:pPr>
      <w:r w:rsidRPr="00B70EC0">
        <w:t>External Viva</w:t>
      </w:r>
    </w:p>
    <w:p w14:paraId="636E1692" w14:textId="77777777" w:rsidR="00A744FE" w:rsidRPr="00B70EC0" w:rsidRDefault="00A744FE" w:rsidP="0061408C">
      <w:pPr>
        <w:tabs>
          <w:tab w:val="left" w:pos="720"/>
          <w:tab w:val="left" w:pos="1440"/>
          <w:tab w:val="left" w:pos="2160"/>
        </w:tabs>
      </w:pPr>
      <w:r w:rsidRPr="00B70EC0">
        <w:t>Names of the Examiners</w:t>
      </w:r>
    </w:p>
    <w:p w14:paraId="44D8062D" w14:textId="36E34B6A" w:rsidR="00E64243" w:rsidRDefault="0061408C" w:rsidP="0061408C">
      <w:pPr>
        <w:tabs>
          <w:tab w:val="left" w:pos="720"/>
          <w:tab w:val="left" w:pos="1440"/>
          <w:tab w:val="left" w:pos="2160"/>
        </w:tabs>
      </w:pPr>
      <w:r>
        <w:t>1.</w:t>
      </w:r>
      <w:r w:rsidR="00E64243">
        <w:t>Indrajit Kar, Head of AI-Chief Architect &amp; Data Scientists, Siemens</w:t>
      </w:r>
    </w:p>
    <w:p w14:paraId="5E42CBCE" w14:textId="0BF18BF5" w:rsidR="00E64243" w:rsidRDefault="0061408C" w:rsidP="0061408C">
      <w:pPr>
        <w:tabs>
          <w:tab w:val="left" w:pos="720"/>
          <w:tab w:val="left" w:pos="1440"/>
          <w:tab w:val="left" w:pos="2160"/>
        </w:tabs>
      </w:pPr>
      <w:r>
        <w:t>2.</w:t>
      </w:r>
      <w:r w:rsidR="00E64243">
        <w:t>Pradeepta Mishra, Associate Principal &amp; Head of AI, LTI- Larsen and Toubro Infotech</w:t>
      </w:r>
    </w:p>
    <w:p w14:paraId="29F0A4AC" w14:textId="77777777" w:rsidR="0061408C" w:rsidRDefault="0061408C" w:rsidP="00E64243">
      <w:pPr>
        <w:tabs>
          <w:tab w:val="left" w:pos="720"/>
          <w:tab w:val="left" w:pos="1440"/>
          <w:tab w:val="left" w:pos="2160"/>
        </w:tabs>
      </w:pPr>
    </w:p>
    <w:p w14:paraId="5E731C5E" w14:textId="23E52CB3" w:rsidR="00A744FE" w:rsidRPr="00E64243" w:rsidRDefault="00A744FE" w:rsidP="00E64243">
      <w:pPr>
        <w:tabs>
          <w:tab w:val="left" w:pos="720"/>
          <w:tab w:val="left" w:pos="1440"/>
          <w:tab w:val="left" w:pos="2160"/>
        </w:tabs>
      </w:pPr>
      <w:r w:rsidRPr="00E64243">
        <w:t>Place: Bengaluru</w:t>
      </w:r>
    </w:p>
    <w:p w14:paraId="4C1A8A60" w14:textId="0AFBAC60" w:rsidR="00A744FE" w:rsidRDefault="00A744FE" w:rsidP="0061408C">
      <w:r w:rsidRPr="004D28C5">
        <w:rPr>
          <w:b/>
          <w:bCs/>
        </w:rPr>
        <w:t>Date:</w:t>
      </w:r>
      <w:r w:rsidR="00F67691" w:rsidRPr="00B70EC0">
        <w:t xml:space="preserve"> </w:t>
      </w:r>
      <w:r w:rsidR="00A33B76">
        <w:t>6</w:t>
      </w:r>
      <w:r w:rsidR="00A33B76" w:rsidRPr="00B32EC0">
        <w:rPr>
          <w:vertAlign w:val="superscript"/>
        </w:rPr>
        <w:t>th</w:t>
      </w:r>
      <w:r w:rsidR="00A33B76" w:rsidRPr="00B32EC0">
        <w:t xml:space="preserve"> </w:t>
      </w:r>
      <w:r w:rsidR="00A33B76">
        <w:t>March</w:t>
      </w:r>
      <w:r w:rsidR="00A33B76" w:rsidRPr="00B32EC0">
        <w:t xml:space="preserve"> 202</w:t>
      </w:r>
      <w:r w:rsidR="00A33B76">
        <w:t>1</w:t>
      </w:r>
      <w:r w:rsidR="00A33B76" w:rsidRPr="009D35D3">
        <w:tab/>
      </w:r>
    </w:p>
    <w:p w14:paraId="313B6E27" w14:textId="460A4653" w:rsidR="00B32EC0" w:rsidRPr="009D35D3" w:rsidRDefault="00B32EC0" w:rsidP="00B32EC0">
      <w:pPr>
        <w:ind w:left="567"/>
        <w:jc w:val="center"/>
      </w:pPr>
    </w:p>
    <w:p w14:paraId="4FFD8983" w14:textId="4F35953C" w:rsidR="00B32EC0" w:rsidRPr="009D35D3" w:rsidRDefault="009147BA" w:rsidP="009147BA">
      <w:pPr>
        <w:ind w:left="1080"/>
        <w:jc w:val="center"/>
      </w:pPr>
      <w:r w:rsidRPr="00A744FE">
        <w:rPr>
          <w:noProof/>
        </w:rPr>
        <w:drawing>
          <wp:inline distT="0" distB="0" distL="0" distR="0" wp14:anchorId="55AAF424" wp14:editId="1A64DEA6">
            <wp:extent cx="2426756" cy="685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4C913B09" w14:textId="77777777" w:rsidR="00B32EC0" w:rsidRPr="009D35D3" w:rsidRDefault="00B32EC0" w:rsidP="00B32EC0">
      <w:pPr>
        <w:ind w:left="1080"/>
        <w:jc w:val="both"/>
      </w:pPr>
    </w:p>
    <w:p w14:paraId="7A9296F1" w14:textId="77777777" w:rsidR="00B32EC0" w:rsidRPr="009D35D3" w:rsidRDefault="00B32EC0" w:rsidP="00B32EC0">
      <w:pPr>
        <w:pStyle w:val="Heading1"/>
        <w:spacing w:before="0" w:line="360" w:lineRule="auto"/>
        <w:ind w:left="0"/>
        <w:jc w:val="center"/>
        <w:rPr>
          <w:szCs w:val="24"/>
        </w:rPr>
      </w:pPr>
      <w:bookmarkStart w:id="3" w:name="_Toc68869683"/>
      <w:r>
        <w:rPr>
          <w:szCs w:val="24"/>
        </w:rPr>
        <w:t>Acknowledgement</w:t>
      </w:r>
      <w:bookmarkEnd w:id="3"/>
    </w:p>
    <w:p w14:paraId="64B5911D" w14:textId="77777777" w:rsidR="00B32EC0" w:rsidRDefault="00B32EC0" w:rsidP="00B32EC0">
      <w:pPr>
        <w:tabs>
          <w:tab w:val="left" w:pos="720"/>
          <w:tab w:val="left" w:pos="1440"/>
          <w:tab w:val="left" w:pos="2160"/>
        </w:tabs>
        <w:jc w:val="both"/>
      </w:pPr>
    </w:p>
    <w:p w14:paraId="248CDF3A" w14:textId="77777777" w:rsidR="00B32EC0" w:rsidRDefault="00B32EC0" w:rsidP="00B32EC0">
      <w:pPr>
        <w:tabs>
          <w:tab w:val="left" w:pos="720"/>
          <w:tab w:val="left" w:pos="1440"/>
          <w:tab w:val="left" w:pos="2160"/>
        </w:tabs>
        <w:jc w:val="both"/>
      </w:pPr>
    </w:p>
    <w:p w14:paraId="21315DF1" w14:textId="77777777" w:rsidR="001A7CF0" w:rsidRDefault="001A7CF0" w:rsidP="001A7CF0">
      <w:pPr>
        <w:tabs>
          <w:tab w:val="left" w:pos="720"/>
          <w:tab w:val="left" w:pos="1440"/>
          <w:tab w:val="left" w:pos="2160"/>
        </w:tabs>
        <w:jc w:val="both"/>
      </w:pPr>
      <w:bookmarkStart w:id="4" w:name="_Hlk68769679"/>
      <w:r>
        <w:t xml:space="preserve">I am highly indebted to </w:t>
      </w:r>
      <w:proofErr w:type="spellStart"/>
      <w:r>
        <w:t>Dr.</w:t>
      </w:r>
      <w:proofErr w:type="spellEnd"/>
      <w:r>
        <w:t xml:space="preserve"> Shinu Abhi, Director, Corporate Training for their guidance and </w:t>
      </w:r>
    </w:p>
    <w:p w14:paraId="7DED9FA5" w14:textId="77777777" w:rsidR="001A7CF0" w:rsidRDefault="001A7CF0" w:rsidP="001A7CF0">
      <w:pPr>
        <w:tabs>
          <w:tab w:val="left" w:pos="720"/>
          <w:tab w:val="left" w:pos="1440"/>
          <w:tab w:val="left" w:pos="2160"/>
        </w:tabs>
        <w:jc w:val="both"/>
      </w:pPr>
      <w:r>
        <w:lastRenderedPageBreak/>
        <w:t xml:space="preserve">constant supervision as well as for providing necessary information regarding the project &amp; </w:t>
      </w:r>
    </w:p>
    <w:p w14:paraId="20126685" w14:textId="5CC2D44D" w:rsidR="001A7CF0" w:rsidRDefault="001A7CF0" w:rsidP="001A7CF0">
      <w:pPr>
        <w:tabs>
          <w:tab w:val="left" w:pos="720"/>
          <w:tab w:val="left" w:pos="1440"/>
          <w:tab w:val="left" w:pos="2160"/>
        </w:tabs>
        <w:jc w:val="both"/>
      </w:pPr>
      <w:r>
        <w:t>also for their support in completing the project.</w:t>
      </w:r>
    </w:p>
    <w:p w14:paraId="39576E1B" w14:textId="77777777" w:rsidR="001A7CF0" w:rsidRDefault="001A7CF0" w:rsidP="001A7CF0">
      <w:pPr>
        <w:tabs>
          <w:tab w:val="left" w:pos="720"/>
          <w:tab w:val="left" w:pos="1440"/>
          <w:tab w:val="left" w:pos="2160"/>
        </w:tabs>
        <w:jc w:val="both"/>
      </w:pPr>
    </w:p>
    <w:p w14:paraId="1E299DD2" w14:textId="3D0ABBD3" w:rsidR="001A7CF0" w:rsidRDefault="001A7CF0" w:rsidP="001A7CF0">
      <w:pPr>
        <w:tabs>
          <w:tab w:val="left" w:pos="720"/>
          <w:tab w:val="left" w:pos="1440"/>
          <w:tab w:val="left" w:pos="2160"/>
        </w:tabs>
        <w:jc w:val="both"/>
      </w:pPr>
      <w:proofErr w:type="spellStart"/>
      <w:r>
        <w:t>Dr.</w:t>
      </w:r>
      <w:proofErr w:type="spellEnd"/>
      <w:r>
        <w:t xml:space="preserve"> Jay </w:t>
      </w:r>
      <w:proofErr w:type="spellStart"/>
      <w:r>
        <w:t>Bharateesh</w:t>
      </w:r>
      <w:proofErr w:type="spellEnd"/>
      <w:r>
        <w:t xml:space="preserve"> Simha is my project guide; I would like to thank him for the valuable guidance provided to understand the concept and in executing this project. It is my gratitude towards all other mentors for the valuable guidance and suggestions in learning various data science aspects and for the support. I am grateful to them for sharing their valuable views and guidance on a number of topics related to the project. I am thankful for my class mates for their aspiring guidance, invaluably constructive criticism and friendly advice during the project work.</w:t>
      </w:r>
    </w:p>
    <w:p w14:paraId="16645E01" w14:textId="77777777" w:rsidR="001A7CF0" w:rsidRDefault="001A7CF0" w:rsidP="001A7CF0">
      <w:pPr>
        <w:tabs>
          <w:tab w:val="left" w:pos="720"/>
          <w:tab w:val="left" w:pos="1440"/>
          <w:tab w:val="left" w:pos="2160"/>
        </w:tabs>
        <w:jc w:val="both"/>
      </w:pPr>
    </w:p>
    <w:p w14:paraId="3D9846AC" w14:textId="77777777" w:rsidR="001A7CF0" w:rsidRDefault="001A7CF0" w:rsidP="001A7CF0">
      <w:pPr>
        <w:tabs>
          <w:tab w:val="left" w:pos="720"/>
          <w:tab w:val="left" w:pos="1440"/>
          <w:tab w:val="left" w:pos="2160"/>
        </w:tabs>
        <w:jc w:val="both"/>
      </w:pPr>
      <w:r>
        <w:t xml:space="preserve">I would like to acknowledge the support provided by Hon’ble Chancellor, </w:t>
      </w:r>
      <w:proofErr w:type="spellStart"/>
      <w:r>
        <w:t>Dr.</w:t>
      </w:r>
      <w:proofErr w:type="spellEnd"/>
      <w:r>
        <w:t xml:space="preserve"> P </w:t>
      </w:r>
      <w:proofErr w:type="spellStart"/>
      <w:r>
        <w:t>Shayma</w:t>
      </w:r>
      <w:proofErr w:type="spellEnd"/>
      <w:r>
        <w:t xml:space="preserve"> Raju, </w:t>
      </w:r>
    </w:p>
    <w:p w14:paraId="15DC15F8" w14:textId="77777777" w:rsidR="001A7CF0" w:rsidRDefault="001A7CF0" w:rsidP="001A7CF0">
      <w:pPr>
        <w:tabs>
          <w:tab w:val="left" w:pos="720"/>
          <w:tab w:val="left" w:pos="1440"/>
          <w:tab w:val="left" w:pos="2160"/>
        </w:tabs>
        <w:jc w:val="both"/>
      </w:pPr>
      <w:r>
        <w:t xml:space="preserve">Vice Chancellor, </w:t>
      </w:r>
      <w:proofErr w:type="spellStart"/>
      <w:r>
        <w:t>Dr.</w:t>
      </w:r>
      <w:proofErr w:type="spellEnd"/>
      <w:r>
        <w:t xml:space="preserve"> K. </w:t>
      </w:r>
      <w:proofErr w:type="spellStart"/>
      <w:r>
        <w:t>Mallikharjuna</w:t>
      </w:r>
      <w:proofErr w:type="spellEnd"/>
      <w:r>
        <w:t xml:space="preserve"> </w:t>
      </w:r>
      <w:proofErr w:type="spellStart"/>
      <w:r>
        <w:t>Babu</w:t>
      </w:r>
      <w:proofErr w:type="spellEnd"/>
      <w:r>
        <w:t xml:space="preserve">, and Registrar, </w:t>
      </w:r>
      <w:proofErr w:type="spellStart"/>
      <w:r>
        <w:t>Dr.</w:t>
      </w:r>
      <w:proofErr w:type="spellEnd"/>
      <w:r>
        <w:t xml:space="preserve"> M. </w:t>
      </w:r>
      <w:proofErr w:type="spellStart"/>
      <w:r>
        <w:t>Dhanamjaya</w:t>
      </w:r>
      <w:proofErr w:type="spellEnd"/>
      <w:r>
        <w:t xml:space="preserve">. It is sincere </w:t>
      </w:r>
    </w:p>
    <w:p w14:paraId="352A43E4" w14:textId="72B2D406" w:rsidR="001A7CF0" w:rsidRDefault="001A7CF0" w:rsidP="001A7CF0">
      <w:pPr>
        <w:tabs>
          <w:tab w:val="left" w:pos="720"/>
          <w:tab w:val="left" w:pos="1440"/>
          <w:tab w:val="left" w:pos="2160"/>
        </w:tabs>
        <w:jc w:val="both"/>
      </w:pPr>
      <w:r>
        <w:t>thanks to all members of program office of RACE who were always supportive in all requirements from the program office.</w:t>
      </w:r>
    </w:p>
    <w:p w14:paraId="517CD9E6" w14:textId="77777777" w:rsidR="00443558" w:rsidRDefault="00443558" w:rsidP="001A7CF0">
      <w:pPr>
        <w:tabs>
          <w:tab w:val="left" w:pos="720"/>
          <w:tab w:val="left" w:pos="1440"/>
          <w:tab w:val="left" w:pos="2160"/>
        </w:tabs>
        <w:jc w:val="both"/>
      </w:pPr>
    </w:p>
    <w:p w14:paraId="317B4FE8" w14:textId="77777777" w:rsidR="001A7CF0" w:rsidRDefault="001A7CF0" w:rsidP="001A7CF0">
      <w:pPr>
        <w:tabs>
          <w:tab w:val="left" w:pos="720"/>
          <w:tab w:val="left" w:pos="1440"/>
          <w:tab w:val="left" w:pos="2160"/>
        </w:tabs>
        <w:jc w:val="both"/>
      </w:pPr>
      <w:r>
        <w:lastRenderedPageBreak/>
        <w:t xml:space="preserve">It is my sincere gratitude towards my parents, and my family for their kind co-operation and </w:t>
      </w:r>
    </w:p>
    <w:p w14:paraId="33F49D56" w14:textId="62B53518" w:rsidR="00B32EC0" w:rsidRDefault="001A7CF0" w:rsidP="001A7CF0">
      <w:pPr>
        <w:tabs>
          <w:tab w:val="left" w:pos="720"/>
          <w:tab w:val="left" w:pos="1440"/>
          <w:tab w:val="left" w:pos="2160"/>
        </w:tabs>
        <w:jc w:val="both"/>
      </w:pPr>
      <w:r>
        <w:t>encouragement which helped me in completion of this project.</w:t>
      </w:r>
      <w:r>
        <w:cr/>
      </w:r>
    </w:p>
    <w:p w14:paraId="35841EAB" w14:textId="77777777" w:rsidR="00B32EC0" w:rsidRDefault="00B32EC0" w:rsidP="00B32EC0">
      <w:pPr>
        <w:tabs>
          <w:tab w:val="left" w:pos="720"/>
          <w:tab w:val="left" w:pos="1440"/>
          <w:tab w:val="left" w:pos="2160"/>
        </w:tabs>
        <w:jc w:val="both"/>
      </w:pPr>
    </w:p>
    <w:p w14:paraId="28995A58" w14:textId="77777777" w:rsidR="00B32EC0" w:rsidRPr="009D35D3" w:rsidRDefault="00B32EC0" w:rsidP="00B32EC0">
      <w:pPr>
        <w:tabs>
          <w:tab w:val="left" w:pos="720"/>
          <w:tab w:val="left" w:pos="1440"/>
          <w:tab w:val="left" w:pos="2160"/>
        </w:tabs>
        <w:jc w:val="both"/>
      </w:pPr>
      <w:r w:rsidRPr="009D35D3">
        <w:t xml:space="preserve">Place: Bengaluru </w:t>
      </w:r>
      <w:r w:rsidRPr="009D35D3">
        <w:tab/>
      </w:r>
      <w:r w:rsidRPr="009D35D3">
        <w:tab/>
        <w:t xml:space="preserve">                </w:t>
      </w:r>
      <w:r>
        <w:t xml:space="preserve">                            </w:t>
      </w:r>
    </w:p>
    <w:p w14:paraId="5F6DD024" w14:textId="7860DB89" w:rsidR="00B32EC0" w:rsidRDefault="00B32EC0" w:rsidP="00B32EC0">
      <w:r w:rsidRPr="009D35D3">
        <w:t>Date:</w:t>
      </w:r>
      <w:r w:rsidRPr="00B32EC0">
        <w:rPr>
          <w:b/>
          <w:bCs/>
        </w:rPr>
        <w:t xml:space="preserve"> </w:t>
      </w:r>
      <w:r w:rsidR="001A7CF0">
        <w:t>6</w:t>
      </w:r>
      <w:r w:rsidRPr="00B32EC0">
        <w:rPr>
          <w:vertAlign w:val="superscript"/>
        </w:rPr>
        <w:t>th</w:t>
      </w:r>
      <w:r w:rsidRPr="00B32EC0">
        <w:t xml:space="preserve"> </w:t>
      </w:r>
      <w:r w:rsidR="001A7CF0">
        <w:t>March</w:t>
      </w:r>
      <w:r w:rsidRPr="00B32EC0">
        <w:t xml:space="preserve"> 202</w:t>
      </w:r>
      <w:r w:rsidR="001A7CF0">
        <w:t>1</w:t>
      </w:r>
      <w:r w:rsidRPr="009D35D3">
        <w:tab/>
      </w:r>
    </w:p>
    <w:bookmarkEnd w:id="4"/>
    <w:p w14:paraId="2A21F751" w14:textId="77777777" w:rsidR="00B32EC0" w:rsidRDefault="00B32EC0" w:rsidP="00B32EC0"/>
    <w:p w14:paraId="7419A528" w14:textId="77777777" w:rsidR="00B32EC0" w:rsidRPr="00A744FE" w:rsidRDefault="00B32EC0" w:rsidP="00B32EC0">
      <w:pPr>
        <w:jc w:val="center"/>
      </w:pPr>
      <w:r w:rsidRPr="00A744FE">
        <w:rPr>
          <w:noProof/>
        </w:rPr>
        <w:drawing>
          <wp:inline distT="0" distB="0" distL="0" distR="0" wp14:anchorId="66DA6923" wp14:editId="64005036">
            <wp:extent cx="2426756" cy="685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16E1DB5B" w14:textId="77777777" w:rsidR="00B32EC0" w:rsidRPr="00A744FE" w:rsidRDefault="00B32EC0" w:rsidP="00B32EC0">
      <w:pPr>
        <w:rPr>
          <w:lang w:val="en-US"/>
        </w:rPr>
      </w:pPr>
    </w:p>
    <w:p w14:paraId="71A8F438" w14:textId="77777777" w:rsidR="00B32EC0" w:rsidRPr="009D35D3" w:rsidRDefault="00B32EC0" w:rsidP="00B32EC0">
      <w:pPr>
        <w:pStyle w:val="Heading1"/>
        <w:spacing w:before="0" w:line="360" w:lineRule="auto"/>
        <w:ind w:left="0"/>
        <w:jc w:val="center"/>
        <w:rPr>
          <w:szCs w:val="24"/>
        </w:rPr>
      </w:pPr>
      <w:bookmarkStart w:id="5" w:name="_Toc68869684"/>
      <w:r>
        <w:rPr>
          <w:szCs w:val="24"/>
        </w:rPr>
        <w:t>Similarity Index Report</w:t>
      </w:r>
      <w:bookmarkEnd w:id="5"/>
    </w:p>
    <w:p w14:paraId="79ADF117" w14:textId="77777777" w:rsidR="00B32EC0" w:rsidRDefault="00B32EC0" w:rsidP="00B32EC0">
      <w:pPr>
        <w:rPr>
          <w:lang w:val="en-US"/>
        </w:rPr>
      </w:pPr>
    </w:p>
    <w:p w14:paraId="2106FD2A" w14:textId="77777777" w:rsidR="00B32EC0" w:rsidRDefault="00B32EC0" w:rsidP="00B32EC0">
      <w:pPr>
        <w:rPr>
          <w:lang w:val="en-US"/>
        </w:rPr>
      </w:pPr>
    </w:p>
    <w:p w14:paraId="242AE6D6" w14:textId="11A75AB2" w:rsidR="00B32EC0" w:rsidRDefault="00B32EC0" w:rsidP="00B32EC0">
      <w:pPr>
        <w:pStyle w:val="ListParagraph"/>
        <w:spacing w:before="0"/>
        <w:ind w:left="0" w:firstLine="0"/>
        <w:jc w:val="both"/>
      </w:pPr>
      <w:r>
        <w:t xml:space="preserve">This is to certify that this project report titled </w:t>
      </w:r>
      <w:r w:rsidRPr="004D28C5">
        <w:rPr>
          <w:b/>
          <w:bCs/>
        </w:rPr>
        <w:t>Customer Base Analytics in E-Commerce</w:t>
      </w:r>
      <w:r w:rsidRPr="00B70EC0">
        <w:t xml:space="preserve"> </w:t>
      </w:r>
      <w:r>
        <w:t>was scanned for similarity detection. Process and outcome is given below.</w:t>
      </w:r>
    </w:p>
    <w:p w14:paraId="1CE66A86" w14:textId="77777777" w:rsidR="00B32EC0" w:rsidRDefault="00B32EC0" w:rsidP="00B32EC0">
      <w:pPr>
        <w:pStyle w:val="ListParagraph"/>
        <w:spacing w:before="0"/>
        <w:ind w:left="0" w:firstLine="0"/>
        <w:jc w:val="both"/>
      </w:pPr>
    </w:p>
    <w:p w14:paraId="4E9154CB" w14:textId="49A164F8" w:rsidR="00B32EC0" w:rsidRDefault="00B32EC0" w:rsidP="00B32EC0">
      <w:pPr>
        <w:pStyle w:val="ListParagraph"/>
        <w:spacing w:before="0"/>
        <w:ind w:left="0" w:firstLine="0"/>
        <w:jc w:val="both"/>
      </w:pPr>
      <w:r>
        <w:t xml:space="preserve">Software Used: </w:t>
      </w:r>
      <w:r w:rsidR="00F67E2D" w:rsidRPr="00F67E2D">
        <w:rPr>
          <w:b/>
          <w:bCs/>
        </w:rPr>
        <w:t>Turnitin</w:t>
      </w:r>
    </w:p>
    <w:p w14:paraId="386EDFD7" w14:textId="7EE3F53F" w:rsidR="00B32EC0" w:rsidRDefault="00B32EC0" w:rsidP="00B32EC0">
      <w:pPr>
        <w:pStyle w:val="ListParagraph"/>
        <w:spacing w:before="0"/>
        <w:ind w:left="0" w:firstLine="0"/>
        <w:jc w:val="both"/>
      </w:pPr>
      <w:r>
        <w:t xml:space="preserve">Date of Report Generation: </w:t>
      </w:r>
      <w:r w:rsidRPr="00B32EC0">
        <w:rPr>
          <w:b/>
          <w:bCs/>
        </w:rPr>
        <w:t>12</w:t>
      </w:r>
      <w:r w:rsidRPr="00B32EC0">
        <w:rPr>
          <w:b/>
          <w:bCs/>
          <w:vertAlign w:val="superscript"/>
        </w:rPr>
        <w:t>th</w:t>
      </w:r>
      <w:r w:rsidRPr="00B32EC0">
        <w:rPr>
          <w:b/>
          <w:bCs/>
        </w:rPr>
        <w:t xml:space="preserve"> Dec 2020</w:t>
      </w:r>
    </w:p>
    <w:p w14:paraId="108E0AC2" w14:textId="20809619" w:rsidR="00B32EC0" w:rsidRDefault="00B32EC0" w:rsidP="00B32EC0">
      <w:pPr>
        <w:pStyle w:val="ListParagraph"/>
        <w:spacing w:before="0"/>
        <w:ind w:left="0" w:firstLine="0"/>
        <w:jc w:val="both"/>
      </w:pPr>
      <w:r>
        <w:lastRenderedPageBreak/>
        <w:t xml:space="preserve">Similarity Index in %: </w:t>
      </w:r>
      <w:r w:rsidRPr="00B32EC0">
        <w:rPr>
          <w:b/>
          <w:bCs/>
        </w:rPr>
        <w:t>5</w:t>
      </w:r>
      <w:r>
        <w:t xml:space="preserve"> </w:t>
      </w:r>
      <w:r w:rsidR="00F67E2D">
        <w:t>%</w:t>
      </w:r>
    </w:p>
    <w:p w14:paraId="343F6B2D" w14:textId="72F0741F" w:rsidR="00B32EC0" w:rsidRDefault="00B32EC0" w:rsidP="00B32EC0">
      <w:pPr>
        <w:pStyle w:val="ListParagraph"/>
        <w:spacing w:before="0"/>
        <w:ind w:left="0" w:firstLine="0"/>
        <w:jc w:val="both"/>
      </w:pPr>
      <w:r>
        <w:t xml:space="preserve">Total word count: </w:t>
      </w:r>
      <w:r w:rsidR="00F67E2D" w:rsidRPr="00F67E2D">
        <w:rPr>
          <w:b/>
          <w:bCs/>
        </w:rPr>
        <w:t>7903</w:t>
      </w:r>
    </w:p>
    <w:p w14:paraId="7FFF67BF" w14:textId="3FE93820" w:rsidR="00B32EC0" w:rsidRPr="009D35D3" w:rsidRDefault="00B32EC0" w:rsidP="00B32EC0">
      <w:pPr>
        <w:pStyle w:val="ListParagraph"/>
        <w:spacing w:before="0"/>
        <w:ind w:left="0" w:firstLine="0"/>
        <w:jc w:val="both"/>
      </w:pPr>
      <w:r>
        <w:t xml:space="preserve">Name of the Guide: </w:t>
      </w:r>
      <w:proofErr w:type="spellStart"/>
      <w:r w:rsidR="00F67E2D" w:rsidRPr="004D28C5">
        <w:rPr>
          <w:b/>
          <w:bCs/>
        </w:rPr>
        <w:t>Dr.</w:t>
      </w:r>
      <w:proofErr w:type="spellEnd"/>
      <w:r w:rsidR="00F67E2D" w:rsidRPr="004D28C5">
        <w:rPr>
          <w:b/>
          <w:bCs/>
        </w:rPr>
        <w:t xml:space="preserve"> </w:t>
      </w:r>
      <w:proofErr w:type="spellStart"/>
      <w:r w:rsidR="00F67E2D" w:rsidRPr="004D28C5">
        <w:rPr>
          <w:b/>
          <w:bCs/>
        </w:rPr>
        <w:t>J.</w:t>
      </w:r>
      <w:proofErr w:type="gramStart"/>
      <w:r w:rsidR="00F67E2D" w:rsidRPr="004D28C5">
        <w:rPr>
          <w:b/>
          <w:bCs/>
        </w:rPr>
        <w:t>B.Simha</w:t>
      </w:r>
      <w:proofErr w:type="spellEnd"/>
      <w:proofErr w:type="gramEnd"/>
    </w:p>
    <w:p w14:paraId="043C18C1" w14:textId="77777777" w:rsidR="00B32EC0" w:rsidRPr="009D35D3" w:rsidRDefault="00B32EC0" w:rsidP="00B32EC0">
      <w:pPr>
        <w:rPr>
          <w:lang w:val="en-US"/>
        </w:rPr>
      </w:pPr>
    </w:p>
    <w:p w14:paraId="108E5C17" w14:textId="36D4FEF3" w:rsidR="00B32EC0" w:rsidRDefault="00B32EC0" w:rsidP="00B32EC0">
      <w:pPr>
        <w:pStyle w:val="ListParagraph"/>
        <w:spacing w:before="0"/>
        <w:ind w:left="1440"/>
        <w:jc w:val="both"/>
      </w:pPr>
    </w:p>
    <w:p w14:paraId="24456F38" w14:textId="16C88100" w:rsidR="00F8393A" w:rsidRDefault="00F8393A" w:rsidP="00B32EC0">
      <w:pPr>
        <w:pStyle w:val="ListParagraph"/>
        <w:spacing w:before="0"/>
        <w:ind w:left="1440"/>
        <w:jc w:val="both"/>
      </w:pPr>
    </w:p>
    <w:p w14:paraId="2509A5AF" w14:textId="77777777" w:rsidR="00F8393A" w:rsidRDefault="00F8393A" w:rsidP="00B32EC0">
      <w:pPr>
        <w:pStyle w:val="ListParagraph"/>
        <w:spacing w:before="0"/>
        <w:ind w:left="1440"/>
        <w:jc w:val="both"/>
      </w:pPr>
    </w:p>
    <w:p w14:paraId="406F85C5" w14:textId="77777777" w:rsidR="00B32EC0" w:rsidRPr="009D35D3" w:rsidRDefault="00B32EC0" w:rsidP="00B32EC0">
      <w:pPr>
        <w:pStyle w:val="ListParagraph"/>
        <w:spacing w:before="0"/>
        <w:ind w:left="1440"/>
        <w:jc w:val="both"/>
      </w:pPr>
    </w:p>
    <w:p w14:paraId="116B9EE0" w14:textId="2F9C30C6" w:rsidR="00B32EC0" w:rsidRPr="009D35D3" w:rsidRDefault="00B32EC0" w:rsidP="00B32EC0">
      <w:pPr>
        <w:tabs>
          <w:tab w:val="left" w:pos="720"/>
          <w:tab w:val="left" w:pos="1440"/>
          <w:tab w:val="left" w:pos="2160"/>
        </w:tabs>
        <w:jc w:val="both"/>
      </w:pPr>
      <w:r w:rsidRPr="009D35D3">
        <w:t xml:space="preserve">Place: Bengaluru </w:t>
      </w:r>
      <w:r w:rsidRPr="009D35D3">
        <w:tab/>
      </w:r>
      <w:r w:rsidRPr="009D35D3">
        <w:tab/>
        <w:t xml:space="preserve">                                    Name of the Student:</w:t>
      </w:r>
      <w:r>
        <w:t xml:space="preserve"> Sanjeev Kumar Jha</w:t>
      </w:r>
    </w:p>
    <w:p w14:paraId="68BAB5B7" w14:textId="62183807" w:rsidR="00B32EC0" w:rsidRDefault="00B32EC0" w:rsidP="00B32EC0">
      <w:pPr>
        <w:jc w:val="both"/>
      </w:pPr>
      <w:r w:rsidRPr="009D35D3">
        <w:t>Date:</w:t>
      </w:r>
      <w:r w:rsidRPr="00B32EC0">
        <w:t xml:space="preserve"> 12</w:t>
      </w:r>
      <w:r w:rsidRPr="00B32EC0">
        <w:rPr>
          <w:vertAlign w:val="superscript"/>
        </w:rPr>
        <w:t>th</w:t>
      </w:r>
      <w:r w:rsidRPr="00B32EC0">
        <w:t xml:space="preserve"> Dec 2020</w:t>
      </w:r>
      <w:r w:rsidRPr="009D35D3">
        <w:tab/>
      </w:r>
      <w:r w:rsidRPr="009D35D3">
        <w:tab/>
      </w:r>
      <w:r w:rsidRPr="009D35D3">
        <w:tab/>
      </w:r>
      <w:r w:rsidRPr="009D35D3">
        <w:tab/>
      </w:r>
      <w:r w:rsidRPr="009D35D3">
        <w:tab/>
        <w:t>Signature of Student</w:t>
      </w:r>
    </w:p>
    <w:p w14:paraId="5DDA0C1D" w14:textId="7E25E564" w:rsidR="00B32EC0" w:rsidRDefault="00B32EC0" w:rsidP="00B32EC0">
      <w:pPr>
        <w:jc w:val="both"/>
      </w:pPr>
    </w:p>
    <w:p w14:paraId="0EDE1DB9" w14:textId="7A27075D" w:rsidR="00F8393A" w:rsidRDefault="00F8393A" w:rsidP="00B32EC0">
      <w:pPr>
        <w:jc w:val="both"/>
      </w:pPr>
    </w:p>
    <w:p w14:paraId="46526DBA" w14:textId="6348449F" w:rsidR="00F8393A" w:rsidRDefault="00F8393A" w:rsidP="00B32EC0">
      <w:pPr>
        <w:jc w:val="both"/>
      </w:pPr>
    </w:p>
    <w:p w14:paraId="667D6F9C" w14:textId="77777777" w:rsidR="00F8393A" w:rsidRDefault="00F8393A" w:rsidP="00B32EC0">
      <w:pPr>
        <w:jc w:val="both"/>
      </w:pPr>
    </w:p>
    <w:p w14:paraId="1F344F43" w14:textId="0AB0969A" w:rsidR="00B32EC0" w:rsidRDefault="00B32EC0" w:rsidP="00B32EC0">
      <w:pPr>
        <w:jc w:val="both"/>
      </w:pPr>
      <w:bookmarkStart w:id="6" w:name="_Hlk68769747"/>
      <w:r>
        <w:t xml:space="preserve">Verified by: </w:t>
      </w:r>
      <w:r w:rsidR="0061408C">
        <w:t>Andrea Brian C</w:t>
      </w:r>
    </w:p>
    <w:p w14:paraId="34D17D2E" w14:textId="77777777" w:rsidR="00B32EC0" w:rsidRDefault="00B32EC0" w:rsidP="00B32EC0">
      <w:pPr>
        <w:jc w:val="both"/>
      </w:pPr>
      <w:r>
        <w:t>Signature</w:t>
      </w:r>
    </w:p>
    <w:p w14:paraId="63BC1E42" w14:textId="77777777" w:rsidR="00B32EC0" w:rsidRDefault="00B32EC0" w:rsidP="00B32EC0">
      <w:pPr>
        <w:jc w:val="both"/>
      </w:pPr>
      <w:proofErr w:type="spellStart"/>
      <w:r>
        <w:t>Dr.</w:t>
      </w:r>
      <w:proofErr w:type="spellEnd"/>
      <w:r>
        <w:t xml:space="preserve"> Shinu Abhi, </w:t>
      </w:r>
    </w:p>
    <w:p w14:paraId="42E1ADEE" w14:textId="77777777" w:rsidR="00B32EC0" w:rsidRPr="009D35D3" w:rsidRDefault="00B32EC0" w:rsidP="00B32EC0">
      <w:pPr>
        <w:jc w:val="both"/>
      </w:pPr>
      <w:r>
        <w:t>Director, Corporate Training</w:t>
      </w:r>
    </w:p>
    <w:bookmarkEnd w:id="6"/>
    <w:p w14:paraId="7B787A90" w14:textId="11F61F78" w:rsidR="00B32EC0" w:rsidRPr="00B32EC0" w:rsidRDefault="00B32EC0" w:rsidP="00B32EC0">
      <w:pPr>
        <w:rPr>
          <w:lang w:val="en-US"/>
        </w:rPr>
        <w:sectPr w:rsidR="00B32EC0" w:rsidRPr="00B32EC0" w:rsidSect="00A744FE">
          <w:headerReference w:type="default" r:id="rId9"/>
          <w:pgSz w:w="11910" w:h="16840"/>
          <w:pgMar w:top="1135" w:right="1440" w:bottom="1440" w:left="1440" w:header="1823" w:footer="0" w:gutter="0"/>
          <w:cols w:space="720"/>
          <w:noEndnote/>
        </w:sectPr>
      </w:pPr>
    </w:p>
    <w:p w14:paraId="03D35660" w14:textId="77777777" w:rsidR="00A744FE" w:rsidRPr="00B70EC0" w:rsidRDefault="00A744FE" w:rsidP="00207DFB">
      <w:pPr>
        <w:pStyle w:val="Heading1"/>
        <w:kinsoku w:val="0"/>
        <w:overflowPunct w:val="0"/>
        <w:spacing w:before="0"/>
        <w:ind w:left="451"/>
        <w:jc w:val="both"/>
        <w:rPr>
          <w:szCs w:val="24"/>
        </w:rPr>
      </w:pPr>
      <w:bookmarkStart w:id="7" w:name="_Toc68869685"/>
      <w:r w:rsidRPr="00B70EC0">
        <w:rPr>
          <w:szCs w:val="24"/>
        </w:rPr>
        <w:lastRenderedPageBreak/>
        <w:t>List of Abbreviations</w:t>
      </w:r>
      <w:bookmarkEnd w:id="7"/>
    </w:p>
    <w:p w14:paraId="5DA54BBC" w14:textId="77777777" w:rsidR="00A744FE" w:rsidRPr="00B70EC0" w:rsidRDefault="00A744FE" w:rsidP="00207DFB">
      <w:pPr>
        <w:pStyle w:val="BodyText"/>
        <w:kinsoku w:val="0"/>
        <w:overflowPunct w:val="0"/>
        <w:jc w:val="both"/>
      </w:pPr>
    </w:p>
    <w:tbl>
      <w:tblPr>
        <w:tblW w:w="0" w:type="auto"/>
        <w:tblLayout w:type="fixed"/>
        <w:tblCellMar>
          <w:left w:w="0" w:type="dxa"/>
          <w:right w:w="0" w:type="dxa"/>
        </w:tblCellMar>
        <w:tblLook w:val="0000" w:firstRow="0" w:lastRow="0" w:firstColumn="0" w:lastColumn="0" w:noHBand="0" w:noVBand="0"/>
      </w:tblPr>
      <w:tblGrid>
        <w:gridCol w:w="1242"/>
        <w:gridCol w:w="2136"/>
        <w:gridCol w:w="4538"/>
      </w:tblGrid>
      <w:tr w:rsidR="00A744FE" w:rsidRPr="00B70EC0" w14:paraId="473DA2BD" w14:textId="77777777" w:rsidTr="00026AE3">
        <w:trPr>
          <w:trHeight w:val="362"/>
        </w:trPr>
        <w:tc>
          <w:tcPr>
            <w:tcW w:w="1242" w:type="dxa"/>
            <w:tcBorders>
              <w:top w:val="single" w:sz="4" w:space="0" w:color="000000"/>
              <w:left w:val="single" w:sz="4" w:space="0" w:color="000000"/>
              <w:bottom w:val="single" w:sz="4" w:space="0" w:color="000000"/>
              <w:right w:val="single" w:sz="4" w:space="0" w:color="000000"/>
            </w:tcBorders>
            <w:vAlign w:val="center"/>
          </w:tcPr>
          <w:p w14:paraId="2957413E" w14:textId="77777777" w:rsidR="00A744FE" w:rsidRPr="00B70EC0" w:rsidRDefault="00A744FE" w:rsidP="00207DFB">
            <w:pPr>
              <w:pStyle w:val="TableParagraph"/>
              <w:kinsoku w:val="0"/>
              <w:overflowPunct w:val="0"/>
              <w:spacing w:before="0"/>
              <w:ind w:left="110" w:right="103"/>
              <w:jc w:val="both"/>
              <w:rPr>
                <w:rFonts w:ascii="Times New Roman" w:hAnsi="Times New Roman" w:cs="Times New Roman"/>
                <w:b/>
                <w:bCs/>
              </w:rPr>
            </w:pPr>
            <w:r w:rsidRPr="00B70EC0">
              <w:rPr>
                <w:rFonts w:ascii="Times New Roman" w:hAnsi="Times New Roman" w:cs="Times New Roman"/>
                <w:b/>
                <w:bCs/>
              </w:rPr>
              <w:t>Sl. No</w:t>
            </w:r>
          </w:p>
        </w:tc>
        <w:tc>
          <w:tcPr>
            <w:tcW w:w="2136" w:type="dxa"/>
            <w:tcBorders>
              <w:top w:val="single" w:sz="4" w:space="0" w:color="000000"/>
              <w:left w:val="single" w:sz="4" w:space="0" w:color="000000"/>
              <w:bottom w:val="single" w:sz="4" w:space="0" w:color="000000"/>
              <w:right w:val="single" w:sz="4" w:space="0" w:color="000000"/>
            </w:tcBorders>
            <w:vAlign w:val="center"/>
          </w:tcPr>
          <w:p w14:paraId="136EA81D" w14:textId="77777777" w:rsidR="00A744FE" w:rsidRPr="00B70EC0" w:rsidRDefault="00A744FE" w:rsidP="00207DFB">
            <w:pPr>
              <w:pStyle w:val="TableParagraph"/>
              <w:kinsoku w:val="0"/>
              <w:overflowPunct w:val="0"/>
              <w:spacing w:before="0"/>
              <w:jc w:val="both"/>
              <w:rPr>
                <w:rFonts w:ascii="Times New Roman" w:hAnsi="Times New Roman" w:cs="Times New Roman"/>
                <w:b/>
                <w:bCs/>
              </w:rPr>
            </w:pPr>
            <w:r w:rsidRPr="00B70EC0">
              <w:rPr>
                <w:rFonts w:ascii="Times New Roman" w:hAnsi="Times New Roman" w:cs="Times New Roman"/>
                <w:b/>
                <w:bCs/>
              </w:rPr>
              <w:t>Abbreviation</w:t>
            </w:r>
          </w:p>
        </w:tc>
        <w:tc>
          <w:tcPr>
            <w:tcW w:w="4538" w:type="dxa"/>
            <w:tcBorders>
              <w:top w:val="single" w:sz="4" w:space="0" w:color="000000"/>
              <w:left w:val="single" w:sz="4" w:space="0" w:color="000000"/>
              <w:bottom w:val="single" w:sz="4" w:space="0" w:color="000000"/>
              <w:right w:val="single" w:sz="4" w:space="0" w:color="000000"/>
            </w:tcBorders>
            <w:vAlign w:val="center"/>
          </w:tcPr>
          <w:p w14:paraId="17342A0B" w14:textId="77777777" w:rsidR="00A744FE" w:rsidRPr="00B70EC0" w:rsidRDefault="00A744FE" w:rsidP="00207DFB">
            <w:pPr>
              <w:pStyle w:val="TableParagraph"/>
              <w:kinsoku w:val="0"/>
              <w:overflowPunct w:val="0"/>
              <w:spacing w:before="0"/>
              <w:jc w:val="both"/>
              <w:rPr>
                <w:rFonts w:ascii="Times New Roman" w:hAnsi="Times New Roman" w:cs="Times New Roman"/>
                <w:b/>
                <w:bCs/>
              </w:rPr>
            </w:pPr>
            <w:r w:rsidRPr="00B70EC0">
              <w:rPr>
                <w:rFonts w:ascii="Times New Roman" w:hAnsi="Times New Roman" w:cs="Times New Roman"/>
                <w:b/>
                <w:bCs/>
              </w:rPr>
              <w:t>Long Form</w:t>
            </w:r>
          </w:p>
        </w:tc>
      </w:tr>
      <w:tr w:rsidR="00A744FE" w:rsidRPr="00B70EC0" w14:paraId="19BF8647" w14:textId="77777777" w:rsidTr="00026AE3">
        <w:trPr>
          <w:trHeight w:val="362"/>
        </w:trPr>
        <w:tc>
          <w:tcPr>
            <w:tcW w:w="1242" w:type="dxa"/>
            <w:tcBorders>
              <w:top w:val="single" w:sz="4" w:space="0" w:color="000000"/>
              <w:left w:val="single" w:sz="4" w:space="0" w:color="000000"/>
              <w:bottom w:val="single" w:sz="4" w:space="0" w:color="000000"/>
              <w:right w:val="single" w:sz="4" w:space="0" w:color="000000"/>
            </w:tcBorders>
            <w:vAlign w:val="center"/>
          </w:tcPr>
          <w:p w14:paraId="22991616" w14:textId="77777777" w:rsidR="00A744FE" w:rsidRPr="00B70EC0" w:rsidRDefault="00A744FE" w:rsidP="00207DFB">
            <w:pPr>
              <w:pStyle w:val="TableParagraph"/>
              <w:kinsoku w:val="0"/>
              <w:overflowPunct w:val="0"/>
              <w:spacing w:before="0"/>
              <w:ind w:left="7"/>
              <w:jc w:val="both"/>
              <w:rPr>
                <w:rFonts w:ascii="Times New Roman" w:hAnsi="Times New Roman" w:cs="Times New Roman"/>
                <w:w w:val="87"/>
              </w:rPr>
            </w:pPr>
            <w:r w:rsidRPr="00B70EC0">
              <w:rPr>
                <w:rFonts w:ascii="Times New Roman" w:hAnsi="Times New Roman" w:cs="Times New Roman"/>
                <w:w w:val="87"/>
              </w:rPr>
              <w:t>1</w:t>
            </w:r>
          </w:p>
        </w:tc>
        <w:tc>
          <w:tcPr>
            <w:tcW w:w="2136" w:type="dxa"/>
            <w:tcBorders>
              <w:top w:val="single" w:sz="4" w:space="0" w:color="000000"/>
              <w:left w:val="single" w:sz="4" w:space="0" w:color="000000"/>
              <w:bottom w:val="single" w:sz="4" w:space="0" w:color="000000"/>
              <w:right w:val="single" w:sz="4" w:space="0" w:color="000000"/>
            </w:tcBorders>
            <w:vAlign w:val="center"/>
          </w:tcPr>
          <w:p w14:paraId="65F11345" w14:textId="400D26C4" w:rsidR="00A744FE" w:rsidRPr="00B70EC0" w:rsidRDefault="00026AE3" w:rsidP="00207DFB">
            <w:pPr>
              <w:pStyle w:val="TableParagraph"/>
              <w:kinsoku w:val="0"/>
              <w:overflowPunct w:val="0"/>
              <w:spacing w:before="0"/>
              <w:jc w:val="both"/>
              <w:rPr>
                <w:rFonts w:ascii="Times New Roman" w:hAnsi="Times New Roman" w:cs="Times New Roman"/>
              </w:rPr>
            </w:pPr>
            <w:r w:rsidRPr="00B70EC0">
              <w:rPr>
                <w:rFonts w:ascii="Times New Roman" w:hAnsi="Times New Roman" w:cs="Times New Roman"/>
              </w:rPr>
              <w:t>RFM</w:t>
            </w:r>
          </w:p>
        </w:tc>
        <w:tc>
          <w:tcPr>
            <w:tcW w:w="4538" w:type="dxa"/>
            <w:tcBorders>
              <w:top w:val="single" w:sz="4" w:space="0" w:color="000000"/>
              <w:left w:val="single" w:sz="4" w:space="0" w:color="000000"/>
              <w:bottom w:val="single" w:sz="4" w:space="0" w:color="000000"/>
              <w:right w:val="single" w:sz="4" w:space="0" w:color="000000"/>
            </w:tcBorders>
            <w:vAlign w:val="center"/>
          </w:tcPr>
          <w:p w14:paraId="6C7D30A1" w14:textId="2E3C1B1B" w:rsidR="00A744FE" w:rsidRPr="00B70EC0" w:rsidRDefault="00026AE3" w:rsidP="00207DFB">
            <w:pPr>
              <w:pStyle w:val="TableParagraph"/>
              <w:kinsoku w:val="0"/>
              <w:overflowPunct w:val="0"/>
              <w:spacing w:before="0"/>
              <w:ind w:left="117"/>
              <w:jc w:val="both"/>
              <w:rPr>
                <w:rFonts w:ascii="Times New Roman" w:hAnsi="Times New Roman" w:cs="Times New Roman"/>
              </w:rPr>
            </w:pPr>
            <w:r w:rsidRPr="00B70EC0">
              <w:rPr>
                <w:rFonts w:ascii="Times New Roman" w:hAnsi="Times New Roman" w:cs="Times New Roman"/>
              </w:rPr>
              <w:t>Recency,</w:t>
            </w:r>
            <w:r w:rsidRPr="00B70EC0">
              <w:rPr>
                <w:rFonts w:ascii="Times New Roman" w:eastAsia="Yu Gothic" w:hAnsi="Times New Roman" w:cs="Times New Roman"/>
                <w:color w:val="000000" w:themeColor="text1"/>
                <w:kern w:val="24"/>
                <w:sz w:val="36"/>
                <w:szCs w:val="36"/>
              </w:rPr>
              <w:t xml:space="preserve"> </w:t>
            </w:r>
            <w:r w:rsidRPr="00B70EC0">
              <w:rPr>
                <w:rFonts w:ascii="Times New Roman" w:hAnsi="Times New Roman" w:cs="Times New Roman"/>
              </w:rPr>
              <w:t>Frequency,</w:t>
            </w:r>
            <w:r w:rsidRPr="00B70EC0">
              <w:rPr>
                <w:rFonts w:ascii="Times New Roman" w:eastAsia="Yu Gothic" w:hAnsi="Times New Roman" w:cs="Times New Roman"/>
                <w:color w:val="000000" w:themeColor="text1"/>
                <w:kern w:val="24"/>
                <w:sz w:val="36"/>
                <w:szCs w:val="36"/>
              </w:rPr>
              <w:t xml:space="preserve"> </w:t>
            </w:r>
            <w:r w:rsidRPr="00B70EC0">
              <w:rPr>
                <w:rFonts w:ascii="Times New Roman" w:hAnsi="Times New Roman" w:cs="Times New Roman"/>
              </w:rPr>
              <w:t>Monetary</w:t>
            </w:r>
          </w:p>
        </w:tc>
      </w:tr>
      <w:tr w:rsidR="00A744FE" w:rsidRPr="00B70EC0" w14:paraId="263BB5EA" w14:textId="77777777" w:rsidTr="00026AE3">
        <w:trPr>
          <w:trHeight w:val="362"/>
        </w:trPr>
        <w:tc>
          <w:tcPr>
            <w:tcW w:w="1242" w:type="dxa"/>
            <w:tcBorders>
              <w:top w:val="single" w:sz="4" w:space="0" w:color="000000"/>
              <w:left w:val="single" w:sz="4" w:space="0" w:color="000000"/>
              <w:bottom w:val="single" w:sz="4" w:space="0" w:color="000000"/>
              <w:right w:val="single" w:sz="4" w:space="0" w:color="000000"/>
            </w:tcBorders>
            <w:vAlign w:val="center"/>
          </w:tcPr>
          <w:p w14:paraId="638F19F2" w14:textId="77777777" w:rsidR="00A744FE" w:rsidRPr="00B70EC0" w:rsidRDefault="00A744FE" w:rsidP="00207DFB">
            <w:pPr>
              <w:pStyle w:val="TableParagraph"/>
              <w:kinsoku w:val="0"/>
              <w:overflowPunct w:val="0"/>
              <w:spacing w:before="0"/>
              <w:ind w:left="7"/>
              <w:jc w:val="both"/>
              <w:rPr>
                <w:rFonts w:ascii="Times New Roman" w:hAnsi="Times New Roman" w:cs="Times New Roman"/>
                <w:w w:val="87"/>
              </w:rPr>
            </w:pPr>
            <w:r w:rsidRPr="00B70EC0">
              <w:rPr>
                <w:rFonts w:ascii="Times New Roman" w:hAnsi="Times New Roman" w:cs="Times New Roman"/>
                <w:w w:val="87"/>
              </w:rPr>
              <w:t>2</w:t>
            </w:r>
          </w:p>
        </w:tc>
        <w:tc>
          <w:tcPr>
            <w:tcW w:w="2136" w:type="dxa"/>
            <w:tcBorders>
              <w:top w:val="single" w:sz="4" w:space="0" w:color="000000"/>
              <w:left w:val="single" w:sz="4" w:space="0" w:color="000000"/>
              <w:bottom w:val="single" w:sz="4" w:space="0" w:color="000000"/>
              <w:right w:val="single" w:sz="4" w:space="0" w:color="000000"/>
            </w:tcBorders>
            <w:vAlign w:val="center"/>
          </w:tcPr>
          <w:p w14:paraId="03E3560C" w14:textId="4F1DC815" w:rsidR="00A744FE" w:rsidRPr="00B70EC0" w:rsidRDefault="00026AE3" w:rsidP="00207DFB">
            <w:pPr>
              <w:pStyle w:val="TableParagraph"/>
              <w:kinsoku w:val="0"/>
              <w:overflowPunct w:val="0"/>
              <w:spacing w:before="0"/>
              <w:jc w:val="both"/>
              <w:rPr>
                <w:rFonts w:ascii="Times New Roman" w:hAnsi="Times New Roman" w:cs="Times New Roman"/>
              </w:rPr>
            </w:pPr>
            <w:r w:rsidRPr="00B70EC0">
              <w:rPr>
                <w:rFonts w:ascii="Times New Roman" w:hAnsi="Times New Roman" w:cs="Times New Roman"/>
              </w:rPr>
              <w:t>RFMT</w:t>
            </w:r>
          </w:p>
        </w:tc>
        <w:tc>
          <w:tcPr>
            <w:tcW w:w="4538" w:type="dxa"/>
            <w:tcBorders>
              <w:top w:val="single" w:sz="4" w:space="0" w:color="000000"/>
              <w:left w:val="single" w:sz="4" w:space="0" w:color="000000"/>
              <w:bottom w:val="single" w:sz="4" w:space="0" w:color="000000"/>
              <w:right w:val="single" w:sz="4" w:space="0" w:color="000000"/>
            </w:tcBorders>
            <w:vAlign w:val="center"/>
          </w:tcPr>
          <w:p w14:paraId="4368CADF" w14:textId="27455AD2" w:rsidR="00A744FE" w:rsidRPr="00B70EC0" w:rsidRDefault="00026AE3" w:rsidP="00207DFB">
            <w:pPr>
              <w:pStyle w:val="TableParagraph"/>
              <w:kinsoku w:val="0"/>
              <w:overflowPunct w:val="0"/>
              <w:spacing w:before="0"/>
              <w:ind w:left="117"/>
              <w:jc w:val="both"/>
              <w:rPr>
                <w:rFonts w:ascii="Times New Roman" w:hAnsi="Times New Roman" w:cs="Times New Roman"/>
              </w:rPr>
            </w:pPr>
            <w:r w:rsidRPr="00B70EC0">
              <w:rPr>
                <w:rFonts w:ascii="Times New Roman" w:hAnsi="Times New Roman" w:cs="Times New Roman"/>
              </w:rPr>
              <w:t>Recency,</w:t>
            </w:r>
            <w:r w:rsidRPr="00B70EC0">
              <w:rPr>
                <w:rFonts w:ascii="Times New Roman" w:eastAsia="Yu Gothic" w:hAnsi="Times New Roman" w:cs="Times New Roman"/>
                <w:color w:val="000000" w:themeColor="text1"/>
                <w:kern w:val="24"/>
                <w:sz w:val="36"/>
                <w:szCs w:val="36"/>
              </w:rPr>
              <w:t xml:space="preserve"> </w:t>
            </w:r>
            <w:r w:rsidRPr="00B70EC0">
              <w:rPr>
                <w:rFonts w:ascii="Times New Roman" w:hAnsi="Times New Roman" w:cs="Times New Roman"/>
              </w:rPr>
              <w:t>Frequency,</w:t>
            </w:r>
            <w:r w:rsidRPr="00B70EC0">
              <w:rPr>
                <w:rFonts w:ascii="Times New Roman" w:eastAsia="Yu Gothic" w:hAnsi="Times New Roman" w:cs="Times New Roman"/>
                <w:color w:val="000000" w:themeColor="text1"/>
                <w:kern w:val="24"/>
                <w:sz w:val="36"/>
                <w:szCs w:val="36"/>
              </w:rPr>
              <w:t xml:space="preserve"> </w:t>
            </w:r>
            <w:r w:rsidRPr="00B70EC0">
              <w:rPr>
                <w:rFonts w:ascii="Times New Roman" w:hAnsi="Times New Roman" w:cs="Times New Roman"/>
              </w:rPr>
              <w:t xml:space="preserve">Monetary, Tenure </w:t>
            </w:r>
          </w:p>
        </w:tc>
      </w:tr>
      <w:tr w:rsidR="008F6103" w:rsidRPr="00B70EC0" w14:paraId="39902E7A" w14:textId="77777777" w:rsidTr="00026AE3">
        <w:trPr>
          <w:trHeight w:val="362"/>
        </w:trPr>
        <w:tc>
          <w:tcPr>
            <w:tcW w:w="1242" w:type="dxa"/>
            <w:tcBorders>
              <w:top w:val="single" w:sz="4" w:space="0" w:color="000000"/>
              <w:left w:val="single" w:sz="4" w:space="0" w:color="000000"/>
              <w:bottom w:val="single" w:sz="4" w:space="0" w:color="000000"/>
              <w:right w:val="single" w:sz="4" w:space="0" w:color="000000"/>
            </w:tcBorders>
            <w:vAlign w:val="center"/>
          </w:tcPr>
          <w:p w14:paraId="3414D5D0" w14:textId="6B53D190" w:rsidR="008F6103" w:rsidRPr="00B70EC0" w:rsidRDefault="008F6103" w:rsidP="00207DFB">
            <w:pPr>
              <w:pStyle w:val="TableParagraph"/>
              <w:kinsoku w:val="0"/>
              <w:overflowPunct w:val="0"/>
              <w:spacing w:before="0"/>
              <w:ind w:left="7"/>
              <w:jc w:val="both"/>
              <w:rPr>
                <w:rFonts w:ascii="Times New Roman" w:hAnsi="Times New Roman" w:cs="Times New Roman"/>
                <w:w w:val="87"/>
              </w:rPr>
            </w:pPr>
            <w:r>
              <w:rPr>
                <w:rFonts w:ascii="Times New Roman" w:hAnsi="Times New Roman" w:cs="Times New Roman"/>
                <w:w w:val="87"/>
              </w:rPr>
              <w:t>3</w:t>
            </w:r>
          </w:p>
        </w:tc>
        <w:tc>
          <w:tcPr>
            <w:tcW w:w="2136" w:type="dxa"/>
            <w:tcBorders>
              <w:top w:val="single" w:sz="4" w:space="0" w:color="000000"/>
              <w:left w:val="single" w:sz="4" w:space="0" w:color="000000"/>
              <w:bottom w:val="single" w:sz="4" w:space="0" w:color="000000"/>
              <w:right w:val="single" w:sz="4" w:space="0" w:color="000000"/>
            </w:tcBorders>
            <w:vAlign w:val="center"/>
          </w:tcPr>
          <w:p w14:paraId="1E5B5FBC" w14:textId="415497E5" w:rsidR="008F6103" w:rsidRPr="00B70EC0" w:rsidRDefault="008F6103" w:rsidP="00207DFB">
            <w:pPr>
              <w:pStyle w:val="TableParagraph"/>
              <w:kinsoku w:val="0"/>
              <w:overflowPunct w:val="0"/>
              <w:spacing w:before="0"/>
              <w:jc w:val="both"/>
              <w:rPr>
                <w:rFonts w:ascii="Times New Roman" w:hAnsi="Times New Roman" w:cs="Times New Roman"/>
              </w:rPr>
            </w:pPr>
            <w:r>
              <w:rPr>
                <w:rFonts w:ascii="Times New Roman" w:hAnsi="Times New Roman" w:cs="Times New Roman"/>
              </w:rPr>
              <w:t>K-Mean</w:t>
            </w:r>
            <w:r w:rsidR="008A3784">
              <w:rPr>
                <w:rFonts w:ascii="Times New Roman" w:hAnsi="Times New Roman" w:cs="Times New Roman"/>
              </w:rPr>
              <w:t>s</w:t>
            </w:r>
            <w:r>
              <w:rPr>
                <w:rFonts w:ascii="Times New Roman" w:hAnsi="Times New Roman" w:cs="Times New Roman"/>
              </w:rPr>
              <w:t xml:space="preserve"> </w:t>
            </w:r>
          </w:p>
        </w:tc>
        <w:tc>
          <w:tcPr>
            <w:tcW w:w="4538" w:type="dxa"/>
            <w:tcBorders>
              <w:top w:val="single" w:sz="4" w:space="0" w:color="000000"/>
              <w:left w:val="single" w:sz="4" w:space="0" w:color="000000"/>
              <w:bottom w:val="single" w:sz="4" w:space="0" w:color="000000"/>
              <w:right w:val="single" w:sz="4" w:space="0" w:color="000000"/>
            </w:tcBorders>
            <w:vAlign w:val="center"/>
          </w:tcPr>
          <w:p w14:paraId="32747A9A" w14:textId="65540308" w:rsidR="008F6103" w:rsidRPr="00B70EC0" w:rsidRDefault="008F6103" w:rsidP="00207DFB">
            <w:pPr>
              <w:pStyle w:val="TableParagraph"/>
              <w:kinsoku w:val="0"/>
              <w:overflowPunct w:val="0"/>
              <w:spacing w:before="0"/>
              <w:ind w:left="117"/>
              <w:jc w:val="both"/>
              <w:rPr>
                <w:rFonts w:ascii="Times New Roman" w:hAnsi="Times New Roman" w:cs="Times New Roman"/>
              </w:rPr>
            </w:pPr>
            <w:r>
              <w:rPr>
                <w:rFonts w:ascii="Times New Roman" w:hAnsi="Times New Roman" w:cs="Times New Roman"/>
              </w:rPr>
              <w:t>K-Mean</w:t>
            </w:r>
            <w:r w:rsidR="008A3784">
              <w:rPr>
                <w:rFonts w:ascii="Times New Roman" w:hAnsi="Times New Roman" w:cs="Times New Roman"/>
              </w:rPr>
              <w:t>s</w:t>
            </w:r>
            <w:r>
              <w:rPr>
                <w:rFonts w:ascii="Times New Roman" w:hAnsi="Times New Roman" w:cs="Times New Roman"/>
              </w:rPr>
              <w:t xml:space="preserve"> Clustering </w:t>
            </w:r>
          </w:p>
        </w:tc>
      </w:tr>
    </w:tbl>
    <w:p w14:paraId="5BBE90DF" w14:textId="77777777" w:rsidR="00A744FE" w:rsidRPr="00B70EC0" w:rsidRDefault="00A744FE" w:rsidP="00207DFB">
      <w:pPr>
        <w:jc w:val="both"/>
      </w:pPr>
    </w:p>
    <w:p w14:paraId="45C9FF2A" w14:textId="77777777" w:rsidR="00A744FE" w:rsidRDefault="00A744FE" w:rsidP="00207DFB">
      <w:pPr>
        <w:jc w:val="both"/>
      </w:pPr>
    </w:p>
    <w:p w14:paraId="513525B6" w14:textId="77777777" w:rsidR="000D075D" w:rsidRDefault="000D075D" w:rsidP="00207DFB">
      <w:pPr>
        <w:jc w:val="both"/>
      </w:pPr>
    </w:p>
    <w:p w14:paraId="7EF49A78" w14:textId="77777777" w:rsidR="000D075D" w:rsidRDefault="000D075D" w:rsidP="000D075D">
      <w:pPr>
        <w:pStyle w:val="Heading1"/>
        <w:spacing w:before="0"/>
        <w:rPr>
          <w:szCs w:val="24"/>
        </w:rPr>
      </w:pPr>
      <w:bookmarkStart w:id="8" w:name="_Toc47857459"/>
      <w:bookmarkStart w:id="9" w:name="_Toc68869686"/>
      <w:r w:rsidRPr="00A744FE">
        <w:rPr>
          <w:szCs w:val="24"/>
        </w:rPr>
        <w:t>List of Figures</w:t>
      </w:r>
      <w:bookmarkEnd w:id="8"/>
      <w:bookmarkEnd w:id="9"/>
    </w:p>
    <w:p w14:paraId="08D6E841" w14:textId="77777777" w:rsidR="000D075D" w:rsidRPr="00A744FE" w:rsidRDefault="000D075D" w:rsidP="000D075D">
      <w:pPr>
        <w:rPr>
          <w:lang w:val="en-US"/>
        </w:rPr>
      </w:pPr>
    </w:p>
    <w:tbl>
      <w:tblPr>
        <w:tblW w:w="0" w:type="auto"/>
        <w:tblLayout w:type="fixed"/>
        <w:tblCellMar>
          <w:left w:w="0" w:type="dxa"/>
          <w:right w:w="0" w:type="dxa"/>
        </w:tblCellMar>
        <w:tblLook w:val="0000" w:firstRow="0" w:lastRow="0" w:firstColumn="0" w:lastColumn="0" w:noHBand="0" w:noVBand="0"/>
      </w:tblPr>
      <w:tblGrid>
        <w:gridCol w:w="1671"/>
        <w:gridCol w:w="4455"/>
        <w:gridCol w:w="1727"/>
      </w:tblGrid>
      <w:tr w:rsidR="000D075D" w:rsidRPr="005C204B" w14:paraId="29C79538" w14:textId="77777777" w:rsidTr="00C30801">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798C66D" w14:textId="77777777" w:rsidR="000D075D" w:rsidRPr="005C204B" w:rsidRDefault="000D075D" w:rsidP="00C30801">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4455" w:type="dxa"/>
            <w:tcBorders>
              <w:top w:val="single" w:sz="4" w:space="0" w:color="000000"/>
              <w:left w:val="single" w:sz="4" w:space="0" w:color="000000"/>
              <w:bottom w:val="single" w:sz="4" w:space="0" w:color="000000"/>
              <w:right w:val="single" w:sz="4" w:space="0" w:color="000000"/>
            </w:tcBorders>
            <w:vAlign w:val="center"/>
          </w:tcPr>
          <w:p w14:paraId="7B012201" w14:textId="77777777" w:rsidR="000D075D" w:rsidRPr="005C204B" w:rsidRDefault="000D075D" w:rsidP="00C30801">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727" w:type="dxa"/>
            <w:tcBorders>
              <w:top w:val="single" w:sz="4" w:space="0" w:color="000000"/>
              <w:left w:val="single" w:sz="4" w:space="0" w:color="000000"/>
              <w:bottom w:val="single" w:sz="4" w:space="0" w:color="000000"/>
              <w:right w:val="single" w:sz="4" w:space="0" w:color="000000"/>
            </w:tcBorders>
          </w:tcPr>
          <w:p w14:paraId="75827B78" w14:textId="77777777" w:rsidR="000D075D" w:rsidRPr="005C204B" w:rsidRDefault="000D075D" w:rsidP="00C30801">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0D075D" w:rsidRPr="005C204B" w14:paraId="7FE8D92C" w14:textId="77777777" w:rsidTr="00C30801">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68B44B1A" w14:textId="464B5890" w:rsidR="000D075D" w:rsidRPr="005C204B" w:rsidRDefault="00CB4BF0" w:rsidP="00C30801">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4.1</w:t>
            </w:r>
          </w:p>
        </w:tc>
        <w:tc>
          <w:tcPr>
            <w:tcW w:w="4455" w:type="dxa"/>
            <w:tcBorders>
              <w:top w:val="single" w:sz="4" w:space="0" w:color="000000"/>
              <w:left w:val="single" w:sz="4" w:space="0" w:color="000000"/>
              <w:bottom w:val="single" w:sz="4" w:space="0" w:color="000000"/>
              <w:right w:val="single" w:sz="4" w:space="0" w:color="000000"/>
            </w:tcBorders>
            <w:vAlign w:val="center"/>
          </w:tcPr>
          <w:p w14:paraId="67B20267" w14:textId="0E6D8ECA" w:rsidR="000D075D" w:rsidRPr="009D35D3" w:rsidRDefault="00CB4BF0" w:rsidP="00C3080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CB4BF0">
              <w:rPr>
                <w:rFonts w:ascii="Times New Roman" w:hAnsi="Times New Roman" w:cs="Times New Roman"/>
              </w:rPr>
              <w:t xml:space="preserve">ustomer </w:t>
            </w:r>
            <w:r>
              <w:rPr>
                <w:rFonts w:ascii="Times New Roman" w:hAnsi="Times New Roman" w:cs="Times New Roman"/>
              </w:rPr>
              <w:t>S</w:t>
            </w:r>
            <w:r w:rsidRPr="00CB4BF0">
              <w:rPr>
                <w:rFonts w:ascii="Times New Roman" w:hAnsi="Times New Roman" w:cs="Times New Roman"/>
              </w:rPr>
              <w:t>egmentation</w:t>
            </w:r>
          </w:p>
        </w:tc>
        <w:tc>
          <w:tcPr>
            <w:tcW w:w="1727" w:type="dxa"/>
            <w:tcBorders>
              <w:top w:val="single" w:sz="4" w:space="0" w:color="000000"/>
              <w:left w:val="single" w:sz="4" w:space="0" w:color="000000"/>
              <w:bottom w:val="single" w:sz="4" w:space="0" w:color="000000"/>
              <w:right w:val="single" w:sz="4" w:space="0" w:color="000000"/>
            </w:tcBorders>
          </w:tcPr>
          <w:p w14:paraId="33132114" w14:textId="033E5E49" w:rsidR="000D075D" w:rsidRPr="005C204B" w:rsidRDefault="000D075D" w:rsidP="00C3080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w:t>
            </w:r>
            <w:r w:rsidR="00DA508B">
              <w:rPr>
                <w:rFonts w:ascii="Times New Roman" w:hAnsi="Times New Roman" w:cs="Times New Roman"/>
              </w:rPr>
              <w:t>5</w:t>
            </w:r>
          </w:p>
        </w:tc>
      </w:tr>
      <w:tr w:rsidR="000D075D" w:rsidRPr="005C204B" w14:paraId="1278DFC3" w14:textId="77777777" w:rsidTr="00C30801">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2E0762E" w14:textId="08E08904" w:rsidR="000D075D" w:rsidRPr="005C204B" w:rsidRDefault="00733293" w:rsidP="00C30801">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5.1</w:t>
            </w:r>
          </w:p>
        </w:tc>
        <w:tc>
          <w:tcPr>
            <w:tcW w:w="4455" w:type="dxa"/>
            <w:tcBorders>
              <w:top w:val="single" w:sz="4" w:space="0" w:color="000000"/>
              <w:left w:val="single" w:sz="4" w:space="0" w:color="000000"/>
              <w:bottom w:val="single" w:sz="4" w:space="0" w:color="000000"/>
              <w:right w:val="single" w:sz="4" w:space="0" w:color="000000"/>
            </w:tcBorders>
            <w:vAlign w:val="center"/>
          </w:tcPr>
          <w:p w14:paraId="18228CAB" w14:textId="1F98555D" w:rsidR="000D075D" w:rsidRPr="009D35D3" w:rsidRDefault="00733293" w:rsidP="00C3080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Project Plan</w:t>
            </w:r>
          </w:p>
        </w:tc>
        <w:tc>
          <w:tcPr>
            <w:tcW w:w="1727" w:type="dxa"/>
            <w:tcBorders>
              <w:top w:val="single" w:sz="4" w:space="0" w:color="000000"/>
              <w:left w:val="single" w:sz="4" w:space="0" w:color="000000"/>
              <w:bottom w:val="single" w:sz="4" w:space="0" w:color="000000"/>
              <w:right w:val="single" w:sz="4" w:space="0" w:color="000000"/>
            </w:tcBorders>
          </w:tcPr>
          <w:p w14:paraId="007B3A51" w14:textId="4BD79283" w:rsidR="000D075D" w:rsidRPr="005C204B" w:rsidRDefault="000D075D" w:rsidP="00C3080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w:t>
            </w:r>
            <w:r w:rsidR="006A392D">
              <w:rPr>
                <w:rFonts w:ascii="Times New Roman" w:hAnsi="Times New Roman" w:cs="Times New Roman"/>
              </w:rPr>
              <w:t>6</w:t>
            </w:r>
          </w:p>
        </w:tc>
      </w:tr>
      <w:tr w:rsidR="00733293" w:rsidRPr="005C204B" w14:paraId="5FBC0B73" w14:textId="77777777" w:rsidTr="00C30801">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1C179F22" w14:textId="10BD3C83" w:rsidR="00733293" w:rsidRDefault="00733293" w:rsidP="00C30801">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5.2</w:t>
            </w:r>
          </w:p>
        </w:tc>
        <w:tc>
          <w:tcPr>
            <w:tcW w:w="4455" w:type="dxa"/>
            <w:tcBorders>
              <w:top w:val="single" w:sz="4" w:space="0" w:color="000000"/>
              <w:left w:val="single" w:sz="4" w:space="0" w:color="000000"/>
              <w:bottom w:val="single" w:sz="4" w:space="0" w:color="000000"/>
              <w:right w:val="single" w:sz="4" w:space="0" w:color="000000"/>
            </w:tcBorders>
            <w:vAlign w:val="center"/>
          </w:tcPr>
          <w:p w14:paraId="51408AA1" w14:textId="79B071F9" w:rsidR="00733293" w:rsidRDefault="00733293" w:rsidP="00C3080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 xml:space="preserve">Project Pipeline </w:t>
            </w:r>
          </w:p>
        </w:tc>
        <w:tc>
          <w:tcPr>
            <w:tcW w:w="1727" w:type="dxa"/>
            <w:tcBorders>
              <w:top w:val="single" w:sz="4" w:space="0" w:color="000000"/>
              <w:left w:val="single" w:sz="4" w:space="0" w:color="000000"/>
              <w:bottom w:val="single" w:sz="4" w:space="0" w:color="000000"/>
              <w:right w:val="single" w:sz="4" w:space="0" w:color="000000"/>
            </w:tcBorders>
          </w:tcPr>
          <w:p w14:paraId="341333EE" w14:textId="680F8BF4" w:rsidR="00733293" w:rsidRDefault="00733293" w:rsidP="00C3080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w:t>
            </w:r>
            <w:r w:rsidR="006A392D">
              <w:rPr>
                <w:rFonts w:ascii="Times New Roman" w:hAnsi="Times New Roman" w:cs="Times New Roman"/>
              </w:rPr>
              <w:t>7</w:t>
            </w:r>
          </w:p>
        </w:tc>
      </w:tr>
      <w:tr w:rsidR="00733293" w:rsidRPr="005C204B" w14:paraId="4B3BEE75" w14:textId="77777777" w:rsidTr="00C30801">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3CDB52B" w14:textId="501EACBB" w:rsidR="00733293" w:rsidRDefault="00733293" w:rsidP="00C30801">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8.1</w:t>
            </w:r>
          </w:p>
        </w:tc>
        <w:tc>
          <w:tcPr>
            <w:tcW w:w="4455" w:type="dxa"/>
            <w:tcBorders>
              <w:top w:val="single" w:sz="4" w:space="0" w:color="000000"/>
              <w:left w:val="single" w:sz="4" w:space="0" w:color="000000"/>
              <w:bottom w:val="single" w:sz="4" w:space="0" w:color="000000"/>
              <w:right w:val="single" w:sz="4" w:space="0" w:color="000000"/>
            </w:tcBorders>
            <w:vAlign w:val="center"/>
          </w:tcPr>
          <w:p w14:paraId="35AC3A3E" w14:textId="18DF44E0" w:rsidR="00733293" w:rsidRDefault="00733293" w:rsidP="00C3080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 xml:space="preserve">Cleaning State Column </w:t>
            </w:r>
          </w:p>
        </w:tc>
        <w:tc>
          <w:tcPr>
            <w:tcW w:w="1727" w:type="dxa"/>
            <w:tcBorders>
              <w:top w:val="single" w:sz="4" w:space="0" w:color="000000"/>
              <w:left w:val="single" w:sz="4" w:space="0" w:color="000000"/>
              <w:bottom w:val="single" w:sz="4" w:space="0" w:color="000000"/>
              <w:right w:val="single" w:sz="4" w:space="0" w:color="000000"/>
            </w:tcBorders>
          </w:tcPr>
          <w:p w14:paraId="2B432DAC" w14:textId="34EF81DD" w:rsidR="00733293" w:rsidRDefault="00733293" w:rsidP="00C3080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6A392D">
              <w:rPr>
                <w:rFonts w:ascii="Times New Roman" w:hAnsi="Times New Roman" w:cs="Times New Roman"/>
              </w:rPr>
              <w:t>0</w:t>
            </w:r>
          </w:p>
        </w:tc>
      </w:tr>
      <w:tr w:rsidR="00733293" w:rsidRPr="005C204B" w14:paraId="786B4C5C" w14:textId="77777777" w:rsidTr="00C30801">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086143F5" w14:textId="7CC5B293" w:rsidR="00733293" w:rsidRDefault="00733293" w:rsidP="00C30801">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8.2</w:t>
            </w:r>
          </w:p>
        </w:tc>
        <w:tc>
          <w:tcPr>
            <w:tcW w:w="4455" w:type="dxa"/>
            <w:tcBorders>
              <w:top w:val="single" w:sz="4" w:space="0" w:color="000000"/>
              <w:left w:val="single" w:sz="4" w:space="0" w:color="000000"/>
              <w:bottom w:val="single" w:sz="4" w:space="0" w:color="000000"/>
              <w:right w:val="single" w:sz="4" w:space="0" w:color="000000"/>
            </w:tcBorders>
            <w:vAlign w:val="center"/>
          </w:tcPr>
          <w:p w14:paraId="1678D56A" w14:textId="1712B241" w:rsidR="00733293" w:rsidRDefault="00733293" w:rsidP="00C3080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Removing negative value</w:t>
            </w:r>
          </w:p>
        </w:tc>
        <w:tc>
          <w:tcPr>
            <w:tcW w:w="1727" w:type="dxa"/>
            <w:tcBorders>
              <w:top w:val="single" w:sz="4" w:space="0" w:color="000000"/>
              <w:left w:val="single" w:sz="4" w:space="0" w:color="000000"/>
              <w:bottom w:val="single" w:sz="4" w:space="0" w:color="000000"/>
              <w:right w:val="single" w:sz="4" w:space="0" w:color="000000"/>
            </w:tcBorders>
          </w:tcPr>
          <w:p w14:paraId="349FFAF5" w14:textId="6F5F587A" w:rsidR="00733293" w:rsidRDefault="00733293" w:rsidP="00C3080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6A392D">
              <w:rPr>
                <w:rFonts w:ascii="Times New Roman" w:hAnsi="Times New Roman" w:cs="Times New Roman"/>
              </w:rPr>
              <w:t>1</w:t>
            </w:r>
          </w:p>
        </w:tc>
      </w:tr>
      <w:tr w:rsidR="00733293" w:rsidRPr="005C204B" w14:paraId="493398D3" w14:textId="77777777" w:rsidTr="00C30801">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5E8F99D" w14:textId="5C360647" w:rsidR="00733293" w:rsidRDefault="00733293" w:rsidP="00C30801">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8.3</w:t>
            </w:r>
          </w:p>
        </w:tc>
        <w:tc>
          <w:tcPr>
            <w:tcW w:w="4455" w:type="dxa"/>
            <w:tcBorders>
              <w:top w:val="single" w:sz="4" w:space="0" w:color="000000"/>
              <w:left w:val="single" w:sz="4" w:space="0" w:color="000000"/>
              <w:bottom w:val="single" w:sz="4" w:space="0" w:color="000000"/>
              <w:right w:val="single" w:sz="4" w:space="0" w:color="000000"/>
            </w:tcBorders>
            <w:vAlign w:val="center"/>
          </w:tcPr>
          <w:p w14:paraId="75BCBB32" w14:textId="3149385B" w:rsidR="00733293" w:rsidRDefault="006E2834" w:rsidP="00C3080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 xml:space="preserve">Top 10 States Sales in Million </w:t>
            </w:r>
          </w:p>
        </w:tc>
        <w:tc>
          <w:tcPr>
            <w:tcW w:w="1727" w:type="dxa"/>
            <w:tcBorders>
              <w:top w:val="single" w:sz="4" w:space="0" w:color="000000"/>
              <w:left w:val="single" w:sz="4" w:space="0" w:color="000000"/>
              <w:bottom w:val="single" w:sz="4" w:space="0" w:color="000000"/>
              <w:right w:val="single" w:sz="4" w:space="0" w:color="000000"/>
            </w:tcBorders>
          </w:tcPr>
          <w:p w14:paraId="64667216" w14:textId="13257E81" w:rsidR="00733293" w:rsidRDefault="00733293" w:rsidP="00C3080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6A392D">
              <w:rPr>
                <w:rFonts w:ascii="Times New Roman" w:hAnsi="Times New Roman" w:cs="Times New Roman"/>
              </w:rPr>
              <w:t>1</w:t>
            </w:r>
          </w:p>
        </w:tc>
      </w:tr>
      <w:tr w:rsidR="00733293" w:rsidRPr="005C204B" w14:paraId="7B66C3A6" w14:textId="77777777" w:rsidTr="00C30801">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1AD062E0" w14:textId="1C86800F" w:rsidR="00733293" w:rsidRDefault="006E2834" w:rsidP="00C30801">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8.4</w:t>
            </w:r>
          </w:p>
        </w:tc>
        <w:tc>
          <w:tcPr>
            <w:tcW w:w="4455" w:type="dxa"/>
            <w:tcBorders>
              <w:top w:val="single" w:sz="4" w:space="0" w:color="000000"/>
              <w:left w:val="single" w:sz="4" w:space="0" w:color="000000"/>
              <w:bottom w:val="single" w:sz="4" w:space="0" w:color="000000"/>
              <w:right w:val="single" w:sz="4" w:space="0" w:color="000000"/>
            </w:tcBorders>
            <w:vAlign w:val="center"/>
          </w:tcPr>
          <w:p w14:paraId="476DE5F8" w14:textId="49C79CC0" w:rsidR="00733293" w:rsidRDefault="006E2834" w:rsidP="00C3080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State wise Map</w:t>
            </w:r>
          </w:p>
        </w:tc>
        <w:tc>
          <w:tcPr>
            <w:tcW w:w="1727" w:type="dxa"/>
            <w:tcBorders>
              <w:top w:val="single" w:sz="4" w:space="0" w:color="000000"/>
              <w:left w:val="single" w:sz="4" w:space="0" w:color="000000"/>
              <w:bottom w:val="single" w:sz="4" w:space="0" w:color="000000"/>
              <w:right w:val="single" w:sz="4" w:space="0" w:color="000000"/>
            </w:tcBorders>
          </w:tcPr>
          <w:p w14:paraId="5E1C3694" w14:textId="6E9C5A33" w:rsidR="00733293" w:rsidRDefault="006E2834" w:rsidP="00C3080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6A392D">
              <w:rPr>
                <w:rFonts w:ascii="Times New Roman" w:hAnsi="Times New Roman" w:cs="Times New Roman"/>
              </w:rPr>
              <w:t>2</w:t>
            </w:r>
          </w:p>
        </w:tc>
      </w:tr>
      <w:tr w:rsidR="00733293" w:rsidRPr="005C204B" w14:paraId="22EAB932" w14:textId="77777777" w:rsidTr="00C30801">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04DAA41A" w14:textId="7CB5BE3E" w:rsidR="00733293" w:rsidRDefault="006E2834" w:rsidP="00C30801">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8.5</w:t>
            </w:r>
          </w:p>
        </w:tc>
        <w:tc>
          <w:tcPr>
            <w:tcW w:w="4455" w:type="dxa"/>
            <w:tcBorders>
              <w:top w:val="single" w:sz="4" w:space="0" w:color="000000"/>
              <w:left w:val="single" w:sz="4" w:space="0" w:color="000000"/>
              <w:bottom w:val="single" w:sz="4" w:space="0" w:color="000000"/>
              <w:right w:val="single" w:sz="4" w:space="0" w:color="000000"/>
            </w:tcBorders>
            <w:vAlign w:val="center"/>
          </w:tcPr>
          <w:p w14:paraId="52D6372F" w14:textId="582C1566" w:rsidR="00733293" w:rsidRDefault="006E2834" w:rsidP="00C3080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T</w:t>
            </w:r>
            <w:r w:rsidRPr="006E2834">
              <w:rPr>
                <w:rFonts w:ascii="Times New Roman" w:hAnsi="Times New Roman" w:cs="Times New Roman"/>
              </w:rPr>
              <w:t xml:space="preserve">op 10 cities Invoiced in </w:t>
            </w:r>
            <w:r>
              <w:rPr>
                <w:rFonts w:ascii="Times New Roman" w:hAnsi="Times New Roman" w:cs="Times New Roman"/>
              </w:rPr>
              <w:t>M</w:t>
            </w:r>
            <w:r w:rsidRPr="006E2834">
              <w:rPr>
                <w:rFonts w:ascii="Times New Roman" w:hAnsi="Times New Roman" w:cs="Times New Roman"/>
              </w:rPr>
              <w:t>illion</w:t>
            </w:r>
          </w:p>
        </w:tc>
        <w:tc>
          <w:tcPr>
            <w:tcW w:w="1727" w:type="dxa"/>
            <w:tcBorders>
              <w:top w:val="single" w:sz="4" w:space="0" w:color="000000"/>
              <w:left w:val="single" w:sz="4" w:space="0" w:color="000000"/>
              <w:bottom w:val="single" w:sz="4" w:space="0" w:color="000000"/>
              <w:right w:val="single" w:sz="4" w:space="0" w:color="000000"/>
            </w:tcBorders>
          </w:tcPr>
          <w:p w14:paraId="7F0FF9AF" w14:textId="6BC29D4E" w:rsidR="00733293" w:rsidRDefault="006E2834" w:rsidP="00C3080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6A392D">
              <w:rPr>
                <w:rFonts w:ascii="Times New Roman" w:hAnsi="Times New Roman" w:cs="Times New Roman"/>
              </w:rPr>
              <w:t>2</w:t>
            </w:r>
          </w:p>
        </w:tc>
      </w:tr>
      <w:tr w:rsidR="00733293" w:rsidRPr="005C204B" w14:paraId="1D4C515A" w14:textId="77777777" w:rsidTr="00C30801">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128CA0DD" w14:textId="5A6384CA" w:rsidR="00733293" w:rsidRDefault="006E2834" w:rsidP="00C30801">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8.6</w:t>
            </w:r>
          </w:p>
        </w:tc>
        <w:tc>
          <w:tcPr>
            <w:tcW w:w="4455" w:type="dxa"/>
            <w:tcBorders>
              <w:top w:val="single" w:sz="4" w:space="0" w:color="000000"/>
              <w:left w:val="single" w:sz="4" w:space="0" w:color="000000"/>
              <w:bottom w:val="single" w:sz="4" w:space="0" w:color="000000"/>
              <w:right w:val="single" w:sz="4" w:space="0" w:color="000000"/>
            </w:tcBorders>
            <w:vAlign w:val="center"/>
          </w:tcPr>
          <w:p w14:paraId="3803E9F8" w14:textId="4B087738" w:rsidR="00733293" w:rsidRPr="006E2834" w:rsidRDefault="006E2834" w:rsidP="00C3080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T</w:t>
            </w:r>
            <w:r w:rsidRPr="006E2834">
              <w:rPr>
                <w:rFonts w:ascii="Times New Roman" w:hAnsi="Times New Roman" w:cs="Times New Roman"/>
              </w:rPr>
              <w:t xml:space="preserve">op 10 cities gross margin in </w:t>
            </w:r>
            <w:r>
              <w:rPr>
                <w:rFonts w:ascii="Times New Roman" w:hAnsi="Times New Roman" w:cs="Times New Roman"/>
              </w:rPr>
              <w:t>M</w:t>
            </w:r>
            <w:r w:rsidRPr="006E2834">
              <w:rPr>
                <w:rFonts w:ascii="Times New Roman" w:hAnsi="Times New Roman" w:cs="Times New Roman"/>
              </w:rPr>
              <w:t>illion</w:t>
            </w:r>
          </w:p>
        </w:tc>
        <w:tc>
          <w:tcPr>
            <w:tcW w:w="1727" w:type="dxa"/>
            <w:tcBorders>
              <w:top w:val="single" w:sz="4" w:space="0" w:color="000000"/>
              <w:left w:val="single" w:sz="4" w:space="0" w:color="000000"/>
              <w:bottom w:val="single" w:sz="4" w:space="0" w:color="000000"/>
              <w:right w:val="single" w:sz="4" w:space="0" w:color="000000"/>
            </w:tcBorders>
          </w:tcPr>
          <w:p w14:paraId="0933A4F7" w14:textId="09C1B6F4" w:rsidR="00733293" w:rsidRDefault="006E2834" w:rsidP="00C3080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6A392D">
              <w:rPr>
                <w:rFonts w:ascii="Times New Roman" w:hAnsi="Times New Roman" w:cs="Times New Roman"/>
              </w:rPr>
              <w:t>3</w:t>
            </w:r>
          </w:p>
        </w:tc>
      </w:tr>
      <w:tr w:rsidR="00733293" w:rsidRPr="005C204B" w14:paraId="6EED1772" w14:textId="77777777" w:rsidTr="00C30801">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56850439" w14:textId="1833E11D" w:rsidR="00733293" w:rsidRDefault="006E2834" w:rsidP="00C30801">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8.7</w:t>
            </w:r>
          </w:p>
        </w:tc>
        <w:tc>
          <w:tcPr>
            <w:tcW w:w="4455" w:type="dxa"/>
            <w:tcBorders>
              <w:top w:val="single" w:sz="4" w:space="0" w:color="000000"/>
              <w:left w:val="single" w:sz="4" w:space="0" w:color="000000"/>
              <w:bottom w:val="single" w:sz="4" w:space="0" w:color="000000"/>
              <w:right w:val="single" w:sz="4" w:space="0" w:color="000000"/>
            </w:tcBorders>
            <w:vAlign w:val="center"/>
          </w:tcPr>
          <w:p w14:paraId="47FFEF66" w14:textId="1956E787" w:rsidR="00733293" w:rsidRDefault="006E2834" w:rsidP="00C30801">
            <w:pPr>
              <w:pStyle w:val="TableParagraph"/>
              <w:kinsoku w:val="0"/>
              <w:overflowPunct w:val="0"/>
              <w:spacing w:before="0"/>
              <w:ind w:left="117"/>
              <w:jc w:val="center"/>
              <w:rPr>
                <w:rFonts w:ascii="Times New Roman" w:hAnsi="Times New Roman" w:cs="Times New Roman"/>
              </w:rPr>
            </w:pPr>
            <w:r w:rsidRPr="006E2834">
              <w:rPr>
                <w:rFonts w:ascii="Times New Roman" w:hAnsi="Times New Roman" w:cs="Times New Roman"/>
              </w:rPr>
              <w:t>Total gross margin Vs. Decile</w:t>
            </w:r>
          </w:p>
        </w:tc>
        <w:tc>
          <w:tcPr>
            <w:tcW w:w="1727" w:type="dxa"/>
            <w:tcBorders>
              <w:top w:val="single" w:sz="4" w:space="0" w:color="000000"/>
              <w:left w:val="single" w:sz="4" w:space="0" w:color="000000"/>
              <w:bottom w:val="single" w:sz="4" w:space="0" w:color="000000"/>
              <w:right w:val="single" w:sz="4" w:space="0" w:color="000000"/>
            </w:tcBorders>
          </w:tcPr>
          <w:p w14:paraId="408FFD16" w14:textId="41E111F1" w:rsidR="00733293" w:rsidRDefault="006E2834" w:rsidP="00C3080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6A392D">
              <w:rPr>
                <w:rFonts w:ascii="Times New Roman" w:hAnsi="Times New Roman" w:cs="Times New Roman"/>
              </w:rPr>
              <w:t>3</w:t>
            </w:r>
          </w:p>
        </w:tc>
      </w:tr>
      <w:tr w:rsidR="00733293" w:rsidRPr="005C204B" w14:paraId="22E710F2" w14:textId="77777777" w:rsidTr="00C30801">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67C46EB" w14:textId="6F46FE1E" w:rsidR="00733293" w:rsidRDefault="006E2834" w:rsidP="00C30801">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8.8</w:t>
            </w:r>
          </w:p>
        </w:tc>
        <w:tc>
          <w:tcPr>
            <w:tcW w:w="4455" w:type="dxa"/>
            <w:tcBorders>
              <w:top w:val="single" w:sz="4" w:space="0" w:color="000000"/>
              <w:left w:val="single" w:sz="4" w:space="0" w:color="000000"/>
              <w:bottom w:val="single" w:sz="4" w:space="0" w:color="000000"/>
              <w:right w:val="single" w:sz="4" w:space="0" w:color="000000"/>
            </w:tcBorders>
            <w:vAlign w:val="center"/>
          </w:tcPr>
          <w:p w14:paraId="58B97AA3" w14:textId="6A3EDD8E" w:rsidR="00733293" w:rsidRDefault="006E2834" w:rsidP="00C30801">
            <w:pPr>
              <w:pStyle w:val="TableParagraph"/>
              <w:kinsoku w:val="0"/>
              <w:overflowPunct w:val="0"/>
              <w:spacing w:before="0"/>
              <w:ind w:left="117"/>
              <w:jc w:val="center"/>
              <w:rPr>
                <w:rFonts w:ascii="Times New Roman" w:hAnsi="Times New Roman" w:cs="Times New Roman"/>
              </w:rPr>
            </w:pPr>
            <w:r w:rsidRPr="006E2834">
              <w:rPr>
                <w:rFonts w:ascii="Times New Roman" w:hAnsi="Times New Roman" w:cs="Times New Roman"/>
              </w:rPr>
              <w:t>Total Monetary Vs Decile</w:t>
            </w:r>
          </w:p>
        </w:tc>
        <w:tc>
          <w:tcPr>
            <w:tcW w:w="1727" w:type="dxa"/>
            <w:tcBorders>
              <w:top w:val="single" w:sz="4" w:space="0" w:color="000000"/>
              <w:left w:val="single" w:sz="4" w:space="0" w:color="000000"/>
              <w:bottom w:val="single" w:sz="4" w:space="0" w:color="000000"/>
              <w:right w:val="single" w:sz="4" w:space="0" w:color="000000"/>
            </w:tcBorders>
          </w:tcPr>
          <w:p w14:paraId="5EA2B42D" w14:textId="29AEA538" w:rsidR="00733293" w:rsidRDefault="006E2834" w:rsidP="00C3080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1C2D93">
              <w:rPr>
                <w:rFonts w:ascii="Times New Roman" w:hAnsi="Times New Roman" w:cs="Times New Roman"/>
              </w:rPr>
              <w:t>4</w:t>
            </w:r>
          </w:p>
        </w:tc>
      </w:tr>
      <w:tr w:rsidR="006E2834" w:rsidRPr="005C204B" w14:paraId="4D1818E3" w14:textId="77777777" w:rsidTr="00C30801">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710D464" w14:textId="23E0345C" w:rsidR="006E2834" w:rsidRDefault="006E2834" w:rsidP="00C30801">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11.1</w:t>
            </w:r>
          </w:p>
        </w:tc>
        <w:tc>
          <w:tcPr>
            <w:tcW w:w="4455" w:type="dxa"/>
            <w:tcBorders>
              <w:top w:val="single" w:sz="4" w:space="0" w:color="000000"/>
              <w:left w:val="single" w:sz="4" w:space="0" w:color="000000"/>
              <w:bottom w:val="single" w:sz="4" w:space="0" w:color="000000"/>
              <w:right w:val="single" w:sz="4" w:space="0" w:color="000000"/>
            </w:tcBorders>
            <w:vAlign w:val="center"/>
          </w:tcPr>
          <w:p w14:paraId="4BB0BF44" w14:textId="1B3BCF20" w:rsidR="006E2834" w:rsidRPr="006E2834" w:rsidRDefault="006E2834" w:rsidP="00C30801">
            <w:pPr>
              <w:pStyle w:val="TableParagraph"/>
              <w:kinsoku w:val="0"/>
              <w:overflowPunct w:val="0"/>
              <w:spacing w:before="0"/>
              <w:ind w:left="117"/>
              <w:jc w:val="center"/>
              <w:rPr>
                <w:rFonts w:ascii="Times New Roman" w:hAnsi="Times New Roman" w:cs="Times New Roman"/>
              </w:rPr>
            </w:pPr>
            <w:r w:rsidRPr="006E2834">
              <w:rPr>
                <w:rFonts w:ascii="Times New Roman" w:hAnsi="Times New Roman" w:cs="Times New Roman"/>
              </w:rPr>
              <w:t>Decile Analysis</w:t>
            </w:r>
          </w:p>
        </w:tc>
        <w:tc>
          <w:tcPr>
            <w:tcW w:w="1727" w:type="dxa"/>
            <w:tcBorders>
              <w:top w:val="single" w:sz="4" w:space="0" w:color="000000"/>
              <w:left w:val="single" w:sz="4" w:space="0" w:color="000000"/>
              <w:bottom w:val="single" w:sz="4" w:space="0" w:color="000000"/>
              <w:right w:val="single" w:sz="4" w:space="0" w:color="000000"/>
            </w:tcBorders>
          </w:tcPr>
          <w:p w14:paraId="56A683B8" w14:textId="1BBD6591" w:rsidR="006E2834" w:rsidRDefault="00405277" w:rsidP="00C3080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9</w:t>
            </w:r>
          </w:p>
        </w:tc>
      </w:tr>
      <w:tr w:rsidR="006E2834" w:rsidRPr="005C204B" w14:paraId="4B6C78C8" w14:textId="77777777" w:rsidTr="00C30801">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4398CEFF" w14:textId="3C52C174" w:rsidR="006E2834" w:rsidRDefault="006E2834" w:rsidP="00C30801">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11.2</w:t>
            </w:r>
          </w:p>
        </w:tc>
        <w:tc>
          <w:tcPr>
            <w:tcW w:w="4455" w:type="dxa"/>
            <w:tcBorders>
              <w:top w:val="single" w:sz="4" w:space="0" w:color="000000"/>
              <w:left w:val="single" w:sz="4" w:space="0" w:color="000000"/>
              <w:bottom w:val="single" w:sz="4" w:space="0" w:color="000000"/>
              <w:right w:val="single" w:sz="4" w:space="0" w:color="000000"/>
            </w:tcBorders>
            <w:vAlign w:val="center"/>
          </w:tcPr>
          <w:p w14:paraId="5849D8B0" w14:textId="0558E01A" w:rsidR="006E2834" w:rsidRPr="006E2834" w:rsidRDefault="006E2834" w:rsidP="00C30801">
            <w:pPr>
              <w:pStyle w:val="TableParagraph"/>
              <w:kinsoku w:val="0"/>
              <w:overflowPunct w:val="0"/>
              <w:spacing w:before="0"/>
              <w:ind w:left="117"/>
              <w:jc w:val="center"/>
              <w:rPr>
                <w:rFonts w:ascii="Times New Roman" w:hAnsi="Times New Roman" w:cs="Times New Roman"/>
              </w:rPr>
            </w:pPr>
            <w:r w:rsidRPr="006E2834">
              <w:rPr>
                <w:rFonts w:ascii="Times New Roman" w:hAnsi="Times New Roman" w:cs="Times New Roman"/>
              </w:rPr>
              <w:t>Average Monetary Vs Decile</w:t>
            </w:r>
          </w:p>
        </w:tc>
        <w:tc>
          <w:tcPr>
            <w:tcW w:w="1727" w:type="dxa"/>
            <w:tcBorders>
              <w:top w:val="single" w:sz="4" w:space="0" w:color="000000"/>
              <w:left w:val="single" w:sz="4" w:space="0" w:color="000000"/>
              <w:bottom w:val="single" w:sz="4" w:space="0" w:color="000000"/>
              <w:right w:val="single" w:sz="4" w:space="0" w:color="000000"/>
            </w:tcBorders>
          </w:tcPr>
          <w:p w14:paraId="240ABFCA" w14:textId="0CF3C164" w:rsidR="006E2834" w:rsidRDefault="006E2834" w:rsidP="00C3080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405277">
              <w:rPr>
                <w:rFonts w:ascii="Times New Roman" w:hAnsi="Times New Roman" w:cs="Times New Roman"/>
              </w:rPr>
              <w:t>0</w:t>
            </w:r>
          </w:p>
        </w:tc>
      </w:tr>
      <w:tr w:rsidR="006E2834" w:rsidRPr="005C204B" w14:paraId="4015C0A9" w14:textId="77777777" w:rsidTr="00C30801">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54C58DBD" w14:textId="64C87BCD" w:rsidR="006E2834" w:rsidRDefault="006E2834" w:rsidP="00C30801">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11.3</w:t>
            </w:r>
          </w:p>
        </w:tc>
        <w:tc>
          <w:tcPr>
            <w:tcW w:w="4455" w:type="dxa"/>
            <w:tcBorders>
              <w:top w:val="single" w:sz="4" w:space="0" w:color="000000"/>
              <w:left w:val="single" w:sz="4" w:space="0" w:color="000000"/>
              <w:bottom w:val="single" w:sz="4" w:space="0" w:color="000000"/>
              <w:right w:val="single" w:sz="4" w:space="0" w:color="000000"/>
            </w:tcBorders>
            <w:vAlign w:val="center"/>
          </w:tcPr>
          <w:p w14:paraId="39DB71A3" w14:textId="7B5A757F" w:rsidR="006E2834" w:rsidRPr="006E2834" w:rsidRDefault="006E2834" w:rsidP="00C30801">
            <w:pPr>
              <w:pStyle w:val="TableParagraph"/>
              <w:kinsoku w:val="0"/>
              <w:overflowPunct w:val="0"/>
              <w:spacing w:before="0"/>
              <w:ind w:left="117"/>
              <w:jc w:val="center"/>
              <w:rPr>
                <w:rFonts w:ascii="Times New Roman" w:hAnsi="Times New Roman" w:cs="Times New Roman"/>
              </w:rPr>
            </w:pPr>
            <w:r w:rsidRPr="006E2834">
              <w:rPr>
                <w:rFonts w:ascii="Times New Roman" w:hAnsi="Times New Roman" w:cs="Times New Roman"/>
              </w:rPr>
              <w:t>Average Frequency Vs Decile</w:t>
            </w:r>
          </w:p>
        </w:tc>
        <w:tc>
          <w:tcPr>
            <w:tcW w:w="1727" w:type="dxa"/>
            <w:tcBorders>
              <w:top w:val="single" w:sz="4" w:space="0" w:color="000000"/>
              <w:left w:val="single" w:sz="4" w:space="0" w:color="000000"/>
              <w:bottom w:val="single" w:sz="4" w:space="0" w:color="000000"/>
              <w:right w:val="single" w:sz="4" w:space="0" w:color="000000"/>
            </w:tcBorders>
          </w:tcPr>
          <w:p w14:paraId="32A35C39" w14:textId="2F78937E" w:rsidR="006E2834" w:rsidRDefault="006E2834" w:rsidP="00C3080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405277">
              <w:rPr>
                <w:rFonts w:ascii="Times New Roman" w:hAnsi="Times New Roman" w:cs="Times New Roman"/>
              </w:rPr>
              <w:t>0</w:t>
            </w:r>
          </w:p>
        </w:tc>
      </w:tr>
      <w:tr w:rsidR="006E2834" w:rsidRPr="005C204B" w14:paraId="601A4931" w14:textId="77777777" w:rsidTr="00C30801">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3598AC5" w14:textId="725767BA" w:rsidR="006E2834" w:rsidRDefault="006E2834" w:rsidP="00C30801">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11.4</w:t>
            </w:r>
          </w:p>
        </w:tc>
        <w:tc>
          <w:tcPr>
            <w:tcW w:w="4455" w:type="dxa"/>
            <w:tcBorders>
              <w:top w:val="single" w:sz="4" w:space="0" w:color="000000"/>
              <w:left w:val="single" w:sz="4" w:space="0" w:color="000000"/>
              <w:bottom w:val="single" w:sz="4" w:space="0" w:color="000000"/>
              <w:right w:val="single" w:sz="4" w:space="0" w:color="000000"/>
            </w:tcBorders>
            <w:vAlign w:val="center"/>
          </w:tcPr>
          <w:p w14:paraId="0D2D6E74" w14:textId="547D88A7" w:rsidR="006E2834" w:rsidRPr="006E2834" w:rsidRDefault="006E2834" w:rsidP="00C30801">
            <w:pPr>
              <w:pStyle w:val="TableParagraph"/>
              <w:kinsoku w:val="0"/>
              <w:overflowPunct w:val="0"/>
              <w:spacing w:before="0"/>
              <w:ind w:left="117"/>
              <w:jc w:val="center"/>
              <w:rPr>
                <w:rFonts w:ascii="Times New Roman" w:hAnsi="Times New Roman" w:cs="Times New Roman"/>
              </w:rPr>
            </w:pPr>
            <w:r w:rsidRPr="006E2834">
              <w:rPr>
                <w:rFonts w:ascii="Times New Roman" w:hAnsi="Times New Roman" w:cs="Times New Roman"/>
              </w:rPr>
              <w:t>Average Recency Vs Decile</w:t>
            </w:r>
          </w:p>
        </w:tc>
        <w:tc>
          <w:tcPr>
            <w:tcW w:w="1727" w:type="dxa"/>
            <w:tcBorders>
              <w:top w:val="single" w:sz="4" w:space="0" w:color="000000"/>
              <w:left w:val="single" w:sz="4" w:space="0" w:color="000000"/>
              <w:bottom w:val="single" w:sz="4" w:space="0" w:color="000000"/>
              <w:right w:val="single" w:sz="4" w:space="0" w:color="000000"/>
            </w:tcBorders>
          </w:tcPr>
          <w:p w14:paraId="22F3052D" w14:textId="216940AD" w:rsidR="006E2834" w:rsidRDefault="006E2834" w:rsidP="00C3080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405277">
              <w:rPr>
                <w:rFonts w:ascii="Times New Roman" w:hAnsi="Times New Roman" w:cs="Times New Roman"/>
              </w:rPr>
              <w:t>1</w:t>
            </w:r>
          </w:p>
        </w:tc>
      </w:tr>
      <w:tr w:rsidR="006E2834" w:rsidRPr="005C204B" w14:paraId="04ACDEEC" w14:textId="77777777" w:rsidTr="00C30801">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65F50410" w14:textId="61C12C89" w:rsidR="006E2834" w:rsidRDefault="006E2834" w:rsidP="00C30801">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11.5</w:t>
            </w:r>
          </w:p>
        </w:tc>
        <w:tc>
          <w:tcPr>
            <w:tcW w:w="4455" w:type="dxa"/>
            <w:tcBorders>
              <w:top w:val="single" w:sz="4" w:space="0" w:color="000000"/>
              <w:left w:val="single" w:sz="4" w:space="0" w:color="000000"/>
              <w:bottom w:val="single" w:sz="4" w:space="0" w:color="000000"/>
              <w:right w:val="single" w:sz="4" w:space="0" w:color="000000"/>
            </w:tcBorders>
            <w:vAlign w:val="center"/>
          </w:tcPr>
          <w:p w14:paraId="03A9D12D" w14:textId="08B70A09" w:rsidR="006E2834" w:rsidRPr="006E2834" w:rsidRDefault="006E2834" w:rsidP="00C30801">
            <w:pPr>
              <w:pStyle w:val="TableParagraph"/>
              <w:kinsoku w:val="0"/>
              <w:overflowPunct w:val="0"/>
              <w:spacing w:before="0"/>
              <w:ind w:left="117"/>
              <w:jc w:val="center"/>
              <w:rPr>
                <w:rFonts w:ascii="Times New Roman" w:hAnsi="Times New Roman" w:cs="Times New Roman"/>
              </w:rPr>
            </w:pPr>
            <w:r w:rsidRPr="006E2834">
              <w:rPr>
                <w:rFonts w:ascii="Times New Roman" w:hAnsi="Times New Roman" w:cs="Times New Roman"/>
              </w:rPr>
              <w:t>Customer Profile per Cluster</w:t>
            </w:r>
          </w:p>
        </w:tc>
        <w:tc>
          <w:tcPr>
            <w:tcW w:w="1727" w:type="dxa"/>
            <w:tcBorders>
              <w:top w:val="single" w:sz="4" w:space="0" w:color="000000"/>
              <w:left w:val="single" w:sz="4" w:space="0" w:color="000000"/>
              <w:bottom w:val="single" w:sz="4" w:space="0" w:color="000000"/>
              <w:right w:val="single" w:sz="4" w:space="0" w:color="000000"/>
            </w:tcBorders>
          </w:tcPr>
          <w:p w14:paraId="24CA6C63" w14:textId="6728BAC4" w:rsidR="006E2834" w:rsidRDefault="006E2834" w:rsidP="00C3080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405277">
              <w:rPr>
                <w:rFonts w:ascii="Times New Roman" w:hAnsi="Times New Roman" w:cs="Times New Roman"/>
              </w:rPr>
              <w:t>1</w:t>
            </w:r>
          </w:p>
        </w:tc>
      </w:tr>
      <w:tr w:rsidR="006E2834" w:rsidRPr="005C204B" w14:paraId="15FCBFE7" w14:textId="77777777" w:rsidTr="00C30801">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4112E048" w14:textId="2AFE7D7E" w:rsidR="006E2834" w:rsidRDefault="006E2834" w:rsidP="00C30801">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11.6</w:t>
            </w:r>
          </w:p>
        </w:tc>
        <w:tc>
          <w:tcPr>
            <w:tcW w:w="4455" w:type="dxa"/>
            <w:tcBorders>
              <w:top w:val="single" w:sz="4" w:space="0" w:color="000000"/>
              <w:left w:val="single" w:sz="4" w:space="0" w:color="000000"/>
              <w:bottom w:val="single" w:sz="4" w:space="0" w:color="000000"/>
              <w:right w:val="single" w:sz="4" w:space="0" w:color="000000"/>
            </w:tcBorders>
            <w:vAlign w:val="center"/>
          </w:tcPr>
          <w:p w14:paraId="0C3300B4" w14:textId="43327F38" w:rsidR="006E2834" w:rsidRPr="006E2834" w:rsidRDefault="006E2834" w:rsidP="00C30801">
            <w:pPr>
              <w:pStyle w:val="TableParagraph"/>
              <w:kinsoku w:val="0"/>
              <w:overflowPunct w:val="0"/>
              <w:spacing w:before="0"/>
              <w:ind w:left="117"/>
              <w:jc w:val="center"/>
              <w:rPr>
                <w:rFonts w:ascii="Times New Roman" w:hAnsi="Times New Roman" w:cs="Times New Roman"/>
              </w:rPr>
            </w:pPr>
            <w:r w:rsidRPr="006E2834">
              <w:rPr>
                <w:rFonts w:ascii="Times New Roman" w:hAnsi="Times New Roman" w:cs="Times New Roman"/>
              </w:rPr>
              <w:t>RFM Graph based on Clusters</w:t>
            </w:r>
          </w:p>
        </w:tc>
        <w:tc>
          <w:tcPr>
            <w:tcW w:w="1727" w:type="dxa"/>
            <w:tcBorders>
              <w:top w:val="single" w:sz="4" w:space="0" w:color="000000"/>
              <w:left w:val="single" w:sz="4" w:space="0" w:color="000000"/>
              <w:bottom w:val="single" w:sz="4" w:space="0" w:color="000000"/>
              <w:right w:val="single" w:sz="4" w:space="0" w:color="000000"/>
            </w:tcBorders>
          </w:tcPr>
          <w:p w14:paraId="1BAEA500" w14:textId="174C1276" w:rsidR="006E2834" w:rsidRDefault="006E2834" w:rsidP="00C3080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405277">
              <w:rPr>
                <w:rFonts w:ascii="Times New Roman" w:hAnsi="Times New Roman" w:cs="Times New Roman"/>
              </w:rPr>
              <w:t>2</w:t>
            </w:r>
          </w:p>
        </w:tc>
      </w:tr>
      <w:tr w:rsidR="006E2834" w:rsidRPr="005C204B" w14:paraId="35D48B45" w14:textId="77777777" w:rsidTr="00C30801">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6FF79559" w14:textId="5C16131E" w:rsidR="006E2834" w:rsidRDefault="006E2834" w:rsidP="00C30801">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11.7</w:t>
            </w:r>
          </w:p>
        </w:tc>
        <w:tc>
          <w:tcPr>
            <w:tcW w:w="4455" w:type="dxa"/>
            <w:tcBorders>
              <w:top w:val="single" w:sz="4" w:space="0" w:color="000000"/>
              <w:left w:val="single" w:sz="4" w:space="0" w:color="000000"/>
              <w:bottom w:val="single" w:sz="4" w:space="0" w:color="000000"/>
              <w:right w:val="single" w:sz="4" w:space="0" w:color="000000"/>
            </w:tcBorders>
            <w:vAlign w:val="center"/>
          </w:tcPr>
          <w:p w14:paraId="082979B6" w14:textId="756D6AEC" w:rsidR="006E2834" w:rsidRPr="006E2834" w:rsidRDefault="006E2834" w:rsidP="00C30801">
            <w:pPr>
              <w:pStyle w:val="TableParagraph"/>
              <w:kinsoku w:val="0"/>
              <w:overflowPunct w:val="0"/>
              <w:spacing w:before="0"/>
              <w:ind w:left="117"/>
              <w:jc w:val="center"/>
              <w:rPr>
                <w:rFonts w:ascii="Times New Roman" w:hAnsi="Times New Roman" w:cs="Times New Roman"/>
              </w:rPr>
            </w:pPr>
            <w:r w:rsidRPr="006E2834">
              <w:rPr>
                <w:rFonts w:ascii="Times New Roman" w:hAnsi="Times New Roman" w:cs="Times New Roman"/>
              </w:rPr>
              <w:t>Customer Base Analysis Result</w:t>
            </w:r>
          </w:p>
        </w:tc>
        <w:tc>
          <w:tcPr>
            <w:tcW w:w="1727" w:type="dxa"/>
            <w:tcBorders>
              <w:top w:val="single" w:sz="4" w:space="0" w:color="000000"/>
              <w:left w:val="single" w:sz="4" w:space="0" w:color="000000"/>
              <w:bottom w:val="single" w:sz="4" w:space="0" w:color="000000"/>
              <w:right w:val="single" w:sz="4" w:space="0" w:color="000000"/>
            </w:tcBorders>
          </w:tcPr>
          <w:p w14:paraId="3A2EF0B1" w14:textId="592F8397" w:rsidR="006E2834" w:rsidRDefault="006E2834" w:rsidP="00C3080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405277">
              <w:rPr>
                <w:rFonts w:ascii="Times New Roman" w:hAnsi="Times New Roman" w:cs="Times New Roman"/>
              </w:rPr>
              <w:t>2</w:t>
            </w:r>
          </w:p>
        </w:tc>
      </w:tr>
    </w:tbl>
    <w:p w14:paraId="422D075E" w14:textId="77777777" w:rsidR="000D075D" w:rsidRDefault="000D075D" w:rsidP="000D075D"/>
    <w:p w14:paraId="0C3A08ED" w14:textId="04B93BBB" w:rsidR="000D075D" w:rsidRPr="00B70EC0" w:rsidRDefault="000D075D" w:rsidP="00207DFB">
      <w:pPr>
        <w:jc w:val="both"/>
        <w:sectPr w:rsidR="000D075D" w:rsidRPr="00B70EC0" w:rsidSect="00CE2EFC">
          <w:headerReference w:type="default" r:id="rId10"/>
          <w:pgSz w:w="11910" w:h="16840"/>
          <w:pgMar w:top="1440" w:right="1440" w:bottom="1440" w:left="1440" w:header="0" w:footer="0" w:gutter="0"/>
          <w:cols w:space="720"/>
          <w:noEndnote/>
        </w:sectPr>
      </w:pPr>
    </w:p>
    <w:p w14:paraId="1000BCC8" w14:textId="77777777" w:rsidR="00BC61F5" w:rsidRPr="005A3AFF" w:rsidRDefault="00A744FE" w:rsidP="00207DFB">
      <w:pPr>
        <w:pStyle w:val="Heading1"/>
        <w:spacing w:before="0"/>
        <w:ind w:left="0"/>
        <w:jc w:val="both"/>
        <w:rPr>
          <w:color w:val="2E2E2E"/>
          <w:lang w:val="en-IN"/>
        </w:rPr>
      </w:pPr>
      <w:bookmarkStart w:id="10" w:name="_Toc68869687"/>
      <w:r w:rsidRPr="005A3AFF">
        <w:rPr>
          <w:color w:val="2E2E2E"/>
          <w:lang w:val="en-IN"/>
        </w:rPr>
        <w:lastRenderedPageBreak/>
        <w:t>Abstract</w:t>
      </w:r>
      <w:bookmarkEnd w:id="10"/>
      <w:r w:rsidRPr="005A3AFF">
        <w:rPr>
          <w:color w:val="2E2E2E"/>
          <w:lang w:val="en-IN"/>
        </w:rPr>
        <w:t xml:space="preserve"> </w:t>
      </w:r>
    </w:p>
    <w:p w14:paraId="35D23678" w14:textId="77777777" w:rsidR="009E42BB" w:rsidRPr="00B70EC0" w:rsidRDefault="009E42BB" w:rsidP="00207DFB">
      <w:pPr>
        <w:jc w:val="both"/>
        <w:rPr>
          <w:color w:val="2E2E2E"/>
        </w:rPr>
      </w:pPr>
    </w:p>
    <w:p w14:paraId="4453C555" w14:textId="5F8DF1BF" w:rsidR="00BF5CDA" w:rsidRPr="005A3AFF" w:rsidRDefault="00BF5CDA" w:rsidP="00207DFB">
      <w:pPr>
        <w:spacing w:line="240" w:lineRule="auto"/>
        <w:jc w:val="both"/>
        <w:rPr>
          <w:bCs/>
        </w:rPr>
      </w:pPr>
      <w:r w:rsidRPr="005A3AFF">
        <w:rPr>
          <w:bCs/>
        </w:rPr>
        <w:t>A world driven by the internet must give rise to a more convenient way of conducting business. This proved to be a reality when Amazon worked painstakingly to tap into a customer base with their online presence. This was the birth of the e-commerce industry, which has now grown into one of the biggest industries in the economy. E-commerce is efficient, cheaper, encourages impulsive shopping and retail therapy, and all this just a click away. It also provides a more global reach which physical stores or traditional businesses could never aspire for.</w:t>
      </w:r>
    </w:p>
    <w:p w14:paraId="5CC635A7" w14:textId="77777777" w:rsidR="00BF5CDA" w:rsidRPr="005A3AFF" w:rsidRDefault="00BF5CDA" w:rsidP="00207DFB">
      <w:pPr>
        <w:spacing w:line="240" w:lineRule="auto"/>
        <w:jc w:val="both"/>
        <w:rPr>
          <w:bCs/>
        </w:rPr>
      </w:pPr>
    </w:p>
    <w:p w14:paraId="3B053776" w14:textId="77777777" w:rsidR="00BF5CDA" w:rsidRPr="005A3AFF" w:rsidRDefault="00BF5CDA" w:rsidP="00207DFB">
      <w:pPr>
        <w:spacing w:line="240" w:lineRule="auto"/>
        <w:jc w:val="both"/>
        <w:rPr>
          <w:bCs/>
        </w:rPr>
      </w:pPr>
      <w:r w:rsidRPr="005A3AFF">
        <w:rPr>
          <w:bCs/>
        </w:rPr>
        <w:t>E-commerce has enabled even small businesses to market their products worldwide, strengthened by the force that is social media.</w:t>
      </w:r>
    </w:p>
    <w:p w14:paraId="522D8401" w14:textId="5BEFED6A" w:rsidR="00BF5CDA" w:rsidRPr="005A3AFF" w:rsidRDefault="00BF5CDA" w:rsidP="00207DFB">
      <w:pPr>
        <w:spacing w:line="240" w:lineRule="auto"/>
        <w:jc w:val="both"/>
        <w:rPr>
          <w:bCs/>
        </w:rPr>
      </w:pPr>
      <w:r w:rsidRPr="005A3AFF">
        <w:rPr>
          <w:bCs/>
        </w:rPr>
        <w:t>The lockdown proved fatal for many, forcing most to shut down their businesses. However, those that could afford it were able to adapt by creating an online presence. Since most firms are choosing e-commerce as their mode of business and transactions, it has created competition. People are now spoiled with choices which makes them disloyal customers.</w:t>
      </w:r>
    </w:p>
    <w:p w14:paraId="372E07E9" w14:textId="77777777" w:rsidR="00BF5CDA" w:rsidRPr="005A3AFF" w:rsidRDefault="00BF5CDA" w:rsidP="00207DFB">
      <w:pPr>
        <w:spacing w:line="240" w:lineRule="auto"/>
        <w:jc w:val="both"/>
        <w:rPr>
          <w:bCs/>
        </w:rPr>
      </w:pPr>
    </w:p>
    <w:p w14:paraId="7BF23E8C" w14:textId="38B1F034" w:rsidR="00BF5CDA" w:rsidRPr="005A3AFF" w:rsidRDefault="00BF5CDA" w:rsidP="00207DFB">
      <w:pPr>
        <w:spacing w:line="240" w:lineRule="auto"/>
        <w:jc w:val="both"/>
        <w:rPr>
          <w:bCs/>
        </w:rPr>
      </w:pPr>
      <w:r w:rsidRPr="005A3AFF">
        <w:rPr>
          <w:bCs/>
        </w:rPr>
        <w:t>This is there is a need for customer base analysis. E-commerce may make getting customers easier but the task of retaining the same customers is difficult. Customer base analytics in e-commerce is a topic which needs more attention in the current scenario. A study of the patterns of behaviour of a customer provides fodder for creativity and helps understand and formulate effective strategies to retain the same.</w:t>
      </w:r>
    </w:p>
    <w:p w14:paraId="175676F3" w14:textId="77777777" w:rsidR="00BF5CDA" w:rsidRPr="005A3AFF" w:rsidRDefault="00BF5CDA" w:rsidP="00207DFB">
      <w:pPr>
        <w:spacing w:line="240" w:lineRule="auto"/>
        <w:jc w:val="both"/>
        <w:rPr>
          <w:bCs/>
        </w:rPr>
      </w:pPr>
    </w:p>
    <w:p w14:paraId="6B1E05F1" w14:textId="1D58C6A5" w:rsidR="00BF5CDA" w:rsidRPr="005A3AFF" w:rsidRDefault="00BF5CDA" w:rsidP="00207DFB">
      <w:pPr>
        <w:spacing w:line="240" w:lineRule="auto"/>
        <w:jc w:val="both"/>
        <w:rPr>
          <w:bCs/>
        </w:rPr>
      </w:pPr>
      <w:r w:rsidRPr="005A3AFF">
        <w:rPr>
          <w:bCs/>
        </w:rPr>
        <w:t xml:space="preserve">This research deals with the process of segmentation.  Segmentation is one way of deriving customer base analytics by grouping those </w:t>
      </w:r>
      <w:r w:rsidRPr="005A3AFF">
        <w:rPr>
          <w:bCs/>
        </w:rPr>
        <w:lastRenderedPageBreak/>
        <w:t>customers who share the same demography, taste, background among other things. Segmentation of customers and storing the necessary data helps organizations to be better at CRM - customer relations management. It enables a firm to live up to customer expectations, hence making it easier to retain the same.</w:t>
      </w:r>
    </w:p>
    <w:p w14:paraId="79D6DB32" w14:textId="77777777" w:rsidR="00BF5CDA" w:rsidRPr="005A3AFF" w:rsidRDefault="00BF5CDA" w:rsidP="00207DFB">
      <w:pPr>
        <w:spacing w:line="240" w:lineRule="auto"/>
        <w:jc w:val="both"/>
        <w:rPr>
          <w:bCs/>
        </w:rPr>
      </w:pPr>
    </w:p>
    <w:p w14:paraId="42A3F5B0" w14:textId="71C973EA" w:rsidR="00BF5CDA" w:rsidRPr="005A3AFF" w:rsidRDefault="00BF5CDA" w:rsidP="00207DFB">
      <w:pPr>
        <w:spacing w:line="240" w:lineRule="auto"/>
        <w:jc w:val="both"/>
        <w:rPr>
          <w:bCs/>
        </w:rPr>
      </w:pPr>
      <w:r w:rsidRPr="005A3AFF">
        <w:rPr>
          <w:bCs/>
        </w:rPr>
        <w:t>To generate better results, an RFM approach has been used along with clustering to categorize customer data. For the creation of customer segments, a method has been derived from K-Means Clustering. The variational approximation is used, to estimate the given results from segmentation more efficiently. The proposed procedure leads to a generation of better results than the RFM and the research seeks to prove the same.</w:t>
      </w:r>
    </w:p>
    <w:p w14:paraId="271549C4" w14:textId="77777777" w:rsidR="00BF5CDA" w:rsidRPr="005A3AFF" w:rsidRDefault="00BF5CDA" w:rsidP="00207DFB">
      <w:pPr>
        <w:spacing w:line="240" w:lineRule="auto"/>
        <w:jc w:val="both"/>
        <w:rPr>
          <w:bCs/>
        </w:rPr>
      </w:pPr>
    </w:p>
    <w:p w14:paraId="76BB9C19" w14:textId="5870DF41" w:rsidR="00BF5CDA" w:rsidRPr="005A3AFF" w:rsidRDefault="00BF5CDA" w:rsidP="00207DFB">
      <w:pPr>
        <w:spacing w:line="240" w:lineRule="auto"/>
        <w:jc w:val="both"/>
        <w:rPr>
          <w:bCs/>
        </w:rPr>
      </w:pPr>
      <w:r w:rsidRPr="005A3AFF">
        <w:rPr>
          <w:bCs/>
        </w:rPr>
        <w:t>The findings of the research will underscore the importance of segmentation as a mode of customer base analytics and establish the difference between the data of customers and their privacy.</w:t>
      </w:r>
    </w:p>
    <w:p w14:paraId="16605841" w14:textId="77777777" w:rsidR="00BF5CDA" w:rsidRPr="005A3AFF" w:rsidRDefault="00BF5CDA" w:rsidP="00207DFB">
      <w:pPr>
        <w:spacing w:line="240" w:lineRule="auto"/>
        <w:jc w:val="both"/>
        <w:rPr>
          <w:bCs/>
        </w:rPr>
      </w:pPr>
    </w:p>
    <w:p w14:paraId="0926821E" w14:textId="61E2346F" w:rsidR="00BF5CDA" w:rsidRPr="005A3AFF" w:rsidRDefault="00BF5CDA" w:rsidP="00207DFB">
      <w:pPr>
        <w:spacing w:line="240" w:lineRule="auto"/>
        <w:jc w:val="both"/>
        <w:rPr>
          <w:bCs/>
        </w:rPr>
      </w:pPr>
      <w:r w:rsidRPr="005A3AFF">
        <w:rPr>
          <w:bCs/>
        </w:rPr>
        <w:t>Patterns of the transaction, choice of products, product categories, wish lists: these form the core of customer base analysis. Consumer behaviour has always been of the utmost importance for organizations so it is only correct that one must have a database of the online customer base.</w:t>
      </w:r>
    </w:p>
    <w:p w14:paraId="2246C2D2" w14:textId="44135889" w:rsidR="00A744FE" w:rsidRPr="005A3AFF" w:rsidRDefault="00A744FE" w:rsidP="00207DFB">
      <w:pPr>
        <w:pStyle w:val="BodyText"/>
        <w:kinsoku w:val="0"/>
        <w:overflowPunct w:val="0"/>
        <w:jc w:val="both"/>
        <w:rPr>
          <w:b w:val="0"/>
          <w:bCs w:val="0"/>
          <w:i/>
          <w:iCs/>
          <w:w w:val="110"/>
        </w:rPr>
      </w:pPr>
    </w:p>
    <w:p w14:paraId="3538551D" w14:textId="4D260F1A" w:rsidR="00EC4847" w:rsidRPr="005A3AFF" w:rsidRDefault="00EC4847" w:rsidP="00207DFB">
      <w:pPr>
        <w:pStyle w:val="BodyText"/>
        <w:kinsoku w:val="0"/>
        <w:overflowPunct w:val="0"/>
        <w:jc w:val="both"/>
        <w:rPr>
          <w:b w:val="0"/>
          <w:bCs w:val="0"/>
          <w:i/>
          <w:iCs/>
          <w:w w:val="110"/>
        </w:rPr>
      </w:pPr>
    </w:p>
    <w:p w14:paraId="481E42EB" w14:textId="4BFA0F7B" w:rsidR="00EC4847" w:rsidRPr="005A3AFF" w:rsidRDefault="00EC4847" w:rsidP="00207DFB">
      <w:pPr>
        <w:pStyle w:val="BodyText"/>
        <w:kinsoku w:val="0"/>
        <w:overflowPunct w:val="0"/>
        <w:jc w:val="both"/>
        <w:rPr>
          <w:b w:val="0"/>
          <w:bCs w:val="0"/>
          <w:i/>
          <w:iCs/>
          <w:w w:val="110"/>
        </w:rPr>
      </w:pPr>
    </w:p>
    <w:p w14:paraId="5330C0EB" w14:textId="1065CC0B" w:rsidR="00EC4847" w:rsidRPr="005A3AFF" w:rsidRDefault="00EC4847" w:rsidP="00207DFB">
      <w:pPr>
        <w:pStyle w:val="BodyText"/>
        <w:kinsoku w:val="0"/>
        <w:overflowPunct w:val="0"/>
        <w:jc w:val="both"/>
        <w:rPr>
          <w:b w:val="0"/>
          <w:bCs w:val="0"/>
          <w:i/>
          <w:iCs/>
          <w:w w:val="110"/>
        </w:rPr>
      </w:pPr>
    </w:p>
    <w:p w14:paraId="70C43AD1" w14:textId="77777777" w:rsidR="00A744FE" w:rsidRPr="005A3AFF" w:rsidRDefault="00A744FE" w:rsidP="00063426">
      <w:pPr>
        <w:pStyle w:val="Heading1"/>
      </w:pPr>
      <w:r w:rsidRPr="005A3AFF">
        <w:t>Contents</w:t>
      </w:r>
      <w:bookmarkStart w:id="11" w:name="_GoBack"/>
      <w:bookmarkEnd w:id="11"/>
    </w:p>
    <w:p w14:paraId="0EC2AD93" w14:textId="095E6744" w:rsidR="00DA508B" w:rsidRDefault="00A744FE">
      <w:pPr>
        <w:pStyle w:val="TOC1"/>
        <w:tabs>
          <w:tab w:val="right" w:leader="dot" w:pos="9016"/>
        </w:tabs>
        <w:rPr>
          <w:rFonts w:asciiTheme="minorHAnsi" w:eastAsiaTheme="minorEastAsia" w:hAnsiTheme="minorHAnsi" w:cstheme="minorBidi"/>
          <w:noProof/>
          <w:sz w:val="22"/>
          <w:szCs w:val="22"/>
        </w:rPr>
      </w:pPr>
      <w:r w:rsidRPr="005A3AFF">
        <w:fldChar w:fldCharType="begin"/>
      </w:r>
      <w:r w:rsidRPr="005A3AFF">
        <w:instrText xml:space="preserve"> TOC \o "1-3" \h \z \u </w:instrText>
      </w:r>
      <w:r w:rsidRPr="005A3AFF">
        <w:fldChar w:fldCharType="separate"/>
      </w:r>
      <w:hyperlink w:anchor="_Toc68869681" w:history="1">
        <w:r w:rsidR="00DA508B" w:rsidRPr="00806256">
          <w:rPr>
            <w:rStyle w:val="Hyperlink"/>
            <w:noProof/>
          </w:rPr>
          <w:t>Candidate’s Declaration</w:t>
        </w:r>
        <w:r w:rsidR="00DA508B">
          <w:rPr>
            <w:noProof/>
            <w:webHidden/>
          </w:rPr>
          <w:tab/>
        </w:r>
        <w:r w:rsidR="00DA508B">
          <w:rPr>
            <w:noProof/>
            <w:webHidden/>
          </w:rPr>
          <w:fldChar w:fldCharType="begin"/>
        </w:r>
        <w:r w:rsidR="00DA508B">
          <w:rPr>
            <w:noProof/>
            <w:webHidden/>
          </w:rPr>
          <w:instrText xml:space="preserve"> PAGEREF _Toc68869681 \h </w:instrText>
        </w:r>
        <w:r w:rsidR="00DA508B">
          <w:rPr>
            <w:noProof/>
            <w:webHidden/>
          </w:rPr>
        </w:r>
        <w:r w:rsidR="00DA508B">
          <w:rPr>
            <w:noProof/>
            <w:webHidden/>
          </w:rPr>
          <w:fldChar w:fldCharType="separate"/>
        </w:r>
        <w:r w:rsidR="00DA508B">
          <w:rPr>
            <w:noProof/>
            <w:webHidden/>
          </w:rPr>
          <w:t>2</w:t>
        </w:r>
        <w:r w:rsidR="00DA508B">
          <w:rPr>
            <w:noProof/>
            <w:webHidden/>
          </w:rPr>
          <w:fldChar w:fldCharType="end"/>
        </w:r>
      </w:hyperlink>
    </w:p>
    <w:p w14:paraId="5D89A7A8" w14:textId="38C7650D" w:rsidR="00DA508B" w:rsidRDefault="00063426">
      <w:pPr>
        <w:pStyle w:val="TOC1"/>
        <w:tabs>
          <w:tab w:val="right" w:leader="dot" w:pos="9016"/>
        </w:tabs>
        <w:rPr>
          <w:rFonts w:asciiTheme="minorHAnsi" w:eastAsiaTheme="minorEastAsia" w:hAnsiTheme="minorHAnsi" w:cstheme="minorBidi"/>
          <w:noProof/>
          <w:sz w:val="22"/>
          <w:szCs w:val="22"/>
        </w:rPr>
      </w:pPr>
      <w:hyperlink w:anchor="_Toc68869682" w:history="1">
        <w:r w:rsidR="00DA508B" w:rsidRPr="00806256">
          <w:rPr>
            <w:rStyle w:val="Hyperlink"/>
            <w:noProof/>
          </w:rPr>
          <w:t>Certificate</w:t>
        </w:r>
        <w:r w:rsidR="00DA508B">
          <w:rPr>
            <w:noProof/>
            <w:webHidden/>
          </w:rPr>
          <w:tab/>
        </w:r>
        <w:r w:rsidR="00DA508B">
          <w:rPr>
            <w:noProof/>
            <w:webHidden/>
          </w:rPr>
          <w:fldChar w:fldCharType="begin"/>
        </w:r>
        <w:r w:rsidR="00DA508B">
          <w:rPr>
            <w:noProof/>
            <w:webHidden/>
          </w:rPr>
          <w:instrText xml:space="preserve"> PAGEREF _Toc68869682 \h </w:instrText>
        </w:r>
        <w:r w:rsidR="00DA508B">
          <w:rPr>
            <w:noProof/>
            <w:webHidden/>
          </w:rPr>
        </w:r>
        <w:r w:rsidR="00DA508B">
          <w:rPr>
            <w:noProof/>
            <w:webHidden/>
          </w:rPr>
          <w:fldChar w:fldCharType="separate"/>
        </w:r>
        <w:r w:rsidR="00DA508B">
          <w:rPr>
            <w:noProof/>
            <w:webHidden/>
          </w:rPr>
          <w:t>3</w:t>
        </w:r>
        <w:r w:rsidR="00DA508B">
          <w:rPr>
            <w:noProof/>
            <w:webHidden/>
          </w:rPr>
          <w:fldChar w:fldCharType="end"/>
        </w:r>
      </w:hyperlink>
    </w:p>
    <w:p w14:paraId="04F1CE46" w14:textId="1BE7B052" w:rsidR="00DA508B" w:rsidRDefault="00063426">
      <w:pPr>
        <w:pStyle w:val="TOC1"/>
        <w:tabs>
          <w:tab w:val="right" w:leader="dot" w:pos="9016"/>
        </w:tabs>
        <w:rPr>
          <w:rFonts w:asciiTheme="minorHAnsi" w:eastAsiaTheme="minorEastAsia" w:hAnsiTheme="minorHAnsi" w:cstheme="minorBidi"/>
          <w:noProof/>
          <w:sz w:val="22"/>
          <w:szCs w:val="22"/>
        </w:rPr>
      </w:pPr>
      <w:hyperlink w:anchor="_Toc68869683" w:history="1">
        <w:r w:rsidR="00DA508B" w:rsidRPr="00806256">
          <w:rPr>
            <w:rStyle w:val="Hyperlink"/>
            <w:noProof/>
          </w:rPr>
          <w:t>Acknowledgement</w:t>
        </w:r>
        <w:r w:rsidR="00DA508B">
          <w:rPr>
            <w:noProof/>
            <w:webHidden/>
          </w:rPr>
          <w:tab/>
        </w:r>
        <w:r w:rsidR="00DA508B">
          <w:rPr>
            <w:noProof/>
            <w:webHidden/>
          </w:rPr>
          <w:fldChar w:fldCharType="begin"/>
        </w:r>
        <w:r w:rsidR="00DA508B">
          <w:rPr>
            <w:noProof/>
            <w:webHidden/>
          </w:rPr>
          <w:instrText xml:space="preserve"> PAGEREF _Toc68869683 \h </w:instrText>
        </w:r>
        <w:r w:rsidR="00DA508B">
          <w:rPr>
            <w:noProof/>
            <w:webHidden/>
          </w:rPr>
        </w:r>
        <w:r w:rsidR="00DA508B">
          <w:rPr>
            <w:noProof/>
            <w:webHidden/>
          </w:rPr>
          <w:fldChar w:fldCharType="separate"/>
        </w:r>
        <w:r w:rsidR="00DA508B">
          <w:rPr>
            <w:noProof/>
            <w:webHidden/>
          </w:rPr>
          <w:t>4</w:t>
        </w:r>
        <w:r w:rsidR="00DA508B">
          <w:rPr>
            <w:noProof/>
            <w:webHidden/>
          </w:rPr>
          <w:fldChar w:fldCharType="end"/>
        </w:r>
      </w:hyperlink>
    </w:p>
    <w:p w14:paraId="4B82F8AB" w14:textId="53889064" w:rsidR="00DA508B" w:rsidRDefault="00063426">
      <w:pPr>
        <w:pStyle w:val="TOC1"/>
        <w:tabs>
          <w:tab w:val="right" w:leader="dot" w:pos="9016"/>
        </w:tabs>
        <w:rPr>
          <w:rFonts w:asciiTheme="minorHAnsi" w:eastAsiaTheme="minorEastAsia" w:hAnsiTheme="minorHAnsi" w:cstheme="minorBidi"/>
          <w:noProof/>
          <w:sz w:val="22"/>
          <w:szCs w:val="22"/>
        </w:rPr>
      </w:pPr>
      <w:hyperlink w:anchor="_Toc68869684" w:history="1">
        <w:r w:rsidR="00DA508B" w:rsidRPr="00806256">
          <w:rPr>
            <w:rStyle w:val="Hyperlink"/>
            <w:noProof/>
          </w:rPr>
          <w:t>Similarity Index Report</w:t>
        </w:r>
        <w:r w:rsidR="00DA508B">
          <w:rPr>
            <w:noProof/>
            <w:webHidden/>
          </w:rPr>
          <w:tab/>
        </w:r>
        <w:r w:rsidR="00DA508B">
          <w:rPr>
            <w:noProof/>
            <w:webHidden/>
          </w:rPr>
          <w:fldChar w:fldCharType="begin"/>
        </w:r>
        <w:r w:rsidR="00DA508B">
          <w:rPr>
            <w:noProof/>
            <w:webHidden/>
          </w:rPr>
          <w:instrText xml:space="preserve"> PAGEREF _Toc68869684 \h </w:instrText>
        </w:r>
        <w:r w:rsidR="00DA508B">
          <w:rPr>
            <w:noProof/>
            <w:webHidden/>
          </w:rPr>
        </w:r>
        <w:r w:rsidR="00DA508B">
          <w:rPr>
            <w:noProof/>
            <w:webHidden/>
          </w:rPr>
          <w:fldChar w:fldCharType="separate"/>
        </w:r>
        <w:r w:rsidR="00DA508B">
          <w:rPr>
            <w:noProof/>
            <w:webHidden/>
          </w:rPr>
          <w:t>5</w:t>
        </w:r>
        <w:r w:rsidR="00DA508B">
          <w:rPr>
            <w:noProof/>
            <w:webHidden/>
          </w:rPr>
          <w:fldChar w:fldCharType="end"/>
        </w:r>
      </w:hyperlink>
    </w:p>
    <w:p w14:paraId="7A8A9C86" w14:textId="15720677" w:rsidR="00DA508B" w:rsidRDefault="00063426">
      <w:pPr>
        <w:pStyle w:val="TOC1"/>
        <w:tabs>
          <w:tab w:val="right" w:leader="dot" w:pos="9016"/>
        </w:tabs>
        <w:rPr>
          <w:rFonts w:asciiTheme="minorHAnsi" w:eastAsiaTheme="minorEastAsia" w:hAnsiTheme="minorHAnsi" w:cstheme="minorBidi"/>
          <w:noProof/>
          <w:sz w:val="22"/>
          <w:szCs w:val="22"/>
        </w:rPr>
      </w:pPr>
      <w:hyperlink w:anchor="_Toc68869685" w:history="1">
        <w:r w:rsidR="00DA508B" w:rsidRPr="00806256">
          <w:rPr>
            <w:rStyle w:val="Hyperlink"/>
            <w:noProof/>
          </w:rPr>
          <w:t>List of Abbreviations</w:t>
        </w:r>
        <w:r w:rsidR="00DA508B">
          <w:rPr>
            <w:noProof/>
            <w:webHidden/>
          </w:rPr>
          <w:tab/>
        </w:r>
        <w:r w:rsidR="00DA508B">
          <w:rPr>
            <w:noProof/>
            <w:webHidden/>
          </w:rPr>
          <w:fldChar w:fldCharType="begin"/>
        </w:r>
        <w:r w:rsidR="00DA508B">
          <w:rPr>
            <w:noProof/>
            <w:webHidden/>
          </w:rPr>
          <w:instrText xml:space="preserve"> PAGEREF _Toc68869685 \h </w:instrText>
        </w:r>
        <w:r w:rsidR="00DA508B">
          <w:rPr>
            <w:noProof/>
            <w:webHidden/>
          </w:rPr>
        </w:r>
        <w:r w:rsidR="00DA508B">
          <w:rPr>
            <w:noProof/>
            <w:webHidden/>
          </w:rPr>
          <w:fldChar w:fldCharType="separate"/>
        </w:r>
        <w:r w:rsidR="00DA508B">
          <w:rPr>
            <w:noProof/>
            <w:webHidden/>
          </w:rPr>
          <w:t>6</w:t>
        </w:r>
        <w:r w:rsidR="00DA508B">
          <w:rPr>
            <w:noProof/>
            <w:webHidden/>
          </w:rPr>
          <w:fldChar w:fldCharType="end"/>
        </w:r>
      </w:hyperlink>
    </w:p>
    <w:p w14:paraId="32A3A9CE" w14:textId="3962994B" w:rsidR="00DA508B" w:rsidRDefault="00063426">
      <w:pPr>
        <w:pStyle w:val="TOC1"/>
        <w:tabs>
          <w:tab w:val="right" w:leader="dot" w:pos="9016"/>
        </w:tabs>
        <w:rPr>
          <w:rFonts w:asciiTheme="minorHAnsi" w:eastAsiaTheme="minorEastAsia" w:hAnsiTheme="minorHAnsi" w:cstheme="minorBidi"/>
          <w:noProof/>
          <w:sz w:val="22"/>
          <w:szCs w:val="22"/>
        </w:rPr>
      </w:pPr>
      <w:hyperlink w:anchor="_Toc68869686" w:history="1">
        <w:r w:rsidR="00DA508B" w:rsidRPr="00806256">
          <w:rPr>
            <w:rStyle w:val="Hyperlink"/>
            <w:noProof/>
          </w:rPr>
          <w:t>List of Figures</w:t>
        </w:r>
        <w:r w:rsidR="00DA508B">
          <w:rPr>
            <w:noProof/>
            <w:webHidden/>
          </w:rPr>
          <w:tab/>
        </w:r>
        <w:r w:rsidR="00DA508B">
          <w:rPr>
            <w:noProof/>
            <w:webHidden/>
          </w:rPr>
          <w:fldChar w:fldCharType="begin"/>
        </w:r>
        <w:r w:rsidR="00DA508B">
          <w:rPr>
            <w:noProof/>
            <w:webHidden/>
          </w:rPr>
          <w:instrText xml:space="preserve"> PAGEREF _Toc68869686 \h </w:instrText>
        </w:r>
        <w:r w:rsidR="00DA508B">
          <w:rPr>
            <w:noProof/>
            <w:webHidden/>
          </w:rPr>
        </w:r>
        <w:r w:rsidR="00DA508B">
          <w:rPr>
            <w:noProof/>
            <w:webHidden/>
          </w:rPr>
          <w:fldChar w:fldCharType="separate"/>
        </w:r>
        <w:r w:rsidR="00DA508B">
          <w:rPr>
            <w:noProof/>
            <w:webHidden/>
          </w:rPr>
          <w:t>6</w:t>
        </w:r>
        <w:r w:rsidR="00DA508B">
          <w:rPr>
            <w:noProof/>
            <w:webHidden/>
          </w:rPr>
          <w:fldChar w:fldCharType="end"/>
        </w:r>
      </w:hyperlink>
    </w:p>
    <w:p w14:paraId="4BB617AE" w14:textId="684C8EB9" w:rsidR="00DA508B" w:rsidRDefault="00063426">
      <w:pPr>
        <w:pStyle w:val="TOC1"/>
        <w:tabs>
          <w:tab w:val="right" w:leader="dot" w:pos="9016"/>
        </w:tabs>
        <w:rPr>
          <w:rFonts w:asciiTheme="minorHAnsi" w:eastAsiaTheme="minorEastAsia" w:hAnsiTheme="minorHAnsi" w:cstheme="minorBidi"/>
          <w:noProof/>
          <w:sz w:val="22"/>
          <w:szCs w:val="22"/>
        </w:rPr>
      </w:pPr>
      <w:hyperlink w:anchor="_Toc68869687" w:history="1">
        <w:r w:rsidR="00DA508B" w:rsidRPr="00806256">
          <w:rPr>
            <w:rStyle w:val="Hyperlink"/>
            <w:noProof/>
          </w:rPr>
          <w:t>Abstract</w:t>
        </w:r>
        <w:r w:rsidR="00DA508B">
          <w:rPr>
            <w:noProof/>
            <w:webHidden/>
          </w:rPr>
          <w:tab/>
        </w:r>
        <w:r w:rsidR="00DA508B">
          <w:rPr>
            <w:noProof/>
            <w:webHidden/>
          </w:rPr>
          <w:fldChar w:fldCharType="begin"/>
        </w:r>
        <w:r w:rsidR="00DA508B">
          <w:rPr>
            <w:noProof/>
            <w:webHidden/>
          </w:rPr>
          <w:instrText xml:space="preserve"> PAGEREF _Toc68869687 \h </w:instrText>
        </w:r>
        <w:r w:rsidR="00DA508B">
          <w:rPr>
            <w:noProof/>
            <w:webHidden/>
          </w:rPr>
        </w:r>
        <w:r w:rsidR="00DA508B">
          <w:rPr>
            <w:noProof/>
            <w:webHidden/>
          </w:rPr>
          <w:fldChar w:fldCharType="separate"/>
        </w:r>
        <w:r w:rsidR="00DA508B">
          <w:rPr>
            <w:noProof/>
            <w:webHidden/>
          </w:rPr>
          <w:t>7</w:t>
        </w:r>
        <w:r w:rsidR="00DA508B">
          <w:rPr>
            <w:noProof/>
            <w:webHidden/>
          </w:rPr>
          <w:fldChar w:fldCharType="end"/>
        </w:r>
      </w:hyperlink>
    </w:p>
    <w:p w14:paraId="23B751DE" w14:textId="5B9579B0" w:rsidR="00DA508B" w:rsidRDefault="00063426">
      <w:pPr>
        <w:pStyle w:val="TOC1"/>
        <w:tabs>
          <w:tab w:val="right" w:leader="dot" w:pos="9016"/>
        </w:tabs>
        <w:rPr>
          <w:rFonts w:asciiTheme="minorHAnsi" w:eastAsiaTheme="minorEastAsia" w:hAnsiTheme="minorHAnsi" w:cstheme="minorBidi"/>
          <w:noProof/>
          <w:sz w:val="22"/>
          <w:szCs w:val="22"/>
        </w:rPr>
      </w:pPr>
      <w:hyperlink w:anchor="_Toc68869688" w:history="1">
        <w:r w:rsidR="00DA508B" w:rsidRPr="00806256">
          <w:rPr>
            <w:rStyle w:val="Hyperlink"/>
            <w:rFonts w:eastAsia="Calibri"/>
            <w:noProof/>
            <w:lang w:eastAsia="en-US"/>
          </w:rPr>
          <w:t>Chapter 1:  Introduction</w:t>
        </w:r>
        <w:r w:rsidR="00DA508B">
          <w:rPr>
            <w:noProof/>
            <w:webHidden/>
          </w:rPr>
          <w:tab/>
        </w:r>
        <w:r w:rsidR="00DA508B">
          <w:rPr>
            <w:noProof/>
            <w:webHidden/>
          </w:rPr>
          <w:fldChar w:fldCharType="begin"/>
        </w:r>
        <w:r w:rsidR="00DA508B">
          <w:rPr>
            <w:noProof/>
            <w:webHidden/>
          </w:rPr>
          <w:instrText xml:space="preserve"> PAGEREF _Toc68869688 \h </w:instrText>
        </w:r>
        <w:r w:rsidR="00DA508B">
          <w:rPr>
            <w:noProof/>
            <w:webHidden/>
          </w:rPr>
        </w:r>
        <w:r w:rsidR="00DA508B">
          <w:rPr>
            <w:noProof/>
            <w:webHidden/>
          </w:rPr>
          <w:fldChar w:fldCharType="separate"/>
        </w:r>
        <w:r w:rsidR="00DA508B">
          <w:rPr>
            <w:noProof/>
            <w:webHidden/>
          </w:rPr>
          <w:t>9</w:t>
        </w:r>
        <w:r w:rsidR="00DA508B">
          <w:rPr>
            <w:noProof/>
            <w:webHidden/>
          </w:rPr>
          <w:fldChar w:fldCharType="end"/>
        </w:r>
      </w:hyperlink>
    </w:p>
    <w:p w14:paraId="4ACC7B74" w14:textId="1FC9B1CE" w:rsidR="00DA508B" w:rsidRDefault="00063426">
      <w:pPr>
        <w:pStyle w:val="TOC1"/>
        <w:tabs>
          <w:tab w:val="right" w:leader="dot" w:pos="9016"/>
        </w:tabs>
        <w:rPr>
          <w:rFonts w:asciiTheme="minorHAnsi" w:eastAsiaTheme="minorEastAsia" w:hAnsiTheme="minorHAnsi" w:cstheme="minorBidi"/>
          <w:noProof/>
          <w:sz w:val="22"/>
          <w:szCs w:val="22"/>
        </w:rPr>
      </w:pPr>
      <w:hyperlink w:anchor="_Toc68869689" w:history="1">
        <w:r w:rsidR="00DA508B" w:rsidRPr="00806256">
          <w:rPr>
            <w:rStyle w:val="Hyperlink"/>
            <w:rFonts w:eastAsia="Calibri"/>
            <w:noProof/>
            <w:lang w:eastAsia="en-US"/>
          </w:rPr>
          <w:t>Chapter 2:  Literature Review</w:t>
        </w:r>
        <w:r w:rsidR="00DA508B">
          <w:rPr>
            <w:noProof/>
            <w:webHidden/>
          </w:rPr>
          <w:tab/>
        </w:r>
        <w:r w:rsidR="00DA508B">
          <w:rPr>
            <w:noProof/>
            <w:webHidden/>
          </w:rPr>
          <w:fldChar w:fldCharType="begin"/>
        </w:r>
        <w:r w:rsidR="00DA508B">
          <w:rPr>
            <w:noProof/>
            <w:webHidden/>
          </w:rPr>
          <w:instrText xml:space="preserve"> PAGEREF _Toc68869689 \h </w:instrText>
        </w:r>
        <w:r w:rsidR="00DA508B">
          <w:rPr>
            <w:noProof/>
            <w:webHidden/>
          </w:rPr>
        </w:r>
        <w:r w:rsidR="00DA508B">
          <w:rPr>
            <w:noProof/>
            <w:webHidden/>
          </w:rPr>
          <w:fldChar w:fldCharType="separate"/>
        </w:r>
        <w:r w:rsidR="00DA508B">
          <w:rPr>
            <w:noProof/>
            <w:webHidden/>
          </w:rPr>
          <w:t>11</w:t>
        </w:r>
        <w:r w:rsidR="00DA508B">
          <w:rPr>
            <w:noProof/>
            <w:webHidden/>
          </w:rPr>
          <w:fldChar w:fldCharType="end"/>
        </w:r>
      </w:hyperlink>
    </w:p>
    <w:p w14:paraId="21A8E7C3" w14:textId="1FAC293D" w:rsidR="00DA508B" w:rsidRDefault="00063426">
      <w:pPr>
        <w:pStyle w:val="TOC1"/>
        <w:tabs>
          <w:tab w:val="right" w:leader="dot" w:pos="9016"/>
        </w:tabs>
        <w:rPr>
          <w:rFonts w:asciiTheme="minorHAnsi" w:eastAsiaTheme="minorEastAsia" w:hAnsiTheme="minorHAnsi" w:cstheme="minorBidi"/>
          <w:noProof/>
          <w:sz w:val="22"/>
          <w:szCs w:val="22"/>
        </w:rPr>
      </w:pPr>
      <w:hyperlink w:anchor="_Toc68869690" w:history="1">
        <w:r w:rsidR="00DA508B" w:rsidRPr="00806256">
          <w:rPr>
            <w:rStyle w:val="Hyperlink"/>
            <w:rFonts w:eastAsia="Calibri"/>
            <w:noProof/>
            <w:lang w:eastAsia="en-US"/>
          </w:rPr>
          <w:t>Chapter 3: Problem Statement</w:t>
        </w:r>
        <w:r w:rsidR="00DA508B">
          <w:rPr>
            <w:noProof/>
            <w:webHidden/>
          </w:rPr>
          <w:tab/>
        </w:r>
        <w:r w:rsidR="00DA508B">
          <w:rPr>
            <w:noProof/>
            <w:webHidden/>
          </w:rPr>
          <w:fldChar w:fldCharType="begin"/>
        </w:r>
        <w:r w:rsidR="00DA508B">
          <w:rPr>
            <w:noProof/>
            <w:webHidden/>
          </w:rPr>
          <w:instrText xml:space="preserve"> PAGEREF _Toc68869690 \h </w:instrText>
        </w:r>
        <w:r w:rsidR="00DA508B">
          <w:rPr>
            <w:noProof/>
            <w:webHidden/>
          </w:rPr>
        </w:r>
        <w:r w:rsidR="00DA508B">
          <w:rPr>
            <w:noProof/>
            <w:webHidden/>
          </w:rPr>
          <w:fldChar w:fldCharType="separate"/>
        </w:r>
        <w:r w:rsidR="00DA508B">
          <w:rPr>
            <w:noProof/>
            <w:webHidden/>
          </w:rPr>
          <w:t>14</w:t>
        </w:r>
        <w:r w:rsidR="00DA508B">
          <w:rPr>
            <w:noProof/>
            <w:webHidden/>
          </w:rPr>
          <w:fldChar w:fldCharType="end"/>
        </w:r>
      </w:hyperlink>
    </w:p>
    <w:p w14:paraId="67CFD66A" w14:textId="6D763386" w:rsidR="00DA508B" w:rsidRDefault="00063426">
      <w:pPr>
        <w:pStyle w:val="TOC1"/>
        <w:tabs>
          <w:tab w:val="right" w:leader="dot" w:pos="9016"/>
        </w:tabs>
        <w:rPr>
          <w:rFonts w:asciiTheme="minorHAnsi" w:eastAsiaTheme="minorEastAsia" w:hAnsiTheme="minorHAnsi" w:cstheme="minorBidi"/>
          <w:noProof/>
          <w:sz w:val="22"/>
          <w:szCs w:val="22"/>
        </w:rPr>
      </w:pPr>
      <w:hyperlink w:anchor="_Toc68869691" w:history="1">
        <w:r w:rsidR="00DA508B" w:rsidRPr="00806256">
          <w:rPr>
            <w:rStyle w:val="Hyperlink"/>
            <w:rFonts w:eastAsia="Calibri"/>
            <w:noProof/>
            <w:lang w:eastAsia="en-US"/>
          </w:rPr>
          <w:t>Chapter 4: Objectives of the Study</w:t>
        </w:r>
        <w:r w:rsidR="00DA508B">
          <w:rPr>
            <w:noProof/>
            <w:webHidden/>
          </w:rPr>
          <w:tab/>
        </w:r>
        <w:r w:rsidR="00DA508B">
          <w:rPr>
            <w:noProof/>
            <w:webHidden/>
          </w:rPr>
          <w:fldChar w:fldCharType="begin"/>
        </w:r>
        <w:r w:rsidR="00DA508B">
          <w:rPr>
            <w:noProof/>
            <w:webHidden/>
          </w:rPr>
          <w:instrText xml:space="preserve"> PAGEREF _Toc68869691 \h </w:instrText>
        </w:r>
        <w:r w:rsidR="00DA508B">
          <w:rPr>
            <w:noProof/>
            <w:webHidden/>
          </w:rPr>
        </w:r>
        <w:r w:rsidR="00DA508B">
          <w:rPr>
            <w:noProof/>
            <w:webHidden/>
          </w:rPr>
          <w:fldChar w:fldCharType="separate"/>
        </w:r>
        <w:r w:rsidR="00DA508B">
          <w:rPr>
            <w:noProof/>
            <w:webHidden/>
          </w:rPr>
          <w:t>15</w:t>
        </w:r>
        <w:r w:rsidR="00DA508B">
          <w:rPr>
            <w:noProof/>
            <w:webHidden/>
          </w:rPr>
          <w:fldChar w:fldCharType="end"/>
        </w:r>
      </w:hyperlink>
    </w:p>
    <w:p w14:paraId="2B6191A7" w14:textId="410B0855" w:rsidR="00DA508B" w:rsidRDefault="00063426">
      <w:pPr>
        <w:pStyle w:val="TOC1"/>
        <w:tabs>
          <w:tab w:val="right" w:leader="dot" w:pos="9016"/>
        </w:tabs>
        <w:rPr>
          <w:rFonts w:asciiTheme="minorHAnsi" w:eastAsiaTheme="minorEastAsia" w:hAnsiTheme="minorHAnsi" w:cstheme="minorBidi"/>
          <w:noProof/>
          <w:sz w:val="22"/>
          <w:szCs w:val="22"/>
        </w:rPr>
      </w:pPr>
      <w:hyperlink w:anchor="_Toc68869692" w:history="1">
        <w:r w:rsidR="00DA508B" w:rsidRPr="00806256">
          <w:rPr>
            <w:rStyle w:val="Hyperlink"/>
            <w:rFonts w:eastAsia="Calibri"/>
            <w:noProof/>
            <w:lang w:eastAsia="en-US"/>
          </w:rPr>
          <w:t>Chapter 5: Project Methodology</w:t>
        </w:r>
        <w:r w:rsidR="00DA508B">
          <w:rPr>
            <w:noProof/>
            <w:webHidden/>
          </w:rPr>
          <w:tab/>
        </w:r>
        <w:r w:rsidR="00DA508B">
          <w:rPr>
            <w:noProof/>
            <w:webHidden/>
          </w:rPr>
          <w:fldChar w:fldCharType="begin"/>
        </w:r>
        <w:r w:rsidR="00DA508B">
          <w:rPr>
            <w:noProof/>
            <w:webHidden/>
          </w:rPr>
          <w:instrText xml:space="preserve"> PAGEREF _Toc68869692 \h </w:instrText>
        </w:r>
        <w:r w:rsidR="00DA508B">
          <w:rPr>
            <w:noProof/>
            <w:webHidden/>
          </w:rPr>
        </w:r>
        <w:r w:rsidR="00DA508B">
          <w:rPr>
            <w:noProof/>
            <w:webHidden/>
          </w:rPr>
          <w:fldChar w:fldCharType="separate"/>
        </w:r>
        <w:r w:rsidR="00DA508B">
          <w:rPr>
            <w:noProof/>
            <w:webHidden/>
          </w:rPr>
          <w:t>16</w:t>
        </w:r>
        <w:r w:rsidR="00DA508B">
          <w:rPr>
            <w:noProof/>
            <w:webHidden/>
          </w:rPr>
          <w:fldChar w:fldCharType="end"/>
        </w:r>
      </w:hyperlink>
    </w:p>
    <w:p w14:paraId="591D71C8" w14:textId="71265445" w:rsidR="00DA508B" w:rsidRDefault="00063426">
      <w:pPr>
        <w:pStyle w:val="TOC1"/>
        <w:tabs>
          <w:tab w:val="right" w:leader="dot" w:pos="9016"/>
        </w:tabs>
        <w:rPr>
          <w:rFonts w:asciiTheme="minorHAnsi" w:eastAsiaTheme="minorEastAsia" w:hAnsiTheme="minorHAnsi" w:cstheme="minorBidi"/>
          <w:noProof/>
          <w:sz w:val="22"/>
          <w:szCs w:val="22"/>
        </w:rPr>
      </w:pPr>
      <w:hyperlink w:anchor="_Toc68869693" w:history="1">
        <w:r w:rsidR="00DA508B" w:rsidRPr="00806256">
          <w:rPr>
            <w:rStyle w:val="Hyperlink"/>
            <w:rFonts w:eastAsia="Calibri"/>
            <w:noProof/>
            <w:lang w:eastAsia="en-US"/>
          </w:rPr>
          <w:t>Chapter 6: Business Understanding</w:t>
        </w:r>
        <w:r w:rsidR="00DA508B">
          <w:rPr>
            <w:noProof/>
            <w:webHidden/>
          </w:rPr>
          <w:tab/>
        </w:r>
        <w:r w:rsidR="00DA508B">
          <w:rPr>
            <w:noProof/>
            <w:webHidden/>
          </w:rPr>
          <w:fldChar w:fldCharType="begin"/>
        </w:r>
        <w:r w:rsidR="00DA508B">
          <w:rPr>
            <w:noProof/>
            <w:webHidden/>
          </w:rPr>
          <w:instrText xml:space="preserve"> PAGEREF _Toc68869693 \h </w:instrText>
        </w:r>
        <w:r w:rsidR="00DA508B">
          <w:rPr>
            <w:noProof/>
            <w:webHidden/>
          </w:rPr>
        </w:r>
        <w:r w:rsidR="00DA508B">
          <w:rPr>
            <w:noProof/>
            <w:webHidden/>
          </w:rPr>
          <w:fldChar w:fldCharType="separate"/>
        </w:r>
        <w:r w:rsidR="00DA508B">
          <w:rPr>
            <w:noProof/>
            <w:webHidden/>
          </w:rPr>
          <w:t>18</w:t>
        </w:r>
        <w:r w:rsidR="00DA508B">
          <w:rPr>
            <w:noProof/>
            <w:webHidden/>
          </w:rPr>
          <w:fldChar w:fldCharType="end"/>
        </w:r>
      </w:hyperlink>
    </w:p>
    <w:p w14:paraId="59A2F5BF" w14:textId="496A0743" w:rsidR="00DA508B" w:rsidRDefault="00063426">
      <w:pPr>
        <w:pStyle w:val="TOC1"/>
        <w:tabs>
          <w:tab w:val="right" w:leader="dot" w:pos="9016"/>
        </w:tabs>
        <w:rPr>
          <w:rFonts w:asciiTheme="minorHAnsi" w:eastAsiaTheme="minorEastAsia" w:hAnsiTheme="minorHAnsi" w:cstheme="minorBidi"/>
          <w:noProof/>
          <w:sz w:val="22"/>
          <w:szCs w:val="22"/>
        </w:rPr>
      </w:pPr>
      <w:hyperlink w:anchor="_Toc68869694" w:history="1">
        <w:r w:rsidR="00DA508B" w:rsidRPr="00806256">
          <w:rPr>
            <w:rStyle w:val="Hyperlink"/>
            <w:rFonts w:eastAsia="Calibri"/>
            <w:noProof/>
            <w:lang w:eastAsia="en-US"/>
          </w:rPr>
          <w:t>Chapter 7:  Data Understanding</w:t>
        </w:r>
        <w:r w:rsidR="00DA508B">
          <w:rPr>
            <w:noProof/>
            <w:webHidden/>
          </w:rPr>
          <w:tab/>
        </w:r>
        <w:r w:rsidR="00DA508B">
          <w:rPr>
            <w:noProof/>
            <w:webHidden/>
          </w:rPr>
          <w:fldChar w:fldCharType="begin"/>
        </w:r>
        <w:r w:rsidR="00DA508B">
          <w:rPr>
            <w:noProof/>
            <w:webHidden/>
          </w:rPr>
          <w:instrText xml:space="preserve"> PAGEREF _Toc68869694 \h </w:instrText>
        </w:r>
        <w:r w:rsidR="00DA508B">
          <w:rPr>
            <w:noProof/>
            <w:webHidden/>
          </w:rPr>
        </w:r>
        <w:r w:rsidR="00DA508B">
          <w:rPr>
            <w:noProof/>
            <w:webHidden/>
          </w:rPr>
          <w:fldChar w:fldCharType="separate"/>
        </w:r>
        <w:r w:rsidR="00DA508B">
          <w:rPr>
            <w:noProof/>
            <w:webHidden/>
          </w:rPr>
          <w:t>19</w:t>
        </w:r>
        <w:r w:rsidR="00DA508B">
          <w:rPr>
            <w:noProof/>
            <w:webHidden/>
          </w:rPr>
          <w:fldChar w:fldCharType="end"/>
        </w:r>
      </w:hyperlink>
    </w:p>
    <w:p w14:paraId="5BBA9666" w14:textId="62424D3B" w:rsidR="00DA508B" w:rsidRDefault="00063426">
      <w:pPr>
        <w:pStyle w:val="TOC1"/>
        <w:tabs>
          <w:tab w:val="right" w:leader="dot" w:pos="9016"/>
        </w:tabs>
        <w:rPr>
          <w:rFonts w:asciiTheme="minorHAnsi" w:eastAsiaTheme="minorEastAsia" w:hAnsiTheme="minorHAnsi" w:cstheme="minorBidi"/>
          <w:noProof/>
          <w:sz w:val="22"/>
          <w:szCs w:val="22"/>
        </w:rPr>
      </w:pPr>
      <w:hyperlink w:anchor="_Toc68869695" w:history="1">
        <w:r w:rsidR="00DA508B" w:rsidRPr="00806256">
          <w:rPr>
            <w:rStyle w:val="Hyperlink"/>
            <w:rFonts w:eastAsia="Calibri"/>
            <w:noProof/>
            <w:lang w:eastAsia="en-US"/>
          </w:rPr>
          <w:t>Chapter 8: Data Preparation</w:t>
        </w:r>
        <w:r w:rsidR="00DA508B">
          <w:rPr>
            <w:noProof/>
            <w:webHidden/>
          </w:rPr>
          <w:tab/>
        </w:r>
        <w:r w:rsidR="00DA508B">
          <w:rPr>
            <w:noProof/>
            <w:webHidden/>
          </w:rPr>
          <w:fldChar w:fldCharType="begin"/>
        </w:r>
        <w:r w:rsidR="00DA508B">
          <w:rPr>
            <w:noProof/>
            <w:webHidden/>
          </w:rPr>
          <w:instrText xml:space="preserve"> PAGEREF _Toc68869695 \h </w:instrText>
        </w:r>
        <w:r w:rsidR="00DA508B">
          <w:rPr>
            <w:noProof/>
            <w:webHidden/>
          </w:rPr>
        </w:r>
        <w:r w:rsidR="00DA508B">
          <w:rPr>
            <w:noProof/>
            <w:webHidden/>
          </w:rPr>
          <w:fldChar w:fldCharType="separate"/>
        </w:r>
        <w:r w:rsidR="00DA508B">
          <w:rPr>
            <w:noProof/>
            <w:webHidden/>
          </w:rPr>
          <w:t>20</w:t>
        </w:r>
        <w:r w:rsidR="00DA508B">
          <w:rPr>
            <w:noProof/>
            <w:webHidden/>
          </w:rPr>
          <w:fldChar w:fldCharType="end"/>
        </w:r>
      </w:hyperlink>
    </w:p>
    <w:p w14:paraId="2028A41E" w14:textId="2F99709F" w:rsidR="00DA508B" w:rsidRDefault="00063426">
      <w:pPr>
        <w:pStyle w:val="TOC1"/>
        <w:tabs>
          <w:tab w:val="right" w:leader="dot" w:pos="9016"/>
        </w:tabs>
        <w:rPr>
          <w:rFonts w:asciiTheme="minorHAnsi" w:eastAsiaTheme="minorEastAsia" w:hAnsiTheme="minorHAnsi" w:cstheme="minorBidi"/>
          <w:noProof/>
          <w:sz w:val="22"/>
          <w:szCs w:val="22"/>
        </w:rPr>
      </w:pPr>
      <w:hyperlink w:anchor="_Toc68869696" w:history="1">
        <w:r w:rsidR="00DA508B" w:rsidRPr="00806256">
          <w:rPr>
            <w:rStyle w:val="Hyperlink"/>
            <w:rFonts w:eastAsia="Calibri"/>
            <w:noProof/>
            <w:lang w:eastAsia="en-US"/>
          </w:rPr>
          <w:t>Chapter 9:  Data Modeling</w:t>
        </w:r>
        <w:r w:rsidR="00DA508B">
          <w:rPr>
            <w:noProof/>
            <w:webHidden/>
          </w:rPr>
          <w:tab/>
        </w:r>
        <w:r w:rsidR="00DA508B">
          <w:rPr>
            <w:noProof/>
            <w:webHidden/>
          </w:rPr>
          <w:fldChar w:fldCharType="begin"/>
        </w:r>
        <w:r w:rsidR="00DA508B">
          <w:rPr>
            <w:noProof/>
            <w:webHidden/>
          </w:rPr>
          <w:instrText xml:space="preserve"> PAGEREF _Toc68869696 \h </w:instrText>
        </w:r>
        <w:r w:rsidR="00DA508B">
          <w:rPr>
            <w:noProof/>
            <w:webHidden/>
          </w:rPr>
        </w:r>
        <w:r w:rsidR="00DA508B">
          <w:rPr>
            <w:noProof/>
            <w:webHidden/>
          </w:rPr>
          <w:fldChar w:fldCharType="separate"/>
        </w:r>
        <w:r w:rsidR="00DA508B">
          <w:rPr>
            <w:noProof/>
            <w:webHidden/>
          </w:rPr>
          <w:t>25</w:t>
        </w:r>
        <w:r w:rsidR="00DA508B">
          <w:rPr>
            <w:noProof/>
            <w:webHidden/>
          </w:rPr>
          <w:fldChar w:fldCharType="end"/>
        </w:r>
      </w:hyperlink>
    </w:p>
    <w:p w14:paraId="522CDD4D" w14:textId="5AF885CE" w:rsidR="00DA508B" w:rsidRDefault="00063426">
      <w:pPr>
        <w:pStyle w:val="TOC1"/>
        <w:tabs>
          <w:tab w:val="right" w:leader="dot" w:pos="9016"/>
        </w:tabs>
        <w:rPr>
          <w:rFonts w:asciiTheme="minorHAnsi" w:eastAsiaTheme="minorEastAsia" w:hAnsiTheme="minorHAnsi" w:cstheme="minorBidi"/>
          <w:noProof/>
          <w:sz w:val="22"/>
          <w:szCs w:val="22"/>
        </w:rPr>
      </w:pPr>
      <w:hyperlink w:anchor="_Toc68869697" w:history="1">
        <w:r w:rsidR="00DA508B" w:rsidRPr="00806256">
          <w:rPr>
            <w:rStyle w:val="Hyperlink"/>
            <w:rFonts w:eastAsia="Calibri"/>
            <w:noProof/>
            <w:lang w:eastAsia="en-US"/>
          </w:rPr>
          <w:t>Chapter 9:  Data Evaluation</w:t>
        </w:r>
        <w:r w:rsidR="00DA508B">
          <w:rPr>
            <w:noProof/>
            <w:webHidden/>
          </w:rPr>
          <w:tab/>
        </w:r>
        <w:r w:rsidR="00DA508B">
          <w:rPr>
            <w:noProof/>
            <w:webHidden/>
          </w:rPr>
          <w:fldChar w:fldCharType="begin"/>
        </w:r>
        <w:r w:rsidR="00DA508B">
          <w:rPr>
            <w:noProof/>
            <w:webHidden/>
          </w:rPr>
          <w:instrText xml:space="preserve"> PAGEREF _Toc68869697 \h </w:instrText>
        </w:r>
        <w:r w:rsidR="00DA508B">
          <w:rPr>
            <w:noProof/>
            <w:webHidden/>
          </w:rPr>
        </w:r>
        <w:r w:rsidR="00DA508B">
          <w:rPr>
            <w:noProof/>
            <w:webHidden/>
          </w:rPr>
          <w:fldChar w:fldCharType="separate"/>
        </w:r>
        <w:r w:rsidR="00DA508B">
          <w:rPr>
            <w:noProof/>
            <w:webHidden/>
          </w:rPr>
          <w:t>27</w:t>
        </w:r>
        <w:r w:rsidR="00DA508B">
          <w:rPr>
            <w:noProof/>
            <w:webHidden/>
          </w:rPr>
          <w:fldChar w:fldCharType="end"/>
        </w:r>
      </w:hyperlink>
    </w:p>
    <w:p w14:paraId="1E32BAFA" w14:textId="2BF5FD8B" w:rsidR="00DA508B" w:rsidRDefault="00063426">
      <w:pPr>
        <w:pStyle w:val="TOC1"/>
        <w:tabs>
          <w:tab w:val="right" w:leader="dot" w:pos="9016"/>
        </w:tabs>
        <w:rPr>
          <w:rFonts w:asciiTheme="minorHAnsi" w:eastAsiaTheme="minorEastAsia" w:hAnsiTheme="minorHAnsi" w:cstheme="minorBidi"/>
          <w:noProof/>
          <w:sz w:val="22"/>
          <w:szCs w:val="22"/>
        </w:rPr>
      </w:pPr>
      <w:hyperlink w:anchor="_Toc68869698" w:history="1">
        <w:r w:rsidR="00DA508B" w:rsidRPr="00806256">
          <w:rPr>
            <w:rStyle w:val="Hyperlink"/>
            <w:rFonts w:eastAsia="Calibri"/>
            <w:noProof/>
            <w:lang w:eastAsia="en-US"/>
          </w:rPr>
          <w:t>Chapter 10:  Deployment</w:t>
        </w:r>
        <w:r w:rsidR="00DA508B">
          <w:rPr>
            <w:noProof/>
            <w:webHidden/>
          </w:rPr>
          <w:tab/>
        </w:r>
        <w:r w:rsidR="00DA508B">
          <w:rPr>
            <w:noProof/>
            <w:webHidden/>
          </w:rPr>
          <w:fldChar w:fldCharType="begin"/>
        </w:r>
        <w:r w:rsidR="00DA508B">
          <w:rPr>
            <w:noProof/>
            <w:webHidden/>
          </w:rPr>
          <w:instrText xml:space="preserve"> PAGEREF _Toc68869698 \h </w:instrText>
        </w:r>
        <w:r w:rsidR="00DA508B">
          <w:rPr>
            <w:noProof/>
            <w:webHidden/>
          </w:rPr>
        </w:r>
        <w:r w:rsidR="00DA508B">
          <w:rPr>
            <w:noProof/>
            <w:webHidden/>
          </w:rPr>
          <w:fldChar w:fldCharType="separate"/>
        </w:r>
        <w:r w:rsidR="00DA508B">
          <w:rPr>
            <w:noProof/>
            <w:webHidden/>
          </w:rPr>
          <w:t>28</w:t>
        </w:r>
        <w:r w:rsidR="00DA508B">
          <w:rPr>
            <w:noProof/>
            <w:webHidden/>
          </w:rPr>
          <w:fldChar w:fldCharType="end"/>
        </w:r>
      </w:hyperlink>
    </w:p>
    <w:p w14:paraId="1B3BC0CB" w14:textId="0BAC1472" w:rsidR="00DA508B" w:rsidRDefault="00063426">
      <w:pPr>
        <w:pStyle w:val="TOC1"/>
        <w:tabs>
          <w:tab w:val="right" w:leader="dot" w:pos="9016"/>
        </w:tabs>
        <w:rPr>
          <w:rFonts w:asciiTheme="minorHAnsi" w:eastAsiaTheme="minorEastAsia" w:hAnsiTheme="minorHAnsi" w:cstheme="minorBidi"/>
          <w:noProof/>
          <w:sz w:val="22"/>
          <w:szCs w:val="22"/>
        </w:rPr>
      </w:pPr>
      <w:hyperlink w:anchor="_Toc68869699" w:history="1">
        <w:r w:rsidR="00DA508B" w:rsidRPr="00806256">
          <w:rPr>
            <w:rStyle w:val="Hyperlink"/>
            <w:rFonts w:eastAsia="Calibri"/>
            <w:noProof/>
            <w:lang w:eastAsia="en-US"/>
          </w:rPr>
          <w:t>Chapter 11: Analysis and Results</w:t>
        </w:r>
        <w:r w:rsidR="00DA508B">
          <w:rPr>
            <w:noProof/>
            <w:webHidden/>
          </w:rPr>
          <w:tab/>
        </w:r>
        <w:r w:rsidR="00DA508B">
          <w:rPr>
            <w:noProof/>
            <w:webHidden/>
          </w:rPr>
          <w:fldChar w:fldCharType="begin"/>
        </w:r>
        <w:r w:rsidR="00DA508B">
          <w:rPr>
            <w:noProof/>
            <w:webHidden/>
          </w:rPr>
          <w:instrText xml:space="preserve"> PAGEREF _Toc68869699 \h </w:instrText>
        </w:r>
        <w:r w:rsidR="00DA508B">
          <w:rPr>
            <w:noProof/>
            <w:webHidden/>
          </w:rPr>
        </w:r>
        <w:r w:rsidR="00DA508B">
          <w:rPr>
            <w:noProof/>
            <w:webHidden/>
          </w:rPr>
          <w:fldChar w:fldCharType="separate"/>
        </w:r>
        <w:r w:rsidR="00DA508B">
          <w:rPr>
            <w:noProof/>
            <w:webHidden/>
          </w:rPr>
          <w:t>29</w:t>
        </w:r>
        <w:r w:rsidR="00DA508B">
          <w:rPr>
            <w:noProof/>
            <w:webHidden/>
          </w:rPr>
          <w:fldChar w:fldCharType="end"/>
        </w:r>
      </w:hyperlink>
    </w:p>
    <w:p w14:paraId="5E5FF985" w14:textId="2A3244F3" w:rsidR="00DA508B" w:rsidRDefault="00063426">
      <w:pPr>
        <w:pStyle w:val="TOC1"/>
        <w:tabs>
          <w:tab w:val="right" w:leader="dot" w:pos="9016"/>
        </w:tabs>
        <w:rPr>
          <w:rFonts w:asciiTheme="minorHAnsi" w:eastAsiaTheme="minorEastAsia" w:hAnsiTheme="minorHAnsi" w:cstheme="minorBidi"/>
          <w:noProof/>
          <w:sz w:val="22"/>
          <w:szCs w:val="22"/>
        </w:rPr>
      </w:pPr>
      <w:hyperlink w:anchor="_Toc68869700" w:history="1">
        <w:r w:rsidR="00DA508B" w:rsidRPr="00806256">
          <w:rPr>
            <w:rStyle w:val="Hyperlink"/>
            <w:rFonts w:eastAsia="Calibri"/>
            <w:noProof/>
            <w:lang w:eastAsia="en-US"/>
          </w:rPr>
          <w:t>Chapter 12: Conclusions and Recommendations for future work</w:t>
        </w:r>
        <w:r w:rsidR="00DA508B">
          <w:rPr>
            <w:noProof/>
            <w:webHidden/>
          </w:rPr>
          <w:tab/>
        </w:r>
        <w:r w:rsidR="00DA508B">
          <w:rPr>
            <w:noProof/>
            <w:webHidden/>
          </w:rPr>
          <w:fldChar w:fldCharType="begin"/>
        </w:r>
        <w:r w:rsidR="00DA508B">
          <w:rPr>
            <w:noProof/>
            <w:webHidden/>
          </w:rPr>
          <w:instrText xml:space="preserve"> PAGEREF _Toc68869700 \h </w:instrText>
        </w:r>
        <w:r w:rsidR="00DA508B">
          <w:rPr>
            <w:noProof/>
            <w:webHidden/>
          </w:rPr>
        </w:r>
        <w:r w:rsidR="00DA508B">
          <w:rPr>
            <w:noProof/>
            <w:webHidden/>
          </w:rPr>
          <w:fldChar w:fldCharType="separate"/>
        </w:r>
        <w:r w:rsidR="00DA508B">
          <w:rPr>
            <w:noProof/>
            <w:webHidden/>
          </w:rPr>
          <w:t>33</w:t>
        </w:r>
        <w:r w:rsidR="00DA508B">
          <w:rPr>
            <w:noProof/>
            <w:webHidden/>
          </w:rPr>
          <w:fldChar w:fldCharType="end"/>
        </w:r>
      </w:hyperlink>
    </w:p>
    <w:p w14:paraId="22F451FD" w14:textId="6C5AD78F" w:rsidR="00DA508B" w:rsidRDefault="00063426">
      <w:pPr>
        <w:pStyle w:val="TOC1"/>
        <w:tabs>
          <w:tab w:val="right" w:leader="dot" w:pos="9016"/>
        </w:tabs>
        <w:rPr>
          <w:rFonts w:asciiTheme="minorHAnsi" w:eastAsiaTheme="minorEastAsia" w:hAnsiTheme="minorHAnsi" w:cstheme="minorBidi"/>
          <w:noProof/>
          <w:sz w:val="22"/>
          <w:szCs w:val="22"/>
        </w:rPr>
      </w:pPr>
      <w:hyperlink w:anchor="_Toc68869701" w:history="1">
        <w:r w:rsidR="00DA508B" w:rsidRPr="00806256">
          <w:rPr>
            <w:rStyle w:val="Hyperlink"/>
            <w:rFonts w:eastAsia="Calibri"/>
            <w:noProof/>
            <w:lang w:eastAsia="en-US"/>
          </w:rPr>
          <w:t>Appendix</w:t>
        </w:r>
        <w:r w:rsidR="00DA508B">
          <w:rPr>
            <w:noProof/>
            <w:webHidden/>
          </w:rPr>
          <w:tab/>
        </w:r>
        <w:r w:rsidR="00DA508B">
          <w:rPr>
            <w:noProof/>
            <w:webHidden/>
          </w:rPr>
          <w:fldChar w:fldCharType="begin"/>
        </w:r>
        <w:r w:rsidR="00DA508B">
          <w:rPr>
            <w:noProof/>
            <w:webHidden/>
          </w:rPr>
          <w:instrText xml:space="preserve"> PAGEREF _Toc68869701 \h </w:instrText>
        </w:r>
        <w:r w:rsidR="00DA508B">
          <w:rPr>
            <w:noProof/>
            <w:webHidden/>
          </w:rPr>
        </w:r>
        <w:r w:rsidR="00DA508B">
          <w:rPr>
            <w:noProof/>
            <w:webHidden/>
          </w:rPr>
          <w:fldChar w:fldCharType="separate"/>
        </w:r>
        <w:r w:rsidR="00DA508B">
          <w:rPr>
            <w:noProof/>
            <w:webHidden/>
          </w:rPr>
          <w:t>37</w:t>
        </w:r>
        <w:r w:rsidR="00DA508B">
          <w:rPr>
            <w:noProof/>
            <w:webHidden/>
          </w:rPr>
          <w:fldChar w:fldCharType="end"/>
        </w:r>
      </w:hyperlink>
    </w:p>
    <w:p w14:paraId="11FA1541" w14:textId="2F7A7C0F" w:rsidR="00DA508B" w:rsidRDefault="00063426">
      <w:pPr>
        <w:pStyle w:val="TOC2"/>
        <w:tabs>
          <w:tab w:val="right" w:leader="dot" w:pos="9016"/>
        </w:tabs>
        <w:rPr>
          <w:rFonts w:asciiTheme="minorHAnsi" w:eastAsiaTheme="minorEastAsia" w:hAnsiTheme="minorHAnsi" w:cstheme="minorBidi"/>
          <w:noProof/>
          <w:sz w:val="22"/>
          <w:szCs w:val="22"/>
        </w:rPr>
      </w:pPr>
      <w:hyperlink w:anchor="_Toc68869702" w:history="1">
        <w:r w:rsidR="00DA508B" w:rsidRPr="00806256">
          <w:rPr>
            <w:rStyle w:val="Hyperlink"/>
            <w:rFonts w:eastAsia="Calibri"/>
            <w:noProof/>
            <w:lang w:eastAsia="en-US"/>
          </w:rPr>
          <w:t>Plagiarism Report</w:t>
        </w:r>
        <w:r w:rsidR="00DA508B">
          <w:rPr>
            <w:noProof/>
            <w:webHidden/>
          </w:rPr>
          <w:tab/>
        </w:r>
        <w:r w:rsidR="00DA508B">
          <w:rPr>
            <w:noProof/>
            <w:webHidden/>
          </w:rPr>
          <w:fldChar w:fldCharType="begin"/>
        </w:r>
        <w:r w:rsidR="00DA508B">
          <w:rPr>
            <w:noProof/>
            <w:webHidden/>
          </w:rPr>
          <w:instrText xml:space="preserve"> PAGEREF _Toc68869702 \h </w:instrText>
        </w:r>
        <w:r w:rsidR="00DA508B">
          <w:rPr>
            <w:noProof/>
            <w:webHidden/>
          </w:rPr>
        </w:r>
        <w:r w:rsidR="00DA508B">
          <w:rPr>
            <w:noProof/>
            <w:webHidden/>
          </w:rPr>
          <w:fldChar w:fldCharType="separate"/>
        </w:r>
        <w:r w:rsidR="00DA508B">
          <w:rPr>
            <w:noProof/>
            <w:webHidden/>
          </w:rPr>
          <w:t>37</w:t>
        </w:r>
        <w:r w:rsidR="00DA508B">
          <w:rPr>
            <w:noProof/>
            <w:webHidden/>
          </w:rPr>
          <w:fldChar w:fldCharType="end"/>
        </w:r>
      </w:hyperlink>
    </w:p>
    <w:p w14:paraId="420E16E2" w14:textId="2BB8A2C7" w:rsidR="00DA508B" w:rsidRDefault="00063426">
      <w:pPr>
        <w:pStyle w:val="TOC2"/>
        <w:tabs>
          <w:tab w:val="right" w:leader="dot" w:pos="9016"/>
        </w:tabs>
        <w:rPr>
          <w:rFonts w:asciiTheme="minorHAnsi" w:eastAsiaTheme="minorEastAsia" w:hAnsiTheme="minorHAnsi" w:cstheme="minorBidi"/>
          <w:noProof/>
          <w:sz w:val="22"/>
          <w:szCs w:val="22"/>
        </w:rPr>
      </w:pPr>
      <w:hyperlink w:anchor="_Toc68869703" w:history="1">
        <w:r w:rsidR="00DA508B" w:rsidRPr="00806256">
          <w:rPr>
            <w:rStyle w:val="Hyperlink"/>
            <w:rFonts w:eastAsia="Calibri"/>
            <w:noProof/>
            <w:lang w:eastAsia="en-US"/>
          </w:rPr>
          <w:t>Publications in a Journal/Conference Presented/White Paper</w:t>
        </w:r>
        <w:r w:rsidR="00DA508B">
          <w:rPr>
            <w:noProof/>
            <w:webHidden/>
          </w:rPr>
          <w:tab/>
        </w:r>
        <w:r w:rsidR="00DA508B">
          <w:rPr>
            <w:noProof/>
            <w:webHidden/>
          </w:rPr>
          <w:fldChar w:fldCharType="begin"/>
        </w:r>
        <w:r w:rsidR="00DA508B">
          <w:rPr>
            <w:noProof/>
            <w:webHidden/>
          </w:rPr>
          <w:instrText xml:space="preserve"> PAGEREF _Toc68869703 \h </w:instrText>
        </w:r>
        <w:r w:rsidR="00DA508B">
          <w:rPr>
            <w:noProof/>
            <w:webHidden/>
          </w:rPr>
        </w:r>
        <w:r w:rsidR="00DA508B">
          <w:rPr>
            <w:noProof/>
            <w:webHidden/>
          </w:rPr>
          <w:fldChar w:fldCharType="separate"/>
        </w:r>
        <w:r w:rsidR="00DA508B">
          <w:rPr>
            <w:noProof/>
            <w:webHidden/>
          </w:rPr>
          <w:t>37</w:t>
        </w:r>
        <w:r w:rsidR="00DA508B">
          <w:rPr>
            <w:noProof/>
            <w:webHidden/>
          </w:rPr>
          <w:fldChar w:fldCharType="end"/>
        </w:r>
      </w:hyperlink>
    </w:p>
    <w:p w14:paraId="3190C5C0" w14:textId="18353482" w:rsidR="00DA508B" w:rsidRDefault="00063426">
      <w:pPr>
        <w:pStyle w:val="TOC2"/>
        <w:tabs>
          <w:tab w:val="right" w:leader="dot" w:pos="9016"/>
        </w:tabs>
        <w:rPr>
          <w:rFonts w:asciiTheme="minorHAnsi" w:eastAsiaTheme="minorEastAsia" w:hAnsiTheme="minorHAnsi" w:cstheme="minorBidi"/>
          <w:noProof/>
          <w:sz w:val="22"/>
          <w:szCs w:val="22"/>
        </w:rPr>
      </w:pPr>
      <w:hyperlink w:anchor="_Toc68869704" w:history="1">
        <w:r w:rsidR="00DA508B" w:rsidRPr="00806256">
          <w:rPr>
            <w:rStyle w:val="Hyperlink"/>
            <w:rFonts w:eastAsia="Calibri"/>
            <w:noProof/>
            <w:lang w:eastAsia="en-US"/>
          </w:rPr>
          <w:t>Any Additional Details</w:t>
        </w:r>
        <w:r w:rsidR="00DA508B">
          <w:rPr>
            <w:noProof/>
            <w:webHidden/>
          </w:rPr>
          <w:tab/>
        </w:r>
        <w:r w:rsidR="00DA508B">
          <w:rPr>
            <w:noProof/>
            <w:webHidden/>
          </w:rPr>
          <w:fldChar w:fldCharType="begin"/>
        </w:r>
        <w:r w:rsidR="00DA508B">
          <w:rPr>
            <w:noProof/>
            <w:webHidden/>
          </w:rPr>
          <w:instrText xml:space="preserve"> PAGEREF _Toc68869704 \h </w:instrText>
        </w:r>
        <w:r w:rsidR="00DA508B">
          <w:rPr>
            <w:noProof/>
            <w:webHidden/>
          </w:rPr>
        </w:r>
        <w:r w:rsidR="00DA508B">
          <w:rPr>
            <w:noProof/>
            <w:webHidden/>
          </w:rPr>
          <w:fldChar w:fldCharType="separate"/>
        </w:r>
        <w:r w:rsidR="00DA508B">
          <w:rPr>
            <w:noProof/>
            <w:webHidden/>
          </w:rPr>
          <w:t>37</w:t>
        </w:r>
        <w:r w:rsidR="00DA508B">
          <w:rPr>
            <w:noProof/>
            <w:webHidden/>
          </w:rPr>
          <w:fldChar w:fldCharType="end"/>
        </w:r>
      </w:hyperlink>
    </w:p>
    <w:p w14:paraId="024A2076" w14:textId="19FF34F0" w:rsidR="00A744FE" w:rsidRPr="00B70EC0" w:rsidRDefault="00A744FE" w:rsidP="00207DFB">
      <w:pPr>
        <w:jc w:val="both"/>
        <w:rPr>
          <w:b/>
          <w:bCs/>
          <w:noProof/>
        </w:rPr>
      </w:pPr>
      <w:r w:rsidRPr="005A3AFF">
        <w:rPr>
          <w:b/>
          <w:bCs/>
          <w:noProof/>
        </w:rPr>
        <w:fldChar w:fldCharType="end"/>
      </w:r>
    </w:p>
    <w:p w14:paraId="70CBF2AE" w14:textId="77777777" w:rsidR="00A744FE" w:rsidRPr="00B70EC0" w:rsidRDefault="00A744FE" w:rsidP="00207DFB">
      <w:pPr>
        <w:jc w:val="both"/>
        <w:rPr>
          <w:b/>
          <w:bCs/>
          <w:noProof/>
        </w:rPr>
      </w:pPr>
    </w:p>
    <w:p w14:paraId="5B29F6AC" w14:textId="77777777" w:rsidR="00A744FE" w:rsidRPr="00B70EC0" w:rsidRDefault="00A744FE" w:rsidP="00207DFB">
      <w:pPr>
        <w:jc w:val="both"/>
        <w:rPr>
          <w:b/>
          <w:bCs/>
          <w:noProof/>
        </w:rPr>
      </w:pPr>
    </w:p>
    <w:p w14:paraId="73E8FFD2" w14:textId="77777777" w:rsidR="00A744FE" w:rsidRPr="00B70EC0" w:rsidRDefault="00A744FE" w:rsidP="00207DFB">
      <w:pPr>
        <w:jc w:val="both"/>
        <w:rPr>
          <w:b/>
          <w:bCs/>
          <w:noProof/>
        </w:rPr>
      </w:pPr>
    </w:p>
    <w:p w14:paraId="4CAB053D" w14:textId="6354EF3B" w:rsidR="00A744FE" w:rsidRDefault="00A744FE" w:rsidP="00207DFB">
      <w:pPr>
        <w:jc w:val="both"/>
        <w:rPr>
          <w:b/>
          <w:bCs/>
          <w:noProof/>
        </w:rPr>
      </w:pPr>
    </w:p>
    <w:p w14:paraId="4C6A83F9" w14:textId="2D55C39F" w:rsidR="00047906" w:rsidRDefault="00047906" w:rsidP="00207DFB">
      <w:pPr>
        <w:jc w:val="both"/>
        <w:rPr>
          <w:b/>
          <w:bCs/>
          <w:noProof/>
        </w:rPr>
      </w:pPr>
    </w:p>
    <w:p w14:paraId="4E3E6E46" w14:textId="6116C62F" w:rsidR="00047906" w:rsidRDefault="00047906" w:rsidP="00207DFB">
      <w:pPr>
        <w:jc w:val="both"/>
        <w:rPr>
          <w:b/>
          <w:bCs/>
          <w:noProof/>
        </w:rPr>
      </w:pPr>
    </w:p>
    <w:p w14:paraId="41BDD29D" w14:textId="2D55E95C" w:rsidR="00047906" w:rsidRDefault="00047906" w:rsidP="00207DFB">
      <w:pPr>
        <w:jc w:val="both"/>
        <w:rPr>
          <w:b/>
          <w:bCs/>
          <w:noProof/>
        </w:rPr>
      </w:pPr>
    </w:p>
    <w:p w14:paraId="64D43660" w14:textId="7BC0084C" w:rsidR="00A744FE" w:rsidRPr="005A3AFF" w:rsidRDefault="00A744FE" w:rsidP="00207DFB">
      <w:pPr>
        <w:pStyle w:val="Heading1"/>
        <w:ind w:left="0"/>
        <w:jc w:val="both"/>
        <w:rPr>
          <w:rFonts w:eastAsia="Calibri"/>
          <w:lang w:eastAsia="en-US"/>
        </w:rPr>
      </w:pPr>
      <w:bookmarkStart w:id="12" w:name="_Toc68869688"/>
      <w:r w:rsidRPr="005A3AFF">
        <w:rPr>
          <w:rFonts w:eastAsia="Calibri"/>
          <w:lang w:eastAsia="en-US"/>
        </w:rPr>
        <w:t>Chapter 1:  Introduction</w:t>
      </w:r>
      <w:bookmarkEnd w:id="12"/>
      <w:r w:rsidRPr="005A3AFF">
        <w:rPr>
          <w:rFonts w:eastAsia="Calibri"/>
          <w:lang w:eastAsia="en-US"/>
        </w:rPr>
        <w:t xml:space="preserve"> </w:t>
      </w:r>
    </w:p>
    <w:p w14:paraId="110B3809" w14:textId="77777777" w:rsidR="00047906" w:rsidRPr="00262359" w:rsidRDefault="00047906" w:rsidP="00207DFB">
      <w:pPr>
        <w:jc w:val="both"/>
        <w:rPr>
          <w:rFonts w:eastAsia="Calibri"/>
          <w:lang w:val="en-US" w:eastAsia="en-US"/>
        </w:rPr>
      </w:pPr>
    </w:p>
    <w:p w14:paraId="4A9E9AA6" w14:textId="77777777" w:rsidR="00047906" w:rsidRPr="005A3AFF" w:rsidRDefault="00A744FE" w:rsidP="00207DFB">
      <w:pPr>
        <w:jc w:val="both"/>
        <w:rPr>
          <w:b/>
        </w:rPr>
      </w:pPr>
      <w:r w:rsidRPr="00262359">
        <w:rPr>
          <w:rFonts w:eastAsia="Calibri"/>
          <w:lang w:eastAsia="en-US"/>
        </w:rPr>
        <w:t xml:space="preserve"> </w:t>
      </w:r>
      <w:r w:rsidR="00047906" w:rsidRPr="005A3AFF">
        <w:rPr>
          <w:b/>
        </w:rPr>
        <w:t>1.1 Introduction:</w:t>
      </w:r>
    </w:p>
    <w:p w14:paraId="419FA660" w14:textId="77777777" w:rsidR="00047906" w:rsidRPr="00262359" w:rsidRDefault="00047906" w:rsidP="00207DFB">
      <w:pPr>
        <w:jc w:val="both"/>
        <w:rPr>
          <w:b/>
          <w:sz w:val="28"/>
          <w:szCs w:val="28"/>
        </w:rPr>
      </w:pPr>
    </w:p>
    <w:p w14:paraId="3BB72D58" w14:textId="61BEE74D" w:rsidR="00047906" w:rsidRPr="005A3AFF" w:rsidRDefault="00047906" w:rsidP="00207DFB">
      <w:pPr>
        <w:spacing w:after="240" w:line="240" w:lineRule="auto"/>
        <w:jc w:val="both"/>
        <w:rPr>
          <w:bCs/>
        </w:rPr>
      </w:pPr>
      <w:r w:rsidRPr="005A3AFF">
        <w:rPr>
          <w:bCs/>
        </w:rPr>
        <w:t xml:space="preserve">The world has seen a considerable change in the last few years, owing to the internet revolution and the rising popularity of social media. This has propelled a series of changes in the manner of how business is conducted and the relations between a customer and a business. Online transactions make for a better option for everyone, and most have opted for it today, as India has seen a rise in the usage of the internet since Jio's launch. Social media has gained enough momentum to change the way marketing works, including social </w:t>
      </w:r>
      <w:r w:rsidRPr="005A3AFF">
        <w:rPr>
          <w:bCs/>
        </w:rPr>
        <w:lastRenderedPageBreak/>
        <w:t>media marketing under the umbrella term of digital marketing, as opposed to the obsolete traditional modes.</w:t>
      </w:r>
    </w:p>
    <w:p w14:paraId="02B1F47F" w14:textId="2E9D4209" w:rsidR="00047906" w:rsidRPr="005A3AFF" w:rsidRDefault="00047906" w:rsidP="00207DFB">
      <w:pPr>
        <w:spacing w:after="240" w:line="240" w:lineRule="auto"/>
        <w:jc w:val="both"/>
        <w:rPr>
          <w:bCs/>
        </w:rPr>
      </w:pPr>
      <w:r w:rsidRPr="005A3AFF">
        <w:rPr>
          <w:bCs/>
        </w:rPr>
        <w:t>Since the world is changing at a fast pace, it is advisable to keep up with it. The shifting changes brought about by the internet makes for difficulty in retaining a loyal customer base. While social media and the internet have become the vehicle through which an organization can easily get a global reach, it has also given rise to mercurial behaviour of existing customers. People are spoilt for choices and most conduct simple research before resorting to any transaction. This builds pressure on firms to hold on to the same customer base and the graph can just as easily blow up and have a steep fall. Electronic commerce has boosted competition where many are selling the same products or rendering the same service, but better and perhaps cheaper. It is important to be unique but just as important to have an insight into what drives customers.</w:t>
      </w:r>
    </w:p>
    <w:p w14:paraId="7FFD5F9C" w14:textId="1E00E498" w:rsidR="00047906" w:rsidRPr="005A3AFF" w:rsidRDefault="00047906" w:rsidP="00207DFB">
      <w:pPr>
        <w:spacing w:after="240" w:line="240" w:lineRule="auto"/>
        <w:jc w:val="both"/>
        <w:rPr>
          <w:bCs/>
        </w:rPr>
      </w:pPr>
      <w:r w:rsidRPr="005A3AFF">
        <w:rPr>
          <w:bCs/>
        </w:rPr>
        <w:t xml:space="preserve">This is where customer base analysis plays an important role for it helps to understand the patterns of customer behaviour. This includes the trends in shopping across multiple categories of products and services, tentative wish lists, the time of purchase and the choice of products. Analysis and research have gained importance since firms have launched themselves on online platforms. </w:t>
      </w:r>
    </w:p>
    <w:p w14:paraId="4A7E9F39" w14:textId="3CF7D4EE" w:rsidR="00047906" w:rsidRPr="005A3AFF" w:rsidRDefault="00047906" w:rsidP="00207DFB">
      <w:pPr>
        <w:spacing w:after="240" w:line="240" w:lineRule="auto"/>
        <w:jc w:val="both"/>
        <w:rPr>
          <w:bCs/>
        </w:rPr>
      </w:pPr>
      <w:r w:rsidRPr="005A3AFF">
        <w:rPr>
          <w:bCs/>
        </w:rPr>
        <w:t>The lockdown has catalysed the same, with sellers choosing to go online instead of shutting down businesses completely. In the last two years, e-commerce has expanded exponentially and the future holds bright promises for the same. Jeff Bezos, the founder of the e-commerce giant Amazon is today the richest man in the world and his wealth has only increased in the lockdown.</w:t>
      </w:r>
    </w:p>
    <w:p w14:paraId="367EEF33" w14:textId="1A9FCD4F" w:rsidR="00047906" w:rsidRPr="005A3AFF" w:rsidRDefault="00047906" w:rsidP="00207DFB">
      <w:pPr>
        <w:spacing w:after="240" w:line="240" w:lineRule="auto"/>
        <w:jc w:val="both"/>
        <w:rPr>
          <w:bCs/>
        </w:rPr>
      </w:pPr>
      <w:r w:rsidRPr="005A3AFF">
        <w:rPr>
          <w:bCs/>
        </w:rPr>
        <w:lastRenderedPageBreak/>
        <w:t xml:space="preserve">It is well known that e-commerce giants retain the data of customers, but to what extent does it stretch? Data mining is an important concept, one that is on the rise since it helps with analytics. Thus, have the smaller companies followed in the same footsteps, by using a host of resources to track customer's behaviour and data. The time between purchases is calculated as is the product categories of the customer's baskets. The world of internet has started running on cookies which makes similar content pop up everywhere, to imprint the idea on the minds of customers. This has been made possible due to customer base analysis in e-commerce and is helpful in lead generation. </w:t>
      </w:r>
    </w:p>
    <w:p w14:paraId="4B57EC19" w14:textId="7F94075E" w:rsidR="00047906" w:rsidRPr="005A3AFF" w:rsidRDefault="00047906" w:rsidP="00207DFB">
      <w:pPr>
        <w:spacing w:after="240" w:line="240" w:lineRule="auto"/>
        <w:jc w:val="both"/>
        <w:rPr>
          <w:bCs/>
        </w:rPr>
      </w:pPr>
      <w:r w:rsidRPr="005A3AFF">
        <w:rPr>
          <w:bCs/>
        </w:rPr>
        <w:t xml:space="preserve">Segmentation is one such process for customer base analytics in the field of e-commerce. It involves the grouping of similar customers in such a way that they fall under the same demographics, patterns and choices. The difference between the two groups is considerable and helps understand patterns and the factors that these patterns depend upon. </w:t>
      </w:r>
    </w:p>
    <w:p w14:paraId="0DE8DDF1" w14:textId="25800742" w:rsidR="00047906" w:rsidRPr="005A3AFF" w:rsidRDefault="00047906" w:rsidP="00207DFB">
      <w:pPr>
        <w:spacing w:after="240" w:line="240" w:lineRule="auto"/>
        <w:jc w:val="both"/>
        <w:rPr>
          <w:bCs/>
        </w:rPr>
      </w:pPr>
      <w:r w:rsidRPr="005A3AFF">
        <w:rPr>
          <w:bCs/>
        </w:rPr>
        <w:t xml:space="preserve">The particular technique of segmentation of the customer base has been popularized in the past years and led to developments in information and the business of electronic commerce. It has particularly helped with database management systems and data mining. Big data is easily available on the internet today and holds much value in the market. The inefficiency of traditional techniques that involve statistics on a large amount of data has forced researchers to adopt tools of segmentation that fare better and are more effective to pry into the information regarding customers. </w:t>
      </w:r>
    </w:p>
    <w:p w14:paraId="75B445DE" w14:textId="3BA32AB2" w:rsidR="00047906" w:rsidRPr="005A3AFF" w:rsidRDefault="00047906" w:rsidP="00207DFB">
      <w:pPr>
        <w:spacing w:after="240" w:line="240" w:lineRule="auto"/>
        <w:jc w:val="both"/>
        <w:rPr>
          <w:bCs/>
        </w:rPr>
      </w:pPr>
      <w:r w:rsidRPr="005A3AFF">
        <w:rPr>
          <w:bCs/>
        </w:rPr>
        <w:t xml:space="preserve">KD or knowledge discovery and DM, that is, data mining has proved to be a possible solution. Marketing research analysts find these to </w:t>
      </w:r>
      <w:r w:rsidRPr="005A3AFF">
        <w:rPr>
          <w:bCs/>
        </w:rPr>
        <w:lastRenderedPageBreak/>
        <w:t>be of singular interest, especially in the application of said technologies in problems related to marketing such as forecasting among others.</w:t>
      </w:r>
    </w:p>
    <w:p w14:paraId="52144608" w14:textId="265D6E3C" w:rsidR="00047906" w:rsidRPr="005A3AFF" w:rsidRDefault="00047906" w:rsidP="00207DFB">
      <w:pPr>
        <w:spacing w:after="240" w:line="240" w:lineRule="auto"/>
        <w:jc w:val="both"/>
        <w:rPr>
          <w:bCs/>
        </w:rPr>
      </w:pPr>
      <w:r w:rsidRPr="005A3AFF">
        <w:rPr>
          <w:bCs/>
        </w:rPr>
        <w:t xml:space="preserve">The aim of the research also involves finding out the efficiency of segmentation tools concerning future use. This is mostly done to find profitable quotients.  The model RFM (recency, frequency and monetary) has been used by the majority as a tool of segmentation and has had quite a long history in traditional marketing. However, studies today show that the RFM model can be improved with the inclusion of such additional variables during the prediction of customer behaviour. It is found that firms have limitations in the use of the RFM model: a distinction between long term and short-term customers is rendered quite impossible. </w:t>
      </w:r>
    </w:p>
    <w:p w14:paraId="2B5983E5" w14:textId="7427BDEC" w:rsidR="00047906" w:rsidRPr="005A3AFF" w:rsidRDefault="00047906" w:rsidP="00207DFB">
      <w:pPr>
        <w:spacing w:after="240" w:line="240" w:lineRule="auto"/>
        <w:jc w:val="both"/>
        <w:rPr>
          <w:bCs/>
        </w:rPr>
      </w:pPr>
      <w:r w:rsidRPr="005A3AFF">
        <w:rPr>
          <w:bCs/>
        </w:rPr>
        <w:t>The above-stated reason is why adding a T, that stands for tenure to the existing RFM model makes a world of difference. The tenure or time in e-commerce helps in the identification of valuable customers.</w:t>
      </w:r>
    </w:p>
    <w:p w14:paraId="52673A11" w14:textId="0C8B9EBA" w:rsidR="00047906" w:rsidRPr="005A3AFF" w:rsidRDefault="00047906" w:rsidP="00207DFB">
      <w:pPr>
        <w:spacing w:after="240" w:line="240" w:lineRule="auto"/>
        <w:jc w:val="both"/>
        <w:rPr>
          <w:bCs/>
        </w:rPr>
      </w:pPr>
      <w:r w:rsidRPr="005A3AFF">
        <w:rPr>
          <w:bCs/>
        </w:rPr>
        <w:t>The number of clusters or groups must be determined before the usage of the RFMT model of consumer base analytics. One widely used to mean of clustering, also known as the K-Means of clustering is a widely used strategy that is used for the segmentation of customers when the RFM model is applied for lesser data. This can help managers with their specialization in marketing in the easy recognition and precision in customer segments while comparing market maps and monitoring responses of the market.</w:t>
      </w:r>
    </w:p>
    <w:p w14:paraId="69F8287B" w14:textId="34FF85F0" w:rsidR="00047906" w:rsidRPr="005A3AFF" w:rsidRDefault="00047906" w:rsidP="00207DFB">
      <w:pPr>
        <w:spacing w:after="240" w:line="240" w:lineRule="auto"/>
        <w:jc w:val="both"/>
        <w:rPr>
          <w:bCs/>
        </w:rPr>
      </w:pPr>
      <w:r w:rsidRPr="005A3AFF">
        <w:rPr>
          <w:bCs/>
        </w:rPr>
        <w:t>The data that has been used in the research comprises 8671 customers who are unique and who visited an e-commerce site. The dates for the same or the tenure is between the first of January, 2019 right up to the thirty first of December, 2019.</w:t>
      </w:r>
    </w:p>
    <w:p w14:paraId="553A4124" w14:textId="4F54D14B" w:rsidR="00933299" w:rsidRDefault="00047906" w:rsidP="00207DFB">
      <w:pPr>
        <w:spacing w:after="240" w:line="240" w:lineRule="auto"/>
        <w:jc w:val="both"/>
        <w:rPr>
          <w:bCs/>
        </w:rPr>
      </w:pPr>
      <w:r w:rsidRPr="005A3AFF">
        <w:rPr>
          <w:bCs/>
        </w:rPr>
        <w:lastRenderedPageBreak/>
        <w:t>The given profiles are inclusive of the following: order numbers of customers, the dates of order, the city to which the customers belong, SKU Codes, Sizes, Colours, the Quantities ordered, Invoices, the Gross margin and the duration between the first visit to the website and the last known visit to the same along with the frequency of the visits.</w:t>
      </w:r>
    </w:p>
    <w:p w14:paraId="03EE05E3" w14:textId="5D648E8F" w:rsidR="00365A38" w:rsidRDefault="00365A38" w:rsidP="00207DFB">
      <w:pPr>
        <w:spacing w:after="240" w:line="240" w:lineRule="auto"/>
        <w:jc w:val="both"/>
        <w:rPr>
          <w:bCs/>
        </w:rPr>
      </w:pPr>
    </w:p>
    <w:p w14:paraId="75BDED85" w14:textId="72402B20" w:rsidR="00365A38" w:rsidRDefault="00365A38" w:rsidP="00207DFB">
      <w:pPr>
        <w:spacing w:after="240" w:line="240" w:lineRule="auto"/>
        <w:jc w:val="both"/>
        <w:rPr>
          <w:bCs/>
        </w:rPr>
      </w:pPr>
    </w:p>
    <w:p w14:paraId="22C3521A" w14:textId="5A16F8B8" w:rsidR="00365A38" w:rsidRDefault="00365A38" w:rsidP="00207DFB">
      <w:pPr>
        <w:spacing w:after="240" w:line="240" w:lineRule="auto"/>
        <w:jc w:val="both"/>
        <w:rPr>
          <w:bCs/>
        </w:rPr>
      </w:pPr>
    </w:p>
    <w:p w14:paraId="3E508236" w14:textId="18CF3454" w:rsidR="00365A38" w:rsidRDefault="00365A38" w:rsidP="00207DFB">
      <w:pPr>
        <w:spacing w:after="240" w:line="240" w:lineRule="auto"/>
        <w:jc w:val="both"/>
        <w:rPr>
          <w:bCs/>
        </w:rPr>
      </w:pPr>
    </w:p>
    <w:p w14:paraId="60174764" w14:textId="77777777" w:rsidR="00365A38" w:rsidRPr="005A3AFF" w:rsidRDefault="00365A38" w:rsidP="00207DFB">
      <w:pPr>
        <w:spacing w:after="240" w:line="240" w:lineRule="auto"/>
        <w:jc w:val="both"/>
        <w:rPr>
          <w:bCs/>
        </w:rPr>
      </w:pPr>
    </w:p>
    <w:p w14:paraId="4E48C637" w14:textId="4A3770E7" w:rsidR="00A744FE" w:rsidRPr="005A3AFF" w:rsidRDefault="00A744FE" w:rsidP="00207DFB">
      <w:pPr>
        <w:pStyle w:val="Heading1"/>
        <w:ind w:left="0"/>
        <w:jc w:val="both"/>
        <w:rPr>
          <w:rFonts w:eastAsia="Calibri"/>
          <w:lang w:eastAsia="en-US"/>
        </w:rPr>
      </w:pPr>
      <w:bookmarkStart w:id="13" w:name="_Toc68869689"/>
      <w:r w:rsidRPr="005A3AFF">
        <w:rPr>
          <w:rFonts w:eastAsia="Calibri"/>
          <w:lang w:eastAsia="en-US"/>
        </w:rPr>
        <w:t>Chapter 2:  Literature Review</w:t>
      </w:r>
      <w:bookmarkEnd w:id="13"/>
      <w:r w:rsidRPr="005A3AFF">
        <w:rPr>
          <w:rFonts w:eastAsia="Calibri"/>
          <w:lang w:eastAsia="en-US"/>
        </w:rPr>
        <w:t xml:space="preserve"> </w:t>
      </w:r>
    </w:p>
    <w:p w14:paraId="4BF31C4B" w14:textId="77777777" w:rsidR="00047906" w:rsidRPr="00262359" w:rsidRDefault="00047906" w:rsidP="00207DFB">
      <w:pPr>
        <w:jc w:val="both"/>
        <w:rPr>
          <w:rFonts w:eastAsia="Calibri"/>
          <w:lang w:val="en-US" w:eastAsia="en-US"/>
        </w:rPr>
      </w:pPr>
    </w:p>
    <w:p w14:paraId="0EC8424A" w14:textId="60C2272B" w:rsidR="00047906" w:rsidRPr="005A3AFF" w:rsidRDefault="00047906" w:rsidP="00207DFB">
      <w:pPr>
        <w:jc w:val="both"/>
        <w:rPr>
          <w:b/>
        </w:rPr>
      </w:pPr>
      <w:r w:rsidRPr="005A3AFF">
        <w:rPr>
          <w:b/>
        </w:rPr>
        <w:t>2.1 Segmentation</w:t>
      </w:r>
    </w:p>
    <w:p w14:paraId="33A3C7CE" w14:textId="77777777" w:rsidR="00047906" w:rsidRPr="005A3AFF" w:rsidRDefault="00047906" w:rsidP="00207DFB">
      <w:pPr>
        <w:spacing w:line="240" w:lineRule="auto"/>
        <w:jc w:val="both"/>
        <w:rPr>
          <w:bCs/>
        </w:rPr>
      </w:pPr>
      <w:r w:rsidRPr="005A3AFF">
        <w:rPr>
          <w:bCs/>
        </w:rPr>
        <w:t>On an average, business to consumer (B2C) e-commerce is increasing by as much as 20% each year (2014), with this year bringing a pivotal change in how businesses are conducted. This has propelled firms to up their research analysis game since online business is a risky deal. There is no saying when it might rise beyond expectations or pummel down the graph. This is why companies are now investing in big data mining - this much has been established in the abstract and introduction of the research itself.</w:t>
      </w:r>
    </w:p>
    <w:p w14:paraId="2D350925" w14:textId="77777777" w:rsidR="00047906" w:rsidRPr="005A3AFF" w:rsidRDefault="00047906" w:rsidP="00207DFB">
      <w:pPr>
        <w:spacing w:line="240" w:lineRule="auto"/>
        <w:jc w:val="both"/>
        <w:rPr>
          <w:bCs/>
        </w:rPr>
      </w:pPr>
    </w:p>
    <w:p w14:paraId="66ACAC14" w14:textId="77777777" w:rsidR="00047906" w:rsidRPr="005A3AFF" w:rsidRDefault="00047906" w:rsidP="00207DFB">
      <w:pPr>
        <w:spacing w:line="240" w:lineRule="auto"/>
        <w:jc w:val="both"/>
        <w:rPr>
          <w:bCs/>
        </w:rPr>
      </w:pPr>
      <w:r w:rsidRPr="005A3AFF">
        <w:rPr>
          <w:bCs/>
        </w:rPr>
        <w:t xml:space="preserve">Big data can be referred to as the data that is amassed online by e-commerce companies in their transactions. It can also include offline </w:t>
      </w:r>
      <w:r w:rsidRPr="005A3AFF">
        <w:rPr>
          <w:bCs/>
        </w:rPr>
        <w:lastRenderedPageBreak/>
        <w:t>data which is collected by surveillance cameras or CCTV cameras and traffic monitors. This research has to do with the collection of online data, that is, the big data that is mined from such sources as websites and search engines which give considerable insight as to the customer's identity, the kind of products they are most likely to buy among other things. This data is invaluable and provides fodder for research, as it is used by analysts to predict certain outcomes. Considering the constantly shifting customer base, it is imperative that analysts gain some perspective regarding future trends. Firms are now getting the better of their competitors by being ahead of each other in customer base analytics.</w:t>
      </w:r>
    </w:p>
    <w:p w14:paraId="09525ABA" w14:textId="77777777" w:rsidR="00047906" w:rsidRPr="005A3AFF" w:rsidRDefault="00047906" w:rsidP="00207DFB">
      <w:pPr>
        <w:spacing w:line="240" w:lineRule="auto"/>
        <w:jc w:val="both"/>
        <w:rPr>
          <w:bCs/>
        </w:rPr>
      </w:pPr>
    </w:p>
    <w:p w14:paraId="376F54C8" w14:textId="77777777" w:rsidR="00047906" w:rsidRPr="005A3AFF" w:rsidRDefault="00047906" w:rsidP="00207DFB">
      <w:pPr>
        <w:spacing w:line="240" w:lineRule="auto"/>
        <w:jc w:val="both"/>
        <w:rPr>
          <w:bCs/>
        </w:rPr>
      </w:pPr>
      <w:r w:rsidRPr="005A3AFF">
        <w:rPr>
          <w:bCs/>
        </w:rPr>
        <w:t xml:space="preserve">Segmentation is one such process that helps with the same and in this research, it will be seen how segmentation of customers help to achieve better results. </w:t>
      </w:r>
    </w:p>
    <w:p w14:paraId="451453DF" w14:textId="77777777" w:rsidR="00047906" w:rsidRPr="005A3AFF" w:rsidRDefault="00047906" w:rsidP="00207DFB">
      <w:pPr>
        <w:spacing w:line="240" w:lineRule="auto"/>
        <w:jc w:val="both"/>
        <w:rPr>
          <w:bCs/>
        </w:rPr>
      </w:pPr>
    </w:p>
    <w:p w14:paraId="37E27C56" w14:textId="67FCA125" w:rsidR="00047906" w:rsidRPr="005A3AFF" w:rsidRDefault="00047906" w:rsidP="00207DFB">
      <w:pPr>
        <w:spacing w:line="240" w:lineRule="auto"/>
        <w:jc w:val="both"/>
        <w:rPr>
          <w:bCs/>
        </w:rPr>
      </w:pPr>
      <w:r w:rsidRPr="005A3AFF">
        <w:rPr>
          <w:bCs/>
        </w:rPr>
        <w:t>Any business depends on the quality of service rendered or the product delivered. This is dependent on the expectations of the customer or the wishes of the customer. It is often said that the "customer is king." It is in accordance with the similarities found in the choices of customers that helps to separate them into different groups. This segregation of customers into different groups is known as segmentation in customer base analysis. Segmentation is an easier way to identify the requirements of each and hence helps with easier calculations. In addition to this, Schneider also calls for market segmentation, wherein, in the same manner, potential customers are accommodated in one group.</w:t>
      </w:r>
    </w:p>
    <w:p w14:paraId="06C8BF6B" w14:textId="77777777" w:rsidR="00047906" w:rsidRPr="005A3AFF" w:rsidRDefault="00047906" w:rsidP="00207DFB">
      <w:pPr>
        <w:spacing w:line="240" w:lineRule="auto"/>
        <w:jc w:val="both"/>
        <w:rPr>
          <w:bCs/>
        </w:rPr>
      </w:pPr>
    </w:p>
    <w:p w14:paraId="5E642CFB" w14:textId="77777777" w:rsidR="00047906" w:rsidRPr="005A3AFF" w:rsidRDefault="00047906" w:rsidP="00207DFB">
      <w:pPr>
        <w:spacing w:line="240" w:lineRule="auto"/>
        <w:jc w:val="both"/>
        <w:rPr>
          <w:bCs/>
        </w:rPr>
      </w:pPr>
      <w:r w:rsidRPr="005A3AFF">
        <w:rPr>
          <w:bCs/>
        </w:rPr>
        <w:t xml:space="preserve">The process of segmentation may seem like an "extra", and not essential. But it is just as important. This segregation helps to identify </w:t>
      </w:r>
      <w:r w:rsidRPr="005A3AFF">
        <w:rPr>
          <w:bCs/>
        </w:rPr>
        <w:lastRenderedPageBreak/>
        <w:t>potential customers and also helps in the offering of choice, customized products and services, along with the identification of the customers that are the most profitable.</w:t>
      </w:r>
    </w:p>
    <w:p w14:paraId="441E9377" w14:textId="77777777" w:rsidR="00047906" w:rsidRPr="005A3AFF" w:rsidRDefault="00047906" w:rsidP="00207DFB">
      <w:pPr>
        <w:spacing w:line="240" w:lineRule="auto"/>
        <w:jc w:val="both"/>
        <w:rPr>
          <w:bCs/>
        </w:rPr>
      </w:pPr>
    </w:p>
    <w:p w14:paraId="640C26DA" w14:textId="77777777" w:rsidR="00047906" w:rsidRPr="005A3AFF" w:rsidRDefault="00047906" w:rsidP="00207DFB">
      <w:pPr>
        <w:spacing w:line="240" w:lineRule="auto"/>
        <w:jc w:val="both"/>
        <w:rPr>
          <w:bCs/>
        </w:rPr>
      </w:pPr>
      <w:r w:rsidRPr="005A3AFF">
        <w:rPr>
          <w:bCs/>
        </w:rPr>
        <w:t xml:space="preserve">The data required for customer segregation can be availed from a host of different sources. This eclectic behaviour can be broken down into two main sources: external and internal. Internal data is the data that is availed from purchase history, customer registration on the website as well as details on the customer's profile. External data is more varied and can be obtained from market surveys and research, census, mass media, social media, cookies, search options and web history. </w:t>
      </w:r>
    </w:p>
    <w:p w14:paraId="413B653E" w14:textId="77777777" w:rsidR="00047906" w:rsidRPr="005A3AFF" w:rsidRDefault="00047906" w:rsidP="00207DFB">
      <w:pPr>
        <w:spacing w:line="240" w:lineRule="auto"/>
        <w:jc w:val="both"/>
        <w:rPr>
          <w:bCs/>
        </w:rPr>
      </w:pPr>
    </w:p>
    <w:p w14:paraId="1EA7D284" w14:textId="00F7C64E" w:rsidR="00047906" w:rsidRDefault="00047906" w:rsidP="00207DFB">
      <w:pPr>
        <w:spacing w:line="240" w:lineRule="auto"/>
        <w:jc w:val="both"/>
        <w:rPr>
          <w:bCs/>
        </w:rPr>
      </w:pPr>
    </w:p>
    <w:p w14:paraId="3C7F3F28" w14:textId="77821E75" w:rsidR="00365A38" w:rsidRDefault="00365A38" w:rsidP="00207DFB">
      <w:pPr>
        <w:spacing w:line="240" w:lineRule="auto"/>
        <w:jc w:val="both"/>
        <w:rPr>
          <w:bCs/>
        </w:rPr>
      </w:pPr>
    </w:p>
    <w:p w14:paraId="55D777C6" w14:textId="461AB7C7" w:rsidR="00365A38" w:rsidRDefault="00365A38" w:rsidP="00207DFB">
      <w:pPr>
        <w:spacing w:line="240" w:lineRule="auto"/>
        <w:jc w:val="both"/>
        <w:rPr>
          <w:bCs/>
        </w:rPr>
      </w:pPr>
    </w:p>
    <w:p w14:paraId="0A0926C3" w14:textId="77777777" w:rsidR="00365A38" w:rsidRPr="005A3AFF" w:rsidRDefault="00365A38" w:rsidP="00207DFB">
      <w:pPr>
        <w:spacing w:line="240" w:lineRule="auto"/>
        <w:jc w:val="both"/>
        <w:rPr>
          <w:bCs/>
        </w:rPr>
      </w:pPr>
    </w:p>
    <w:p w14:paraId="2743E760" w14:textId="77777777" w:rsidR="00047906" w:rsidRPr="005A3AFF" w:rsidRDefault="00047906" w:rsidP="00207DFB">
      <w:pPr>
        <w:spacing w:line="240" w:lineRule="auto"/>
        <w:jc w:val="both"/>
        <w:rPr>
          <w:b/>
        </w:rPr>
      </w:pPr>
      <w:r w:rsidRPr="005A3AFF">
        <w:rPr>
          <w:b/>
        </w:rPr>
        <w:t>2.2 Potential Methods of Segmentation in Customer Base Analytics</w:t>
      </w:r>
    </w:p>
    <w:p w14:paraId="7310040C" w14:textId="77777777" w:rsidR="00047906" w:rsidRPr="005A3AFF" w:rsidRDefault="00047906" w:rsidP="00207DFB">
      <w:pPr>
        <w:spacing w:line="240" w:lineRule="auto"/>
        <w:jc w:val="both"/>
        <w:rPr>
          <w:bCs/>
        </w:rPr>
      </w:pPr>
    </w:p>
    <w:p w14:paraId="487826B6" w14:textId="77777777" w:rsidR="00047906" w:rsidRPr="005A3AFF" w:rsidRDefault="00047906" w:rsidP="00207DFB">
      <w:pPr>
        <w:spacing w:line="240" w:lineRule="auto"/>
        <w:jc w:val="both"/>
        <w:rPr>
          <w:bCs/>
        </w:rPr>
      </w:pPr>
      <w:r w:rsidRPr="005A3AFF">
        <w:rPr>
          <w:bCs/>
        </w:rPr>
        <w:t>Four methods have been identified as having potential to segregate customers. These are as follows:</w:t>
      </w:r>
    </w:p>
    <w:p w14:paraId="4471F2C0" w14:textId="77777777" w:rsidR="00047906" w:rsidRPr="005A3AFF" w:rsidRDefault="00047906" w:rsidP="00207DFB">
      <w:pPr>
        <w:spacing w:line="240" w:lineRule="auto"/>
        <w:jc w:val="both"/>
        <w:rPr>
          <w:bCs/>
        </w:rPr>
      </w:pPr>
    </w:p>
    <w:p w14:paraId="627A9966" w14:textId="77777777" w:rsidR="00047906" w:rsidRPr="005A3AFF" w:rsidRDefault="00047906" w:rsidP="00207DFB">
      <w:pPr>
        <w:spacing w:line="240" w:lineRule="auto"/>
        <w:jc w:val="both"/>
        <w:rPr>
          <w:bCs/>
        </w:rPr>
      </w:pPr>
      <w:r w:rsidRPr="005A3AFF">
        <w:rPr>
          <w:b/>
        </w:rPr>
        <w:t>The Business Rule:</w:t>
      </w:r>
      <w:r w:rsidRPr="005A3AFF">
        <w:rPr>
          <w:bCs/>
        </w:rPr>
        <w:t xml:space="preserve"> Classification based on the availability of the demographic data such as age, gender, class, income and education. Another possibility is the grouping of customers in accordance with the interaction between the customer and the company. This is based on three factors: recency, frequency and monetary. This will be taken up in detail in the research as it is one of the suggested methods.</w:t>
      </w:r>
    </w:p>
    <w:p w14:paraId="145BBC3E" w14:textId="77777777" w:rsidR="00047906" w:rsidRPr="005A3AFF" w:rsidRDefault="00047906" w:rsidP="00207DFB">
      <w:pPr>
        <w:spacing w:line="240" w:lineRule="auto"/>
        <w:jc w:val="both"/>
        <w:rPr>
          <w:bCs/>
        </w:rPr>
      </w:pPr>
    </w:p>
    <w:p w14:paraId="1E51565D" w14:textId="669832C0" w:rsidR="00047906" w:rsidRPr="005A3AFF" w:rsidRDefault="00047906" w:rsidP="00207DFB">
      <w:pPr>
        <w:spacing w:line="240" w:lineRule="auto"/>
        <w:jc w:val="both"/>
        <w:rPr>
          <w:bCs/>
        </w:rPr>
      </w:pPr>
      <w:r w:rsidRPr="005A3AFF">
        <w:rPr>
          <w:b/>
        </w:rPr>
        <w:lastRenderedPageBreak/>
        <w:t>Quantile Membership:</w:t>
      </w:r>
      <w:r w:rsidRPr="005A3AFF">
        <w:rPr>
          <w:bCs/>
        </w:rPr>
        <w:t xml:space="preserve"> This again uses the RFM approach. This method helps to identify the difference between high value customers and low value customers.</w:t>
      </w:r>
    </w:p>
    <w:p w14:paraId="316AFE56" w14:textId="77777777" w:rsidR="00047906" w:rsidRPr="005A3AFF" w:rsidRDefault="00047906" w:rsidP="00207DFB">
      <w:pPr>
        <w:spacing w:line="240" w:lineRule="auto"/>
        <w:jc w:val="both"/>
        <w:rPr>
          <w:bCs/>
        </w:rPr>
      </w:pPr>
    </w:p>
    <w:p w14:paraId="70ABE6D5" w14:textId="3937DA4D" w:rsidR="00047906" w:rsidRPr="005A3AFF" w:rsidRDefault="00047906" w:rsidP="00207DFB">
      <w:pPr>
        <w:spacing w:line="240" w:lineRule="auto"/>
        <w:jc w:val="both"/>
        <w:rPr>
          <w:bCs/>
        </w:rPr>
      </w:pPr>
      <w:r w:rsidRPr="005A3AFF">
        <w:rPr>
          <w:b/>
        </w:rPr>
        <w:t xml:space="preserve">Supervised Clustering along with a Decision </w:t>
      </w:r>
      <w:r w:rsidR="008062A2" w:rsidRPr="005A3AFF">
        <w:rPr>
          <w:b/>
        </w:rPr>
        <w:t>Tree:</w:t>
      </w:r>
      <w:r w:rsidRPr="005A3AFF">
        <w:rPr>
          <w:bCs/>
        </w:rPr>
        <w:t xml:space="preserve">  This technique involves the usage of a target that is specific or has a variable that is positively dependable. It is done by drawing out the differences between dependable variables and independent variables. The history of purchase pattern as well as demographic data becomes the modes on which supervised clustering depends. The algorithm which is used is called the decision tree wherein the nodes are targeted.</w:t>
      </w:r>
    </w:p>
    <w:p w14:paraId="0DC35F0F" w14:textId="77777777" w:rsidR="00047906" w:rsidRPr="005A3AFF" w:rsidRDefault="00047906" w:rsidP="00207DFB">
      <w:pPr>
        <w:spacing w:line="240" w:lineRule="auto"/>
        <w:jc w:val="both"/>
        <w:rPr>
          <w:bCs/>
        </w:rPr>
      </w:pPr>
    </w:p>
    <w:p w14:paraId="1B2288A9" w14:textId="66B7579A" w:rsidR="00047906" w:rsidRPr="005A3AFF" w:rsidRDefault="00047906" w:rsidP="00207DFB">
      <w:pPr>
        <w:spacing w:line="240" w:lineRule="auto"/>
        <w:jc w:val="both"/>
        <w:rPr>
          <w:bCs/>
        </w:rPr>
      </w:pPr>
      <w:r w:rsidRPr="005A3AFF">
        <w:rPr>
          <w:b/>
        </w:rPr>
        <w:t xml:space="preserve">Unsupervised </w:t>
      </w:r>
      <w:r w:rsidR="008062A2" w:rsidRPr="005A3AFF">
        <w:rPr>
          <w:b/>
        </w:rPr>
        <w:t>Clustering:</w:t>
      </w:r>
      <w:r w:rsidRPr="005A3AFF">
        <w:rPr>
          <w:bCs/>
        </w:rPr>
        <w:t xml:space="preserve">  A more mathematical approach which is formulaic in nature. Any attributes of the customer that gives rise to any semblance of similarity is used by the analyst.</w:t>
      </w:r>
    </w:p>
    <w:p w14:paraId="16E17671" w14:textId="77777777" w:rsidR="00047906" w:rsidRPr="005A3AFF" w:rsidRDefault="00047906" w:rsidP="00207DFB">
      <w:pPr>
        <w:spacing w:line="240" w:lineRule="auto"/>
        <w:jc w:val="both"/>
        <w:rPr>
          <w:bCs/>
        </w:rPr>
      </w:pPr>
    </w:p>
    <w:p w14:paraId="6289859F" w14:textId="77777777" w:rsidR="00047906" w:rsidRPr="005A3AFF" w:rsidRDefault="00047906" w:rsidP="00207DFB">
      <w:pPr>
        <w:spacing w:line="240" w:lineRule="auto"/>
        <w:jc w:val="both"/>
        <w:rPr>
          <w:bCs/>
        </w:rPr>
      </w:pPr>
      <w:r w:rsidRPr="005A3AFF">
        <w:rPr>
          <w:bCs/>
        </w:rPr>
        <w:t>The following table shows all the possible methods of customer segregation. These have been proposed by famous names in the field of customer analytics, with respect to the industry of electronic commerce.</w:t>
      </w:r>
    </w:p>
    <w:p w14:paraId="0A1B4270" w14:textId="77777777" w:rsidR="00047906" w:rsidRPr="00262359" w:rsidRDefault="00047906" w:rsidP="00207DFB">
      <w:pPr>
        <w:spacing w:line="240" w:lineRule="auto"/>
        <w:jc w:val="both"/>
        <w:rPr>
          <w:bCs/>
          <w:sz w:val="28"/>
          <w:szCs w:val="28"/>
        </w:rPr>
      </w:pPr>
    </w:p>
    <w:p w14:paraId="52D08406" w14:textId="77777777" w:rsidR="00047906" w:rsidRPr="00262359" w:rsidRDefault="00047906" w:rsidP="00207DFB">
      <w:pPr>
        <w:spacing w:line="240" w:lineRule="auto"/>
        <w:jc w:val="both"/>
        <w:rPr>
          <w:bCs/>
          <w:sz w:val="28"/>
          <w:szCs w:val="28"/>
        </w:rPr>
      </w:pPr>
    </w:p>
    <w:p w14:paraId="2465C302" w14:textId="6F210FD7" w:rsidR="00047906" w:rsidRPr="005A3AFF" w:rsidRDefault="00047906" w:rsidP="00207DFB">
      <w:pPr>
        <w:spacing w:line="240" w:lineRule="auto"/>
        <w:jc w:val="both"/>
        <w:rPr>
          <w:b/>
        </w:rPr>
      </w:pPr>
      <w:r w:rsidRPr="005A3AFF">
        <w:rPr>
          <w:b/>
        </w:rPr>
        <w:t>2.3 Cluster Analysis: Introduction and Function</w:t>
      </w:r>
    </w:p>
    <w:p w14:paraId="6EF6DB9F" w14:textId="77777777" w:rsidR="00047906" w:rsidRPr="005A3AFF" w:rsidRDefault="00047906" w:rsidP="00207DFB">
      <w:pPr>
        <w:spacing w:line="240" w:lineRule="auto"/>
        <w:jc w:val="both"/>
        <w:rPr>
          <w:bCs/>
        </w:rPr>
      </w:pPr>
    </w:p>
    <w:p w14:paraId="0F544FEF" w14:textId="24571D88" w:rsidR="00047906" w:rsidRPr="005A3AFF" w:rsidRDefault="00047906" w:rsidP="00207DFB">
      <w:pPr>
        <w:spacing w:line="240" w:lineRule="auto"/>
        <w:jc w:val="both"/>
        <w:rPr>
          <w:bCs/>
        </w:rPr>
      </w:pPr>
      <w:r w:rsidRPr="005A3AFF">
        <w:rPr>
          <w:bCs/>
        </w:rPr>
        <w:t xml:space="preserve">Clusters are the groups created to accommodate customers having similar tendencies. They are the very basis of segmentation. The cluster analysis can be performed in various ways. They depend upon a lot of factors which must be taken into account. </w:t>
      </w:r>
    </w:p>
    <w:p w14:paraId="308B5054" w14:textId="77777777" w:rsidR="00047906" w:rsidRPr="005A3AFF" w:rsidRDefault="00047906" w:rsidP="00207DFB">
      <w:pPr>
        <w:spacing w:line="240" w:lineRule="auto"/>
        <w:jc w:val="both"/>
        <w:rPr>
          <w:bCs/>
        </w:rPr>
      </w:pPr>
    </w:p>
    <w:p w14:paraId="6B956B73" w14:textId="77777777" w:rsidR="00047906" w:rsidRPr="005A3AFF" w:rsidRDefault="00047906" w:rsidP="00207DFB">
      <w:pPr>
        <w:spacing w:line="240" w:lineRule="auto"/>
        <w:jc w:val="both"/>
        <w:rPr>
          <w:bCs/>
        </w:rPr>
      </w:pPr>
      <w:r w:rsidRPr="005A3AFF">
        <w:rPr>
          <w:bCs/>
        </w:rPr>
        <w:t xml:space="preserve">The function of it is the evaluation of the ecommerce company. It evaluates the performance and predicts the upcoming performances </w:t>
      </w:r>
      <w:r w:rsidRPr="005A3AFF">
        <w:rPr>
          <w:bCs/>
        </w:rPr>
        <w:lastRenderedPageBreak/>
        <w:t>based on the number of customers that visit or interact with the site. The function is also to understand how the mindset of customers work so as to influence the same and create need where there is no need.</w:t>
      </w:r>
    </w:p>
    <w:p w14:paraId="5E47F8D0" w14:textId="77777777" w:rsidR="00047906" w:rsidRPr="005A3AFF" w:rsidRDefault="00047906" w:rsidP="00207DFB">
      <w:pPr>
        <w:spacing w:line="240" w:lineRule="auto"/>
        <w:jc w:val="both"/>
        <w:rPr>
          <w:bCs/>
        </w:rPr>
      </w:pPr>
    </w:p>
    <w:p w14:paraId="0A211BE8" w14:textId="77777777" w:rsidR="00047906" w:rsidRPr="005A3AFF" w:rsidRDefault="00047906" w:rsidP="00207DFB">
      <w:pPr>
        <w:spacing w:line="240" w:lineRule="auto"/>
        <w:jc w:val="both"/>
        <w:rPr>
          <w:bCs/>
        </w:rPr>
      </w:pPr>
      <w:r w:rsidRPr="005A3AFF">
        <w:rPr>
          <w:bCs/>
        </w:rPr>
        <w:t xml:space="preserve">Cluster analysis is one of the most popular ways in which a company </w:t>
      </w:r>
      <w:proofErr w:type="spellStart"/>
      <w:r w:rsidRPr="005A3AFF">
        <w:rPr>
          <w:bCs/>
        </w:rPr>
        <w:t>perfoms</w:t>
      </w:r>
      <w:proofErr w:type="spellEnd"/>
      <w:r w:rsidRPr="005A3AFF">
        <w:rPr>
          <w:bCs/>
        </w:rPr>
        <w:t xml:space="preserve"> customer base analytics. In this, the people are clustered together so as to determine common factors influencing all. It is easier to group people together rather than individually calculate.</w:t>
      </w:r>
    </w:p>
    <w:p w14:paraId="11E267EF" w14:textId="77777777" w:rsidR="00047906" w:rsidRPr="005A3AFF" w:rsidRDefault="00047906" w:rsidP="00207DFB">
      <w:pPr>
        <w:spacing w:line="240" w:lineRule="auto"/>
        <w:jc w:val="both"/>
        <w:rPr>
          <w:bCs/>
        </w:rPr>
      </w:pPr>
    </w:p>
    <w:p w14:paraId="35BA028F" w14:textId="77777777" w:rsidR="00047906" w:rsidRPr="005A3AFF" w:rsidRDefault="00047906" w:rsidP="00207DFB">
      <w:pPr>
        <w:spacing w:line="240" w:lineRule="auto"/>
        <w:jc w:val="both"/>
        <w:rPr>
          <w:b/>
        </w:rPr>
      </w:pPr>
      <w:r w:rsidRPr="005A3AFF">
        <w:rPr>
          <w:b/>
        </w:rPr>
        <w:t>2.3 The Two Models: RFM and RFMT</w:t>
      </w:r>
    </w:p>
    <w:p w14:paraId="3C00ED69" w14:textId="77777777" w:rsidR="00047906" w:rsidRPr="005A3AFF" w:rsidRDefault="00047906" w:rsidP="00207DFB">
      <w:pPr>
        <w:spacing w:line="240" w:lineRule="auto"/>
        <w:jc w:val="both"/>
        <w:rPr>
          <w:bCs/>
        </w:rPr>
      </w:pPr>
    </w:p>
    <w:p w14:paraId="0AA0973C" w14:textId="08E99DF4" w:rsidR="00047906" w:rsidRPr="005A3AFF" w:rsidRDefault="00047906" w:rsidP="00207DFB">
      <w:pPr>
        <w:spacing w:line="240" w:lineRule="auto"/>
        <w:jc w:val="both"/>
        <w:rPr>
          <w:bCs/>
        </w:rPr>
      </w:pPr>
      <w:r w:rsidRPr="005A3AFF">
        <w:rPr>
          <w:bCs/>
        </w:rPr>
        <w:t xml:space="preserve">The RFM or recency, frequency and monetary model is a popular choice to derive the value of customers in customer base analytics. This is an important method of analysis and is a behaviour-based model, that is, it depends solely on customer behaviour. B2B and B2C companies both store customer data in their database management systems. This data enables them to perform analysis with the help of the RFM mode. </w:t>
      </w:r>
    </w:p>
    <w:p w14:paraId="4DD69437" w14:textId="77777777" w:rsidR="00047906" w:rsidRPr="005A3AFF" w:rsidRDefault="00047906" w:rsidP="00207DFB">
      <w:pPr>
        <w:spacing w:line="240" w:lineRule="auto"/>
        <w:jc w:val="both"/>
        <w:rPr>
          <w:bCs/>
        </w:rPr>
      </w:pPr>
    </w:p>
    <w:p w14:paraId="3C00DD65" w14:textId="77C276DB" w:rsidR="00047906" w:rsidRPr="005A3AFF" w:rsidRDefault="00047906" w:rsidP="00207DFB">
      <w:pPr>
        <w:spacing w:line="240" w:lineRule="auto"/>
        <w:jc w:val="both"/>
        <w:rPr>
          <w:bCs/>
        </w:rPr>
      </w:pPr>
      <w:r w:rsidRPr="005A3AFF">
        <w:rPr>
          <w:bCs/>
        </w:rPr>
        <w:t>The R refers to the recency of purchase, as in the last time a customer shopped from a particular site. The F refers to the frequency of purchase done or services availed, that is, the number of times a customer has shopped from a particular website. And M stands for monetary, which simply means the amount of money a customer spends on that particular site every time they make a purchase.</w:t>
      </w:r>
    </w:p>
    <w:p w14:paraId="083A3640" w14:textId="77777777" w:rsidR="00047906" w:rsidRPr="005A3AFF" w:rsidRDefault="00047906" w:rsidP="00207DFB">
      <w:pPr>
        <w:spacing w:line="240" w:lineRule="auto"/>
        <w:jc w:val="both"/>
        <w:rPr>
          <w:bCs/>
        </w:rPr>
      </w:pPr>
    </w:p>
    <w:p w14:paraId="3C3FDE76" w14:textId="77777777" w:rsidR="00047906" w:rsidRPr="005A3AFF" w:rsidRDefault="00047906" w:rsidP="00207DFB">
      <w:pPr>
        <w:spacing w:line="240" w:lineRule="auto"/>
        <w:jc w:val="both"/>
        <w:rPr>
          <w:bCs/>
        </w:rPr>
      </w:pPr>
      <w:r w:rsidRPr="005A3AFF">
        <w:rPr>
          <w:bCs/>
        </w:rPr>
        <w:t xml:space="preserve">The method or technique of applying the RFM approach is by separating them into quintiles. </w:t>
      </w:r>
    </w:p>
    <w:p w14:paraId="79462AF5" w14:textId="2FB11668" w:rsidR="00047906" w:rsidRPr="005A3AFF" w:rsidRDefault="00047906" w:rsidP="00207DFB">
      <w:pPr>
        <w:spacing w:line="240" w:lineRule="auto"/>
        <w:jc w:val="both"/>
        <w:rPr>
          <w:bCs/>
        </w:rPr>
      </w:pPr>
      <w:r w:rsidRPr="005A3AFF">
        <w:rPr>
          <w:bCs/>
        </w:rPr>
        <w:t xml:space="preserve">Recency is divided into a certain number of periods, for instance from 0 days to a total of maybe 730 days. It is then labelled from the alphabet A to E. The letter signifies or denotes the customer who </w:t>
      </w:r>
      <w:r w:rsidRPr="005A3AFF">
        <w:rPr>
          <w:bCs/>
        </w:rPr>
        <w:lastRenderedPageBreak/>
        <w:t xml:space="preserve">provides maximum value and the letter E denotes the low value customer who is less likely to be profitable to the firm. </w:t>
      </w:r>
    </w:p>
    <w:p w14:paraId="13EAEDE5" w14:textId="77777777" w:rsidR="00047906" w:rsidRPr="005A3AFF" w:rsidRDefault="00047906" w:rsidP="00207DFB">
      <w:pPr>
        <w:spacing w:line="240" w:lineRule="auto"/>
        <w:jc w:val="both"/>
        <w:rPr>
          <w:bCs/>
        </w:rPr>
      </w:pPr>
    </w:p>
    <w:p w14:paraId="36B52B74" w14:textId="77777777" w:rsidR="00047906" w:rsidRPr="005A3AFF" w:rsidRDefault="00047906" w:rsidP="00207DFB">
      <w:pPr>
        <w:spacing w:line="240" w:lineRule="auto"/>
        <w:jc w:val="both"/>
        <w:rPr>
          <w:bCs/>
        </w:rPr>
      </w:pPr>
      <w:r w:rsidRPr="005A3AFF">
        <w:rPr>
          <w:bCs/>
        </w:rPr>
        <w:t>The result inferred from this helps to categorize into different sets such as the good frequency customer, the good monetary customer or the poor recency customer. On this basis strategies are developed to lure old customers back to the same site. Promotion strategies are applied here and marketing analysts try their best creative methods to reel in the old customer base.</w:t>
      </w:r>
    </w:p>
    <w:p w14:paraId="5F50E2FF" w14:textId="77777777" w:rsidR="00047906" w:rsidRPr="005A3AFF" w:rsidRDefault="00047906" w:rsidP="00207DFB">
      <w:pPr>
        <w:spacing w:line="240" w:lineRule="auto"/>
        <w:jc w:val="both"/>
        <w:rPr>
          <w:bCs/>
        </w:rPr>
      </w:pPr>
    </w:p>
    <w:p w14:paraId="3D213305" w14:textId="77777777" w:rsidR="00047906" w:rsidRPr="005A3AFF" w:rsidRDefault="00047906" w:rsidP="00207DFB">
      <w:pPr>
        <w:spacing w:line="240" w:lineRule="auto"/>
        <w:jc w:val="both"/>
        <w:rPr>
          <w:bCs/>
        </w:rPr>
      </w:pPr>
      <w:r w:rsidRPr="005A3AFF">
        <w:rPr>
          <w:bCs/>
        </w:rPr>
        <w:t xml:space="preserve">An important aim of this research is to lay emphasis on the inclusion of the T or tenure approach instead of just using the RFM approach. The T or tenure signifies the duration from the first time of purchase by a customer. </w:t>
      </w:r>
    </w:p>
    <w:p w14:paraId="3DAF0D40" w14:textId="77777777" w:rsidR="00047906" w:rsidRPr="005A3AFF" w:rsidRDefault="00047906" w:rsidP="00207DFB">
      <w:pPr>
        <w:spacing w:line="240" w:lineRule="auto"/>
        <w:jc w:val="both"/>
        <w:rPr>
          <w:bCs/>
        </w:rPr>
      </w:pPr>
    </w:p>
    <w:p w14:paraId="7F9C2032" w14:textId="77777777" w:rsidR="00047906" w:rsidRPr="005A3AFF" w:rsidRDefault="00047906" w:rsidP="00207DFB">
      <w:pPr>
        <w:spacing w:line="240" w:lineRule="auto"/>
        <w:jc w:val="both"/>
        <w:rPr>
          <w:b/>
        </w:rPr>
      </w:pPr>
      <w:r w:rsidRPr="005A3AFF">
        <w:rPr>
          <w:b/>
        </w:rPr>
        <w:t xml:space="preserve">2.4 The K Means of Approach in Cluster Analysis </w:t>
      </w:r>
    </w:p>
    <w:p w14:paraId="238C171A" w14:textId="77777777" w:rsidR="00047906" w:rsidRPr="005A3AFF" w:rsidRDefault="00047906" w:rsidP="00207DFB">
      <w:pPr>
        <w:spacing w:line="240" w:lineRule="auto"/>
        <w:jc w:val="both"/>
        <w:rPr>
          <w:bCs/>
        </w:rPr>
      </w:pPr>
    </w:p>
    <w:p w14:paraId="505EFA84" w14:textId="078106B4" w:rsidR="00047906" w:rsidRPr="005A3AFF" w:rsidRDefault="00047906" w:rsidP="00207DFB">
      <w:pPr>
        <w:spacing w:line="240" w:lineRule="auto"/>
        <w:jc w:val="both"/>
        <w:rPr>
          <w:bCs/>
        </w:rPr>
      </w:pPr>
      <w:r w:rsidRPr="005A3AFF">
        <w:rPr>
          <w:bCs/>
        </w:rPr>
        <w:t>The most widely used method is the K means of approach in cluster analysis. Previous researches used to incorporate the hierarchical mode of cluster analysis in segmentation. This however was faulty. The structural analysis of a dendrogram led to imprecision in calculation. This is because when the dendrogram reaches a certain level, cutting it off for partition gives rise to imprecision.</w:t>
      </w:r>
    </w:p>
    <w:p w14:paraId="66BD6B06" w14:textId="77777777" w:rsidR="00047906" w:rsidRPr="005A3AFF" w:rsidRDefault="00047906" w:rsidP="00207DFB">
      <w:pPr>
        <w:spacing w:line="240" w:lineRule="auto"/>
        <w:jc w:val="both"/>
        <w:rPr>
          <w:bCs/>
        </w:rPr>
      </w:pPr>
    </w:p>
    <w:p w14:paraId="0BBFB38D" w14:textId="39507DD3" w:rsidR="00047906" w:rsidRPr="005A3AFF" w:rsidRDefault="00047906" w:rsidP="00207DFB">
      <w:pPr>
        <w:spacing w:line="240" w:lineRule="auto"/>
        <w:jc w:val="both"/>
        <w:rPr>
          <w:bCs/>
        </w:rPr>
      </w:pPr>
      <w:r w:rsidRPr="005A3AFF">
        <w:rPr>
          <w:bCs/>
        </w:rPr>
        <w:t>Furthermore, all the methods that are non-hierarchical or partitional have their basis on the presumption that the number of clusters and all initial cluster points are pre-defined. This has an effect on the solution.</w:t>
      </w:r>
    </w:p>
    <w:p w14:paraId="5457F10D" w14:textId="77777777" w:rsidR="00047906" w:rsidRPr="005A3AFF" w:rsidRDefault="00047906" w:rsidP="00207DFB">
      <w:pPr>
        <w:spacing w:line="240" w:lineRule="auto"/>
        <w:jc w:val="both"/>
        <w:rPr>
          <w:bCs/>
        </w:rPr>
      </w:pPr>
    </w:p>
    <w:p w14:paraId="4CC76ED7" w14:textId="77777777" w:rsidR="00047906" w:rsidRPr="005A3AFF" w:rsidRDefault="00047906" w:rsidP="00207DFB">
      <w:pPr>
        <w:spacing w:line="240" w:lineRule="auto"/>
        <w:jc w:val="both"/>
        <w:rPr>
          <w:bCs/>
        </w:rPr>
      </w:pPr>
      <w:r w:rsidRPr="005A3AFF">
        <w:rPr>
          <w:bCs/>
        </w:rPr>
        <w:t xml:space="preserve">The K means is an algorithm which groups items into subgroups or clusters of k. </w:t>
      </w:r>
    </w:p>
    <w:p w14:paraId="37EEE748" w14:textId="1C20B5AC" w:rsidR="00EC4847" w:rsidRDefault="00EC4847" w:rsidP="00207DFB">
      <w:pPr>
        <w:jc w:val="both"/>
        <w:rPr>
          <w:b/>
          <w:bCs/>
          <w:noProof/>
        </w:rPr>
      </w:pPr>
    </w:p>
    <w:p w14:paraId="2DE64F1E" w14:textId="7775FE3F" w:rsidR="00365A38" w:rsidRDefault="00365A38" w:rsidP="00207DFB">
      <w:pPr>
        <w:jc w:val="both"/>
        <w:rPr>
          <w:b/>
          <w:bCs/>
          <w:noProof/>
        </w:rPr>
      </w:pPr>
    </w:p>
    <w:p w14:paraId="04A7BA9D" w14:textId="6802545C" w:rsidR="00365A38" w:rsidRDefault="00365A38" w:rsidP="00207DFB">
      <w:pPr>
        <w:jc w:val="both"/>
        <w:rPr>
          <w:b/>
          <w:bCs/>
          <w:noProof/>
        </w:rPr>
      </w:pPr>
    </w:p>
    <w:p w14:paraId="3C6B3439" w14:textId="75BC8B22" w:rsidR="00365A38" w:rsidRDefault="00365A38" w:rsidP="00207DFB">
      <w:pPr>
        <w:jc w:val="both"/>
        <w:rPr>
          <w:b/>
          <w:bCs/>
          <w:noProof/>
        </w:rPr>
      </w:pPr>
    </w:p>
    <w:p w14:paraId="5D329BF9" w14:textId="598D50A6" w:rsidR="00365A38" w:rsidRDefault="00365A38" w:rsidP="00207DFB">
      <w:pPr>
        <w:jc w:val="both"/>
        <w:rPr>
          <w:b/>
          <w:bCs/>
          <w:noProof/>
        </w:rPr>
      </w:pPr>
    </w:p>
    <w:p w14:paraId="1D5BCD5E" w14:textId="77777777" w:rsidR="00365A38" w:rsidRPr="005A3AFF" w:rsidRDefault="00365A38" w:rsidP="00207DFB">
      <w:pPr>
        <w:jc w:val="both"/>
        <w:rPr>
          <w:b/>
          <w:bCs/>
          <w:noProof/>
        </w:rPr>
      </w:pPr>
    </w:p>
    <w:p w14:paraId="363E84C0" w14:textId="77777777" w:rsidR="00A744FE" w:rsidRPr="005A3AFF" w:rsidRDefault="00A744FE" w:rsidP="00207DFB">
      <w:pPr>
        <w:pStyle w:val="Heading1"/>
        <w:ind w:left="0"/>
        <w:jc w:val="both"/>
        <w:rPr>
          <w:rFonts w:eastAsia="Calibri"/>
          <w:lang w:eastAsia="en-US"/>
        </w:rPr>
      </w:pPr>
      <w:bookmarkStart w:id="14" w:name="_Toc68869690"/>
      <w:r w:rsidRPr="005A3AFF">
        <w:rPr>
          <w:rFonts w:eastAsia="Calibri"/>
          <w:lang w:eastAsia="en-US"/>
        </w:rPr>
        <w:t>Chapter 3: Problem Statement</w:t>
      </w:r>
      <w:bookmarkEnd w:id="14"/>
      <w:r w:rsidRPr="005A3AFF">
        <w:rPr>
          <w:rFonts w:eastAsia="Calibri"/>
          <w:lang w:eastAsia="en-US"/>
        </w:rPr>
        <w:t xml:space="preserve"> </w:t>
      </w:r>
    </w:p>
    <w:p w14:paraId="16AFF134" w14:textId="77777777" w:rsidR="002C5BBA" w:rsidRPr="00262359" w:rsidRDefault="002C5BBA" w:rsidP="00207DFB">
      <w:pPr>
        <w:jc w:val="both"/>
        <w:rPr>
          <w:sz w:val="28"/>
          <w:szCs w:val="28"/>
        </w:rPr>
      </w:pPr>
    </w:p>
    <w:p w14:paraId="5D79E896" w14:textId="77777777" w:rsidR="0006291B" w:rsidRPr="005A3AFF" w:rsidRDefault="0006291B" w:rsidP="00207DFB">
      <w:pPr>
        <w:spacing w:line="240" w:lineRule="auto"/>
        <w:jc w:val="both"/>
        <w:rPr>
          <w:bCs/>
        </w:rPr>
      </w:pPr>
      <w:r w:rsidRPr="005A3AFF">
        <w:rPr>
          <w:bCs/>
        </w:rPr>
        <w:t>The purpose of this research has been established but the problems posed by the same are manifold. The most important question raised is the inability of brands to retain the same customer base. This can have a number of reasons which may not be answered through merely segmentation. The reasons can be varied.</w:t>
      </w:r>
    </w:p>
    <w:p w14:paraId="28DCB8CE" w14:textId="77777777" w:rsidR="0006291B" w:rsidRPr="005A3AFF" w:rsidRDefault="0006291B" w:rsidP="00207DFB">
      <w:pPr>
        <w:spacing w:line="240" w:lineRule="auto"/>
        <w:jc w:val="both"/>
        <w:rPr>
          <w:bCs/>
        </w:rPr>
      </w:pPr>
    </w:p>
    <w:p w14:paraId="36AA8968" w14:textId="77777777" w:rsidR="0006291B" w:rsidRPr="005A3AFF" w:rsidRDefault="0006291B" w:rsidP="00207DFB">
      <w:pPr>
        <w:spacing w:line="240" w:lineRule="auto"/>
        <w:jc w:val="both"/>
        <w:rPr>
          <w:bCs/>
        </w:rPr>
      </w:pPr>
      <w:r w:rsidRPr="005A3AFF">
        <w:rPr>
          <w:bCs/>
        </w:rPr>
        <w:t>Some of the questions posed that this research seeks to answer are:</w:t>
      </w:r>
    </w:p>
    <w:p w14:paraId="47663B10" w14:textId="77777777" w:rsidR="0006291B" w:rsidRPr="005A3AFF" w:rsidRDefault="0006291B" w:rsidP="00207DFB">
      <w:pPr>
        <w:spacing w:line="240" w:lineRule="auto"/>
        <w:jc w:val="both"/>
        <w:rPr>
          <w:bCs/>
        </w:rPr>
      </w:pPr>
    </w:p>
    <w:p w14:paraId="37F4BE50" w14:textId="77777777" w:rsidR="0006291B" w:rsidRPr="005A3AFF" w:rsidRDefault="0006291B" w:rsidP="00207DFB">
      <w:pPr>
        <w:spacing w:line="240" w:lineRule="auto"/>
        <w:jc w:val="both"/>
        <w:rPr>
          <w:bCs/>
        </w:rPr>
      </w:pPr>
      <w:r w:rsidRPr="005A3AFF">
        <w:rPr>
          <w:bCs/>
        </w:rPr>
        <w:t xml:space="preserve">Is competition the only reason that affects the customer base? For the reason could be a difficult user interface, a lagging site, or perhaps incompetent payment gateways. It could also depend on the products supplied: a person who has recently purchased a costly dress may not do so again very soon. </w:t>
      </w:r>
    </w:p>
    <w:p w14:paraId="4335D350" w14:textId="77777777" w:rsidR="0006291B" w:rsidRPr="005A3AFF" w:rsidRDefault="0006291B" w:rsidP="00207DFB">
      <w:pPr>
        <w:spacing w:line="240" w:lineRule="auto"/>
        <w:jc w:val="both"/>
        <w:rPr>
          <w:bCs/>
        </w:rPr>
      </w:pPr>
    </w:p>
    <w:p w14:paraId="02F86C26" w14:textId="77777777" w:rsidR="0006291B" w:rsidRPr="005A3AFF" w:rsidRDefault="0006291B" w:rsidP="00207DFB">
      <w:pPr>
        <w:spacing w:line="240" w:lineRule="auto"/>
        <w:jc w:val="both"/>
        <w:rPr>
          <w:bCs/>
        </w:rPr>
      </w:pPr>
      <w:r w:rsidRPr="005A3AFF">
        <w:rPr>
          <w:bCs/>
        </w:rPr>
        <w:t>If so, then what can segmentation or clustering actually solve? It can help group customers, yes. It can also help to understand the type of customers one has and the income capacity of the same. Segmentation also helps to understand the changes that are required to improve the ecommerce industry.</w:t>
      </w:r>
    </w:p>
    <w:p w14:paraId="0F59973E" w14:textId="77777777" w:rsidR="0006291B" w:rsidRPr="005A3AFF" w:rsidRDefault="0006291B" w:rsidP="00207DFB">
      <w:pPr>
        <w:spacing w:line="240" w:lineRule="auto"/>
        <w:jc w:val="both"/>
        <w:rPr>
          <w:bCs/>
        </w:rPr>
      </w:pPr>
    </w:p>
    <w:p w14:paraId="7B0BEA28" w14:textId="77777777" w:rsidR="0006291B" w:rsidRPr="005A3AFF" w:rsidRDefault="0006291B" w:rsidP="00207DFB">
      <w:pPr>
        <w:spacing w:line="240" w:lineRule="auto"/>
        <w:jc w:val="both"/>
        <w:rPr>
          <w:bCs/>
        </w:rPr>
      </w:pPr>
      <w:r w:rsidRPr="005A3AFF">
        <w:rPr>
          <w:bCs/>
        </w:rPr>
        <w:lastRenderedPageBreak/>
        <w:t xml:space="preserve">A disloyal consumer base is a difficult situation but the human mind is just as capable of problem solving. The computation may result in better strategies and can help the company profit. </w:t>
      </w:r>
    </w:p>
    <w:p w14:paraId="72BD66C5" w14:textId="77777777" w:rsidR="00365A38" w:rsidRDefault="00365A38" w:rsidP="005A3AFF">
      <w:pPr>
        <w:tabs>
          <w:tab w:val="left" w:pos="3330"/>
        </w:tabs>
        <w:jc w:val="both"/>
      </w:pPr>
    </w:p>
    <w:p w14:paraId="4BBD1C93" w14:textId="77777777" w:rsidR="00365A38" w:rsidRDefault="00365A38" w:rsidP="005A3AFF">
      <w:pPr>
        <w:tabs>
          <w:tab w:val="left" w:pos="3330"/>
        </w:tabs>
        <w:jc w:val="both"/>
      </w:pPr>
    </w:p>
    <w:p w14:paraId="1F1220E5" w14:textId="77777777" w:rsidR="00365A38" w:rsidRDefault="00365A38" w:rsidP="005A3AFF">
      <w:pPr>
        <w:tabs>
          <w:tab w:val="left" w:pos="3330"/>
        </w:tabs>
        <w:jc w:val="both"/>
      </w:pPr>
    </w:p>
    <w:p w14:paraId="1D631DA6" w14:textId="77777777" w:rsidR="00365A38" w:rsidRDefault="00365A38" w:rsidP="005A3AFF">
      <w:pPr>
        <w:tabs>
          <w:tab w:val="left" w:pos="3330"/>
        </w:tabs>
        <w:jc w:val="both"/>
      </w:pPr>
    </w:p>
    <w:p w14:paraId="6F22C7B6" w14:textId="77777777" w:rsidR="00365A38" w:rsidRDefault="00365A38" w:rsidP="005A3AFF">
      <w:pPr>
        <w:tabs>
          <w:tab w:val="left" w:pos="3330"/>
        </w:tabs>
        <w:jc w:val="both"/>
      </w:pPr>
    </w:p>
    <w:p w14:paraId="5A7D525D" w14:textId="77777777" w:rsidR="00365A38" w:rsidRDefault="00365A38" w:rsidP="005A3AFF">
      <w:pPr>
        <w:tabs>
          <w:tab w:val="left" w:pos="3330"/>
        </w:tabs>
        <w:jc w:val="both"/>
      </w:pPr>
    </w:p>
    <w:p w14:paraId="2F90BCAF" w14:textId="77777777" w:rsidR="00365A38" w:rsidRDefault="00365A38" w:rsidP="005A3AFF">
      <w:pPr>
        <w:tabs>
          <w:tab w:val="left" w:pos="3330"/>
        </w:tabs>
        <w:jc w:val="both"/>
      </w:pPr>
    </w:p>
    <w:p w14:paraId="3A5FB066" w14:textId="77777777" w:rsidR="00365A38" w:rsidRDefault="00365A38" w:rsidP="005A3AFF">
      <w:pPr>
        <w:tabs>
          <w:tab w:val="left" w:pos="3330"/>
        </w:tabs>
        <w:jc w:val="both"/>
      </w:pPr>
    </w:p>
    <w:p w14:paraId="6B25D121" w14:textId="77777777" w:rsidR="00365A38" w:rsidRDefault="00365A38" w:rsidP="005A3AFF">
      <w:pPr>
        <w:tabs>
          <w:tab w:val="left" w:pos="3330"/>
        </w:tabs>
        <w:jc w:val="both"/>
      </w:pPr>
    </w:p>
    <w:p w14:paraId="12D42B62" w14:textId="77777777" w:rsidR="00365A38" w:rsidRDefault="00365A38" w:rsidP="005A3AFF">
      <w:pPr>
        <w:tabs>
          <w:tab w:val="left" w:pos="3330"/>
        </w:tabs>
        <w:jc w:val="both"/>
      </w:pPr>
    </w:p>
    <w:p w14:paraId="09D7FF1A" w14:textId="77777777" w:rsidR="00365A38" w:rsidRDefault="00365A38" w:rsidP="005A3AFF">
      <w:pPr>
        <w:tabs>
          <w:tab w:val="left" w:pos="3330"/>
        </w:tabs>
        <w:jc w:val="both"/>
      </w:pPr>
    </w:p>
    <w:p w14:paraId="572EFA99" w14:textId="77777777" w:rsidR="00365A38" w:rsidRDefault="00365A38" w:rsidP="005A3AFF">
      <w:pPr>
        <w:tabs>
          <w:tab w:val="left" w:pos="3330"/>
        </w:tabs>
        <w:jc w:val="both"/>
      </w:pPr>
    </w:p>
    <w:p w14:paraId="71707B01" w14:textId="77777777" w:rsidR="00365A38" w:rsidRDefault="00365A38" w:rsidP="005A3AFF">
      <w:pPr>
        <w:tabs>
          <w:tab w:val="left" w:pos="3330"/>
        </w:tabs>
        <w:jc w:val="both"/>
      </w:pPr>
    </w:p>
    <w:p w14:paraId="41A1C4F6" w14:textId="77777777" w:rsidR="00365A38" w:rsidRDefault="00365A38" w:rsidP="005A3AFF">
      <w:pPr>
        <w:tabs>
          <w:tab w:val="left" w:pos="3330"/>
        </w:tabs>
        <w:jc w:val="both"/>
      </w:pPr>
    </w:p>
    <w:p w14:paraId="0D6A2B6D" w14:textId="77777777" w:rsidR="00365A38" w:rsidRDefault="00365A38" w:rsidP="005A3AFF">
      <w:pPr>
        <w:tabs>
          <w:tab w:val="left" w:pos="3330"/>
        </w:tabs>
        <w:jc w:val="both"/>
      </w:pPr>
    </w:p>
    <w:p w14:paraId="2F87A4C4" w14:textId="760DE07E" w:rsidR="00F53D7E" w:rsidRPr="005A3AFF" w:rsidRDefault="005A3AFF" w:rsidP="005A3AFF">
      <w:pPr>
        <w:tabs>
          <w:tab w:val="left" w:pos="3330"/>
        </w:tabs>
        <w:jc w:val="both"/>
      </w:pPr>
      <w:r w:rsidRPr="005A3AFF">
        <w:tab/>
      </w:r>
    </w:p>
    <w:p w14:paraId="015CDE80" w14:textId="77777777" w:rsidR="00A744FE" w:rsidRPr="005A3AFF" w:rsidRDefault="00A744FE" w:rsidP="00207DFB">
      <w:pPr>
        <w:pStyle w:val="Heading1"/>
        <w:ind w:left="0"/>
        <w:jc w:val="both"/>
        <w:rPr>
          <w:rFonts w:eastAsia="Calibri"/>
          <w:lang w:eastAsia="en-US"/>
        </w:rPr>
      </w:pPr>
      <w:bookmarkStart w:id="15" w:name="_Toc68869691"/>
      <w:r w:rsidRPr="005A3AFF">
        <w:rPr>
          <w:rFonts w:eastAsia="Calibri"/>
          <w:lang w:eastAsia="en-US"/>
        </w:rPr>
        <w:t>Chapter 4: Objectives of the Study</w:t>
      </w:r>
      <w:bookmarkEnd w:id="15"/>
      <w:r w:rsidRPr="005A3AFF">
        <w:rPr>
          <w:rFonts w:eastAsia="Calibri"/>
          <w:lang w:eastAsia="en-US"/>
        </w:rPr>
        <w:t xml:space="preserve"> </w:t>
      </w:r>
    </w:p>
    <w:p w14:paraId="0B1BAE10" w14:textId="3FF1634B" w:rsidR="00835D16" w:rsidRPr="00262359" w:rsidRDefault="00835D16" w:rsidP="00207DFB">
      <w:pPr>
        <w:jc w:val="both"/>
        <w:rPr>
          <w:rFonts w:eastAsia="Calibri"/>
          <w:lang w:eastAsia="en-US"/>
        </w:rPr>
      </w:pPr>
    </w:p>
    <w:p w14:paraId="74946E56" w14:textId="77777777" w:rsidR="00627102" w:rsidRPr="005A3AFF" w:rsidRDefault="00627102" w:rsidP="00207DFB">
      <w:pPr>
        <w:spacing w:line="240" w:lineRule="auto"/>
        <w:jc w:val="both"/>
        <w:rPr>
          <w:bCs/>
        </w:rPr>
      </w:pPr>
      <w:r w:rsidRPr="005A3AFF">
        <w:rPr>
          <w:bCs/>
        </w:rPr>
        <w:lastRenderedPageBreak/>
        <w:t>To understand how the background of customers affect the dynamics of ecommerce. There is a very specific reason as to the need for analysts in companies. The need to understand customer base is foremost in any business, something at which Mukesh Ambani is excellent. He has invested in all the right boxes to ensure the growth of his e-commerce businesses.</w:t>
      </w:r>
    </w:p>
    <w:p w14:paraId="7D59C5E3" w14:textId="77777777" w:rsidR="00627102" w:rsidRPr="005A3AFF" w:rsidRDefault="00627102" w:rsidP="00207DFB">
      <w:pPr>
        <w:spacing w:line="240" w:lineRule="auto"/>
        <w:jc w:val="both"/>
        <w:rPr>
          <w:bCs/>
        </w:rPr>
      </w:pPr>
    </w:p>
    <w:p w14:paraId="78097DFD" w14:textId="6214C367" w:rsidR="00627102" w:rsidRPr="005A3AFF" w:rsidRDefault="00627102" w:rsidP="00207DFB">
      <w:pPr>
        <w:spacing w:line="240" w:lineRule="auto"/>
        <w:jc w:val="both"/>
        <w:rPr>
          <w:bCs/>
        </w:rPr>
      </w:pPr>
      <w:r w:rsidRPr="005A3AFF">
        <w:rPr>
          <w:bCs/>
        </w:rPr>
        <w:t xml:space="preserve">The objective of the study is to see which method works best during customer base analytics and why. This also gives rise to several mathematical computations and need for algorithms to understand the underlying forces that propel a customer to buy. Money is obviously at the centre of it as is want and need. It is the work of the marketing head to ensure that the want of a customer gets changed into need. The aim is also to understand whether customer segmentation is a necessity or an option. </w:t>
      </w:r>
    </w:p>
    <w:p w14:paraId="1F333BBD" w14:textId="77777777" w:rsidR="00627102" w:rsidRPr="005A3AFF" w:rsidRDefault="00627102" w:rsidP="00207DFB">
      <w:pPr>
        <w:spacing w:line="240" w:lineRule="auto"/>
        <w:jc w:val="both"/>
        <w:rPr>
          <w:bCs/>
        </w:rPr>
      </w:pPr>
    </w:p>
    <w:p w14:paraId="0B8779A3" w14:textId="77777777" w:rsidR="00627102" w:rsidRPr="005A3AFF" w:rsidRDefault="00627102" w:rsidP="00207DFB">
      <w:pPr>
        <w:spacing w:line="240" w:lineRule="auto"/>
        <w:jc w:val="both"/>
        <w:rPr>
          <w:bCs/>
        </w:rPr>
      </w:pPr>
      <w:r w:rsidRPr="005A3AFF">
        <w:rPr>
          <w:bCs/>
        </w:rPr>
        <w:t>This is to churn customers that is acquire new customers while retaining the old at the same time.</w:t>
      </w:r>
    </w:p>
    <w:p w14:paraId="31FF29B3" w14:textId="7812CF13" w:rsidR="009975BD" w:rsidRPr="00262359" w:rsidRDefault="009975BD" w:rsidP="00207DFB">
      <w:pPr>
        <w:jc w:val="both"/>
        <w:rPr>
          <w:sz w:val="28"/>
          <w:szCs w:val="28"/>
        </w:rPr>
      </w:pPr>
      <w:r w:rsidRPr="00262359">
        <w:rPr>
          <w:noProof/>
          <w:sz w:val="28"/>
          <w:szCs w:val="28"/>
        </w:rPr>
        <w:drawing>
          <wp:inline distT="0" distB="0" distL="0" distR="0" wp14:anchorId="049F0C2F" wp14:editId="255B79A0">
            <wp:extent cx="5734050" cy="1585595"/>
            <wp:effectExtent l="190500" t="190500" r="190500" b="186055"/>
            <wp:docPr id="6" name="Picture 4">
              <a:extLst xmlns:a="http://schemas.openxmlformats.org/drawingml/2006/main">
                <a:ext uri="{FF2B5EF4-FFF2-40B4-BE49-F238E27FC236}">
                  <a16:creationId xmlns:a16="http://schemas.microsoft.com/office/drawing/2014/main" id="{BD35A0F5-41B9-4AAD-9304-EC0CC765F4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D35A0F5-41B9-4AAD-9304-EC0CC765F497}"/>
                        </a:ext>
                      </a:extLst>
                    </pic:cNvPr>
                    <pic:cNvPicPr>
                      <a:picLocks noChangeAspect="1"/>
                    </pic:cNvPicPr>
                  </pic:nvPicPr>
                  <pic:blipFill>
                    <a:blip r:embed="rId11"/>
                    <a:stretch>
                      <a:fillRect/>
                    </a:stretch>
                  </pic:blipFill>
                  <pic:spPr>
                    <a:xfrm>
                      <a:off x="0" y="0"/>
                      <a:ext cx="5734050" cy="1585595"/>
                    </a:xfrm>
                    <a:prstGeom prst="rect">
                      <a:avLst/>
                    </a:prstGeom>
                    <a:ln>
                      <a:solidFill>
                        <a:schemeClr val="accent1"/>
                      </a:solidFill>
                    </a:ln>
                    <a:effectLst>
                      <a:outerShdw blurRad="190500" algn="tl" rotWithShape="0">
                        <a:srgbClr val="000000">
                          <a:alpha val="70000"/>
                        </a:srgbClr>
                      </a:outerShdw>
                    </a:effectLst>
                  </pic:spPr>
                </pic:pic>
              </a:graphicData>
            </a:graphic>
          </wp:inline>
        </w:drawing>
      </w:r>
    </w:p>
    <w:p w14:paraId="0F3619BB" w14:textId="77777777" w:rsidR="00A744FE" w:rsidRPr="00262359" w:rsidRDefault="00A744FE" w:rsidP="00207DFB">
      <w:pPr>
        <w:spacing w:line="276" w:lineRule="auto"/>
        <w:jc w:val="both"/>
        <w:rPr>
          <w:rFonts w:eastAsia="Calibri"/>
          <w:b/>
          <w:lang w:val="en-US" w:eastAsia="en-US"/>
        </w:rPr>
      </w:pPr>
    </w:p>
    <w:p w14:paraId="0C410FD9" w14:textId="71886719" w:rsidR="00A744FE" w:rsidRPr="003F6B74" w:rsidRDefault="003F6B74" w:rsidP="003F6B74">
      <w:pPr>
        <w:spacing w:line="276" w:lineRule="auto"/>
        <w:jc w:val="center"/>
      </w:pPr>
      <w:r w:rsidRPr="003F6B74">
        <w:t>Figure</w:t>
      </w:r>
      <w:r>
        <w:t xml:space="preserve"> 4.1</w:t>
      </w:r>
    </w:p>
    <w:p w14:paraId="20F8E7B4" w14:textId="77777777" w:rsidR="003F6B74" w:rsidRPr="00262359" w:rsidRDefault="003F6B74" w:rsidP="00207DFB">
      <w:pPr>
        <w:spacing w:line="276" w:lineRule="auto"/>
        <w:jc w:val="both"/>
        <w:rPr>
          <w:rFonts w:eastAsia="Calibri"/>
          <w:b/>
          <w:lang w:val="en-US" w:eastAsia="en-US"/>
        </w:rPr>
      </w:pPr>
    </w:p>
    <w:p w14:paraId="3709AA7C" w14:textId="26F29BDD" w:rsidR="00A744FE" w:rsidRDefault="00A744FE" w:rsidP="00207DFB">
      <w:pPr>
        <w:spacing w:line="276" w:lineRule="auto"/>
        <w:jc w:val="both"/>
        <w:rPr>
          <w:rFonts w:eastAsia="Calibri"/>
          <w:b/>
          <w:lang w:val="en-US" w:eastAsia="en-US"/>
        </w:rPr>
      </w:pPr>
    </w:p>
    <w:p w14:paraId="44524613" w14:textId="23572A1C" w:rsidR="008C4137" w:rsidRDefault="008C4137" w:rsidP="00207DFB">
      <w:pPr>
        <w:spacing w:line="276" w:lineRule="auto"/>
        <w:jc w:val="both"/>
        <w:rPr>
          <w:rFonts w:eastAsia="Calibri"/>
          <w:b/>
          <w:lang w:val="en-US" w:eastAsia="en-US"/>
        </w:rPr>
      </w:pPr>
    </w:p>
    <w:p w14:paraId="61F73A87" w14:textId="0BEBA4F1" w:rsidR="008C4137" w:rsidRDefault="008C4137" w:rsidP="00207DFB">
      <w:pPr>
        <w:spacing w:line="276" w:lineRule="auto"/>
        <w:jc w:val="both"/>
        <w:rPr>
          <w:rFonts w:eastAsia="Calibri"/>
          <w:b/>
          <w:lang w:val="en-US" w:eastAsia="en-US"/>
        </w:rPr>
      </w:pPr>
    </w:p>
    <w:p w14:paraId="6A237835" w14:textId="74E0E0B8" w:rsidR="008C4137" w:rsidRDefault="008C4137" w:rsidP="00207DFB">
      <w:pPr>
        <w:spacing w:line="276" w:lineRule="auto"/>
        <w:jc w:val="both"/>
        <w:rPr>
          <w:rFonts w:eastAsia="Calibri"/>
          <w:b/>
          <w:lang w:val="en-US" w:eastAsia="en-US"/>
        </w:rPr>
      </w:pPr>
    </w:p>
    <w:p w14:paraId="7219D8BE" w14:textId="33D54389" w:rsidR="008C4137" w:rsidRDefault="008C4137" w:rsidP="00207DFB">
      <w:pPr>
        <w:spacing w:line="276" w:lineRule="auto"/>
        <w:jc w:val="both"/>
        <w:rPr>
          <w:rFonts w:eastAsia="Calibri"/>
          <w:b/>
          <w:lang w:val="en-US" w:eastAsia="en-US"/>
        </w:rPr>
      </w:pPr>
    </w:p>
    <w:p w14:paraId="178CAF05" w14:textId="0E929CB2" w:rsidR="008C4137" w:rsidRDefault="008C4137" w:rsidP="00207DFB">
      <w:pPr>
        <w:spacing w:line="276" w:lineRule="auto"/>
        <w:jc w:val="both"/>
        <w:rPr>
          <w:rFonts w:eastAsia="Calibri"/>
          <w:b/>
          <w:lang w:val="en-US" w:eastAsia="en-US"/>
        </w:rPr>
      </w:pPr>
    </w:p>
    <w:p w14:paraId="29921AD4" w14:textId="779D000B" w:rsidR="008C4137" w:rsidRDefault="008C4137" w:rsidP="00207DFB">
      <w:pPr>
        <w:spacing w:line="276" w:lineRule="auto"/>
        <w:jc w:val="both"/>
        <w:rPr>
          <w:rFonts w:eastAsia="Calibri"/>
          <w:b/>
          <w:lang w:val="en-US" w:eastAsia="en-US"/>
        </w:rPr>
      </w:pPr>
    </w:p>
    <w:p w14:paraId="5D179869" w14:textId="3D10AC92" w:rsidR="008C4137" w:rsidRDefault="008C4137" w:rsidP="00207DFB">
      <w:pPr>
        <w:spacing w:line="276" w:lineRule="auto"/>
        <w:jc w:val="both"/>
        <w:rPr>
          <w:rFonts w:eastAsia="Calibri"/>
          <w:b/>
          <w:lang w:val="en-US" w:eastAsia="en-US"/>
        </w:rPr>
      </w:pPr>
    </w:p>
    <w:p w14:paraId="43B92AD1" w14:textId="101FA55A" w:rsidR="00365A38" w:rsidRDefault="00365A38" w:rsidP="00207DFB">
      <w:pPr>
        <w:spacing w:line="276" w:lineRule="auto"/>
        <w:jc w:val="both"/>
        <w:rPr>
          <w:rFonts w:eastAsia="Calibri"/>
          <w:b/>
          <w:lang w:val="en-US" w:eastAsia="en-US"/>
        </w:rPr>
      </w:pPr>
    </w:p>
    <w:p w14:paraId="291730FC" w14:textId="54B55C3E" w:rsidR="00365A38" w:rsidRDefault="00365A38" w:rsidP="00207DFB">
      <w:pPr>
        <w:spacing w:line="276" w:lineRule="auto"/>
        <w:jc w:val="both"/>
        <w:rPr>
          <w:rFonts w:eastAsia="Calibri"/>
          <w:b/>
          <w:lang w:val="en-US" w:eastAsia="en-US"/>
        </w:rPr>
      </w:pPr>
    </w:p>
    <w:p w14:paraId="4CA09A7A" w14:textId="5BFE00CA" w:rsidR="00365A38" w:rsidRDefault="00365A38" w:rsidP="00207DFB">
      <w:pPr>
        <w:spacing w:line="276" w:lineRule="auto"/>
        <w:jc w:val="both"/>
        <w:rPr>
          <w:rFonts w:eastAsia="Calibri"/>
          <w:b/>
          <w:lang w:val="en-US" w:eastAsia="en-US"/>
        </w:rPr>
      </w:pPr>
    </w:p>
    <w:p w14:paraId="3A712870" w14:textId="586CE8A7" w:rsidR="00365A38" w:rsidRDefault="00365A38" w:rsidP="00207DFB">
      <w:pPr>
        <w:spacing w:line="276" w:lineRule="auto"/>
        <w:jc w:val="both"/>
        <w:rPr>
          <w:rFonts w:eastAsia="Calibri"/>
          <w:b/>
          <w:lang w:val="en-US" w:eastAsia="en-US"/>
        </w:rPr>
      </w:pPr>
    </w:p>
    <w:p w14:paraId="6526359E" w14:textId="77777777" w:rsidR="00365A38" w:rsidRPr="00262359" w:rsidRDefault="00365A38" w:rsidP="00207DFB">
      <w:pPr>
        <w:spacing w:line="276" w:lineRule="auto"/>
        <w:jc w:val="both"/>
        <w:rPr>
          <w:rFonts w:eastAsia="Calibri"/>
          <w:b/>
          <w:lang w:val="en-US" w:eastAsia="en-US"/>
        </w:rPr>
      </w:pPr>
    </w:p>
    <w:p w14:paraId="620FB677" w14:textId="0015D4DF" w:rsidR="00A744FE" w:rsidRPr="005A3AFF" w:rsidRDefault="00A744FE" w:rsidP="00207DFB">
      <w:pPr>
        <w:pStyle w:val="Heading1"/>
        <w:ind w:left="0"/>
        <w:jc w:val="both"/>
        <w:rPr>
          <w:rFonts w:eastAsia="Calibri"/>
          <w:lang w:eastAsia="en-US"/>
        </w:rPr>
      </w:pPr>
      <w:bookmarkStart w:id="16" w:name="_Toc68869692"/>
      <w:r w:rsidRPr="005A3AFF">
        <w:rPr>
          <w:rFonts w:eastAsia="Calibri"/>
          <w:lang w:eastAsia="en-US"/>
        </w:rPr>
        <w:t>Chapter 5: Project Methodology</w:t>
      </w:r>
      <w:bookmarkEnd w:id="16"/>
      <w:r w:rsidRPr="005A3AFF">
        <w:rPr>
          <w:rFonts w:eastAsia="Calibri"/>
          <w:lang w:eastAsia="en-US"/>
        </w:rPr>
        <w:t xml:space="preserve"> </w:t>
      </w:r>
    </w:p>
    <w:p w14:paraId="609415D3" w14:textId="77777777" w:rsidR="001D5EDB" w:rsidRPr="00262359" w:rsidRDefault="001D5EDB" w:rsidP="00207DFB">
      <w:pPr>
        <w:jc w:val="both"/>
        <w:rPr>
          <w:rFonts w:eastAsia="Calibri"/>
          <w:lang w:val="en-US" w:eastAsia="en-US"/>
        </w:rPr>
      </w:pPr>
    </w:p>
    <w:p w14:paraId="4C19BEEF" w14:textId="77777777" w:rsidR="001D5EDB" w:rsidRPr="005A3AFF" w:rsidRDefault="001D5EDB" w:rsidP="00207DFB">
      <w:pPr>
        <w:spacing w:line="240" w:lineRule="auto"/>
        <w:jc w:val="both"/>
        <w:rPr>
          <w:bCs/>
        </w:rPr>
      </w:pPr>
      <w:r w:rsidRPr="005A3AFF">
        <w:rPr>
          <w:bCs/>
        </w:rPr>
        <w:t>With regard to the methodology of the research work, secondary data had been derived from existing sources. This data is based on an apparel company that produces textiles with fashion brands as its customers.</w:t>
      </w:r>
    </w:p>
    <w:p w14:paraId="12BEBF94" w14:textId="77777777" w:rsidR="001D5EDB" w:rsidRPr="005A3AFF" w:rsidRDefault="001D5EDB" w:rsidP="00207DFB">
      <w:pPr>
        <w:spacing w:line="240" w:lineRule="auto"/>
        <w:jc w:val="both"/>
        <w:rPr>
          <w:bCs/>
        </w:rPr>
      </w:pPr>
    </w:p>
    <w:p w14:paraId="3AC841B2" w14:textId="77777777" w:rsidR="001D5EDB" w:rsidRPr="005A3AFF" w:rsidRDefault="001D5EDB" w:rsidP="00207DFB">
      <w:pPr>
        <w:spacing w:line="240" w:lineRule="auto"/>
        <w:jc w:val="both"/>
        <w:rPr>
          <w:bCs/>
        </w:rPr>
      </w:pPr>
      <w:r w:rsidRPr="005A3AFF">
        <w:rPr>
          <w:b/>
        </w:rPr>
        <w:t>Define:</w:t>
      </w:r>
      <w:r w:rsidRPr="005A3AFF">
        <w:rPr>
          <w:bCs/>
        </w:rPr>
        <w:t xml:space="preserve"> The very first idea of the project was to define the meaning of segmentation and customer base analytics both of which are the foundation. These were introduced along with cluster analysis in order to clarify the understanding of even a layman. </w:t>
      </w:r>
    </w:p>
    <w:p w14:paraId="2F8D1498" w14:textId="77777777" w:rsidR="001D5EDB" w:rsidRPr="005A3AFF" w:rsidRDefault="001D5EDB" w:rsidP="00207DFB">
      <w:pPr>
        <w:spacing w:line="240" w:lineRule="auto"/>
        <w:jc w:val="both"/>
        <w:rPr>
          <w:bCs/>
        </w:rPr>
      </w:pPr>
    </w:p>
    <w:p w14:paraId="525BD745" w14:textId="4AC61E2A" w:rsidR="001D5EDB" w:rsidRPr="005A3AFF" w:rsidRDefault="001D5EDB" w:rsidP="00207DFB">
      <w:pPr>
        <w:spacing w:line="240" w:lineRule="auto"/>
        <w:jc w:val="both"/>
        <w:rPr>
          <w:bCs/>
        </w:rPr>
      </w:pPr>
      <w:r w:rsidRPr="005A3AFF">
        <w:rPr>
          <w:b/>
        </w:rPr>
        <w:t>Plan:</w:t>
      </w:r>
      <w:r w:rsidRPr="005A3AFF">
        <w:rPr>
          <w:bCs/>
        </w:rPr>
        <w:t xml:space="preserve">  The planning involved two main events: research on what customer base analytics meant for an e-commerce industry and the importance of it in present situations. The data was sourced from online resources and the patterns of shopping observed closely, </w:t>
      </w:r>
      <w:r w:rsidRPr="005A3AFF">
        <w:rPr>
          <w:bCs/>
        </w:rPr>
        <w:lastRenderedPageBreak/>
        <w:t>amongst both family and friends. This gave rise to the idea that similar groups must be having similar tendencies or patterns. Hence segmentation was chosen as the topic.</w:t>
      </w:r>
    </w:p>
    <w:p w14:paraId="285E59EB" w14:textId="77777777" w:rsidR="001D5EDB" w:rsidRPr="005A3AFF" w:rsidRDefault="001D5EDB" w:rsidP="00207DFB">
      <w:pPr>
        <w:spacing w:line="240" w:lineRule="auto"/>
        <w:jc w:val="both"/>
        <w:rPr>
          <w:bCs/>
        </w:rPr>
      </w:pPr>
    </w:p>
    <w:p w14:paraId="46AC5CC5" w14:textId="342FD564" w:rsidR="001D5EDB" w:rsidRPr="005A3AFF" w:rsidRDefault="001D5EDB" w:rsidP="00207DFB">
      <w:pPr>
        <w:spacing w:line="240" w:lineRule="auto"/>
        <w:jc w:val="both"/>
        <w:rPr>
          <w:bCs/>
        </w:rPr>
      </w:pPr>
      <w:r w:rsidRPr="005A3AFF">
        <w:rPr>
          <w:b/>
        </w:rPr>
        <w:t>Design:</w:t>
      </w:r>
      <w:r w:rsidRPr="005A3AFF">
        <w:rPr>
          <w:bCs/>
        </w:rPr>
        <w:t xml:space="preserve"> The research must be simple, comprehensive and analytical which gave rise to concrete inferences. Hence the RFMT mode or procedure to analyse segmentation of a customer base of an e-commerce company.</w:t>
      </w:r>
    </w:p>
    <w:p w14:paraId="5D6FC795" w14:textId="77777777" w:rsidR="001D5EDB" w:rsidRPr="005A3AFF" w:rsidRDefault="001D5EDB" w:rsidP="00207DFB">
      <w:pPr>
        <w:spacing w:line="240" w:lineRule="auto"/>
        <w:jc w:val="both"/>
        <w:rPr>
          <w:bCs/>
        </w:rPr>
      </w:pPr>
    </w:p>
    <w:p w14:paraId="24488D0D" w14:textId="72E73981" w:rsidR="001D5EDB" w:rsidRPr="005A3AFF" w:rsidRDefault="001D5EDB" w:rsidP="00207DFB">
      <w:pPr>
        <w:spacing w:line="240" w:lineRule="auto"/>
        <w:jc w:val="both"/>
        <w:rPr>
          <w:bCs/>
        </w:rPr>
      </w:pPr>
      <w:r w:rsidRPr="005A3AFF">
        <w:rPr>
          <w:b/>
        </w:rPr>
        <w:t>Analysis:</w:t>
      </w:r>
      <w:r w:rsidRPr="005A3AFF">
        <w:rPr>
          <w:bCs/>
        </w:rPr>
        <w:t xml:space="preserve"> Data analysed and computed with the means reported in the research. The findings would only solidify the purpose of the project — segmentation or cluster analysis is an effective means of figuring out types of customers.</w:t>
      </w:r>
    </w:p>
    <w:p w14:paraId="0E57F11C" w14:textId="77777777" w:rsidR="001D5EDB" w:rsidRPr="005A3AFF" w:rsidRDefault="001D5EDB" w:rsidP="00207DFB">
      <w:pPr>
        <w:spacing w:line="240" w:lineRule="auto"/>
        <w:jc w:val="both"/>
        <w:rPr>
          <w:bCs/>
        </w:rPr>
      </w:pPr>
    </w:p>
    <w:p w14:paraId="5EC97A4A" w14:textId="5F25DC7D" w:rsidR="001D5EDB" w:rsidRPr="005A3AFF" w:rsidRDefault="001D5EDB" w:rsidP="00207DFB">
      <w:pPr>
        <w:spacing w:line="240" w:lineRule="auto"/>
        <w:jc w:val="both"/>
        <w:rPr>
          <w:bCs/>
        </w:rPr>
      </w:pPr>
      <w:r w:rsidRPr="005A3AFF">
        <w:rPr>
          <w:b/>
        </w:rPr>
        <w:t>Delivery:</w:t>
      </w:r>
      <w:r w:rsidRPr="005A3AFF">
        <w:rPr>
          <w:bCs/>
        </w:rPr>
        <w:t xml:space="preserve"> The presentation of the insights gained to clients illustrated with the means of reports, graphics among others. Techniques have been noted down as well as summarised.</w:t>
      </w:r>
    </w:p>
    <w:p w14:paraId="72654EC8" w14:textId="77777777" w:rsidR="001D5EDB" w:rsidRPr="00262359" w:rsidRDefault="001D5EDB" w:rsidP="00207DFB">
      <w:pPr>
        <w:spacing w:line="240" w:lineRule="auto"/>
        <w:jc w:val="both"/>
        <w:rPr>
          <w:bCs/>
          <w:sz w:val="28"/>
          <w:szCs w:val="28"/>
        </w:rPr>
      </w:pPr>
    </w:p>
    <w:p w14:paraId="67E61308" w14:textId="77777777" w:rsidR="001D5EDB" w:rsidRPr="00262359" w:rsidRDefault="001D5EDB" w:rsidP="00207DFB">
      <w:pPr>
        <w:spacing w:line="240" w:lineRule="auto"/>
        <w:jc w:val="both"/>
        <w:rPr>
          <w:bCs/>
          <w:sz w:val="28"/>
          <w:szCs w:val="28"/>
        </w:rPr>
      </w:pPr>
    </w:p>
    <w:p w14:paraId="57218A17" w14:textId="3CABD7A2" w:rsidR="00835D16" w:rsidRDefault="004D3A9F" w:rsidP="00207DFB">
      <w:pPr>
        <w:jc w:val="both"/>
        <w:rPr>
          <w:rFonts w:eastAsia="Calibri"/>
          <w:lang w:eastAsia="en-US"/>
        </w:rPr>
      </w:pPr>
      <w:r w:rsidRPr="00262359">
        <w:rPr>
          <w:noProof/>
        </w:rPr>
        <w:drawing>
          <wp:inline distT="0" distB="0" distL="0" distR="0" wp14:anchorId="5D8BB317" wp14:editId="7FD8D68D">
            <wp:extent cx="6208395" cy="1866900"/>
            <wp:effectExtent l="19050" t="19050" r="20955"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74330" cy="1886727"/>
                    </a:xfrm>
                    <a:prstGeom prst="rect">
                      <a:avLst/>
                    </a:prstGeom>
                    <a:ln>
                      <a:solidFill>
                        <a:schemeClr val="accent1"/>
                      </a:solidFill>
                    </a:ln>
                  </pic:spPr>
                </pic:pic>
              </a:graphicData>
            </a:graphic>
          </wp:inline>
        </w:drawing>
      </w:r>
    </w:p>
    <w:p w14:paraId="277C37CC" w14:textId="75BD9CCE" w:rsidR="003F6B74" w:rsidRPr="00262359" w:rsidRDefault="003F6B74" w:rsidP="003F6B74">
      <w:pPr>
        <w:jc w:val="center"/>
        <w:rPr>
          <w:rFonts w:eastAsia="Calibri"/>
          <w:lang w:eastAsia="en-US"/>
        </w:rPr>
      </w:pPr>
      <w:r>
        <w:t>Figure 5.1</w:t>
      </w:r>
    </w:p>
    <w:p w14:paraId="268B57F4" w14:textId="77777777" w:rsidR="001D5EDB" w:rsidRPr="005A3AFF" w:rsidRDefault="001D5EDB" w:rsidP="00207DFB">
      <w:pPr>
        <w:spacing w:line="240" w:lineRule="auto"/>
        <w:jc w:val="both"/>
        <w:rPr>
          <w:b/>
        </w:rPr>
      </w:pPr>
      <w:r w:rsidRPr="005A3AFF">
        <w:rPr>
          <w:b/>
        </w:rPr>
        <w:t xml:space="preserve">Project Pipeline </w:t>
      </w:r>
    </w:p>
    <w:p w14:paraId="4AB9ECD4" w14:textId="77777777" w:rsidR="001D5EDB" w:rsidRPr="00262359" w:rsidRDefault="001D5EDB" w:rsidP="00207DFB">
      <w:pPr>
        <w:spacing w:line="240" w:lineRule="auto"/>
        <w:jc w:val="both"/>
        <w:rPr>
          <w:bCs/>
          <w:sz w:val="28"/>
          <w:szCs w:val="28"/>
        </w:rPr>
      </w:pPr>
    </w:p>
    <w:p w14:paraId="59BF5BE7" w14:textId="77777777" w:rsidR="001D5EDB" w:rsidRPr="005A3AFF" w:rsidRDefault="001D5EDB" w:rsidP="00207DFB">
      <w:pPr>
        <w:spacing w:line="240" w:lineRule="auto"/>
        <w:jc w:val="both"/>
        <w:rPr>
          <w:bCs/>
        </w:rPr>
      </w:pPr>
      <w:r w:rsidRPr="005A3AFF">
        <w:rPr>
          <w:bCs/>
        </w:rPr>
        <w:lastRenderedPageBreak/>
        <w:t xml:space="preserve">The project pipeline refers to the time line of the research journal. It gives insight regarding the time that was required to conduct the research by collecting data, and surveying customers. It involves the understanding of the business that is the ecommerce industry. This is followed closely by understanding the data that was collected. The time taken to prepare the data, the segmentation and the resulting evaluation in the project differs. </w:t>
      </w:r>
    </w:p>
    <w:p w14:paraId="13B7D07C" w14:textId="439F5361" w:rsidR="004D3A9F" w:rsidRPr="00262359" w:rsidRDefault="004D3A9F" w:rsidP="00207DFB">
      <w:pPr>
        <w:jc w:val="both"/>
        <w:rPr>
          <w:rFonts w:eastAsia="Calibri"/>
          <w:lang w:eastAsia="en-US"/>
        </w:rPr>
      </w:pPr>
    </w:p>
    <w:p w14:paraId="524E84FB" w14:textId="0F45540E" w:rsidR="004D3A9F" w:rsidRPr="00262359" w:rsidRDefault="00EE4267" w:rsidP="00207DFB">
      <w:pPr>
        <w:jc w:val="both"/>
        <w:rPr>
          <w:rFonts w:eastAsia="Calibri"/>
          <w:lang w:eastAsia="en-US"/>
        </w:rPr>
      </w:pPr>
      <w:r w:rsidRPr="00262359">
        <w:rPr>
          <w:noProof/>
        </w:rPr>
        <w:drawing>
          <wp:inline distT="0" distB="0" distL="0" distR="0" wp14:anchorId="71B66730" wp14:editId="3BE557D3">
            <wp:extent cx="6437630" cy="1693175"/>
            <wp:effectExtent l="19050" t="19050" r="20320" b="215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58792" cy="1698741"/>
                    </a:xfrm>
                    <a:prstGeom prst="rect">
                      <a:avLst/>
                    </a:prstGeom>
                    <a:ln>
                      <a:solidFill>
                        <a:schemeClr val="accent1"/>
                      </a:solidFill>
                    </a:ln>
                  </pic:spPr>
                </pic:pic>
              </a:graphicData>
            </a:graphic>
          </wp:inline>
        </w:drawing>
      </w:r>
    </w:p>
    <w:p w14:paraId="7EAD1841" w14:textId="4BE9986D" w:rsidR="00835D16" w:rsidRPr="00262359" w:rsidRDefault="003F6B74" w:rsidP="003F6B74">
      <w:pPr>
        <w:jc w:val="center"/>
        <w:rPr>
          <w:rFonts w:eastAsia="Calibri"/>
          <w:lang w:eastAsia="en-US"/>
        </w:rPr>
      </w:pPr>
      <w:r>
        <w:t>Figure 5.2</w:t>
      </w:r>
    </w:p>
    <w:p w14:paraId="3C7162BF" w14:textId="77777777" w:rsidR="001D5EDB" w:rsidRPr="005A3AFF" w:rsidRDefault="001D5EDB" w:rsidP="00207DFB">
      <w:pPr>
        <w:spacing w:line="240" w:lineRule="auto"/>
        <w:jc w:val="both"/>
        <w:rPr>
          <w:bCs/>
        </w:rPr>
      </w:pPr>
      <w:r w:rsidRPr="005A3AFF">
        <w:rPr>
          <w:bCs/>
        </w:rPr>
        <w:t xml:space="preserve">There is a difference between the originally planned procedure and the actual procedure. </w:t>
      </w:r>
    </w:p>
    <w:p w14:paraId="64E6195E" w14:textId="77777777" w:rsidR="001D5EDB" w:rsidRPr="005A3AFF" w:rsidRDefault="001D5EDB" w:rsidP="00207DFB">
      <w:pPr>
        <w:spacing w:line="240" w:lineRule="auto"/>
        <w:jc w:val="both"/>
        <w:rPr>
          <w:bCs/>
        </w:rPr>
      </w:pPr>
    </w:p>
    <w:p w14:paraId="6A681F23" w14:textId="77777777" w:rsidR="001D5EDB" w:rsidRPr="005A3AFF" w:rsidRDefault="001D5EDB" w:rsidP="00207DFB">
      <w:pPr>
        <w:spacing w:line="240" w:lineRule="auto"/>
        <w:jc w:val="both"/>
        <w:rPr>
          <w:bCs/>
        </w:rPr>
      </w:pPr>
      <w:r w:rsidRPr="005A3AFF">
        <w:rPr>
          <w:bCs/>
        </w:rPr>
        <w:t>The image gives a rough idea about the methodology of the project and the pipeline. CRISP DM methodology has been used which is as follows:</w:t>
      </w:r>
    </w:p>
    <w:p w14:paraId="377F6273" w14:textId="77777777" w:rsidR="001D5EDB" w:rsidRPr="005A3AFF" w:rsidRDefault="001D5EDB" w:rsidP="00207DFB">
      <w:pPr>
        <w:spacing w:line="240" w:lineRule="auto"/>
        <w:jc w:val="both"/>
        <w:rPr>
          <w:bCs/>
        </w:rPr>
      </w:pPr>
    </w:p>
    <w:p w14:paraId="2CF09C5C" w14:textId="77777777" w:rsidR="001D5EDB" w:rsidRPr="005A3AFF" w:rsidRDefault="001D5EDB" w:rsidP="00207DFB">
      <w:pPr>
        <w:spacing w:line="240" w:lineRule="auto"/>
        <w:jc w:val="both"/>
        <w:rPr>
          <w:bCs/>
        </w:rPr>
      </w:pPr>
      <w:r w:rsidRPr="005A3AFF">
        <w:rPr>
          <w:b/>
        </w:rPr>
        <w:t>Understanding of the Project:</w:t>
      </w:r>
      <w:r w:rsidRPr="005A3AFF">
        <w:rPr>
          <w:bCs/>
        </w:rPr>
        <w:t xml:space="preserve">  The objective of the project had to be established, the focus of it determined and specified. The business had to be analysed by predicting the consequences of the customer base analytics: would an e-commerce company profit or lose by conducting a customer base analytics through segmentation? This question was of considerable importance since any kind of research requires time and in a business: time is money.</w:t>
      </w:r>
    </w:p>
    <w:p w14:paraId="25AB534F" w14:textId="77777777" w:rsidR="001D5EDB" w:rsidRPr="005A3AFF" w:rsidRDefault="001D5EDB" w:rsidP="00207DFB">
      <w:pPr>
        <w:spacing w:line="240" w:lineRule="auto"/>
        <w:jc w:val="both"/>
        <w:rPr>
          <w:bCs/>
        </w:rPr>
      </w:pPr>
    </w:p>
    <w:p w14:paraId="38A7C807" w14:textId="77777777" w:rsidR="001D5EDB" w:rsidRPr="005A3AFF" w:rsidRDefault="001D5EDB" w:rsidP="00207DFB">
      <w:pPr>
        <w:spacing w:line="240" w:lineRule="auto"/>
        <w:jc w:val="both"/>
        <w:rPr>
          <w:bCs/>
        </w:rPr>
      </w:pPr>
      <w:r w:rsidRPr="005A3AFF">
        <w:rPr>
          <w:b/>
        </w:rPr>
        <w:lastRenderedPageBreak/>
        <w:t>Understanding the Data:</w:t>
      </w:r>
      <w:r w:rsidRPr="005A3AFF">
        <w:rPr>
          <w:bCs/>
        </w:rPr>
        <w:t xml:space="preserve"> Since the data was secondary in nature, that is, obtained from sources online, it took time to understand the specifics. The familiarisation with the collected data is an important part of analytics or the entire process could go wrong because of a lack of better understanding. This would only result in lost time, effort and money. To optimize all three, it is necessary to study the data closely, point out the discrepancies and disparities, if any, beforehand.</w:t>
      </w:r>
    </w:p>
    <w:p w14:paraId="17B19594" w14:textId="77777777" w:rsidR="001D5EDB" w:rsidRPr="005A3AFF" w:rsidRDefault="001D5EDB" w:rsidP="00207DFB">
      <w:pPr>
        <w:spacing w:line="240" w:lineRule="auto"/>
        <w:jc w:val="both"/>
        <w:rPr>
          <w:bCs/>
        </w:rPr>
      </w:pPr>
    </w:p>
    <w:p w14:paraId="12C40ADC" w14:textId="77777777" w:rsidR="001D5EDB" w:rsidRPr="005A3AFF" w:rsidRDefault="001D5EDB" w:rsidP="00207DFB">
      <w:pPr>
        <w:spacing w:line="240" w:lineRule="auto"/>
        <w:jc w:val="both"/>
        <w:rPr>
          <w:bCs/>
        </w:rPr>
      </w:pPr>
      <w:r w:rsidRPr="005A3AFF">
        <w:rPr>
          <w:b/>
        </w:rPr>
        <w:t>Preparation of Collected Data:</w:t>
      </w:r>
      <w:r w:rsidRPr="005A3AFF">
        <w:rPr>
          <w:bCs/>
        </w:rPr>
        <w:t xml:space="preserve"> This involves arrangement, the use of algorithms to create subsets and a proper database with the raw data that has been collected. This also involves selecting the procedures that shall be used for analysis and evaluation.</w:t>
      </w:r>
    </w:p>
    <w:p w14:paraId="05E16754" w14:textId="77777777" w:rsidR="001D5EDB" w:rsidRPr="005A3AFF" w:rsidRDefault="001D5EDB" w:rsidP="00207DFB">
      <w:pPr>
        <w:spacing w:line="240" w:lineRule="auto"/>
        <w:jc w:val="both"/>
        <w:rPr>
          <w:bCs/>
        </w:rPr>
      </w:pPr>
    </w:p>
    <w:p w14:paraId="3345A6FB" w14:textId="77777777" w:rsidR="001D5EDB" w:rsidRPr="005A3AFF" w:rsidRDefault="001D5EDB" w:rsidP="00207DFB">
      <w:pPr>
        <w:spacing w:line="240" w:lineRule="auto"/>
        <w:jc w:val="both"/>
        <w:rPr>
          <w:bCs/>
        </w:rPr>
      </w:pPr>
      <w:r w:rsidRPr="005A3AFF">
        <w:rPr>
          <w:b/>
        </w:rPr>
        <w:t>Actual Segmentation or Clustering of the Customers:</w:t>
      </w:r>
      <w:r w:rsidRPr="005A3AFF">
        <w:rPr>
          <w:bCs/>
        </w:rPr>
        <w:t xml:space="preserve"> The grouping of the customers in accordance with the k means of clustering. This is the process that forms the foundation of the research and hence is time consuming. </w:t>
      </w:r>
    </w:p>
    <w:p w14:paraId="1223BE22" w14:textId="77777777" w:rsidR="001D5EDB" w:rsidRPr="005A3AFF" w:rsidRDefault="001D5EDB" w:rsidP="00207DFB">
      <w:pPr>
        <w:spacing w:line="240" w:lineRule="auto"/>
        <w:jc w:val="both"/>
        <w:rPr>
          <w:bCs/>
        </w:rPr>
      </w:pPr>
    </w:p>
    <w:p w14:paraId="0041D4C1" w14:textId="77777777" w:rsidR="001D5EDB" w:rsidRPr="005A3AFF" w:rsidRDefault="001D5EDB" w:rsidP="00207DFB">
      <w:pPr>
        <w:spacing w:line="240" w:lineRule="auto"/>
        <w:jc w:val="both"/>
        <w:rPr>
          <w:bCs/>
        </w:rPr>
      </w:pPr>
      <w:r w:rsidRPr="005A3AFF">
        <w:rPr>
          <w:b/>
        </w:rPr>
        <w:t>Evaluation:</w:t>
      </w:r>
      <w:r w:rsidRPr="005A3AFF">
        <w:rPr>
          <w:bCs/>
        </w:rPr>
        <w:t xml:space="preserve"> The results have been evaluated and rechecked and an interpretation released of the same. This is the final step in the research after which a conclusion shall be drawn with a possibility of future recommendations or suggestions.</w:t>
      </w:r>
    </w:p>
    <w:p w14:paraId="5891634C" w14:textId="77777777" w:rsidR="006A2935" w:rsidRPr="005A3AFF" w:rsidRDefault="006A2935" w:rsidP="00207DFB">
      <w:pPr>
        <w:spacing w:line="276" w:lineRule="auto"/>
        <w:jc w:val="both"/>
        <w:rPr>
          <w:rFonts w:eastAsia="Calibri"/>
          <w:lang w:val="en-US" w:eastAsia="en-US"/>
        </w:rPr>
      </w:pPr>
    </w:p>
    <w:p w14:paraId="5C9B2E4E" w14:textId="150E0A80" w:rsidR="00A744FE" w:rsidRPr="005A3AFF" w:rsidRDefault="00A744FE" w:rsidP="00207DFB">
      <w:pPr>
        <w:spacing w:line="276" w:lineRule="auto"/>
        <w:contextualSpacing/>
        <w:jc w:val="both"/>
        <w:rPr>
          <w:rFonts w:eastAsia="Calibri"/>
          <w:b/>
          <w:lang w:val="en-US" w:eastAsia="en-US"/>
        </w:rPr>
      </w:pPr>
    </w:p>
    <w:p w14:paraId="56B57BCF" w14:textId="0B5B8D98" w:rsidR="00EF5792" w:rsidRPr="005A3AFF" w:rsidRDefault="00EF5792" w:rsidP="00207DFB">
      <w:pPr>
        <w:spacing w:line="276" w:lineRule="auto"/>
        <w:contextualSpacing/>
        <w:jc w:val="both"/>
        <w:rPr>
          <w:rFonts w:eastAsia="Calibri"/>
          <w:b/>
          <w:lang w:val="en-US" w:eastAsia="en-US"/>
        </w:rPr>
      </w:pPr>
    </w:p>
    <w:p w14:paraId="5253A814" w14:textId="4AB43ECC" w:rsidR="00EF5792" w:rsidRPr="005A3AFF" w:rsidRDefault="00EF5792" w:rsidP="00207DFB">
      <w:pPr>
        <w:spacing w:line="276" w:lineRule="auto"/>
        <w:contextualSpacing/>
        <w:jc w:val="both"/>
        <w:rPr>
          <w:rFonts w:eastAsia="Calibri"/>
          <w:b/>
          <w:lang w:val="en-US" w:eastAsia="en-US"/>
        </w:rPr>
      </w:pPr>
    </w:p>
    <w:p w14:paraId="7FD9FA90" w14:textId="6508B488" w:rsidR="00EF5792" w:rsidRPr="005A3AFF" w:rsidRDefault="00EF5792" w:rsidP="00207DFB">
      <w:pPr>
        <w:spacing w:line="276" w:lineRule="auto"/>
        <w:contextualSpacing/>
        <w:jc w:val="both"/>
        <w:rPr>
          <w:rFonts w:eastAsia="Calibri"/>
          <w:b/>
          <w:lang w:val="en-US" w:eastAsia="en-US"/>
        </w:rPr>
      </w:pPr>
    </w:p>
    <w:p w14:paraId="5DC8DACB" w14:textId="0A18AF92" w:rsidR="00EF5792" w:rsidRPr="005A3AFF" w:rsidRDefault="00EF5792" w:rsidP="00207DFB">
      <w:pPr>
        <w:spacing w:line="276" w:lineRule="auto"/>
        <w:contextualSpacing/>
        <w:jc w:val="both"/>
        <w:rPr>
          <w:rFonts w:eastAsia="Calibri"/>
          <w:b/>
          <w:lang w:val="en-US" w:eastAsia="en-US"/>
        </w:rPr>
      </w:pPr>
    </w:p>
    <w:p w14:paraId="70142484" w14:textId="035658D0" w:rsidR="00EF5792" w:rsidRPr="005A3AFF" w:rsidRDefault="00EF5792" w:rsidP="00207DFB">
      <w:pPr>
        <w:spacing w:line="276" w:lineRule="auto"/>
        <w:contextualSpacing/>
        <w:jc w:val="both"/>
        <w:rPr>
          <w:rFonts w:eastAsia="Calibri"/>
          <w:b/>
          <w:lang w:val="en-US" w:eastAsia="en-US"/>
        </w:rPr>
      </w:pPr>
    </w:p>
    <w:p w14:paraId="2299DA7D" w14:textId="0022A820" w:rsidR="00EF5792" w:rsidRPr="005A3AFF" w:rsidRDefault="00EF5792" w:rsidP="00207DFB">
      <w:pPr>
        <w:spacing w:line="276" w:lineRule="auto"/>
        <w:contextualSpacing/>
        <w:jc w:val="both"/>
        <w:rPr>
          <w:rFonts w:eastAsia="Calibri"/>
          <w:b/>
          <w:lang w:val="en-US" w:eastAsia="en-US"/>
        </w:rPr>
      </w:pPr>
    </w:p>
    <w:p w14:paraId="5C2FDC9E" w14:textId="77777777" w:rsidR="00AC50D6" w:rsidRPr="005A3AFF" w:rsidRDefault="00AC50D6" w:rsidP="00207DFB">
      <w:pPr>
        <w:pStyle w:val="Heading1"/>
        <w:ind w:left="0"/>
        <w:jc w:val="both"/>
        <w:rPr>
          <w:rFonts w:eastAsia="Calibri"/>
          <w:lang w:eastAsia="en-US"/>
        </w:rPr>
      </w:pPr>
      <w:bookmarkStart w:id="17" w:name="_Toc68869693"/>
      <w:r w:rsidRPr="005A3AFF">
        <w:rPr>
          <w:rFonts w:eastAsia="Calibri"/>
          <w:lang w:eastAsia="en-US"/>
        </w:rPr>
        <w:lastRenderedPageBreak/>
        <w:t>Chapter 6: Business Understanding</w:t>
      </w:r>
      <w:bookmarkEnd w:id="17"/>
    </w:p>
    <w:p w14:paraId="332F8DD7" w14:textId="77777777" w:rsidR="00AC50D6" w:rsidRPr="00262359" w:rsidRDefault="00AC50D6" w:rsidP="00207DFB">
      <w:pPr>
        <w:spacing w:line="276" w:lineRule="auto"/>
        <w:jc w:val="both"/>
        <w:rPr>
          <w:szCs w:val="20"/>
        </w:rPr>
      </w:pPr>
    </w:p>
    <w:p w14:paraId="608185FE" w14:textId="4ECF8BB9" w:rsidR="00EF5792" w:rsidRPr="005A3AFF" w:rsidRDefault="00EF5792" w:rsidP="00207DFB">
      <w:pPr>
        <w:spacing w:line="240" w:lineRule="auto"/>
        <w:jc w:val="both"/>
        <w:rPr>
          <w:bCs/>
        </w:rPr>
      </w:pPr>
      <w:r w:rsidRPr="005A3AFF">
        <w:rPr>
          <w:bCs/>
        </w:rPr>
        <w:t xml:space="preserve">The background of the business is described here. The business chosen is a company that deals in apparel. This is a multinational profit-making organization that has a turnover of about one billion dollars. The company which shall be called 'A' has franchises or retail shops all over the world: 40 shops precisely. </w:t>
      </w:r>
    </w:p>
    <w:p w14:paraId="63FE4440" w14:textId="77777777" w:rsidR="00EF5792" w:rsidRPr="005A3AFF" w:rsidRDefault="00EF5792" w:rsidP="00207DFB">
      <w:pPr>
        <w:spacing w:line="240" w:lineRule="auto"/>
        <w:jc w:val="both"/>
        <w:rPr>
          <w:bCs/>
        </w:rPr>
      </w:pPr>
    </w:p>
    <w:p w14:paraId="2C8D496E" w14:textId="77777777" w:rsidR="00EF5792" w:rsidRPr="005A3AFF" w:rsidRDefault="00EF5792" w:rsidP="00207DFB">
      <w:pPr>
        <w:spacing w:line="240" w:lineRule="auto"/>
        <w:jc w:val="both"/>
        <w:rPr>
          <w:bCs/>
        </w:rPr>
      </w:pPr>
      <w:r w:rsidRPr="005A3AFF">
        <w:rPr>
          <w:bCs/>
        </w:rPr>
        <w:t xml:space="preserve">Like all fast fashion companies such as HM, Zara, Mango, Guess and Topshop, even A has switched over to the online platform. It has collaborations with famous e-marketplaces such as Amazon and Flipkart in India, along with an online presence of its own. The profit is sourced from its own website and the company's tie ups with brands. </w:t>
      </w:r>
    </w:p>
    <w:p w14:paraId="4346D64E" w14:textId="77777777" w:rsidR="00EF5792" w:rsidRPr="005A3AFF" w:rsidRDefault="00EF5792" w:rsidP="00207DFB">
      <w:pPr>
        <w:spacing w:line="240" w:lineRule="auto"/>
        <w:jc w:val="both"/>
        <w:rPr>
          <w:bCs/>
        </w:rPr>
      </w:pPr>
    </w:p>
    <w:p w14:paraId="0F9843E8" w14:textId="482C9EFC" w:rsidR="00EF5792" w:rsidRPr="005A3AFF" w:rsidRDefault="00EF5792" w:rsidP="00207DFB">
      <w:pPr>
        <w:spacing w:line="240" w:lineRule="auto"/>
        <w:jc w:val="both"/>
        <w:rPr>
          <w:bCs/>
        </w:rPr>
      </w:pPr>
      <w:r w:rsidRPr="005A3AFF">
        <w:rPr>
          <w:bCs/>
        </w:rPr>
        <w:t xml:space="preserve">The clients are all high profile, especially Victoria's Secret and Calvin Klein. The client base also covers Speedo, Triumph and Marks and Spencer’s among others. </w:t>
      </w:r>
    </w:p>
    <w:p w14:paraId="5F71DF64" w14:textId="77777777" w:rsidR="00EF5792" w:rsidRPr="005A3AFF" w:rsidRDefault="00EF5792" w:rsidP="00207DFB">
      <w:pPr>
        <w:spacing w:line="240" w:lineRule="auto"/>
        <w:jc w:val="both"/>
        <w:rPr>
          <w:bCs/>
        </w:rPr>
      </w:pPr>
    </w:p>
    <w:p w14:paraId="2E93DD70" w14:textId="7B38F8A1" w:rsidR="00EF5792" w:rsidRPr="005A3AFF" w:rsidRDefault="00EF5792" w:rsidP="00207DFB">
      <w:pPr>
        <w:spacing w:line="240" w:lineRule="auto"/>
        <w:jc w:val="both"/>
        <w:rPr>
          <w:bCs/>
        </w:rPr>
      </w:pPr>
      <w:r w:rsidRPr="005A3AFF">
        <w:rPr>
          <w:bCs/>
        </w:rPr>
        <w:t xml:space="preserve">The business understanding of this company involves two major things. As a new member of the e marketplace, it must build trust in customers with regards to its online services. Along with this, it is also important to establish credibility with customers. A smooth optimization is one of the key factors of running an e-commerce industry so as to probe easy for all transactions. </w:t>
      </w:r>
    </w:p>
    <w:p w14:paraId="79A2F0EB" w14:textId="77777777" w:rsidR="00EF5792" w:rsidRPr="005A3AFF" w:rsidRDefault="00EF5792" w:rsidP="00207DFB">
      <w:pPr>
        <w:spacing w:line="240" w:lineRule="auto"/>
        <w:jc w:val="both"/>
        <w:rPr>
          <w:bCs/>
        </w:rPr>
      </w:pPr>
    </w:p>
    <w:p w14:paraId="7B016266" w14:textId="7D9C0801" w:rsidR="00EF5792" w:rsidRPr="005A3AFF" w:rsidRDefault="00EF5792" w:rsidP="00207DFB">
      <w:pPr>
        <w:spacing w:line="240" w:lineRule="auto"/>
        <w:jc w:val="both"/>
        <w:rPr>
          <w:bCs/>
        </w:rPr>
      </w:pPr>
      <w:r w:rsidRPr="005A3AFF">
        <w:rPr>
          <w:bCs/>
        </w:rPr>
        <w:t>The problem posed is that this company is unable to retain its customers. This could be due to a number of problems which are mentioned in Chapter 3. The result should be such that they get to know the reason of disloyal customers. The analysis will help them to come up with answers and strategy to reel back old customers.</w:t>
      </w:r>
    </w:p>
    <w:p w14:paraId="65EC12D6" w14:textId="5BE2699F" w:rsidR="006D40F1" w:rsidRDefault="006D40F1" w:rsidP="00207DFB">
      <w:pPr>
        <w:spacing w:line="240" w:lineRule="auto"/>
        <w:jc w:val="both"/>
        <w:rPr>
          <w:bCs/>
        </w:rPr>
      </w:pPr>
    </w:p>
    <w:p w14:paraId="17FAE868" w14:textId="4F48D39D" w:rsidR="00365A38" w:rsidRDefault="00365A38" w:rsidP="00207DFB">
      <w:pPr>
        <w:spacing w:line="240" w:lineRule="auto"/>
        <w:jc w:val="both"/>
        <w:rPr>
          <w:bCs/>
        </w:rPr>
      </w:pPr>
    </w:p>
    <w:p w14:paraId="37EB04CE" w14:textId="02528AAA" w:rsidR="00365A38" w:rsidRDefault="00365A38" w:rsidP="00207DFB">
      <w:pPr>
        <w:spacing w:line="240" w:lineRule="auto"/>
        <w:jc w:val="both"/>
        <w:rPr>
          <w:bCs/>
        </w:rPr>
      </w:pPr>
    </w:p>
    <w:p w14:paraId="339E5E72" w14:textId="4595B93B" w:rsidR="00365A38" w:rsidRDefault="00365A38" w:rsidP="00207DFB">
      <w:pPr>
        <w:spacing w:line="240" w:lineRule="auto"/>
        <w:jc w:val="both"/>
        <w:rPr>
          <w:bCs/>
        </w:rPr>
      </w:pPr>
    </w:p>
    <w:p w14:paraId="1BEFE72D" w14:textId="09092D67" w:rsidR="00365A38" w:rsidRDefault="00365A38" w:rsidP="00207DFB">
      <w:pPr>
        <w:spacing w:line="240" w:lineRule="auto"/>
        <w:jc w:val="both"/>
        <w:rPr>
          <w:bCs/>
        </w:rPr>
      </w:pPr>
    </w:p>
    <w:p w14:paraId="401F9046" w14:textId="0A69C63B" w:rsidR="00365A38" w:rsidRDefault="00365A38" w:rsidP="00207DFB">
      <w:pPr>
        <w:spacing w:line="240" w:lineRule="auto"/>
        <w:jc w:val="both"/>
        <w:rPr>
          <w:bCs/>
        </w:rPr>
      </w:pPr>
    </w:p>
    <w:p w14:paraId="16E66C07" w14:textId="53213B7E" w:rsidR="00365A38" w:rsidRDefault="00365A38" w:rsidP="00207DFB">
      <w:pPr>
        <w:spacing w:line="240" w:lineRule="auto"/>
        <w:jc w:val="both"/>
        <w:rPr>
          <w:bCs/>
        </w:rPr>
      </w:pPr>
    </w:p>
    <w:p w14:paraId="3CF42794" w14:textId="35343D7A" w:rsidR="00365A38" w:rsidRDefault="00365A38" w:rsidP="00207DFB">
      <w:pPr>
        <w:spacing w:line="240" w:lineRule="auto"/>
        <w:jc w:val="both"/>
        <w:rPr>
          <w:bCs/>
        </w:rPr>
      </w:pPr>
    </w:p>
    <w:p w14:paraId="30273967" w14:textId="4ACE7B58" w:rsidR="00365A38" w:rsidRDefault="00365A38" w:rsidP="00207DFB">
      <w:pPr>
        <w:spacing w:line="240" w:lineRule="auto"/>
        <w:jc w:val="both"/>
        <w:rPr>
          <w:bCs/>
        </w:rPr>
      </w:pPr>
    </w:p>
    <w:p w14:paraId="6E5EC7CA" w14:textId="18A9F7F1" w:rsidR="00365A38" w:rsidRDefault="00365A38" w:rsidP="00207DFB">
      <w:pPr>
        <w:spacing w:line="240" w:lineRule="auto"/>
        <w:jc w:val="both"/>
        <w:rPr>
          <w:bCs/>
        </w:rPr>
      </w:pPr>
    </w:p>
    <w:p w14:paraId="4B998E46" w14:textId="057FE41B" w:rsidR="00365A38" w:rsidRDefault="00365A38" w:rsidP="00207DFB">
      <w:pPr>
        <w:spacing w:line="240" w:lineRule="auto"/>
        <w:jc w:val="both"/>
        <w:rPr>
          <w:bCs/>
        </w:rPr>
      </w:pPr>
    </w:p>
    <w:p w14:paraId="165E90AA" w14:textId="06D32CEF" w:rsidR="00365A38" w:rsidRDefault="00365A38" w:rsidP="00207DFB">
      <w:pPr>
        <w:spacing w:line="240" w:lineRule="auto"/>
        <w:jc w:val="both"/>
        <w:rPr>
          <w:bCs/>
        </w:rPr>
      </w:pPr>
    </w:p>
    <w:p w14:paraId="6E6F7A74" w14:textId="74CD7549" w:rsidR="00365A38" w:rsidRDefault="00365A38" w:rsidP="00207DFB">
      <w:pPr>
        <w:spacing w:line="240" w:lineRule="auto"/>
        <w:jc w:val="both"/>
        <w:rPr>
          <w:bCs/>
        </w:rPr>
      </w:pPr>
    </w:p>
    <w:p w14:paraId="091969EF" w14:textId="6345D104" w:rsidR="00365A38" w:rsidRDefault="00365A38" w:rsidP="00207DFB">
      <w:pPr>
        <w:spacing w:line="240" w:lineRule="auto"/>
        <w:jc w:val="both"/>
        <w:rPr>
          <w:bCs/>
        </w:rPr>
      </w:pPr>
    </w:p>
    <w:p w14:paraId="087067A4" w14:textId="70A168EF" w:rsidR="00365A38" w:rsidRDefault="00365A38" w:rsidP="00207DFB">
      <w:pPr>
        <w:spacing w:line="240" w:lineRule="auto"/>
        <w:jc w:val="both"/>
        <w:rPr>
          <w:bCs/>
        </w:rPr>
      </w:pPr>
    </w:p>
    <w:p w14:paraId="7B438B3D" w14:textId="12415531" w:rsidR="00365A38" w:rsidRDefault="00365A38" w:rsidP="00207DFB">
      <w:pPr>
        <w:spacing w:line="240" w:lineRule="auto"/>
        <w:jc w:val="both"/>
        <w:rPr>
          <w:bCs/>
        </w:rPr>
      </w:pPr>
    </w:p>
    <w:p w14:paraId="6F6DFC9C" w14:textId="456B9D31" w:rsidR="00365A38" w:rsidRDefault="00365A38" w:rsidP="00207DFB">
      <w:pPr>
        <w:spacing w:line="240" w:lineRule="auto"/>
        <w:jc w:val="both"/>
        <w:rPr>
          <w:bCs/>
        </w:rPr>
      </w:pPr>
    </w:p>
    <w:p w14:paraId="4C7A2C1A" w14:textId="57B7B977" w:rsidR="00365A38" w:rsidRDefault="00365A38" w:rsidP="00207DFB">
      <w:pPr>
        <w:spacing w:line="240" w:lineRule="auto"/>
        <w:jc w:val="both"/>
        <w:rPr>
          <w:bCs/>
        </w:rPr>
      </w:pPr>
    </w:p>
    <w:p w14:paraId="3E52F502" w14:textId="4A9F8A36" w:rsidR="00365A38" w:rsidRDefault="00365A38" w:rsidP="00207DFB">
      <w:pPr>
        <w:spacing w:line="240" w:lineRule="auto"/>
        <w:jc w:val="both"/>
        <w:rPr>
          <w:bCs/>
        </w:rPr>
      </w:pPr>
    </w:p>
    <w:p w14:paraId="65860F09" w14:textId="53D788EC" w:rsidR="00365A38" w:rsidRDefault="00365A38" w:rsidP="00207DFB">
      <w:pPr>
        <w:spacing w:line="240" w:lineRule="auto"/>
        <w:jc w:val="both"/>
        <w:rPr>
          <w:bCs/>
        </w:rPr>
      </w:pPr>
    </w:p>
    <w:p w14:paraId="0EACA186" w14:textId="77777777" w:rsidR="00365A38" w:rsidRPr="005A3AFF" w:rsidRDefault="00365A38" w:rsidP="00207DFB">
      <w:pPr>
        <w:spacing w:line="240" w:lineRule="auto"/>
        <w:jc w:val="both"/>
        <w:rPr>
          <w:bCs/>
        </w:rPr>
      </w:pPr>
    </w:p>
    <w:p w14:paraId="6CB357D9" w14:textId="104BAA5B" w:rsidR="00A744FE" w:rsidRPr="005A3AFF" w:rsidRDefault="00A744FE" w:rsidP="00207DFB">
      <w:pPr>
        <w:pStyle w:val="Heading1"/>
        <w:ind w:left="0"/>
        <w:jc w:val="both"/>
        <w:rPr>
          <w:rFonts w:eastAsia="Calibri"/>
          <w:lang w:eastAsia="en-US"/>
        </w:rPr>
      </w:pPr>
      <w:bookmarkStart w:id="18" w:name="_Toc68869694"/>
      <w:r w:rsidRPr="005A3AFF">
        <w:rPr>
          <w:rFonts w:eastAsia="Calibri"/>
          <w:lang w:eastAsia="en-US"/>
        </w:rPr>
        <w:t xml:space="preserve">Chapter </w:t>
      </w:r>
      <w:r w:rsidR="00AC50D6" w:rsidRPr="005A3AFF">
        <w:rPr>
          <w:rFonts w:eastAsia="Calibri"/>
          <w:lang w:eastAsia="en-US"/>
        </w:rPr>
        <w:t>7</w:t>
      </w:r>
      <w:r w:rsidRPr="005A3AFF">
        <w:rPr>
          <w:rFonts w:eastAsia="Calibri"/>
          <w:lang w:eastAsia="en-US"/>
        </w:rPr>
        <w:t xml:space="preserve">:  </w:t>
      </w:r>
      <w:r w:rsidR="006A2935" w:rsidRPr="005A3AFF">
        <w:rPr>
          <w:rFonts w:eastAsia="Calibri"/>
          <w:lang w:eastAsia="en-US"/>
        </w:rPr>
        <w:t>Data Understanding</w:t>
      </w:r>
      <w:bookmarkEnd w:id="18"/>
      <w:r w:rsidRPr="005A3AFF">
        <w:rPr>
          <w:rFonts w:eastAsia="Calibri"/>
          <w:lang w:eastAsia="en-US"/>
        </w:rPr>
        <w:t xml:space="preserve"> </w:t>
      </w:r>
    </w:p>
    <w:p w14:paraId="438AD2D2" w14:textId="77777777" w:rsidR="00B61EC7" w:rsidRPr="00262359" w:rsidRDefault="00B61EC7" w:rsidP="00207DFB">
      <w:pPr>
        <w:spacing w:line="276" w:lineRule="auto"/>
        <w:contextualSpacing/>
        <w:jc w:val="both"/>
        <w:rPr>
          <w:szCs w:val="20"/>
        </w:rPr>
      </w:pPr>
    </w:p>
    <w:p w14:paraId="61B8A6B9" w14:textId="34CBEE03" w:rsidR="006D40F1" w:rsidRPr="005A3AFF" w:rsidRDefault="006D40F1" w:rsidP="00207DFB">
      <w:pPr>
        <w:spacing w:line="240" w:lineRule="auto"/>
        <w:jc w:val="both"/>
        <w:rPr>
          <w:bCs/>
        </w:rPr>
      </w:pPr>
      <w:r w:rsidRPr="005A3AFF">
        <w:rPr>
          <w:bCs/>
        </w:rPr>
        <w:t xml:space="preserve">This section gives a description of the data that has been collected. </w:t>
      </w:r>
    </w:p>
    <w:p w14:paraId="66A789B3" w14:textId="1CF59BF9" w:rsidR="006D40F1" w:rsidRPr="005A3AFF" w:rsidRDefault="006D40F1" w:rsidP="00207DFB">
      <w:pPr>
        <w:spacing w:line="240" w:lineRule="auto"/>
        <w:jc w:val="both"/>
        <w:rPr>
          <w:bCs/>
        </w:rPr>
      </w:pPr>
      <w:r w:rsidRPr="005A3AFF">
        <w:rPr>
          <w:b/>
        </w:rPr>
        <w:t>Sales data:</w:t>
      </w:r>
      <w:r w:rsidRPr="005A3AFF">
        <w:rPr>
          <w:bCs/>
        </w:rPr>
        <w:t xml:space="preserve"> from March 2018 to February 2020.</w:t>
      </w:r>
    </w:p>
    <w:p w14:paraId="156D7135" w14:textId="77777777" w:rsidR="005C0C64" w:rsidRPr="005A3AFF" w:rsidRDefault="005C0C64" w:rsidP="00207DFB">
      <w:pPr>
        <w:spacing w:line="240" w:lineRule="auto"/>
        <w:jc w:val="both"/>
        <w:rPr>
          <w:bCs/>
        </w:rPr>
      </w:pPr>
    </w:p>
    <w:p w14:paraId="445A88A5" w14:textId="3386C7F4" w:rsidR="006D40F1" w:rsidRPr="005A3AFF" w:rsidRDefault="006D40F1" w:rsidP="00207DFB">
      <w:pPr>
        <w:spacing w:line="240" w:lineRule="auto"/>
        <w:jc w:val="both"/>
        <w:rPr>
          <w:bCs/>
        </w:rPr>
      </w:pPr>
      <w:r w:rsidRPr="005A3AFF">
        <w:rPr>
          <w:b/>
        </w:rPr>
        <w:t>Repeat Purchase Modelling:</w:t>
      </w:r>
      <w:r w:rsidRPr="005A3AFF">
        <w:rPr>
          <w:bCs/>
        </w:rPr>
        <w:t xml:space="preserve"> data of one year, from first of January, 2019 to December 2019.</w:t>
      </w:r>
    </w:p>
    <w:p w14:paraId="6038FC01" w14:textId="77777777" w:rsidR="006D40F1" w:rsidRPr="005A3AFF" w:rsidRDefault="006D40F1" w:rsidP="00207DFB">
      <w:pPr>
        <w:spacing w:line="240" w:lineRule="auto"/>
        <w:jc w:val="both"/>
        <w:rPr>
          <w:bCs/>
        </w:rPr>
      </w:pPr>
    </w:p>
    <w:p w14:paraId="052898F2" w14:textId="77777777" w:rsidR="006D40F1" w:rsidRPr="005A3AFF" w:rsidRDefault="006D40F1" w:rsidP="00207DFB">
      <w:pPr>
        <w:spacing w:line="240" w:lineRule="auto"/>
        <w:jc w:val="both"/>
        <w:rPr>
          <w:b/>
        </w:rPr>
      </w:pPr>
      <w:r w:rsidRPr="005A3AFF">
        <w:rPr>
          <w:b/>
        </w:rPr>
        <w:t>All the aspects of the data collected are given below as follows:</w:t>
      </w:r>
    </w:p>
    <w:p w14:paraId="01802295" w14:textId="77777777" w:rsidR="006D40F1" w:rsidRPr="005A3AFF" w:rsidRDefault="006D40F1" w:rsidP="00207DFB">
      <w:pPr>
        <w:spacing w:line="240" w:lineRule="auto"/>
        <w:jc w:val="both"/>
        <w:rPr>
          <w:bCs/>
        </w:rPr>
      </w:pPr>
    </w:p>
    <w:p w14:paraId="2BBB571E" w14:textId="77777777" w:rsidR="006D40F1" w:rsidRPr="005A3AFF" w:rsidRDefault="006D40F1" w:rsidP="00207DFB">
      <w:pPr>
        <w:spacing w:line="240" w:lineRule="auto"/>
        <w:jc w:val="both"/>
        <w:rPr>
          <w:bCs/>
        </w:rPr>
      </w:pPr>
      <w:r w:rsidRPr="005A3AFF">
        <w:rPr>
          <w:b/>
        </w:rPr>
        <w:lastRenderedPageBreak/>
        <w:t>The Order Number</w:t>
      </w:r>
      <w:r w:rsidRPr="005A3AFF">
        <w:rPr>
          <w:bCs/>
        </w:rPr>
        <w:t xml:space="preserve"> - a unique number, automatically generated by the system to mark an order.</w:t>
      </w:r>
    </w:p>
    <w:p w14:paraId="4D09DB16" w14:textId="77777777" w:rsidR="006D40F1" w:rsidRPr="005A3AFF" w:rsidRDefault="006D40F1" w:rsidP="00207DFB">
      <w:pPr>
        <w:spacing w:line="240" w:lineRule="auto"/>
        <w:jc w:val="both"/>
        <w:rPr>
          <w:bCs/>
        </w:rPr>
      </w:pPr>
      <w:r w:rsidRPr="005A3AFF">
        <w:rPr>
          <w:b/>
        </w:rPr>
        <w:t>The External Order Number</w:t>
      </w:r>
      <w:r w:rsidRPr="005A3AFF">
        <w:rPr>
          <w:bCs/>
        </w:rPr>
        <w:t xml:space="preserve"> - number sent to the customer.</w:t>
      </w:r>
    </w:p>
    <w:p w14:paraId="0E26C163" w14:textId="77777777" w:rsidR="006D40F1" w:rsidRPr="005A3AFF" w:rsidRDefault="006D40F1" w:rsidP="00207DFB">
      <w:pPr>
        <w:spacing w:line="240" w:lineRule="auto"/>
        <w:jc w:val="both"/>
        <w:rPr>
          <w:bCs/>
        </w:rPr>
      </w:pPr>
      <w:r w:rsidRPr="005A3AFF">
        <w:rPr>
          <w:b/>
        </w:rPr>
        <w:t>The Purchase Date -</w:t>
      </w:r>
      <w:r w:rsidRPr="005A3AFF">
        <w:rPr>
          <w:bCs/>
        </w:rPr>
        <w:t xml:space="preserve"> the date of the order: on which day it was placed and at what time.</w:t>
      </w:r>
    </w:p>
    <w:p w14:paraId="7FD59B6C" w14:textId="4214BD45" w:rsidR="006D40F1" w:rsidRPr="005A3AFF" w:rsidRDefault="006D40F1" w:rsidP="00207DFB">
      <w:pPr>
        <w:spacing w:line="240" w:lineRule="auto"/>
        <w:jc w:val="both"/>
        <w:rPr>
          <w:bCs/>
        </w:rPr>
      </w:pPr>
      <w:r w:rsidRPr="005A3AFF">
        <w:rPr>
          <w:b/>
        </w:rPr>
        <w:t>Payment type:</w:t>
      </w:r>
      <w:r w:rsidRPr="005A3AFF">
        <w:rPr>
          <w:bCs/>
        </w:rPr>
        <w:t xml:space="preserve"> Cashless or cash on delivery. Whether payment gateways used, debit or credit cards used or net banking or mobile wallets.</w:t>
      </w:r>
    </w:p>
    <w:p w14:paraId="40B881BC" w14:textId="77777777" w:rsidR="006D40F1" w:rsidRPr="005A3AFF" w:rsidRDefault="006D40F1" w:rsidP="00207DFB">
      <w:pPr>
        <w:spacing w:line="240" w:lineRule="auto"/>
        <w:jc w:val="both"/>
        <w:rPr>
          <w:bCs/>
        </w:rPr>
      </w:pPr>
      <w:r w:rsidRPr="005A3AFF">
        <w:rPr>
          <w:b/>
        </w:rPr>
        <w:t>Status of Shipment:</w:t>
      </w:r>
      <w:r w:rsidRPr="005A3AFF">
        <w:rPr>
          <w:bCs/>
        </w:rPr>
        <w:t xml:space="preserve"> whether order was cancelled, shipped, received or not dispatched.</w:t>
      </w:r>
    </w:p>
    <w:p w14:paraId="0155DAC0" w14:textId="7C224C68" w:rsidR="006D40F1" w:rsidRPr="005A3AFF" w:rsidRDefault="006D40F1" w:rsidP="00207DFB">
      <w:pPr>
        <w:spacing w:line="240" w:lineRule="auto"/>
        <w:jc w:val="both"/>
        <w:rPr>
          <w:bCs/>
        </w:rPr>
      </w:pPr>
      <w:r w:rsidRPr="005A3AFF">
        <w:rPr>
          <w:b/>
        </w:rPr>
        <w:t>Name of the Customer:</w:t>
      </w:r>
      <w:r w:rsidRPr="005A3AFF">
        <w:rPr>
          <w:bCs/>
        </w:rPr>
        <w:t xml:space="preserve"> under whose name was the order made and whether the person has done it for their own self or for someone else.</w:t>
      </w:r>
    </w:p>
    <w:p w14:paraId="55B595DF" w14:textId="77777777" w:rsidR="006D40F1" w:rsidRPr="005A3AFF" w:rsidRDefault="006D40F1" w:rsidP="00207DFB">
      <w:pPr>
        <w:spacing w:line="240" w:lineRule="auto"/>
        <w:jc w:val="both"/>
        <w:rPr>
          <w:bCs/>
        </w:rPr>
      </w:pPr>
      <w:r w:rsidRPr="005A3AFF">
        <w:rPr>
          <w:b/>
        </w:rPr>
        <w:t>Country:</w:t>
      </w:r>
      <w:r w:rsidRPr="005A3AFF">
        <w:rPr>
          <w:bCs/>
        </w:rPr>
        <w:t xml:space="preserve"> shipped only in India for the moment.</w:t>
      </w:r>
    </w:p>
    <w:p w14:paraId="3243669A" w14:textId="77777777" w:rsidR="006D40F1" w:rsidRPr="005A3AFF" w:rsidRDefault="006D40F1" w:rsidP="00207DFB">
      <w:pPr>
        <w:spacing w:line="240" w:lineRule="auto"/>
        <w:jc w:val="both"/>
        <w:rPr>
          <w:bCs/>
        </w:rPr>
      </w:pPr>
      <w:r w:rsidRPr="005A3AFF">
        <w:rPr>
          <w:b/>
        </w:rPr>
        <w:t>Email ID:</w:t>
      </w:r>
      <w:r w:rsidRPr="005A3AFF">
        <w:rPr>
          <w:bCs/>
        </w:rPr>
        <w:t xml:space="preserve"> which email address was used. </w:t>
      </w:r>
    </w:p>
    <w:p w14:paraId="5EC3F809" w14:textId="2FCDA185" w:rsidR="006D40F1" w:rsidRPr="005A3AFF" w:rsidRDefault="006D40F1" w:rsidP="00207DFB">
      <w:pPr>
        <w:spacing w:line="240" w:lineRule="auto"/>
        <w:jc w:val="both"/>
        <w:rPr>
          <w:bCs/>
        </w:rPr>
      </w:pPr>
      <w:r w:rsidRPr="005A3AFF">
        <w:rPr>
          <w:b/>
        </w:rPr>
        <w:t>SKU code:</w:t>
      </w:r>
      <w:r w:rsidRPr="005A3AFF">
        <w:rPr>
          <w:bCs/>
        </w:rPr>
        <w:t xml:space="preserve"> the code under which the customer has placed an order.</w:t>
      </w:r>
    </w:p>
    <w:p w14:paraId="1F0F6629" w14:textId="5CF12ACB" w:rsidR="006D40F1" w:rsidRPr="005A3AFF" w:rsidRDefault="006D40F1" w:rsidP="00207DFB">
      <w:pPr>
        <w:spacing w:line="240" w:lineRule="auto"/>
        <w:jc w:val="both"/>
        <w:rPr>
          <w:bCs/>
        </w:rPr>
      </w:pPr>
      <w:r w:rsidRPr="005A3AFF">
        <w:rPr>
          <w:b/>
        </w:rPr>
        <w:t>Category:</w:t>
      </w:r>
      <w:r w:rsidRPr="005A3AFF">
        <w:rPr>
          <w:bCs/>
        </w:rPr>
        <w:t xml:space="preserve"> the main category of the product: western attire or Indian,</w:t>
      </w:r>
      <w:r w:rsidR="00887294" w:rsidRPr="005A3AFF">
        <w:rPr>
          <w:bCs/>
        </w:rPr>
        <w:t xml:space="preserve"> </w:t>
      </w:r>
      <w:r w:rsidRPr="005A3AFF">
        <w:rPr>
          <w:bCs/>
        </w:rPr>
        <w:t>demographic</w:t>
      </w:r>
    </w:p>
    <w:p w14:paraId="2CCEF429" w14:textId="146293FC" w:rsidR="006D40F1" w:rsidRPr="005A3AFF" w:rsidRDefault="006D40F1" w:rsidP="00207DFB">
      <w:pPr>
        <w:spacing w:line="240" w:lineRule="auto"/>
        <w:jc w:val="both"/>
        <w:rPr>
          <w:bCs/>
        </w:rPr>
      </w:pPr>
      <w:r w:rsidRPr="005A3AFF">
        <w:rPr>
          <w:b/>
        </w:rPr>
        <w:t>Sub category:</w:t>
      </w:r>
      <w:r w:rsidRPr="005A3AFF">
        <w:rPr>
          <w:bCs/>
        </w:rPr>
        <w:t xml:space="preserve"> the specifics of the order whether jeans or dress or salwar or saree or socks.</w:t>
      </w:r>
    </w:p>
    <w:p w14:paraId="1A798464" w14:textId="77777777" w:rsidR="006D40F1" w:rsidRPr="005A3AFF" w:rsidRDefault="006D40F1" w:rsidP="00207DFB">
      <w:pPr>
        <w:spacing w:line="240" w:lineRule="auto"/>
        <w:jc w:val="both"/>
        <w:rPr>
          <w:bCs/>
        </w:rPr>
      </w:pPr>
      <w:r w:rsidRPr="005A3AFF">
        <w:rPr>
          <w:b/>
        </w:rPr>
        <w:t>Size:</w:t>
      </w:r>
      <w:r w:rsidRPr="005A3AFF">
        <w:rPr>
          <w:bCs/>
        </w:rPr>
        <w:t xml:space="preserve"> the size of the order (gives the basis of an identity of the customer).</w:t>
      </w:r>
    </w:p>
    <w:p w14:paraId="42D8AC59" w14:textId="6E0228F9" w:rsidR="006D40F1" w:rsidRPr="005A3AFF" w:rsidRDefault="006D40F1" w:rsidP="00207DFB">
      <w:pPr>
        <w:spacing w:line="240" w:lineRule="auto"/>
        <w:jc w:val="both"/>
        <w:rPr>
          <w:bCs/>
        </w:rPr>
      </w:pPr>
      <w:r w:rsidRPr="005A3AFF">
        <w:rPr>
          <w:b/>
        </w:rPr>
        <w:t>Colour:</w:t>
      </w:r>
      <w:r w:rsidRPr="005A3AFF">
        <w:rPr>
          <w:bCs/>
        </w:rPr>
        <w:t xml:space="preserve"> the preferred colour of choice.</w:t>
      </w:r>
    </w:p>
    <w:p w14:paraId="0D5898C5" w14:textId="3F14505B" w:rsidR="006D40F1" w:rsidRPr="005A3AFF" w:rsidRDefault="006D40F1" w:rsidP="00207DFB">
      <w:pPr>
        <w:spacing w:line="240" w:lineRule="auto"/>
        <w:jc w:val="both"/>
        <w:rPr>
          <w:bCs/>
        </w:rPr>
      </w:pPr>
      <w:r w:rsidRPr="005A3AFF">
        <w:rPr>
          <w:b/>
        </w:rPr>
        <w:t>Quantity:</w:t>
      </w:r>
      <w:r w:rsidRPr="005A3AFF">
        <w:rPr>
          <w:bCs/>
        </w:rPr>
        <w:t xml:space="preserve"> number of orders per SKU number.</w:t>
      </w:r>
    </w:p>
    <w:p w14:paraId="1AE96727" w14:textId="77777777" w:rsidR="006D40F1" w:rsidRPr="005A3AFF" w:rsidRDefault="006D40F1" w:rsidP="00207DFB">
      <w:pPr>
        <w:spacing w:line="240" w:lineRule="auto"/>
        <w:jc w:val="both"/>
        <w:rPr>
          <w:bCs/>
        </w:rPr>
      </w:pPr>
      <w:r w:rsidRPr="005A3AFF">
        <w:rPr>
          <w:b/>
        </w:rPr>
        <w:t>Return Quantity:</w:t>
      </w:r>
      <w:r w:rsidRPr="005A3AFF">
        <w:rPr>
          <w:bCs/>
        </w:rPr>
        <w:t xml:space="preserve"> number of orders returned.</w:t>
      </w:r>
    </w:p>
    <w:p w14:paraId="072715BE" w14:textId="77777777" w:rsidR="006D40F1" w:rsidRPr="005A3AFF" w:rsidRDefault="006D40F1" w:rsidP="00207DFB">
      <w:pPr>
        <w:spacing w:line="240" w:lineRule="auto"/>
        <w:jc w:val="both"/>
        <w:rPr>
          <w:bCs/>
        </w:rPr>
      </w:pPr>
      <w:r w:rsidRPr="005A3AFF">
        <w:rPr>
          <w:b/>
        </w:rPr>
        <w:t>Currency:</w:t>
      </w:r>
      <w:r w:rsidRPr="005A3AFF">
        <w:rPr>
          <w:bCs/>
        </w:rPr>
        <w:t xml:space="preserve"> INR or Indian Rupee.</w:t>
      </w:r>
    </w:p>
    <w:p w14:paraId="0179D3F2" w14:textId="77777777" w:rsidR="006D40F1" w:rsidRPr="005A3AFF" w:rsidRDefault="006D40F1" w:rsidP="00207DFB">
      <w:pPr>
        <w:spacing w:line="240" w:lineRule="auto"/>
        <w:jc w:val="both"/>
        <w:rPr>
          <w:bCs/>
        </w:rPr>
      </w:pPr>
      <w:r w:rsidRPr="005A3AFF">
        <w:rPr>
          <w:b/>
        </w:rPr>
        <w:t>Shipping cost:</w:t>
      </w:r>
      <w:r w:rsidRPr="005A3AFF">
        <w:rPr>
          <w:bCs/>
        </w:rPr>
        <w:t xml:space="preserve"> cost based on location.</w:t>
      </w:r>
    </w:p>
    <w:p w14:paraId="39C4AE0D" w14:textId="168CD880" w:rsidR="006D40F1" w:rsidRPr="005A3AFF" w:rsidRDefault="006D40F1" w:rsidP="00207DFB">
      <w:pPr>
        <w:spacing w:line="240" w:lineRule="auto"/>
        <w:jc w:val="both"/>
        <w:rPr>
          <w:bCs/>
        </w:rPr>
      </w:pPr>
      <w:r w:rsidRPr="005A3AFF">
        <w:rPr>
          <w:b/>
        </w:rPr>
        <w:t>Packing cost:</w:t>
      </w:r>
      <w:r w:rsidRPr="005A3AFF">
        <w:rPr>
          <w:bCs/>
        </w:rPr>
        <w:t xml:space="preserve"> cost of packaging, includes plastic, bubble wrap, paper and tape.</w:t>
      </w:r>
    </w:p>
    <w:p w14:paraId="4955F8F9" w14:textId="77777777" w:rsidR="006D40F1" w:rsidRPr="005A3AFF" w:rsidRDefault="006D40F1" w:rsidP="00207DFB">
      <w:pPr>
        <w:spacing w:line="240" w:lineRule="auto"/>
        <w:jc w:val="both"/>
        <w:rPr>
          <w:bCs/>
        </w:rPr>
      </w:pPr>
      <w:r w:rsidRPr="005A3AFF">
        <w:rPr>
          <w:b/>
        </w:rPr>
        <w:t>Discount:</w:t>
      </w:r>
      <w:r w:rsidRPr="005A3AFF">
        <w:rPr>
          <w:bCs/>
        </w:rPr>
        <w:t xml:space="preserve"> discount availed in the cart.</w:t>
      </w:r>
    </w:p>
    <w:p w14:paraId="0233BA26" w14:textId="49655CE0" w:rsidR="006D40F1" w:rsidRPr="005A3AFF" w:rsidRDefault="006D40F1" w:rsidP="00207DFB">
      <w:pPr>
        <w:spacing w:line="240" w:lineRule="auto"/>
        <w:jc w:val="both"/>
        <w:rPr>
          <w:bCs/>
        </w:rPr>
      </w:pPr>
      <w:r w:rsidRPr="005A3AFF">
        <w:rPr>
          <w:b/>
        </w:rPr>
        <w:t>Invoiced:</w:t>
      </w:r>
      <w:r w:rsidRPr="005A3AFF">
        <w:rPr>
          <w:bCs/>
        </w:rPr>
        <w:t xml:space="preserve"> the invoice given to customer</w:t>
      </w:r>
    </w:p>
    <w:p w14:paraId="5CC4AD0D" w14:textId="517981CE" w:rsidR="006D40F1" w:rsidRPr="005A3AFF" w:rsidRDefault="006D40F1" w:rsidP="00207DFB">
      <w:pPr>
        <w:spacing w:line="240" w:lineRule="auto"/>
        <w:jc w:val="both"/>
        <w:rPr>
          <w:bCs/>
        </w:rPr>
      </w:pPr>
      <w:r w:rsidRPr="005A3AFF">
        <w:rPr>
          <w:b/>
        </w:rPr>
        <w:t>COGS:</w:t>
      </w:r>
      <w:r w:rsidRPr="005A3AFF">
        <w:rPr>
          <w:bCs/>
        </w:rPr>
        <w:t xml:space="preserve"> the approximate cost of goods sold. Invoiced in base currency</w:t>
      </w:r>
    </w:p>
    <w:p w14:paraId="3E68F503" w14:textId="2CEEAE4C" w:rsidR="006D40F1" w:rsidRPr="005A3AFF" w:rsidRDefault="006D40F1" w:rsidP="00207DFB">
      <w:pPr>
        <w:spacing w:line="240" w:lineRule="auto"/>
        <w:jc w:val="both"/>
        <w:rPr>
          <w:bCs/>
        </w:rPr>
      </w:pPr>
      <w:r w:rsidRPr="005A3AFF">
        <w:rPr>
          <w:b/>
        </w:rPr>
        <w:lastRenderedPageBreak/>
        <w:t>Margin of profit:</w:t>
      </w:r>
      <w:r w:rsidRPr="005A3AFF">
        <w:rPr>
          <w:bCs/>
        </w:rPr>
        <w:t xml:space="preserve"> gross margin of profit made. Percentage of Gross margin</w:t>
      </w:r>
    </w:p>
    <w:p w14:paraId="5B8C4C95" w14:textId="77777777" w:rsidR="006D40F1" w:rsidRPr="005A3AFF" w:rsidRDefault="006D40F1" w:rsidP="00207DFB">
      <w:pPr>
        <w:spacing w:line="240" w:lineRule="auto"/>
        <w:jc w:val="both"/>
        <w:rPr>
          <w:bCs/>
        </w:rPr>
      </w:pPr>
      <w:r w:rsidRPr="005A3AFF">
        <w:rPr>
          <w:b/>
        </w:rPr>
        <w:t>Primary vendor:</w:t>
      </w:r>
      <w:r w:rsidRPr="005A3AFF">
        <w:rPr>
          <w:bCs/>
        </w:rPr>
        <w:t xml:space="preserve"> the primary seller of product</w:t>
      </w:r>
    </w:p>
    <w:p w14:paraId="3062C5D9" w14:textId="77777777" w:rsidR="006D40F1" w:rsidRPr="005A3AFF" w:rsidRDefault="006D40F1" w:rsidP="00207DFB">
      <w:pPr>
        <w:spacing w:line="240" w:lineRule="auto"/>
        <w:jc w:val="both"/>
        <w:rPr>
          <w:bCs/>
        </w:rPr>
      </w:pPr>
      <w:r w:rsidRPr="005A3AFF">
        <w:rPr>
          <w:b/>
        </w:rPr>
        <w:t>On hold status:</w:t>
      </w:r>
      <w:r w:rsidRPr="005A3AFF">
        <w:rPr>
          <w:bCs/>
        </w:rPr>
        <w:t xml:space="preserve"> status of product</w:t>
      </w:r>
    </w:p>
    <w:p w14:paraId="0366EC1A" w14:textId="3C2056BE" w:rsidR="00887294" w:rsidRDefault="006D40F1" w:rsidP="00EC0DA4">
      <w:pPr>
        <w:spacing w:line="240" w:lineRule="auto"/>
        <w:jc w:val="both"/>
        <w:rPr>
          <w:bCs/>
        </w:rPr>
      </w:pPr>
      <w:r w:rsidRPr="005A3AFF">
        <w:rPr>
          <w:b/>
        </w:rPr>
        <w:t>Replacement order:</w:t>
      </w:r>
      <w:r w:rsidRPr="005A3AFF">
        <w:rPr>
          <w:bCs/>
        </w:rPr>
        <w:t xml:space="preserve"> requests for replacement of orders</w:t>
      </w:r>
    </w:p>
    <w:p w14:paraId="3FAC9A74" w14:textId="4E07D1DF" w:rsidR="00365A38" w:rsidRDefault="00365A38" w:rsidP="00EC0DA4">
      <w:pPr>
        <w:spacing w:line="240" w:lineRule="auto"/>
        <w:jc w:val="both"/>
        <w:rPr>
          <w:bCs/>
        </w:rPr>
      </w:pPr>
    </w:p>
    <w:p w14:paraId="1D0B2D5C" w14:textId="2F22B8B1" w:rsidR="00365A38" w:rsidRDefault="00365A38" w:rsidP="00EC0DA4">
      <w:pPr>
        <w:spacing w:line="240" w:lineRule="auto"/>
        <w:jc w:val="both"/>
        <w:rPr>
          <w:bCs/>
        </w:rPr>
      </w:pPr>
    </w:p>
    <w:p w14:paraId="62143D89" w14:textId="2E01FF56" w:rsidR="00365A38" w:rsidRDefault="00365A38" w:rsidP="00EC0DA4">
      <w:pPr>
        <w:spacing w:line="240" w:lineRule="auto"/>
        <w:jc w:val="both"/>
        <w:rPr>
          <w:bCs/>
        </w:rPr>
      </w:pPr>
    </w:p>
    <w:p w14:paraId="1DAD60E8" w14:textId="2F36F63E" w:rsidR="00365A38" w:rsidRDefault="00365A38" w:rsidP="00EC0DA4">
      <w:pPr>
        <w:spacing w:line="240" w:lineRule="auto"/>
        <w:jc w:val="both"/>
        <w:rPr>
          <w:bCs/>
        </w:rPr>
      </w:pPr>
    </w:p>
    <w:p w14:paraId="6A9173F9" w14:textId="6E48487C" w:rsidR="00365A38" w:rsidRDefault="00365A38" w:rsidP="00EC0DA4">
      <w:pPr>
        <w:spacing w:line="240" w:lineRule="auto"/>
        <w:jc w:val="both"/>
        <w:rPr>
          <w:bCs/>
        </w:rPr>
      </w:pPr>
    </w:p>
    <w:p w14:paraId="6611A0C6" w14:textId="351F4AB1" w:rsidR="00365A38" w:rsidRDefault="00365A38" w:rsidP="00EC0DA4">
      <w:pPr>
        <w:spacing w:line="240" w:lineRule="auto"/>
        <w:jc w:val="both"/>
        <w:rPr>
          <w:bCs/>
        </w:rPr>
      </w:pPr>
    </w:p>
    <w:p w14:paraId="0C812FF0" w14:textId="229B8508" w:rsidR="00365A38" w:rsidRDefault="00365A38" w:rsidP="00EC0DA4">
      <w:pPr>
        <w:spacing w:line="240" w:lineRule="auto"/>
        <w:jc w:val="both"/>
        <w:rPr>
          <w:bCs/>
        </w:rPr>
      </w:pPr>
    </w:p>
    <w:p w14:paraId="434B5B7F" w14:textId="77777777" w:rsidR="00365A38" w:rsidRPr="00EC0DA4" w:rsidRDefault="00365A38" w:rsidP="00EC0DA4">
      <w:pPr>
        <w:spacing w:line="240" w:lineRule="auto"/>
        <w:jc w:val="both"/>
        <w:rPr>
          <w:bCs/>
          <w:sz w:val="28"/>
          <w:szCs w:val="28"/>
        </w:rPr>
      </w:pPr>
    </w:p>
    <w:p w14:paraId="178A30FE" w14:textId="77777777" w:rsidR="00AC50D6" w:rsidRPr="005A3AFF" w:rsidRDefault="00AC50D6" w:rsidP="00207DFB">
      <w:pPr>
        <w:pStyle w:val="Heading1"/>
        <w:ind w:left="0"/>
        <w:jc w:val="both"/>
        <w:rPr>
          <w:rFonts w:eastAsia="Calibri"/>
          <w:lang w:eastAsia="en-US"/>
        </w:rPr>
      </w:pPr>
      <w:bookmarkStart w:id="19" w:name="_Toc68869695"/>
      <w:r w:rsidRPr="005A3AFF">
        <w:rPr>
          <w:rFonts w:eastAsia="Calibri"/>
          <w:lang w:eastAsia="en-US"/>
        </w:rPr>
        <w:t>Chapter 8: Data Preparation</w:t>
      </w:r>
      <w:bookmarkEnd w:id="19"/>
      <w:r w:rsidRPr="005A3AFF">
        <w:rPr>
          <w:rFonts w:eastAsia="Calibri"/>
          <w:lang w:eastAsia="en-US"/>
        </w:rPr>
        <w:t xml:space="preserve"> </w:t>
      </w:r>
    </w:p>
    <w:p w14:paraId="5A675149" w14:textId="127DD612" w:rsidR="00AC50D6" w:rsidRPr="005A3AFF" w:rsidRDefault="00AC50D6" w:rsidP="00207DFB">
      <w:pPr>
        <w:spacing w:line="240" w:lineRule="auto"/>
        <w:jc w:val="both"/>
        <w:rPr>
          <w:bCs/>
        </w:rPr>
      </w:pPr>
      <w:r w:rsidRPr="005A3AFF">
        <w:rPr>
          <w:bCs/>
        </w:rPr>
        <w:t>For any business, data preparation is the most important step as it improves the data quality and increases the overall productivity</w:t>
      </w:r>
      <w:r w:rsidR="00887294" w:rsidRPr="005A3AFF">
        <w:rPr>
          <w:bCs/>
        </w:rPr>
        <w:t>.</w:t>
      </w:r>
    </w:p>
    <w:p w14:paraId="4396FD3D" w14:textId="77777777" w:rsidR="00887294" w:rsidRPr="005A3AFF" w:rsidRDefault="00887294" w:rsidP="00207DFB">
      <w:pPr>
        <w:spacing w:line="240" w:lineRule="auto"/>
        <w:jc w:val="both"/>
        <w:rPr>
          <w:bCs/>
        </w:rPr>
      </w:pPr>
    </w:p>
    <w:p w14:paraId="48A64A77" w14:textId="0ABBF0C8" w:rsidR="00AC50D6" w:rsidRPr="005A3AFF" w:rsidRDefault="00AC50D6" w:rsidP="00207DFB">
      <w:pPr>
        <w:spacing w:line="240" w:lineRule="auto"/>
        <w:jc w:val="both"/>
        <w:rPr>
          <w:b/>
        </w:rPr>
      </w:pPr>
      <w:r w:rsidRPr="005A3AFF">
        <w:rPr>
          <w:b/>
        </w:rPr>
        <w:t>Below are the few techniques which has been used for the data cleaning:</w:t>
      </w:r>
    </w:p>
    <w:p w14:paraId="6710CFC4" w14:textId="77777777" w:rsidR="00887294" w:rsidRPr="005A3AFF" w:rsidRDefault="00887294" w:rsidP="00207DFB">
      <w:pPr>
        <w:spacing w:line="240" w:lineRule="auto"/>
        <w:jc w:val="both"/>
        <w:rPr>
          <w:b/>
        </w:rPr>
      </w:pPr>
    </w:p>
    <w:p w14:paraId="2E83951E" w14:textId="3EEBD425" w:rsidR="00AC50D6" w:rsidRPr="005A3AFF" w:rsidRDefault="00AC50D6" w:rsidP="00207DFB">
      <w:pPr>
        <w:spacing w:line="240" w:lineRule="auto"/>
        <w:jc w:val="both"/>
        <w:rPr>
          <w:bCs/>
        </w:rPr>
      </w:pPr>
      <w:r w:rsidRPr="005A3AFF">
        <w:rPr>
          <w:b/>
        </w:rPr>
        <w:t>Creating Unique Order No.:</w:t>
      </w:r>
      <w:r w:rsidRPr="005A3AFF">
        <w:rPr>
          <w:bCs/>
        </w:rPr>
        <w:t xml:space="preserve">  Dataset contain multiple Order number for same product purchase (as it’s taking one row for every unit purchase) Solution to this is creating a new order number by matching Order No and SKU Code</w:t>
      </w:r>
    </w:p>
    <w:p w14:paraId="783669CD" w14:textId="77777777" w:rsidR="00887294" w:rsidRPr="005A3AFF" w:rsidRDefault="00887294" w:rsidP="00207DFB">
      <w:pPr>
        <w:spacing w:line="240" w:lineRule="auto"/>
        <w:jc w:val="both"/>
        <w:rPr>
          <w:bCs/>
        </w:rPr>
      </w:pPr>
    </w:p>
    <w:p w14:paraId="08FC6A3B" w14:textId="5A85DFEC" w:rsidR="00AC50D6" w:rsidRPr="005A3AFF" w:rsidRDefault="00AC50D6" w:rsidP="00207DFB">
      <w:pPr>
        <w:spacing w:line="240" w:lineRule="auto"/>
        <w:jc w:val="both"/>
        <w:rPr>
          <w:bCs/>
        </w:rPr>
      </w:pPr>
      <w:r w:rsidRPr="005A3AFF">
        <w:rPr>
          <w:b/>
        </w:rPr>
        <w:t>Removing Outlier:</w:t>
      </w:r>
      <w:r w:rsidRPr="005A3AFF">
        <w:rPr>
          <w:bCs/>
        </w:rPr>
        <w:t xml:space="preserve"> Based on Invoiced amount removed the outlier (these are retailer. Will treat them separately)</w:t>
      </w:r>
    </w:p>
    <w:p w14:paraId="77167883" w14:textId="77777777" w:rsidR="00887294" w:rsidRPr="005A3AFF" w:rsidRDefault="00887294" w:rsidP="00207DFB">
      <w:pPr>
        <w:spacing w:line="240" w:lineRule="auto"/>
        <w:jc w:val="both"/>
        <w:rPr>
          <w:b/>
        </w:rPr>
      </w:pPr>
    </w:p>
    <w:p w14:paraId="7974CAFF" w14:textId="77777777" w:rsidR="00887294" w:rsidRPr="005A3AFF" w:rsidRDefault="00887294" w:rsidP="00207DFB">
      <w:pPr>
        <w:jc w:val="both"/>
        <w:rPr>
          <w:b/>
        </w:rPr>
      </w:pPr>
      <w:r w:rsidRPr="005A3AFF">
        <w:rPr>
          <w:b/>
        </w:rPr>
        <w:t>The State Column must be cleaned.</w:t>
      </w:r>
    </w:p>
    <w:p w14:paraId="6CBD67B5" w14:textId="772EE3A7" w:rsidR="00887294" w:rsidRPr="005A3AFF" w:rsidRDefault="00887294" w:rsidP="00207DFB">
      <w:pPr>
        <w:spacing w:line="240" w:lineRule="auto"/>
        <w:jc w:val="both"/>
        <w:rPr>
          <w:bCs/>
        </w:rPr>
      </w:pPr>
      <w:r w:rsidRPr="005A3AFF">
        <w:rPr>
          <w:bCs/>
        </w:rPr>
        <w:lastRenderedPageBreak/>
        <w:t>Cleaning of cities which may have confusion regarding similar names such as Bombay and Mumbai, Bangalore, Bengaluru. The address may have been entered or just the pin code. Some cities like Bangalore is tagged to Tamil Nadu, Delhi etc.</w:t>
      </w:r>
    </w:p>
    <w:p w14:paraId="52C887F4" w14:textId="5C8A6C62" w:rsidR="00887294" w:rsidRPr="005A3AFF" w:rsidRDefault="00887294" w:rsidP="00207DFB">
      <w:pPr>
        <w:spacing w:line="240" w:lineRule="auto"/>
        <w:jc w:val="both"/>
        <w:rPr>
          <w:b/>
        </w:rPr>
      </w:pPr>
    </w:p>
    <w:p w14:paraId="456CC956" w14:textId="77777777" w:rsidR="00887294" w:rsidRPr="005A3AFF" w:rsidRDefault="00887294" w:rsidP="00207DFB">
      <w:pPr>
        <w:spacing w:line="240" w:lineRule="auto"/>
        <w:jc w:val="both"/>
        <w:rPr>
          <w:b/>
        </w:rPr>
      </w:pPr>
    </w:p>
    <w:p w14:paraId="04CE1BCF" w14:textId="4A267337" w:rsidR="00AC50D6" w:rsidRPr="00262359" w:rsidRDefault="00AC50D6" w:rsidP="00207DFB">
      <w:pPr>
        <w:jc w:val="both"/>
        <w:rPr>
          <w:rFonts w:eastAsia="Calibri"/>
          <w:lang w:eastAsia="en-US"/>
        </w:rPr>
      </w:pPr>
      <w:r w:rsidRPr="00262359">
        <w:rPr>
          <w:rFonts w:eastAsia="Calibri"/>
          <w:noProof/>
        </w:rPr>
        <w:drawing>
          <wp:inline distT="0" distB="0" distL="0" distR="0" wp14:anchorId="2816D38D" wp14:editId="0EBE9B52">
            <wp:extent cx="1717198" cy="2761254"/>
            <wp:effectExtent l="152400" t="152400" r="359410" b="363220"/>
            <wp:docPr id="4" name="Picture 3">
              <a:extLst xmlns:a="http://schemas.openxmlformats.org/drawingml/2006/main">
                <a:ext uri="{FF2B5EF4-FFF2-40B4-BE49-F238E27FC236}">
                  <a16:creationId xmlns:a16="http://schemas.microsoft.com/office/drawing/2014/main" id="{16EB10DA-3EF1-4FE2-9F5D-214239CAE6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6EB10DA-3EF1-4FE2-9F5D-214239CAE677}"/>
                        </a:ext>
                      </a:extLst>
                    </pic:cNvPr>
                    <pic:cNvPicPr>
                      <a:picLocks noChangeAspect="1"/>
                    </pic:cNvPicPr>
                  </pic:nvPicPr>
                  <pic:blipFill>
                    <a:blip r:embed="rId14"/>
                    <a:stretch>
                      <a:fillRect/>
                    </a:stretch>
                  </pic:blipFill>
                  <pic:spPr>
                    <a:xfrm>
                      <a:off x="0" y="0"/>
                      <a:ext cx="1717198" cy="2761254"/>
                    </a:xfrm>
                    <a:prstGeom prst="rect">
                      <a:avLst/>
                    </a:prstGeom>
                    <a:ln>
                      <a:noFill/>
                    </a:ln>
                    <a:effectLst>
                      <a:outerShdw blurRad="292100" dist="139700" dir="2700000" algn="tl" rotWithShape="0">
                        <a:srgbClr val="333333">
                          <a:alpha val="65000"/>
                        </a:srgbClr>
                      </a:outerShdw>
                    </a:effectLst>
                  </pic:spPr>
                </pic:pic>
              </a:graphicData>
            </a:graphic>
          </wp:inline>
        </w:drawing>
      </w:r>
      <w:r w:rsidR="00EC0DA4" w:rsidRPr="00EC0DA4">
        <w:rPr>
          <w:rFonts w:eastAsia="Calibri"/>
          <w:noProof/>
          <w:lang w:eastAsia="en-US"/>
        </w:rPr>
        <w:t xml:space="preserve"> </w:t>
      </w:r>
      <w:r w:rsidR="00EC0DA4" w:rsidRPr="00262359">
        <w:rPr>
          <w:rFonts w:eastAsia="Calibri"/>
          <w:noProof/>
        </w:rPr>
        <w:drawing>
          <wp:inline distT="0" distB="0" distL="0" distR="0" wp14:anchorId="1A9C762D" wp14:editId="30BCB77A">
            <wp:extent cx="1268064" cy="2786290"/>
            <wp:effectExtent l="152400" t="152400" r="370840" b="357505"/>
            <wp:docPr id="32" name="Picture 5">
              <a:extLst xmlns:a="http://schemas.openxmlformats.org/drawingml/2006/main">
                <a:ext uri="{FF2B5EF4-FFF2-40B4-BE49-F238E27FC236}">
                  <a16:creationId xmlns:a16="http://schemas.microsoft.com/office/drawing/2014/main" id="{B721FF24-0095-4353-B5A9-43DDC064E6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B721FF24-0095-4353-B5A9-43DDC064E605}"/>
                        </a:ext>
                      </a:extLst>
                    </pic:cNvPr>
                    <pic:cNvPicPr>
                      <a:picLocks noChangeAspect="1"/>
                    </pic:cNvPicPr>
                  </pic:nvPicPr>
                  <pic:blipFill>
                    <a:blip r:embed="rId15"/>
                    <a:stretch>
                      <a:fillRect/>
                    </a:stretch>
                  </pic:blipFill>
                  <pic:spPr>
                    <a:xfrm>
                      <a:off x="0" y="0"/>
                      <a:ext cx="1285484" cy="2824567"/>
                    </a:xfrm>
                    <a:prstGeom prst="rect">
                      <a:avLst/>
                    </a:prstGeom>
                    <a:ln>
                      <a:noFill/>
                    </a:ln>
                    <a:effectLst>
                      <a:outerShdw blurRad="292100" dist="139700" dir="2700000" algn="tl" rotWithShape="0">
                        <a:srgbClr val="333333">
                          <a:alpha val="65000"/>
                        </a:srgbClr>
                      </a:outerShdw>
                    </a:effectLst>
                  </pic:spPr>
                </pic:pic>
              </a:graphicData>
            </a:graphic>
          </wp:inline>
        </w:drawing>
      </w:r>
    </w:p>
    <w:p w14:paraId="720D89B2" w14:textId="77777777" w:rsidR="00AC50D6" w:rsidRPr="00262359" w:rsidRDefault="00AC50D6" w:rsidP="00207DFB">
      <w:pPr>
        <w:jc w:val="both"/>
        <w:rPr>
          <w:rFonts w:eastAsia="Calibri"/>
          <w:lang w:eastAsia="en-US"/>
        </w:rPr>
      </w:pPr>
    </w:p>
    <w:p w14:paraId="5EF30D61" w14:textId="0491CF2E" w:rsidR="003F6B74" w:rsidRPr="00262359" w:rsidRDefault="003F6B74" w:rsidP="003F6B74">
      <w:pPr>
        <w:jc w:val="center"/>
        <w:rPr>
          <w:rFonts w:eastAsia="Calibri"/>
          <w:lang w:eastAsia="en-US"/>
        </w:rPr>
      </w:pPr>
      <w:r>
        <w:t>Figure 8.1</w:t>
      </w:r>
    </w:p>
    <w:p w14:paraId="0C686608" w14:textId="48378B52" w:rsidR="00AC50D6" w:rsidRPr="00262359" w:rsidRDefault="00AC50D6" w:rsidP="00207DFB">
      <w:pPr>
        <w:jc w:val="both"/>
        <w:rPr>
          <w:rFonts w:eastAsia="Calibri"/>
          <w:lang w:eastAsia="en-US"/>
        </w:rPr>
      </w:pPr>
    </w:p>
    <w:p w14:paraId="1C1EF7D5" w14:textId="77777777" w:rsidR="00AC50D6" w:rsidRPr="005A3AFF" w:rsidRDefault="00AC50D6" w:rsidP="00207DFB">
      <w:pPr>
        <w:jc w:val="both"/>
        <w:rPr>
          <w:rFonts w:eastAsia="Calibri"/>
          <w:lang w:eastAsia="en-US"/>
        </w:rPr>
      </w:pPr>
      <w:r w:rsidRPr="005A3AFF">
        <w:rPr>
          <w:rFonts w:eastAsia="Calibri"/>
          <w:b/>
          <w:bCs/>
          <w:lang w:eastAsia="en-US"/>
        </w:rPr>
        <w:lastRenderedPageBreak/>
        <w:t>Invoiced feature has some negative values</w:t>
      </w:r>
      <w:r w:rsidRPr="005A3AFF">
        <w:rPr>
          <w:rFonts w:eastAsia="Calibri"/>
          <w:lang w:eastAsia="en-US"/>
        </w:rPr>
        <w:t>: - Upon check with business, we found that these are few dissatisfied customers who has been rewarded with free gift items.</w:t>
      </w:r>
    </w:p>
    <w:p w14:paraId="6B165F52" w14:textId="77777777" w:rsidR="00AC50D6" w:rsidRPr="005A3AFF" w:rsidRDefault="00AC50D6" w:rsidP="00207DFB">
      <w:pPr>
        <w:jc w:val="both"/>
        <w:rPr>
          <w:rFonts w:eastAsia="Calibri"/>
          <w:b/>
          <w:bCs/>
          <w:lang w:eastAsia="en-US"/>
        </w:rPr>
      </w:pPr>
      <w:r w:rsidRPr="005A3AFF">
        <w:rPr>
          <w:rFonts w:eastAsia="Calibri"/>
          <w:b/>
          <w:bCs/>
          <w:lang w:eastAsia="en-US"/>
        </w:rPr>
        <w:t>Removing negative value from invoiced has been suggested.</w:t>
      </w:r>
    </w:p>
    <w:p w14:paraId="5453CECA" w14:textId="68C5C51E" w:rsidR="00AC50D6" w:rsidRPr="005A3AFF" w:rsidRDefault="00AC50D6" w:rsidP="00207DFB">
      <w:pPr>
        <w:ind w:left="360" w:firstLine="360"/>
        <w:jc w:val="both"/>
        <w:rPr>
          <w:rFonts w:eastAsia="Calibri"/>
          <w:lang w:eastAsia="en-US"/>
        </w:rPr>
      </w:pPr>
      <w:r w:rsidRPr="005A3AFF">
        <w:rPr>
          <w:rFonts w:eastAsia="Calibri"/>
          <w:noProof/>
        </w:rPr>
        <w:drawing>
          <wp:inline distT="0" distB="0" distL="0" distR="0" wp14:anchorId="38DEB3AA" wp14:editId="529F568D">
            <wp:extent cx="1762539" cy="3322218"/>
            <wp:effectExtent l="152400" t="152400" r="371475" b="354965"/>
            <wp:docPr id="18" name="Picture 4">
              <a:extLst xmlns:a="http://schemas.openxmlformats.org/drawingml/2006/main">
                <a:ext uri="{FF2B5EF4-FFF2-40B4-BE49-F238E27FC236}">
                  <a16:creationId xmlns:a16="http://schemas.microsoft.com/office/drawing/2014/main" id="{824AB740-6A54-4391-8A89-272069A745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24AB740-6A54-4391-8A89-272069A74502}"/>
                        </a:ext>
                      </a:extLst>
                    </pic:cNvPr>
                    <pic:cNvPicPr>
                      <a:picLocks noChangeAspect="1"/>
                    </pic:cNvPicPr>
                  </pic:nvPicPr>
                  <pic:blipFill>
                    <a:blip r:embed="rId16"/>
                    <a:stretch>
                      <a:fillRect/>
                    </a:stretch>
                  </pic:blipFill>
                  <pic:spPr>
                    <a:xfrm>
                      <a:off x="0" y="0"/>
                      <a:ext cx="1762539" cy="3322218"/>
                    </a:xfrm>
                    <a:prstGeom prst="rect">
                      <a:avLst/>
                    </a:prstGeom>
                    <a:ln>
                      <a:noFill/>
                    </a:ln>
                    <a:effectLst>
                      <a:outerShdw blurRad="292100" dist="139700" dir="2700000" algn="tl" rotWithShape="0">
                        <a:srgbClr val="333333">
                          <a:alpha val="65000"/>
                        </a:srgbClr>
                      </a:outerShdw>
                    </a:effectLst>
                  </pic:spPr>
                </pic:pic>
              </a:graphicData>
            </a:graphic>
          </wp:inline>
        </w:drawing>
      </w:r>
    </w:p>
    <w:p w14:paraId="0627EC97" w14:textId="0562EF93" w:rsidR="003F6B74" w:rsidRPr="005A3AFF" w:rsidRDefault="003F6B74" w:rsidP="003F6B74">
      <w:pPr>
        <w:jc w:val="center"/>
        <w:rPr>
          <w:rFonts w:eastAsia="Calibri"/>
          <w:lang w:eastAsia="en-US"/>
        </w:rPr>
      </w:pPr>
      <w:r w:rsidRPr="005A3AFF">
        <w:t>Figure 8.2</w:t>
      </w:r>
    </w:p>
    <w:p w14:paraId="2E30FAEB" w14:textId="1FA7E3CB" w:rsidR="00AC50D6" w:rsidRPr="005A3AFF" w:rsidRDefault="00AC50D6" w:rsidP="00207DFB">
      <w:pPr>
        <w:spacing w:line="276" w:lineRule="auto"/>
        <w:contextualSpacing/>
        <w:jc w:val="both"/>
        <w:rPr>
          <w:rFonts w:eastAsia="Calibri"/>
          <w:lang w:val="en-US" w:eastAsia="en-US"/>
        </w:rPr>
      </w:pPr>
      <w:r w:rsidRPr="005A3AFF">
        <w:rPr>
          <w:rFonts w:eastAsia="Calibri"/>
          <w:b/>
          <w:bCs/>
          <w:lang w:val="en-US" w:eastAsia="en-US"/>
        </w:rPr>
        <w:t>Exploratory Data Analysis:</w:t>
      </w:r>
      <w:r w:rsidRPr="005A3AFF">
        <w:rPr>
          <w:rFonts w:eastAsia="Calibri"/>
          <w:lang w:val="en-US" w:eastAsia="en-US"/>
        </w:rPr>
        <w:t xml:space="preserve"> Finding out the correlation between the features using Heatmap</w:t>
      </w:r>
    </w:p>
    <w:p w14:paraId="33FB8D5A" w14:textId="546A9441" w:rsidR="00FF58B1" w:rsidRPr="00262359" w:rsidRDefault="00FF58B1" w:rsidP="00207DFB">
      <w:pPr>
        <w:spacing w:line="276" w:lineRule="auto"/>
        <w:contextualSpacing/>
        <w:jc w:val="both"/>
        <w:rPr>
          <w:sz w:val="28"/>
          <w:szCs w:val="28"/>
        </w:rPr>
      </w:pPr>
    </w:p>
    <w:p w14:paraId="511A1485" w14:textId="357197F0" w:rsidR="00FF58B1" w:rsidRDefault="00FF58B1" w:rsidP="00207DFB">
      <w:pPr>
        <w:spacing w:line="276" w:lineRule="auto"/>
        <w:ind w:left="720"/>
        <w:contextualSpacing/>
        <w:jc w:val="both"/>
        <w:rPr>
          <w:sz w:val="28"/>
          <w:szCs w:val="28"/>
        </w:rPr>
      </w:pPr>
      <w:r w:rsidRPr="00262359">
        <w:rPr>
          <w:noProof/>
          <w:sz w:val="28"/>
          <w:szCs w:val="28"/>
        </w:rPr>
        <w:drawing>
          <wp:inline distT="0" distB="0" distL="0" distR="0" wp14:anchorId="4064E972" wp14:editId="3B7F19F4">
            <wp:extent cx="4008907" cy="2324100"/>
            <wp:effectExtent l="190500" t="190500" r="182245" b="190500"/>
            <wp:docPr id="26" name="Picture 5">
              <a:extLst xmlns:a="http://schemas.openxmlformats.org/drawingml/2006/main">
                <a:ext uri="{FF2B5EF4-FFF2-40B4-BE49-F238E27FC236}">
                  <a16:creationId xmlns:a16="http://schemas.microsoft.com/office/drawing/2014/main" id="{F20FD150-078E-4584-9657-8F0AAF2CAA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F20FD150-078E-4584-9657-8F0AAF2CAA14}"/>
                        </a:ext>
                      </a:extLst>
                    </pic:cNvPr>
                    <pic:cNvPicPr>
                      <a:picLocks noChangeAspect="1"/>
                    </pic:cNvPicPr>
                  </pic:nvPicPr>
                  <pic:blipFill>
                    <a:blip r:embed="rId17"/>
                    <a:stretch>
                      <a:fillRect/>
                    </a:stretch>
                  </pic:blipFill>
                  <pic:spPr>
                    <a:xfrm>
                      <a:off x="0" y="0"/>
                      <a:ext cx="4084356" cy="2367840"/>
                    </a:xfrm>
                    <a:prstGeom prst="rect">
                      <a:avLst/>
                    </a:prstGeom>
                    <a:ln>
                      <a:noFill/>
                    </a:ln>
                    <a:effectLst>
                      <a:outerShdw blurRad="190500" algn="tl" rotWithShape="0">
                        <a:srgbClr val="000000">
                          <a:alpha val="70000"/>
                        </a:srgbClr>
                      </a:outerShdw>
                    </a:effectLst>
                  </pic:spPr>
                </pic:pic>
              </a:graphicData>
            </a:graphic>
          </wp:inline>
        </w:drawing>
      </w:r>
    </w:p>
    <w:p w14:paraId="3261296B" w14:textId="1FE2B5BB" w:rsidR="003F6B74" w:rsidRPr="00262359" w:rsidRDefault="003F6B74" w:rsidP="003F6B74">
      <w:pPr>
        <w:jc w:val="center"/>
        <w:rPr>
          <w:rFonts w:eastAsia="Calibri"/>
          <w:lang w:eastAsia="en-US"/>
        </w:rPr>
      </w:pPr>
      <w:r>
        <w:t>Figure 8.3</w:t>
      </w:r>
    </w:p>
    <w:p w14:paraId="61DE90AD" w14:textId="77777777" w:rsidR="003F6B74" w:rsidRPr="00262359" w:rsidRDefault="003F6B74" w:rsidP="00207DFB">
      <w:pPr>
        <w:spacing w:line="276" w:lineRule="auto"/>
        <w:ind w:left="720"/>
        <w:contextualSpacing/>
        <w:jc w:val="both"/>
        <w:rPr>
          <w:sz w:val="28"/>
          <w:szCs w:val="28"/>
        </w:rPr>
      </w:pPr>
    </w:p>
    <w:p w14:paraId="3058F024" w14:textId="4934967B" w:rsidR="00FF58B1" w:rsidRPr="00262359" w:rsidRDefault="00FF58B1" w:rsidP="00207DFB">
      <w:pPr>
        <w:spacing w:line="276" w:lineRule="auto"/>
        <w:contextualSpacing/>
        <w:jc w:val="both"/>
        <w:rPr>
          <w:sz w:val="28"/>
          <w:szCs w:val="28"/>
        </w:rPr>
      </w:pPr>
    </w:p>
    <w:p w14:paraId="0C5B5BE9" w14:textId="156F9DD4" w:rsidR="00FF58B1" w:rsidRPr="00262359" w:rsidRDefault="00FF58B1" w:rsidP="00207DFB">
      <w:pPr>
        <w:spacing w:line="276" w:lineRule="auto"/>
        <w:contextualSpacing/>
        <w:jc w:val="both"/>
        <w:rPr>
          <w:sz w:val="28"/>
          <w:szCs w:val="28"/>
        </w:rPr>
      </w:pPr>
    </w:p>
    <w:p w14:paraId="18202CCC" w14:textId="405F7732" w:rsidR="00FF58B1" w:rsidRPr="00262359" w:rsidRDefault="00FF58B1" w:rsidP="00207DFB">
      <w:pPr>
        <w:pStyle w:val="ListParagraph"/>
        <w:spacing w:line="276" w:lineRule="auto"/>
        <w:ind w:left="720" w:firstLine="0"/>
        <w:contextualSpacing/>
        <w:jc w:val="both"/>
        <w:rPr>
          <w:sz w:val="28"/>
          <w:szCs w:val="28"/>
        </w:rPr>
      </w:pPr>
    </w:p>
    <w:p w14:paraId="05ACAAE2" w14:textId="6C0F3EEF" w:rsidR="00AA2129" w:rsidRPr="00262359" w:rsidRDefault="003A55A6" w:rsidP="00207DFB">
      <w:pPr>
        <w:pStyle w:val="ListParagraph"/>
        <w:spacing w:line="276" w:lineRule="auto"/>
        <w:ind w:left="720" w:firstLine="0"/>
        <w:contextualSpacing/>
        <w:jc w:val="both"/>
        <w:rPr>
          <w:szCs w:val="20"/>
        </w:rPr>
      </w:pPr>
      <w:r w:rsidRPr="00262359">
        <w:rPr>
          <w:noProof/>
          <w:sz w:val="28"/>
          <w:szCs w:val="28"/>
        </w:rPr>
        <mc:AlternateContent>
          <mc:Choice Requires="wpg">
            <w:drawing>
              <wp:anchor distT="0" distB="0" distL="114300" distR="114300" simplePos="0" relativeHeight="251662336" behindDoc="0" locked="0" layoutInCell="1" allowOverlap="1" wp14:anchorId="210DCC0A" wp14:editId="5ABF8420">
                <wp:simplePos x="0" y="0"/>
                <wp:positionH relativeFrom="rightMargin">
                  <wp:posOffset>-4600575</wp:posOffset>
                </wp:positionH>
                <wp:positionV relativeFrom="paragraph">
                  <wp:posOffset>-176530</wp:posOffset>
                </wp:positionV>
                <wp:extent cx="3738895" cy="3815316"/>
                <wp:effectExtent l="190500" t="190500" r="166370" b="166370"/>
                <wp:wrapNone/>
                <wp:docPr id="23" name="Group 6"/>
                <wp:cNvGraphicFramePr/>
                <a:graphic xmlns:a="http://schemas.openxmlformats.org/drawingml/2006/main">
                  <a:graphicData uri="http://schemas.microsoft.com/office/word/2010/wordprocessingGroup">
                    <wpg:wgp>
                      <wpg:cNvGrpSpPr/>
                      <wpg:grpSpPr>
                        <a:xfrm>
                          <a:off x="0" y="0"/>
                          <a:ext cx="3738895" cy="3815316"/>
                          <a:chOff x="0" y="0"/>
                          <a:chExt cx="4301290" cy="5331083"/>
                        </a:xfrm>
                      </wpg:grpSpPr>
                      <pic:pic xmlns:pic="http://schemas.openxmlformats.org/drawingml/2006/picture">
                        <pic:nvPicPr>
                          <pic:cNvPr id="24" name="Picture 24"/>
                          <pic:cNvPicPr>
                            <a:picLocks noChangeAspect="1" noChangeArrowheads="1"/>
                            <a:extLst>
                              <a:ext uri="{84589F7E-364E-4C9E-8A38-B11213B215E9}">
                                <a14:cameraTool xmlns:a14="http://schemas.microsoft.com/office/drawing/2010/main" cellRange="Data!$P$3:$HH$361" spid="_x0000_s2123"/>
                              </a:ext>
                            </a:extLst>
                          </pic:cNvPicPr>
                        </pic:nvPicPr>
                        <pic:blipFill>
                          <a:blip r:embed="rId18"/>
                          <a:srcRect/>
                          <a:stretch>
                            <a:fillRect/>
                          </a:stretch>
                        </pic:blipFill>
                        <pic:spPr bwMode="auto">
                          <a:xfrm>
                            <a:off x="0" y="0"/>
                            <a:ext cx="4301290" cy="5331083"/>
                          </a:xfrm>
                          <a:prstGeom prst="rect">
                            <a:avLst/>
                          </a:prstGeom>
                          <a:ln>
                            <a:noFill/>
                          </a:ln>
                          <a:effectLst>
                            <a:outerShdw blurRad="190500" algn="tl" rotWithShape="0">
                              <a:srgbClr val="000000">
                                <a:alpha val="70000"/>
                              </a:srgbClr>
                            </a:outerShdw>
                          </a:effectLst>
                          <a:extLst>
                            <a:ext uri="{909E8E84-426E-40DD-AFC4-6F175D3DCCD1}">
                              <a14:hiddenFill xmlns:a14="http://schemas.microsoft.com/office/drawing/2010/main">
                                <a:solidFill>
                                  <a:srgbClr val="FFFFFF"/>
                                </a:solidFill>
                              </a14:hiddenFill>
                            </a:ext>
                          </a:extLst>
                        </pic:spPr>
                      </pic:pic>
                      <wps:wsp>
                        <wps:cNvPr id="25" name="TextBox 8"/>
                        <wps:cNvSpPr txBox="1"/>
                        <wps:spPr>
                          <a:xfrm>
                            <a:off x="2737750" y="184990"/>
                            <a:ext cx="1405720" cy="369332"/>
                          </a:xfrm>
                          <a:prstGeom prst="rect">
                            <a:avLst/>
                          </a:prstGeom>
                          <a:solidFill>
                            <a:schemeClr val="bg1"/>
                          </a:solidFill>
                          <a:ln>
                            <a:solidFill>
                              <a:schemeClr val="bg1"/>
                            </a:solidFill>
                          </a:ln>
                        </wps:spPr>
                        <wps:bodyPr wrap="square" rtlCol="0">
                          <a:noAutofit/>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95BE120" id="Group 6" o:spid="_x0000_s1026" style="position:absolute;margin-left:-362.25pt;margin-top:-13.9pt;width:294.4pt;height:300.4pt;z-index:251662336;mso-position-horizontal-relative:right-margin-area;mso-width-relative:margin;mso-height-relative:margin" coordsize="43012,5331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7" type="#_x0000_t75" style="position:absolute;width:43012;height:533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">
                  <v:imagedata r:id="rId19" o:title=""/>
                  <v:shadow on="t" color="black" opacity="45875f" origin="-.5,-.5" offset="0,0"/>
                </v:shape>
                <v:shapetype id="_x0000_t202" coordsize="21600,21600" o:spt="202" path="m,l,21600r21600,l21600,xe">
                  <v:stroke joinstyle="miter"/>
                  <v:path gradientshapeok="t" o:connecttype="rect"/>
                </v:shapetype>
                <v:shape id="TextBox 8" o:spid="_x0000_s1028" type="#_x0000_t202" style="position:absolute;left:27377;top:1849;width:14057;height:3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" fillcolor="white [3212]" strokecolor="white [3212]"/>
                <w10:wrap anchorx="margin"/>
              </v:group>
            </w:pict>
          </mc:Fallback>
        </mc:AlternateContent>
      </w:r>
    </w:p>
    <w:p w14:paraId="4FA10F50" w14:textId="758484E1" w:rsidR="00A744FE" w:rsidRPr="00262359" w:rsidRDefault="00A744FE" w:rsidP="00207DFB">
      <w:pPr>
        <w:spacing w:line="276" w:lineRule="auto"/>
        <w:contextualSpacing/>
        <w:jc w:val="both"/>
        <w:rPr>
          <w:rFonts w:eastAsia="Calibri"/>
          <w:lang w:val="en-US" w:eastAsia="en-US"/>
        </w:rPr>
      </w:pPr>
    </w:p>
    <w:p w14:paraId="70D551B1" w14:textId="77CA193E" w:rsidR="00A744FE" w:rsidRPr="00262359" w:rsidRDefault="00A744FE" w:rsidP="00207DFB">
      <w:pPr>
        <w:spacing w:line="276" w:lineRule="auto"/>
        <w:contextualSpacing/>
        <w:jc w:val="both"/>
        <w:rPr>
          <w:rFonts w:eastAsia="Calibri"/>
          <w:lang w:val="en-US" w:eastAsia="en-US"/>
        </w:rPr>
      </w:pPr>
    </w:p>
    <w:p w14:paraId="42ABE724" w14:textId="00703789" w:rsidR="00A744FE" w:rsidRPr="00262359" w:rsidRDefault="00A744FE" w:rsidP="00207DFB">
      <w:pPr>
        <w:spacing w:line="276" w:lineRule="auto"/>
        <w:contextualSpacing/>
        <w:jc w:val="both"/>
        <w:rPr>
          <w:rFonts w:eastAsia="Calibri"/>
          <w:lang w:val="en-US" w:eastAsia="en-US"/>
        </w:rPr>
      </w:pPr>
    </w:p>
    <w:p w14:paraId="57CF2306" w14:textId="2B2AB58C" w:rsidR="00A744FE" w:rsidRPr="00262359" w:rsidRDefault="00A744FE" w:rsidP="00207DFB">
      <w:pPr>
        <w:spacing w:line="276" w:lineRule="auto"/>
        <w:contextualSpacing/>
        <w:jc w:val="both"/>
        <w:rPr>
          <w:rFonts w:eastAsia="Calibri"/>
          <w:lang w:val="en-US" w:eastAsia="en-US"/>
        </w:rPr>
      </w:pPr>
    </w:p>
    <w:p w14:paraId="407F79F1" w14:textId="77777777" w:rsidR="00A744FE" w:rsidRPr="00262359" w:rsidRDefault="00A744FE" w:rsidP="00207DFB">
      <w:pPr>
        <w:spacing w:line="276" w:lineRule="auto"/>
        <w:contextualSpacing/>
        <w:jc w:val="both"/>
        <w:rPr>
          <w:rFonts w:eastAsia="Calibri"/>
          <w:lang w:val="en-US" w:eastAsia="en-US"/>
        </w:rPr>
      </w:pPr>
    </w:p>
    <w:p w14:paraId="7575E771" w14:textId="77777777" w:rsidR="00797D76" w:rsidRPr="00262359" w:rsidRDefault="00797D76" w:rsidP="00207DFB">
      <w:pPr>
        <w:spacing w:line="276" w:lineRule="auto"/>
        <w:contextualSpacing/>
        <w:jc w:val="both"/>
        <w:rPr>
          <w:rFonts w:eastAsia="Calibri"/>
          <w:b/>
          <w:lang w:val="en-US" w:eastAsia="en-US"/>
        </w:rPr>
      </w:pPr>
    </w:p>
    <w:p w14:paraId="473CD289" w14:textId="77777777" w:rsidR="00797D76" w:rsidRPr="00262359" w:rsidRDefault="00797D76" w:rsidP="00207DFB">
      <w:pPr>
        <w:spacing w:line="276" w:lineRule="auto"/>
        <w:contextualSpacing/>
        <w:jc w:val="both"/>
        <w:rPr>
          <w:rFonts w:eastAsia="Calibri"/>
          <w:lang w:val="en-US" w:eastAsia="en-US"/>
        </w:rPr>
      </w:pPr>
    </w:p>
    <w:p w14:paraId="0365AE9C" w14:textId="7B9EE2F6" w:rsidR="00A744FE" w:rsidRPr="00262359" w:rsidRDefault="00A744FE" w:rsidP="00207DFB">
      <w:pPr>
        <w:spacing w:line="276" w:lineRule="auto"/>
        <w:contextualSpacing/>
        <w:jc w:val="both"/>
        <w:rPr>
          <w:rFonts w:eastAsia="Calibri"/>
          <w:lang w:val="en-US" w:eastAsia="en-US"/>
        </w:rPr>
      </w:pPr>
    </w:p>
    <w:p w14:paraId="1975FA92" w14:textId="5E1A689C" w:rsidR="00FF58B1" w:rsidRPr="00262359" w:rsidRDefault="00FF58B1" w:rsidP="00207DFB">
      <w:pPr>
        <w:spacing w:line="276" w:lineRule="auto"/>
        <w:contextualSpacing/>
        <w:jc w:val="both"/>
        <w:rPr>
          <w:rFonts w:eastAsia="Calibri"/>
          <w:lang w:val="en-US" w:eastAsia="en-US"/>
        </w:rPr>
      </w:pPr>
    </w:p>
    <w:p w14:paraId="362C2401" w14:textId="566E1374" w:rsidR="00FF58B1" w:rsidRPr="00262359" w:rsidRDefault="00FF58B1" w:rsidP="00207DFB">
      <w:pPr>
        <w:spacing w:line="276" w:lineRule="auto"/>
        <w:contextualSpacing/>
        <w:jc w:val="both"/>
        <w:rPr>
          <w:rFonts w:eastAsia="Calibri"/>
          <w:lang w:val="en-US" w:eastAsia="en-US"/>
        </w:rPr>
      </w:pPr>
    </w:p>
    <w:p w14:paraId="57ED21DB" w14:textId="3F38AACC" w:rsidR="00FF58B1" w:rsidRPr="00262359" w:rsidRDefault="00FF58B1" w:rsidP="00207DFB">
      <w:pPr>
        <w:spacing w:line="276" w:lineRule="auto"/>
        <w:contextualSpacing/>
        <w:jc w:val="both"/>
        <w:rPr>
          <w:rFonts w:eastAsia="Calibri"/>
          <w:lang w:val="en-US" w:eastAsia="en-US"/>
        </w:rPr>
      </w:pPr>
    </w:p>
    <w:p w14:paraId="7BFD1E96" w14:textId="388B4F76" w:rsidR="00FF58B1" w:rsidRPr="00262359" w:rsidRDefault="00FF58B1" w:rsidP="00207DFB">
      <w:pPr>
        <w:spacing w:line="276" w:lineRule="auto"/>
        <w:contextualSpacing/>
        <w:jc w:val="both"/>
        <w:rPr>
          <w:rFonts w:eastAsia="Calibri"/>
          <w:lang w:val="en-US" w:eastAsia="en-US"/>
        </w:rPr>
      </w:pPr>
    </w:p>
    <w:p w14:paraId="53743C28" w14:textId="2D349FA7" w:rsidR="00FF58B1" w:rsidRPr="00262359" w:rsidRDefault="00FF58B1" w:rsidP="00207DFB">
      <w:pPr>
        <w:spacing w:line="276" w:lineRule="auto"/>
        <w:contextualSpacing/>
        <w:jc w:val="both"/>
        <w:rPr>
          <w:rFonts w:eastAsia="Calibri"/>
          <w:lang w:val="en-US" w:eastAsia="en-US"/>
        </w:rPr>
      </w:pPr>
    </w:p>
    <w:p w14:paraId="56DD8A54" w14:textId="0C10AF5B" w:rsidR="00FF58B1" w:rsidRPr="00262359" w:rsidRDefault="00FF58B1" w:rsidP="00207DFB">
      <w:pPr>
        <w:spacing w:line="276" w:lineRule="auto"/>
        <w:contextualSpacing/>
        <w:jc w:val="both"/>
        <w:rPr>
          <w:rFonts w:eastAsia="Calibri"/>
          <w:lang w:val="en-US" w:eastAsia="en-US"/>
        </w:rPr>
      </w:pPr>
    </w:p>
    <w:p w14:paraId="7723ECAE" w14:textId="57627FBA" w:rsidR="00FF58B1" w:rsidRDefault="00FF58B1" w:rsidP="00207DFB">
      <w:pPr>
        <w:spacing w:line="276" w:lineRule="auto"/>
        <w:contextualSpacing/>
        <w:jc w:val="both"/>
        <w:rPr>
          <w:rFonts w:eastAsia="Calibri"/>
          <w:lang w:val="en-US" w:eastAsia="en-US"/>
        </w:rPr>
      </w:pPr>
    </w:p>
    <w:p w14:paraId="78CAF6A2" w14:textId="77777777" w:rsidR="003F6B74" w:rsidRPr="00262359" w:rsidRDefault="003F6B74" w:rsidP="00207DFB">
      <w:pPr>
        <w:spacing w:line="276" w:lineRule="auto"/>
        <w:contextualSpacing/>
        <w:jc w:val="both"/>
        <w:rPr>
          <w:rFonts w:eastAsia="Calibri"/>
          <w:lang w:val="en-US" w:eastAsia="en-US"/>
        </w:rPr>
      </w:pPr>
    </w:p>
    <w:p w14:paraId="66356DD9" w14:textId="2AC3FBCB" w:rsidR="00FF58B1" w:rsidRPr="00262359" w:rsidRDefault="00FF58B1" w:rsidP="00207DFB">
      <w:pPr>
        <w:spacing w:line="276" w:lineRule="auto"/>
        <w:contextualSpacing/>
        <w:jc w:val="both"/>
        <w:rPr>
          <w:rFonts w:eastAsia="Calibri"/>
          <w:lang w:val="en-US" w:eastAsia="en-US"/>
        </w:rPr>
      </w:pPr>
    </w:p>
    <w:p w14:paraId="3B9F6C0B" w14:textId="6E00BEE8" w:rsidR="00FF58B1" w:rsidRPr="00262359" w:rsidRDefault="00FF58B1" w:rsidP="00207DFB">
      <w:pPr>
        <w:spacing w:line="276" w:lineRule="auto"/>
        <w:contextualSpacing/>
        <w:jc w:val="both"/>
        <w:rPr>
          <w:rFonts w:eastAsia="Calibri"/>
          <w:lang w:val="en-US" w:eastAsia="en-US"/>
        </w:rPr>
      </w:pPr>
    </w:p>
    <w:p w14:paraId="2DA8AD1D" w14:textId="08FFF463" w:rsidR="00FF58B1" w:rsidRPr="00262359" w:rsidRDefault="00FF58B1" w:rsidP="00207DFB">
      <w:pPr>
        <w:spacing w:line="276" w:lineRule="auto"/>
        <w:contextualSpacing/>
        <w:jc w:val="both"/>
        <w:rPr>
          <w:rFonts w:eastAsia="Calibri"/>
          <w:lang w:val="en-US" w:eastAsia="en-US"/>
        </w:rPr>
      </w:pPr>
    </w:p>
    <w:p w14:paraId="5E4F3FCC" w14:textId="5C4D16AE" w:rsidR="00FF58B1" w:rsidRPr="00262359" w:rsidRDefault="00792DC0" w:rsidP="00792DC0">
      <w:pPr>
        <w:spacing w:line="276" w:lineRule="auto"/>
        <w:contextualSpacing/>
        <w:jc w:val="center"/>
        <w:rPr>
          <w:rFonts w:eastAsia="Calibri"/>
          <w:lang w:val="en-US" w:eastAsia="en-US"/>
        </w:rPr>
      </w:pPr>
      <w:r>
        <w:rPr>
          <w:rFonts w:eastAsia="Calibri"/>
          <w:lang w:val="en-US" w:eastAsia="en-US"/>
        </w:rPr>
        <w:t>Figure 8.4</w:t>
      </w:r>
    </w:p>
    <w:p w14:paraId="7B263D4B" w14:textId="050A5F8F" w:rsidR="00FF58B1" w:rsidRPr="00262359" w:rsidRDefault="00FF58B1" w:rsidP="00207DFB">
      <w:pPr>
        <w:spacing w:line="276" w:lineRule="auto"/>
        <w:contextualSpacing/>
        <w:jc w:val="both"/>
        <w:rPr>
          <w:rFonts w:eastAsia="Calibri"/>
          <w:lang w:val="en-US" w:eastAsia="en-US"/>
        </w:rPr>
      </w:pPr>
      <w:r w:rsidRPr="00262359">
        <w:rPr>
          <w:rFonts w:eastAsia="Calibri"/>
          <w:noProof/>
        </w:rPr>
        <w:drawing>
          <wp:inline distT="0" distB="0" distL="0" distR="0" wp14:anchorId="4A5B8DDF" wp14:editId="0C9BC1DD">
            <wp:extent cx="5103580" cy="3105667"/>
            <wp:effectExtent l="190500" t="190500" r="192405" b="190500"/>
            <wp:docPr id="27" name="Picture 6">
              <a:extLst xmlns:a="http://schemas.openxmlformats.org/drawingml/2006/main">
                <a:ext uri="{FF2B5EF4-FFF2-40B4-BE49-F238E27FC236}">
                  <a16:creationId xmlns:a16="http://schemas.microsoft.com/office/drawing/2014/main" id="{FE436D89-0198-4A76-AB2F-0562FECA65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E436D89-0198-4A76-AB2F-0562FECA65A4}"/>
                        </a:ext>
                      </a:extLst>
                    </pic:cNvPr>
                    <pic:cNvPicPr>
                      <a:picLocks noChangeAspect="1"/>
                    </pic:cNvPicPr>
                  </pic:nvPicPr>
                  <pic:blipFill>
                    <a:blip r:embed="rId20"/>
                    <a:stretch>
                      <a:fillRect/>
                    </a:stretch>
                  </pic:blipFill>
                  <pic:spPr>
                    <a:xfrm>
                      <a:off x="0" y="0"/>
                      <a:ext cx="5120839" cy="3116170"/>
                    </a:xfrm>
                    <a:prstGeom prst="rect">
                      <a:avLst/>
                    </a:prstGeom>
                    <a:ln>
                      <a:noFill/>
                    </a:ln>
                    <a:effectLst>
                      <a:outerShdw blurRad="190500" algn="tl" rotWithShape="0">
                        <a:srgbClr val="000000">
                          <a:alpha val="70000"/>
                        </a:srgbClr>
                      </a:outerShdw>
                    </a:effectLst>
                  </pic:spPr>
                </pic:pic>
              </a:graphicData>
            </a:graphic>
          </wp:inline>
        </w:drawing>
      </w:r>
    </w:p>
    <w:p w14:paraId="0F46B68E" w14:textId="7FF2C732" w:rsidR="00952576" w:rsidRPr="00262359" w:rsidRDefault="00952576" w:rsidP="00952576">
      <w:pPr>
        <w:jc w:val="center"/>
        <w:rPr>
          <w:rFonts w:eastAsia="Calibri"/>
          <w:lang w:eastAsia="en-US"/>
        </w:rPr>
      </w:pPr>
      <w:r>
        <w:t>Figure 8.5</w:t>
      </w:r>
    </w:p>
    <w:p w14:paraId="5E6EE194" w14:textId="77777777" w:rsidR="00FF58B1" w:rsidRPr="00262359" w:rsidRDefault="00FF58B1" w:rsidP="00207DFB">
      <w:pPr>
        <w:spacing w:line="276" w:lineRule="auto"/>
        <w:contextualSpacing/>
        <w:jc w:val="both"/>
        <w:rPr>
          <w:rFonts w:eastAsia="Calibri"/>
          <w:lang w:val="en-US" w:eastAsia="en-US"/>
        </w:rPr>
      </w:pPr>
    </w:p>
    <w:p w14:paraId="32758206" w14:textId="230DAB3C" w:rsidR="00FF58B1" w:rsidRPr="00262359" w:rsidRDefault="00FF58B1" w:rsidP="00207DFB">
      <w:pPr>
        <w:spacing w:line="276" w:lineRule="auto"/>
        <w:contextualSpacing/>
        <w:jc w:val="both"/>
        <w:rPr>
          <w:rFonts w:eastAsia="Calibri"/>
          <w:lang w:val="en-US" w:eastAsia="en-US"/>
        </w:rPr>
      </w:pPr>
      <w:r w:rsidRPr="00262359">
        <w:rPr>
          <w:rFonts w:eastAsia="Calibri"/>
          <w:noProof/>
        </w:rPr>
        <w:drawing>
          <wp:inline distT="0" distB="0" distL="0" distR="0" wp14:anchorId="7FF52CAF" wp14:editId="58140BF7">
            <wp:extent cx="5381625" cy="3268309"/>
            <wp:effectExtent l="190500" t="190500" r="180975" b="199390"/>
            <wp:docPr id="11" name="Picture 10">
              <a:extLst xmlns:a="http://schemas.openxmlformats.org/drawingml/2006/main">
                <a:ext uri="{FF2B5EF4-FFF2-40B4-BE49-F238E27FC236}">
                  <a16:creationId xmlns:a16="http://schemas.microsoft.com/office/drawing/2014/main" id="{BD633359-7A0C-4066-B599-2131348114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BD633359-7A0C-4066-B599-2131348114FE}"/>
                        </a:ext>
                      </a:extLst>
                    </pic:cNvPr>
                    <pic:cNvPicPr>
                      <a:picLocks noChangeAspect="1"/>
                    </pic:cNvPicPr>
                  </pic:nvPicPr>
                  <pic:blipFill>
                    <a:blip r:embed="rId21"/>
                    <a:stretch>
                      <a:fillRect/>
                    </a:stretch>
                  </pic:blipFill>
                  <pic:spPr>
                    <a:xfrm>
                      <a:off x="0" y="0"/>
                      <a:ext cx="5403731" cy="3281734"/>
                    </a:xfrm>
                    <a:prstGeom prst="rect">
                      <a:avLst/>
                    </a:prstGeom>
                    <a:ln>
                      <a:noFill/>
                    </a:ln>
                    <a:effectLst>
                      <a:outerShdw blurRad="190500" algn="tl" rotWithShape="0">
                        <a:srgbClr val="000000">
                          <a:alpha val="70000"/>
                        </a:srgbClr>
                      </a:outerShdw>
                    </a:effectLst>
                  </pic:spPr>
                </pic:pic>
              </a:graphicData>
            </a:graphic>
          </wp:inline>
        </w:drawing>
      </w:r>
    </w:p>
    <w:p w14:paraId="6F8DCEF6" w14:textId="2E49AA6E" w:rsidR="00FF58B1" w:rsidRPr="00262359" w:rsidRDefault="00FF58B1" w:rsidP="00207DFB">
      <w:pPr>
        <w:spacing w:line="276" w:lineRule="auto"/>
        <w:contextualSpacing/>
        <w:jc w:val="both"/>
        <w:rPr>
          <w:rFonts w:eastAsia="Calibri"/>
          <w:lang w:val="en-US" w:eastAsia="en-US"/>
        </w:rPr>
      </w:pPr>
    </w:p>
    <w:p w14:paraId="1FD0C399" w14:textId="5D66F3D6" w:rsidR="00952576" w:rsidRPr="00262359" w:rsidRDefault="00952576" w:rsidP="00952576">
      <w:pPr>
        <w:jc w:val="center"/>
        <w:rPr>
          <w:rFonts w:eastAsia="Calibri"/>
          <w:lang w:eastAsia="en-US"/>
        </w:rPr>
      </w:pPr>
      <w:r>
        <w:t>Figure 8.6</w:t>
      </w:r>
    </w:p>
    <w:p w14:paraId="5B1C0990" w14:textId="77777777" w:rsidR="00FF58B1" w:rsidRPr="00262359" w:rsidRDefault="00FF58B1" w:rsidP="00207DFB">
      <w:pPr>
        <w:spacing w:line="276" w:lineRule="auto"/>
        <w:contextualSpacing/>
        <w:jc w:val="both"/>
        <w:rPr>
          <w:rFonts w:eastAsia="Calibri"/>
          <w:lang w:val="en-US" w:eastAsia="en-US"/>
        </w:rPr>
      </w:pPr>
    </w:p>
    <w:p w14:paraId="2CCE35F4" w14:textId="401CF408" w:rsidR="00FF58B1" w:rsidRDefault="00FF58B1" w:rsidP="00207DFB">
      <w:pPr>
        <w:spacing w:line="276" w:lineRule="auto"/>
        <w:contextualSpacing/>
        <w:jc w:val="both"/>
        <w:rPr>
          <w:rFonts w:eastAsia="Calibri"/>
          <w:lang w:val="en-US" w:eastAsia="en-US"/>
        </w:rPr>
      </w:pPr>
      <w:r w:rsidRPr="00262359">
        <w:rPr>
          <w:rFonts w:eastAsia="Calibri"/>
          <w:noProof/>
        </w:rPr>
        <w:lastRenderedPageBreak/>
        <w:drawing>
          <wp:inline distT="0" distB="0" distL="0" distR="0" wp14:anchorId="65C52541" wp14:editId="74440DC2">
            <wp:extent cx="5334000" cy="3661923"/>
            <wp:effectExtent l="190500" t="190500" r="190500" b="186690"/>
            <wp:docPr id="29" name="Picture 4">
              <a:extLst xmlns:a="http://schemas.openxmlformats.org/drawingml/2006/main">
                <a:ext uri="{FF2B5EF4-FFF2-40B4-BE49-F238E27FC236}">
                  <a16:creationId xmlns:a16="http://schemas.microsoft.com/office/drawing/2014/main" id="{A7E39D82-958B-474B-B4E2-1C581E964A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7E39D82-958B-474B-B4E2-1C581E964A95}"/>
                        </a:ext>
                      </a:extLst>
                    </pic:cNvPr>
                    <pic:cNvPicPr>
                      <a:picLocks noChangeAspect="1"/>
                    </pic:cNvPicPr>
                  </pic:nvPicPr>
                  <pic:blipFill>
                    <a:blip r:embed="rId22"/>
                    <a:stretch>
                      <a:fillRect/>
                    </a:stretch>
                  </pic:blipFill>
                  <pic:spPr>
                    <a:xfrm>
                      <a:off x="0" y="0"/>
                      <a:ext cx="5398028" cy="3705880"/>
                    </a:xfrm>
                    <a:prstGeom prst="rect">
                      <a:avLst/>
                    </a:prstGeom>
                    <a:ln>
                      <a:noFill/>
                    </a:ln>
                    <a:effectLst>
                      <a:outerShdw blurRad="190500" algn="tl" rotWithShape="0">
                        <a:srgbClr val="000000">
                          <a:alpha val="70000"/>
                        </a:srgbClr>
                      </a:outerShdw>
                    </a:effectLst>
                  </pic:spPr>
                </pic:pic>
              </a:graphicData>
            </a:graphic>
          </wp:inline>
        </w:drawing>
      </w:r>
    </w:p>
    <w:p w14:paraId="45C659C3" w14:textId="02C5F49D" w:rsidR="00952576" w:rsidRPr="00262359" w:rsidRDefault="00952576" w:rsidP="00952576">
      <w:pPr>
        <w:jc w:val="center"/>
        <w:rPr>
          <w:rFonts w:eastAsia="Calibri"/>
          <w:lang w:eastAsia="en-US"/>
        </w:rPr>
      </w:pPr>
      <w:r>
        <w:t>Figure 8.</w:t>
      </w:r>
      <w:r w:rsidR="00733293">
        <w:t>7</w:t>
      </w:r>
    </w:p>
    <w:p w14:paraId="31CAA26F" w14:textId="77777777" w:rsidR="00952576" w:rsidRPr="00262359" w:rsidRDefault="00952576" w:rsidP="00207DFB">
      <w:pPr>
        <w:spacing w:line="276" w:lineRule="auto"/>
        <w:contextualSpacing/>
        <w:jc w:val="both"/>
        <w:rPr>
          <w:rFonts w:eastAsia="Calibri"/>
          <w:lang w:val="en-US" w:eastAsia="en-US"/>
        </w:rPr>
      </w:pPr>
    </w:p>
    <w:p w14:paraId="40D8B23A" w14:textId="414AC427" w:rsidR="00FF58B1" w:rsidRDefault="00FF58B1" w:rsidP="00207DFB">
      <w:pPr>
        <w:jc w:val="both"/>
        <w:rPr>
          <w:rFonts w:eastAsia="Calibri"/>
          <w:lang w:val="en-US" w:eastAsia="en-US"/>
        </w:rPr>
      </w:pPr>
      <w:r w:rsidRPr="00262359">
        <w:rPr>
          <w:rFonts w:eastAsia="Calibri"/>
          <w:noProof/>
        </w:rPr>
        <w:lastRenderedPageBreak/>
        <w:drawing>
          <wp:inline distT="0" distB="0" distL="0" distR="0" wp14:anchorId="6091C998" wp14:editId="7AB745D2">
            <wp:extent cx="5467350" cy="3290702"/>
            <wp:effectExtent l="190500" t="190500" r="190500" b="195580"/>
            <wp:docPr id="30" name="Picture 2">
              <a:extLst xmlns:a="http://schemas.openxmlformats.org/drawingml/2006/main">
                <a:ext uri="{FF2B5EF4-FFF2-40B4-BE49-F238E27FC236}">
                  <a16:creationId xmlns:a16="http://schemas.microsoft.com/office/drawing/2014/main" id="{E6CB289D-9741-44D8-9E4D-5CAFC0CDEA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6CB289D-9741-44D8-9E4D-5CAFC0CDEA60}"/>
                        </a:ext>
                      </a:extLst>
                    </pic:cNvPr>
                    <pic:cNvPicPr>
                      <a:picLocks noChangeAspect="1"/>
                    </pic:cNvPicPr>
                  </pic:nvPicPr>
                  <pic:blipFill>
                    <a:blip r:embed="rId23"/>
                    <a:stretch>
                      <a:fillRect/>
                    </a:stretch>
                  </pic:blipFill>
                  <pic:spPr>
                    <a:xfrm>
                      <a:off x="0" y="0"/>
                      <a:ext cx="5518003" cy="3321189"/>
                    </a:xfrm>
                    <a:prstGeom prst="rect">
                      <a:avLst/>
                    </a:prstGeom>
                    <a:ln>
                      <a:noFill/>
                    </a:ln>
                    <a:effectLst>
                      <a:outerShdw blurRad="190500" algn="tl" rotWithShape="0">
                        <a:srgbClr val="000000">
                          <a:alpha val="70000"/>
                        </a:srgbClr>
                      </a:outerShdw>
                    </a:effectLst>
                  </pic:spPr>
                </pic:pic>
              </a:graphicData>
            </a:graphic>
          </wp:inline>
        </w:drawing>
      </w:r>
    </w:p>
    <w:p w14:paraId="6AF91D65" w14:textId="369897B7" w:rsidR="00952576" w:rsidRPr="00262359" w:rsidRDefault="00952576" w:rsidP="00952576">
      <w:pPr>
        <w:jc w:val="center"/>
        <w:rPr>
          <w:rFonts w:eastAsia="Calibri"/>
          <w:lang w:eastAsia="en-US"/>
        </w:rPr>
      </w:pPr>
      <w:r>
        <w:t>Figure 8.</w:t>
      </w:r>
      <w:r w:rsidR="00733293">
        <w:t>8</w:t>
      </w:r>
    </w:p>
    <w:p w14:paraId="6C53EEB2" w14:textId="71D0C2E9" w:rsidR="00952576" w:rsidRDefault="00952576" w:rsidP="00207DFB">
      <w:pPr>
        <w:jc w:val="both"/>
        <w:rPr>
          <w:rFonts w:eastAsia="Calibri"/>
          <w:lang w:val="en-US" w:eastAsia="en-US"/>
        </w:rPr>
      </w:pPr>
    </w:p>
    <w:p w14:paraId="70D25329" w14:textId="4FCD4919" w:rsidR="00365A38" w:rsidRDefault="00365A38" w:rsidP="00207DFB">
      <w:pPr>
        <w:jc w:val="both"/>
        <w:rPr>
          <w:rFonts w:eastAsia="Calibri"/>
          <w:lang w:val="en-US" w:eastAsia="en-US"/>
        </w:rPr>
      </w:pPr>
    </w:p>
    <w:p w14:paraId="117A3201" w14:textId="4AF22743" w:rsidR="00365A38" w:rsidRDefault="00365A38" w:rsidP="00207DFB">
      <w:pPr>
        <w:jc w:val="both"/>
        <w:rPr>
          <w:rFonts w:eastAsia="Calibri"/>
          <w:lang w:val="en-US" w:eastAsia="en-US"/>
        </w:rPr>
      </w:pPr>
    </w:p>
    <w:p w14:paraId="46D9036A" w14:textId="716347A9" w:rsidR="00365A38" w:rsidRDefault="00365A38" w:rsidP="00207DFB">
      <w:pPr>
        <w:jc w:val="both"/>
        <w:rPr>
          <w:rFonts w:eastAsia="Calibri"/>
          <w:lang w:val="en-US" w:eastAsia="en-US"/>
        </w:rPr>
      </w:pPr>
    </w:p>
    <w:p w14:paraId="08C12053" w14:textId="6E5D652E" w:rsidR="00365A38" w:rsidRDefault="00365A38" w:rsidP="00207DFB">
      <w:pPr>
        <w:jc w:val="both"/>
        <w:rPr>
          <w:rFonts w:eastAsia="Calibri"/>
          <w:lang w:val="en-US" w:eastAsia="en-US"/>
        </w:rPr>
      </w:pPr>
    </w:p>
    <w:p w14:paraId="0FFF923F" w14:textId="6644058F" w:rsidR="00365A38" w:rsidRDefault="00365A38" w:rsidP="00207DFB">
      <w:pPr>
        <w:jc w:val="both"/>
        <w:rPr>
          <w:rFonts w:eastAsia="Calibri"/>
          <w:lang w:val="en-US" w:eastAsia="en-US"/>
        </w:rPr>
      </w:pPr>
    </w:p>
    <w:p w14:paraId="5A961E1B" w14:textId="2F21C5F1" w:rsidR="00365A38" w:rsidRDefault="00365A38" w:rsidP="00207DFB">
      <w:pPr>
        <w:jc w:val="both"/>
        <w:rPr>
          <w:rFonts w:eastAsia="Calibri"/>
          <w:lang w:val="en-US" w:eastAsia="en-US"/>
        </w:rPr>
      </w:pPr>
    </w:p>
    <w:p w14:paraId="3DB38CD0" w14:textId="2A3F8185" w:rsidR="00365A38" w:rsidRDefault="00365A38" w:rsidP="00207DFB">
      <w:pPr>
        <w:jc w:val="both"/>
        <w:rPr>
          <w:rFonts w:eastAsia="Calibri"/>
          <w:lang w:val="en-US" w:eastAsia="en-US"/>
        </w:rPr>
      </w:pPr>
    </w:p>
    <w:p w14:paraId="6158872F" w14:textId="56AA6446" w:rsidR="00365A38" w:rsidRDefault="00365A38" w:rsidP="00207DFB">
      <w:pPr>
        <w:jc w:val="both"/>
        <w:rPr>
          <w:rFonts w:eastAsia="Calibri"/>
          <w:lang w:val="en-US" w:eastAsia="en-US"/>
        </w:rPr>
      </w:pPr>
    </w:p>
    <w:p w14:paraId="61D5B8C1" w14:textId="64AEE072" w:rsidR="00365A38" w:rsidRDefault="00365A38" w:rsidP="00207DFB">
      <w:pPr>
        <w:jc w:val="both"/>
        <w:rPr>
          <w:rFonts w:eastAsia="Calibri"/>
          <w:lang w:val="en-US" w:eastAsia="en-US"/>
        </w:rPr>
      </w:pPr>
    </w:p>
    <w:p w14:paraId="23E55373" w14:textId="46D71B39" w:rsidR="00365A38" w:rsidRDefault="00365A38" w:rsidP="00207DFB">
      <w:pPr>
        <w:jc w:val="both"/>
        <w:rPr>
          <w:rFonts w:eastAsia="Calibri"/>
          <w:lang w:val="en-US" w:eastAsia="en-US"/>
        </w:rPr>
      </w:pPr>
    </w:p>
    <w:p w14:paraId="453C466E" w14:textId="04229070" w:rsidR="00365A38" w:rsidRDefault="00365A38" w:rsidP="00207DFB">
      <w:pPr>
        <w:jc w:val="both"/>
        <w:rPr>
          <w:rFonts w:eastAsia="Calibri"/>
          <w:lang w:val="en-US" w:eastAsia="en-US"/>
        </w:rPr>
      </w:pPr>
    </w:p>
    <w:p w14:paraId="3D0BB8FB" w14:textId="3136D483" w:rsidR="00365A38" w:rsidRDefault="00365A38" w:rsidP="00207DFB">
      <w:pPr>
        <w:jc w:val="both"/>
        <w:rPr>
          <w:rFonts w:eastAsia="Calibri"/>
          <w:lang w:val="en-US" w:eastAsia="en-US"/>
        </w:rPr>
      </w:pPr>
    </w:p>
    <w:p w14:paraId="1F838487" w14:textId="3F3BF689" w:rsidR="00365A38" w:rsidRDefault="00365A38" w:rsidP="00207DFB">
      <w:pPr>
        <w:jc w:val="both"/>
        <w:rPr>
          <w:rFonts w:eastAsia="Calibri"/>
          <w:lang w:val="en-US" w:eastAsia="en-US"/>
        </w:rPr>
      </w:pPr>
    </w:p>
    <w:p w14:paraId="7A6DCE97" w14:textId="77777777" w:rsidR="00365A38" w:rsidRPr="00262359" w:rsidRDefault="00365A38" w:rsidP="00207DFB">
      <w:pPr>
        <w:jc w:val="both"/>
        <w:rPr>
          <w:rFonts w:eastAsia="Calibri"/>
          <w:lang w:val="en-US" w:eastAsia="en-US"/>
        </w:rPr>
      </w:pPr>
    </w:p>
    <w:p w14:paraId="33DF56EE" w14:textId="2F0D5CB7" w:rsidR="00A744FE" w:rsidRPr="005A3AFF" w:rsidRDefault="00A744FE" w:rsidP="00207DFB">
      <w:pPr>
        <w:pStyle w:val="Heading1"/>
        <w:ind w:left="0"/>
        <w:jc w:val="both"/>
        <w:rPr>
          <w:rFonts w:eastAsia="Calibri"/>
          <w:lang w:eastAsia="en-US"/>
        </w:rPr>
      </w:pPr>
      <w:bookmarkStart w:id="20" w:name="_Toc68869696"/>
      <w:r w:rsidRPr="005A3AFF">
        <w:rPr>
          <w:rFonts w:eastAsia="Calibri"/>
          <w:lang w:eastAsia="en-US"/>
        </w:rPr>
        <w:t xml:space="preserve">Chapter </w:t>
      </w:r>
      <w:r w:rsidR="004E351F" w:rsidRPr="005A3AFF">
        <w:rPr>
          <w:rFonts w:eastAsia="Calibri"/>
          <w:lang w:eastAsia="en-US"/>
        </w:rPr>
        <w:t>9</w:t>
      </w:r>
      <w:r w:rsidRPr="005A3AFF">
        <w:rPr>
          <w:rFonts w:eastAsia="Calibri"/>
          <w:lang w:eastAsia="en-US"/>
        </w:rPr>
        <w:t xml:space="preserve">:  </w:t>
      </w:r>
      <w:r w:rsidR="00797D76" w:rsidRPr="005A3AFF">
        <w:rPr>
          <w:rFonts w:eastAsia="Calibri"/>
          <w:lang w:eastAsia="en-US"/>
        </w:rPr>
        <w:t>Data Mo</w:t>
      </w:r>
      <w:bookmarkStart w:id="21" w:name="_Hlk50767000"/>
      <w:r w:rsidR="00797D76" w:rsidRPr="005A3AFF">
        <w:rPr>
          <w:rFonts w:eastAsia="Calibri"/>
          <w:lang w:eastAsia="en-US"/>
        </w:rPr>
        <w:t>deling</w:t>
      </w:r>
      <w:bookmarkEnd w:id="20"/>
      <w:bookmarkEnd w:id="21"/>
      <w:r w:rsidR="00797D76" w:rsidRPr="005A3AFF">
        <w:rPr>
          <w:rFonts w:eastAsia="Calibri"/>
          <w:lang w:eastAsia="en-US"/>
        </w:rPr>
        <w:t xml:space="preserve"> </w:t>
      </w:r>
    </w:p>
    <w:p w14:paraId="55D4FE08" w14:textId="77777777" w:rsidR="00B61EC7" w:rsidRPr="00262359" w:rsidRDefault="00B61EC7" w:rsidP="00207DFB">
      <w:pPr>
        <w:jc w:val="both"/>
        <w:rPr>
          <w:rFonts w:eastAsia="Calibri"/>
          <w:lang w:val="en-US" w:eastAsia="en-US"/>
        </w:rPr>
      </w:pPr>
    </w:p>
    <w:p w14:paraId="58ECD89A" w14:textId="48CA0B80" w:rsidR="00E306A6" w:rsidRPr="005A3AFF" w:rsidRDefault="00E306A6" w:rsidP="00207DFB">
      <w:pPr>
        <w:jc w:val="both"/>
        <w:rPr>
          <w:b/>
        </w:rPr>
      </w:pPr>
      <w:r w:rsidRPr="005A3AFF">
        <w:rPr>
          <w:b/>
        </w:rPr>
        <w:t>Evaluation of Data</w:t>
      </w:r>
    </w:p>
    <w:p w14:paraId="113E656A" w14:textId="264EAFEB" w:rsidR="00E306A6" w:rsidRPr="005A3AFF" w:rsidRDefault="00E306A6" w:rsidP="00207DFB">
      <w:pPr>
        <w:spacing w:line="240" w:lineRule="auto"/>
        <w:jc w:val="both"/>
        <w:rPr>
          <w:bCs/>
        </w:rPr>
      </w:pPr>
      <w:r w:rsidRPr="005A3AFF">
        <w:rPr>
          <w:bCs/>
        </w:rPr>
        <w:t xml:space="preserve">Data modelling is the manner in which data is evaluated. An effective evaluation requires preciseness. This is why three means have been taken into account. These include the procedures of the above-mentioned K Means, RFM analysis in Segmentation and Hierarchical Clustering. </w:t>
      </w:r>
    </w:p>
    <w:p w14:paraId="21C55958" w14:textId="77777777" w:rsidR="00E306A6" w:rsidRPr="005A3AFF" w:rsidRDefault="00E306A6" w:rsidP="00207DFB">
      <w:pPr>
        <w:spacing w:line="240" w:lineRule="auto"/>
        <w:jc w:val="both"/>
        <w:rPr>
          <w:bCs/>
        </w:rPr>
      </w:pPr>
    </w:p>
    <w:p w14:paraId="2B014389" w14:textId="7A8BB8B8" w:rsidR="00E306A6" w:rsidRPr="005A3AFF" w:rsidRDefault="00E306A6" w:rsidP="00207DFB">
      <w:pPr>
        <w:spacing w:line="240" w:lineRule="auto"/>
        <w:jc w:val="both"/>
        <w:rPr>
          <w:bCs/>
        </w:rPr>
      </w:pPr>
      <w:r w:rsidRPr="005A3AFF">
        <w:rPr>
          <w:bCs/>
        </w:rPr>
        <w:t>The aim is to understand the underlying efficiency of all these and any problems which occur will result in the negation of the same. This would lead to a narrower process of analysis.</w:t>
      </w:r>
    </w:p>
    <w:p w14:paraId="6A88ABF2" w14:textId="77777777" w:rsidR="00E306A6" w:rsidRPr="005A3AFF" w:rsidRDefault="00E306A6" w:rsidP="00207DFB">
      <w:pPr>
        <w:spacing w:line="240" w:lineRule="auto"/>
        <w:jc w:val="both"/>
        <w:rPr>
          <w:bCs/>
        </w:rPr>
      </w:pPr>
    </w:p>
    <w:p w14:paraId="18394034" w14:textId="77777777" w:rsidR="00E306A6" w:rsidRPr="005A3AFF" w:rsidRDefault="00E306A6" w:rsidP="00207DFB">
      <w:pPr>
        <w:spacing w:line="240" w:lineRule="auto"/>
        <w:jc w:val="both"/>
        <w:rPr>
          <w:bCs/>
        </w:rPr>
      </w:pPr>
      <w:r w:rsidRPr="005A3AFF">
        <w:rPr>
          <w:bCs/>
        </w:rPr>
        <w:t xml:space="preserve">The idea is to expand the differences between two groups, that is increase between-group distinctions. And to reduce to a minimal difference within the same group. The following techniques are detailed reviews of the procedures. </w:t>
      </w:r>
    </w:p>
    <w:p w14:paraId="6760C3D6" w14:textId="77777777" w:rsidR="00E306A6" w:rsidRPr="005A3AFF" w:rsidRDefault="00E306A6" w:rsidP="00207DFB">
      <w:pPr>
        <w:spacing w:line="240" w:lineRule="auto"/>
        <w:jc w:val="both"/>
        <w:rPr>
          <w:bCs/>
        </w:rPr>
      </w:pPr>
    </w:p>
    <w:p w14:paraId="0645C462" w14:textId="77777777" w:rsidR="00E306A6" w:rsidRPr="005A3AFF" w:rsidRDefault="00E306A6" w:rsidP="00207DFB">
      <w:pPr>
        <w:spacing w:line="240" w:lineRule="auto"/>
        <w:jc w:val="both"/>
        <w:rPr>
          <w:bCs/>
        </w:rPr>
      </w:pPr>
      <w:r w:rsidRPr="005A3AFF">
        <w:rPr>
          <w:bCs/>
        </w:rPr>
        <w:t>The post hoc approach of customer segmentation and cluster analysis includes the following procedures:</w:t>
      </w:r>
    </w:p>
    <w:p w14:paraId="3D8B9CB3" w14:textId="77777777" w:rsidR="00E306A6" w:rsidRPr="005A3AFF" w:rsidRDefault="00E306A6" w:rsidP="00207DFB">
      <w:pPr>
        <w:spacing w:line="240" w:lineRule="auto"/>
        <w:jc w:val="both"/>
        <w:rPr>
          <w:bCs/>
        </w:rPr>
      </w:pPr>
    </w:p>
    <w:p w14:paraId="3A206537" w14:textId="77777777" w:rsidR="00995D8B" w:rsidRPr="005A3AFF" w:rsidRDefault="000A059E" w:rsidP="00207DFB">
      <w:pPr>
        <w:spacing w:line="240" w:lineRule="auto"/>
        <w:jc w:val="both"/>
        <w:rPr>
          <w:bCs/>
        </w:rPr>
      </w:pPr>
      <w:r w:rsidRPr="005A3AFF">
        <w:rPr>
          <w:b/>
        </w:rPr>
        <w:t>RFM:</w:t>
      </w:r>
      <w:r w:rsidR="00E306A6" w:rsidRPr="005A3AFF">
        <w:rPr>
          <w:bCs/>
        </w:rPr>
        <w:t xml:space="preserve"> </w:t>
      </w:r>
    </w:p>
    <w:p w14:paraId="7A518834" w14:textId="77777777" w:rsidR="00995D8B" w:rsidRPr="005A3AFF" w:rsidRDefault="00995D8B" w:rsidP="00207DFB">
      <w:pPr>
        <w:spacing w:line="240" w:lineRule="auto"/>
        <w:jc w:val="both"/>
        <w:rPr>
          <w:bCs/>
        </w:rPr>
      </w:pPr>
    </w:p>
    <w:p w14:paraId="3007423D" w14:textId="07D7BBF0" w:rsidR="00E306A6" w:rsidRPr="005A3AFF" w:rsidRDefault="00E306A6" w:rsidP="00207DFB">
      <w:pPr>
        <w:spacing w:line="240" w:lineRule="auto"/>
        <w:jc w:val="both"/>
        <w:rPr>
          <w:bCs/>
        </w:rPr>
      </w:pPr>
      <w:r w:rsidRPr="005A3AFF">
        <w:rPr>
          <w:bCs/>
        </w:rPr>
        <w:t xml:space="preserve">Instead of sticking to the RFM analysis adopted by the companies, the inclusion of Tenure or T </w:t>
      </w:r>
      <w:r w:rsidR="000A059E" w:rsidRPr="005A3AFF">
        <w:rPr>
          <w:bCs/>
        </w:rPr>
        <w:t>becomes a</w:t>
      </w:r>
      <w:r w:rsidRPr="005A3AFF">
        <w:rPr>
          <w:bCs/>
        </w:rPr>
        <w:t xml:space="preserve"> necessary element. This is the most appropriate method.</w:t>
      </w:r>
    </w:p>
    <w:p w14:paraId="2184F561" w14:textId="77777777" w:rsidR="00E306A6" w:rsidRPr="005A3AFF" w:rsidRDefault="00E306A6" w:rsidP="00207DFB">
      <w:pPr>
        <w:spacing w:line="240" w:lineRule="auto"/>
        <w:jc w:val="both"/>
        <w:rPr>
          <w:bCs/>
        </w:rPr>
      </w:pPr>
    </w:p>
    <w:p w14:paraId="04C64E34" w14:textId="4E6CB21A" w:rsidR="00E306A6" w:rsidRPr="005A3AFF" w:rsidRDefault="00E306A6" w:rsidP="00207DFB">
      <w:pPr>
        <w:spacing w:line="240" w:lineRule="auto"/>
        <w:jc w:val="both"/>
        <w:rPr>
          <w:b/>
        </w:rPr>
      </w:pPr>
      <w:r w:rsidRPr="005A3AFF">
        <w:rPr>
          <w:b/>
        </w:rPr>
        <w:t>The Hierarchical Algorithm:</w:t>
      </w:r>
    </w:p>
    <w:p w14:paraId="46B2CAB3" w14:textId="77777777" w:rsidR="00E306A6" w:rsidRPr="005A3AFF" w:rsidRDefault="00E306A6" w:rsidP="00207DFB">
      <w:pPr>
        <w:spacing w:line="240" w:lineRule="auto"/>
        <w:jc w:val="both"/>
        <w:rPr>
          <w:bCs/>
        </w:rPr>
      </w:pPr>
    </w:p>
    <w:p w14:paraId="54171C81" w14:textId="77777777" w:rsidR="00E306A6" w:rsidRPr="005A3AFF" w:rsidRDefault="00E306A6" w:rsidP="00207DFB">
      <w:pPr>
        <w:spacing w:line="240" w:lineRule="auto"/>
        <w:jc w:val="both"/>
        <w:rPr>
          <w:bCs/>
        </w:rPr>
      </w:pPr>
      <w:r w:rsidRPr="005A3AFF">
        <w:rPr>
          <w:bCs/>
        </w:rPr>
        <w:t>This leads to the building of a hierarchy of clusters, like a ladder, according to the generated data. This is also known as the HCA or the hierarchical cluster analysis technique. It can be further divided into the following sub categories: the divisive approach to hierarchy and the agglomerative approach towards hierarchy. In the former, all the observations that have been jotted down, are supposed to start from one cluster. The further one moves down the hierarchy, the more splits occur in a recursive manner in the clusters. The entire data collection is treated as one huge cluster and the rest of the process includes further division and subdivision of the same cluster into tinier pieces.</w:t>
      </w:r>
    </w:p>
    <w:p w14:paraId="15AD54C9" w14:textId="77777777" w:rsidR="00E306A6" w:rsidRPr="005A3AFF" w:rsidRDefault="00E306A6" w:rsidP="00207DFB">
      <w:pPr>
        <w:spacing w:line="240" w:lineRule="auto"/>
        <w:jc w:val="both"/>
        <w:rPr>
          <w:bCs/>
        </w:rPr>
      </w:pPr>
    </w:p>
    <w:p w14:paraId="359A6748" w14:textId="3AEC64BC" w:rsidR="00E306A6" w:rsidRPr="005A3AFF" w:rsidRDefault="00E306A6" w:rsidP="00207DFB">
      <w:pPr>
        <w:spacing w:line="240" w:lineRule="auto"/>
        <w:jc w:val="both"/>
        <w:rPr>
          <w:bCs/>
        </w:rPr>
      </w:pPr>
      <w:r w:rsidRPr="005A3AFF">
        <w:rPr>
          <w:bCs/>
        </w:rPr>
        <w:t>The latter is a more individualistic approach. Each of the given observation point starts in a separate cluster. These clusters are paired up together as one moves in an upward direction of the hierarchical structure. These begin with individual points of data and follow a bottom-up approach. This approach requires one to climb down the figurative ladder.</w:t>
      </w:r>
    </w:p>
    <w:p w14:paraId="7F78FAD6" w14:textId="77777777" w:rsidR="00E306A6" w:rsidRPr="005A3AFF" w:rsidRDefault="00E306A6" w:rsidP="00207DFB">
      <w:pPr>
        <w:spacing w:line="240" w:lineRule="auto"/>
        <w:jc w:val="both"/>
        <w:rPr>
          <w:bCs/>
        </w:rPr>
      </w:pPr>
    </w:p>
    <w:p w14:paraId="5F3BE118" w14:textId="77777777" w:rsidR="00E306A6" w:rsidRPr="005A3AFF" w:rsidRDefault="00E306A6" w:rsidP="00207DFB">
      <w:pPr>
        <w:spacing w:line="240" w:lineRule="auto"/>
        <w:jc w:val="both"/>
        <w:rPr>
          <w:bCs/>
        </w:rPr>
      </w:pPr>
      <w:r w:rsidRPr="005A3AFF">
        <w:rPr>
          <w:bCs/>
        </w:rPr>
        <w:t>All the steps that are needed for the creation of the Hierarchical Clustering method using agglomeration are as follows:</w:t>
      </w:r>
    </w:p>
    <w:p w14:paraId="17375194" w14:textId="77777777" w:rsidR="00E306A6" w:rsidRPr="005A3AFF" w:rsidRDefault="00E306A6" w:rsidP="00207DFB">
      <w:pPr>
        <w:spacing w:line="240" w:lineRule="auto"/>
        <w:jc w:val="both"/>
        <w:rPr>
          <w:bCs/>
        </w:rPr>
      </w:pPr>
    </w:p>
    <w:p w14:paraId="404157E8" w14:textId="77777777" w:rsidR="00E306A6" w:rsidRPr="005A3AFF" w:rsidRDefault="00E306A6" w:rsidP="00207DFB">
      <w:pPr>
        <w:spacing w:line="240" w:lineRule="auto"/>
        <w:jc w:val="both"/>
        <w:rPr>
          <w:bCs/>
        </w:rPr>
      </w:pPr>
      <w:r w:rsidRPr="005A3AFF">
        <w:rPr>
          <w:bCs/>
        </w:rPr>
        <w:t xml:space="preserve">The beginning of every data must be taken as only one cluster. This means that at every beginning the number of clusters that one has is </w:t>
      </w:r>
      <w:r w:rsidRPr="005A3AFF">
        <w:rPr>
          <w:bCs/>
        </w:rPr>
        <w:lastRenderedPageBreak/>
        <w:t>equal to k. Here, K refers to an integer which is indicative of the various data points.</w:t>
      </w:r>
    </w:p>
    <w:p w14:paraId="25D64184" w14:textId="77777777" w:rsidR="00E306A6" w:rsidRPr="005A3AFF" w:rsidRDefault="00E306A6" w:rsidP="00207DFB">
      <w:pPr>
        <w:spacing w:line="240" w:lineRule="auto"/>
        <w:jc w:val="both"/>
        <w:rPr>
          <w:bCs/>
        </w:rPr>
      </w:pPr>
      <w:r w:rsidRPr="005A3AFF">
        <w:rPr>
          <w:bCs/>
        </w:rPr>
        <w:t>A cluster has to be formed by the union of two of the closest or nearest points of data. This becomes the K-1 cluster.</w:t>
      </w:r>
    </w:p>
    <w:p w14:paraId="279C1D73" w14:textId="77777777" w:rsidR="00E306A6" w:rsidRPr="005A3AFF" w:rsidRDefault="00E306A6" w:rsidP="00207DFB">
      <w:pPr>
        <w:spacing w:line="240" w:lineRule="auto"/>
        <w:jc w:val="both"/>
        <w:rPr>
          <w:bCs/>
        </w:rPr>
      </w:pPr>
      <w:r w:rsidRPr="005A3AFF">
        <w:rPr>
          <w:bCs/>
        </w:rPr>
        <w:t>More clusters are formed in a similar manner. The next two closest points of data will unite to form the clusters that shall be referred to as K-2.</w:t>
      </w:r>
    </w:p>
    <w:p w14:paraId="2B229CF8" w14:textId="77777777" w:rsidR="00E306A6" w:rsidRPr="005A3AFF" w:rsidRDefault="00E306A6" w:rsidP="00207DFB">
      <w:pPr>
        <w:spacing w:line="240" w:lineRule="auto"/>
        <w:jc w:val="both"/>
        <w:rPr>
          <w:bCs/>
        </w:rPr>
      </w:pPr>
      <w:r w:rsidRPr="005A3AFF">
        <w:rPr>
          <w:bCs/>
        </w:rPr>
        <w:t xml:space="preserve">These steps will have to be constantly repeated until the formation of one humongous cluster. </w:t>
      </w:r>
    </w:p>
    <w:p w14:paraId="69ECA7EA" w14:textId="29D51484" w:rsidR="00E306A6" w:rsidRPr="005A3AFF" w:rsidRDefault="00E306A6" w:rsidP="00207DFB">
      <w:pPr>
        <w:spacing w:line="240" w:lineRule="auto"/>
        <w:jc w:val="both"/>
        <w:rPr>
          <w:bCs/>
        </w:rPr>
      </w:pPr>
      <w:r w:rsidRPr="005A3AFF">
        <w:rPr>
          <w:bCs/>
        </w:rPr>
        <w:t xml:space="preserve">Post formation of said cluster, the dendrogram is used and this gets divided into a multiplicity of </w:t>
      </w:r>
      <w:r w:rsidR="000A059E" w:rsidRPr="005A3AFF">
        <w:rPr>
          <w:bCs/>
        </w:rPr>
        <w:t>clusters:</w:t>
      </w:r>
      <w:r w:rsidRPr="005A3AFF">
        <w:rPr>
          <w:bCs/>
        </w:rPr>
        <w:t xml:space="preserve"> this is based on the problem.</w:t>
      </w:r>
    </w:p>
    <w:p w14:paraId="36F2A356" w14:textId="77777777" w:rsidR="00E306A6" w:rsidRPr="005A3AFF" w:rsidRDefault="00E306A6" w:rsidP="00207DFB">
      <w:pPr>
        <w:spacing w:line="240" w:lineRule="auto"/>
        <w:jc w:val="both"/>
        <w:rPr>
          <w:bCs/>
        </w:rPr>
      </w:pPr>
    </w:p>
    <w:p w14:paraId="1570E03A" w14:textId="77777777" w:rsidR="00E306A6" w:rsidRPr="005A3AFF" w:rsidRDefault="00E306A6" w:rsidP="00207DFB">
      <w:pPr>
        <w:spacing w:line="240" w:lineRule="auto"/>
        <w:jc w:val="both"/>
        <w:rPr>
          <w:b/>
        </w:rPr>
      </w:pPr>
      <w:r w:rsidRPr="005A3AFF">
        <w:rPr>
          <w:b/>
        </w:rPr>
        <w:t>Clustering that is based on the centroid based form:</w:t>
      </w:r>
    </w:p>
    <w:p w14:paraId="2656DD93" w14:textId="77777777" w:rsidR="00E306A6" w:rsidRPr="005A3AFF" w:rsidRDefault="00E306A6" w:rsidP="00207DFB">
      <w:pPr>
        <w:spacing w:line="240" w:lineRule="auto"/>
        <w:jc w:val="both"/>
        <w:rPr>
          <w:bCs/>
        </w:rPr>
      </w:pPr>
    </w:p>
    <w:p w14:paraId="6D7F1555" w14:textId="77777777" w:rsidR="00E306A6" w:rsidRPr="005A3AFF" w:rsidRDefault="00E306A6" w:rsidP="00207DFB">
      <w:pPr>
        <w:spacing w:line="240" w:lineRule="auto"/>
        <w:jc w:val="both"/>
        <w:rPr>
          <w:bCs/>
        </w:rPr>
      </w:pPr>
      <w:r w:rsidRPr="005A3AFF">
        <w:rPr>
          <w:bCs/>
        </w:rPr>
        <w:t>All members sharing the same features, tendencies, trends, choices among others will naturally belong to the same cluster. The analysis will be conducted amidst the same to underscore the commonality and repetitiveness in patterns. Distance is measured between both clusters, that is, inter clusters or intra clusters. The data which results shall be separated into groups of equal variances. With the shifting of the mean that exists in inter clusters, the minimisation of inertia takes place. This inertia refers to the errors regarding sum of squares that can exist within the clusters. Then the required number of clusters will have to be specified. The method used shall be described below. It is known as the infamous elbow method of analysis.</w:t>
      </w:r>
    </w:p>
    <w:p w14:paraId="3F626247" w14:textId="77777777" w:rsidR="00E306A6" w:rsidRPr="005A3AFF" w:rsidRDefault="00E306A6" w:rsidP="00207DFB">
      <w:pPr>
        <w:spacing w:line="240" w:lineRule="auto"/>
        <w:jc w:val="both"/>
        <w:rPr>
          <w:bCs/>
        </w:rPr>
      </w:pPr>
    </w:p>
    <w:p w14:paraId="3C611622" w14:textId="77777777" w:rsidR="00E306A6" w:rsidRPr="005A3AFF" w:rsidRDefault="00E306A6" w:rsidP="00207DFB">
      <w:pPr>
        <w:spacing w:line="240" w:lineRule="auto"/>
        <w:jc w:val="both"/>
        <w:rPr>
          <w:bCs/>
        </w:rPr>
      </w:pPr>
      <w:r w:rsidRPr="005A3AFF">
        <w:rPr>
          <w:bCs/>
        </w:rPr>
        <w:t xml:space="preserve">All the steps that are required in order to create the k means clustering have been given as follows: </w:t>
      </w:r>
    </w:p>
    <w:p w14:paraId="739AF61B" w14:textId="77777777" w:rsidR="00E306A6" w:rsidRPr="005A3AFF" w:rsidRDefault="00E306A6" w:rsidP="00207DFB">
      <w:pPr>
        <w:spacing w:line="240" w:lineRule="auto"/>
        <w:jc w:val="both"/>
        <w:rPr>
          <w:bCs/>
        </w:rPr>
      </w:pPr>
    </w:p>
    <w:p w14:paraId="1AE06F42" w14:textId="2580587C" w:rsidR="00E306A6" w:rsidRPr="005A3AFF" w:rsidRDefault="00E306A6" w:rsidP="00207DFB">
      <w:pPr>
        <w:spacing w:line="240" w:lineRule="auto"/>
        <w:jc w:val="both"/>
        <w:rPr>
          <w:bCs/>
        </w:rPr>
      </w:pPr>
      <w:r w:rsidRPr="005A3AFF">
        <w:rPr>
          <w:bCs/>
        </w:rPr>
        <w:t xml:space="preserve">A set or group of samples shall give to be divided into disjointed clusters. These can be described as the mean or average of all the samples of clusters. These means are more commonly known as the </w:t>
      </w:r>
      <w:r w:rsidRPr="005A3AFF">
        <w:rPr>
          <w:bCs/>
        </w:rPr>
        <w:lastRenderedPageBreak/>
        <w:t>centroids. It must be noted that these centroids may not generally be the points from the same space even if they do live in the same space. The proposed k- means of algorithm aims at choosing only those centroids that result in the minimisation of inertia within the same clusters.</w:t>
      </w:r>
    </w:p>
    <w:p w14:paraId="2F18FDC9" w14:textId="77777777" w:rsidR="00E306A6" w:rsidRPr="005A3AFF" w:rsidRDefault="00E306A6" w:rsidP="00207DFB">
      <w:pPr>
        <w:spacing w:line="240" w:lineRule="auto"/>
        <w:jc w:val="both"/>
        <w:rPr>
          <w:bCs/>
        </w:rPr>
      </w:pPr>
    </w:p>
    <w:p w14:paraId="6CCCD472" w14:textId="77777777" w:rsidR="00E306A6" w:rsidRPr="005A3AFF" w:rsidRDefault="00E306A6" w:rsidP="00207DFB">
      <w:pPr>
        <w:spacing w:line="240" w:lineRule="auto"/>
        <w:jc w:val="both"/>
        <w:rPr>
          <w:bCs/>
        </w:rPr>
      </w:pPr>
      <w:r w:rsidRPr="005A3AFF">
        <w:rPr>
          <w:bCs/>
        </w:rPr>
        <w:t>What has been discovered is that there are a lot of disadvantages also that accompany the k- means clustering. These disadvantages are listed below in order to make it more comprehensive:</w:t>
      </w:r>
    </w:p>
    <w:p w14:paraId="08FEFDBF" w14:textId="77777777" w:rsidR="00E306A6" w:rsidRPr="005A3AFF" w:rsidRDefault="00E306A6" w:rsidP="00207DFB">
      <w:pPr>
        <w:spacing w:line="240" w:lineRule="auto"/>
        <w:jc w:val="both"/>
        <w:rPr>
          <w:bCs/>
        </w:rPr>
      </w:pPr>
    </w:p>
    <w:p w14:paraId="39594441" w14:textId="77777777" w:rsidR="00E306A6" w:rsidRPr="005A3AFF" w:rsidRDefault="00E306A6" w:rsidP="00207DFB">
      <w:pPr>
        <w:spacing w:line="240" w:lineRule="auto"/>
        <w:jc w:val="both"/>
        <w:rPr>
          <w:bCs/>
        </w:rPr>
      </w:pPr>
      <w:r w:rsidRPr="005A3AFF">
        <w:rPr>
          <w:bCs/>
        </w:rPr>
        <w:t>An optimal result with regards to the global aspect may or may not be achieved.</w:t>
      </w:r>
    </w:p>
    <w:p w14:paraId="309C5079" w14:textId="77777777" w:rsidR="00E306A6" w:rsidRPr="005A3AFF" w:rsidRDefault="00E306A6" w:rsidP="00207DFB">
      <w:pPr>
        <w:spacing w:line="240" w:lineRule="auto"/>
        <w:jc w:val="both"/>
        <w:rPr>
          <w:bCs/>
        </w:rPr>
      </w:pPr>
      <w:r w:rsidRPr="005A3AFF">
        <w:rPr>
          <w:bCs/>
        </w:rPr>
        <w:t>All the clusters will have to be selected prior to the use, or selected beforehand. This can be done by either opting for the elbow analysis or the silhouette analysis.</w:t>
      </w:r>
    </w:p>
    <w:p w14:paraId="77C80A25" w14:textId="77777777" w:rsidR="00E306A6" w:rsidRPr="005A3AFF" w:rsidRDefault="00E306A6" w:rsidP="00207DFB">
      <w:pPr>
        <w:spacing w:line="240" w:lineRule="auto"/>
        <w:jc w:val="both"/>
        <w:rPr>
          <w:bCs/>
        </w:rPr>
      </w:pPr>
      <w:r w:rsidRPr="005A3AFF">
        <w:rPr>
          <w:bCs/>
        </w:rPr>
        <w:t>This method, that is, the k-means, has one limitation. It is bounded by the linearity of cluster boundaries.</w:t>
      </w:r>
    </w:p>
    <w:p w14:paraId="503A25A0" w14:textId="77777777" w:rsidR="00E306A6" w:rsidRPr="005A3AFF" w:rsidRDefault="00E306A6" w:rsidP="00207DFB">
      <w:pPr>
        <w:spacing w:line="240" w:lineRule="auto"/>
        <w:jc w:val="both"/>
        <w:rPr>
          <w:bCs/>
        </w:rPr>
      </w:pPr>
      <w:r w:rsidRPr="005A3AFF">
        <w:rPr>
          <w:bCs/>
        </w:rPr>
        <w:t>Since it is based on distance, this method will be an unfortunate procedure when taking into account a very large sample.</w:t>
      </w:r>
    </w:p>
    <w:p w14:paraId="61C25273" w14:textId="77777777" w:rsidR="00E306A6" w:rsidRPr="005A3AFF" w:rsidRDefault="00E306A6" w:rsidP="00207DFB">
      <w:pPr>
        <w:spacing w:line="240" w:lineRule="auto"/>
        <w:jc w:val="both"/>
        <w:rPr>
          <w:bCs/>
        </w:rPr>
      </w:pPr>
    </w:p>
    <w:p w14:paraId="76E1F21F" w14:textId="47CF54AE" w:rsidR="00E306A6" w:rsidRPr="005A3AFF" w:rsidRDefault="00E306A6" w:rsidP="00207DFB">
      <w:pPr>
        <w:spacing w:line="240" w:lineRule="auto"/>
        <w:jc w:val="both"/>
        <w:rPr>
          <w:b/>
        </w:rPr>
      </w:pPr>
      <w:r w:rsidRPr="005A3AFF">
        <w:rPr>
          <w:b/>
        </w:rPr>
        <w:t>The Elbow Method as mentioned above has been described below:</w:t>
      </w:r>
    </w:p>
    <w:p w14:paraId="77F0638F" w14:textId="77777777" w:rsidR="00E306A6" w:rsidRPr="005A3AFF" w:rsidRDefault="00E306A6" w:rsidP="00207DFB">
      <w:pPr>
        <w:spacing w:line="240" w:lineRule="auto"/>
        <w:jc w:val="both"/>
        <w:rPr>
          <w:b/>
        </w:rPr>
      </w:pPr>
    </w:p>
    <w:p w14:paraId="55128220" w14:textId="77777777" w:rsidR="00E306A6" w:rsidRPr="005A3AFF" w:rsidRDefault="00E306A6" w:rsidP="00207DFB">
      <w:pPr>
        <w:spacing w:line="240" w:lineRule="auto"/>
        <w:jc w:val="both"/>
        <w:rPr>
          <w:bCs/>
        </w:rPr>
      </w:pPr>
      <w:r w:rsidRPr="005A3AFF">
        <w:rPr>
          <w:bCs/>
        </w:rPr>
        <w:t xml:space="preserve">This method helps in the determination of the optimal cluster in the k-means. The metrics that are used are intrinsic. It is known that when k increases, the average rate of distortion decreases. One example is the inertia which results from the error of sum of squares. </w:t>
      </w:r>
    </w:p>
    <w:p w14:paraId="698CABE5" w14:textId="6C1EA7E1" w:rsidR="00797D76" w:rsidRPr="00262359" w:rsidRDefault="00797D76" w:rsidP="00207DFB">
      <w:pPr>
        <w:spacing w:line="276" w:lineRule="auto"/>
        <w:contextualSpacing/>
        <w:jc w:val="both"/>
        <w:rPr>
          <w:rFonts w:eastAsia="Calibri"/>
          <w:lang w:val="en-US" w:eastAsia="en-US"/>
        </w:rPr>
      </w:pPr>
    </w:p>
    <w:p w14:paraId="6F1B41E6" w14:textId="03BBF956" w:rsidR="00E70330" w:rsidRPr="00262359" w:rsidRDefault="00E70330" w:rsidP="00207DFB">
      <w:pPr>
        <w:spacing w:line="276" w:lineRule="auto"/>
        <w:contextualSpacing/>
        <w:jc w:val="both"/>
        <w:rPr>
          <w:rFonts w:eastAsia="Calibri"/>
          <w:lang w:val="en-US" w:eastAsia="en-US"/>
        </w:rPr>
      </w:pPr>
    </w:p>
    <w:p w14:paraId="6209078F" w14:textId="486954AB" w:rsidR="0099634E" w:rsidRDefault="0099634E" w:rsidP="00207DFB">
      <w:pPr>
        <w:spacing w:line="276" w:lineRule="auto"/>
        <w:contextualSpacing/>
        <w:jc w:val="both"/>
        <w:rPr>
          <w:rFonts w:eastAsia="Calibri"/>
          <w:lang w:val="en-US" w:eastAsia="en-US"/>
        </w:rPr>
      </w:pPr>
    </w:p>
    <w:p w14:paraId="0BE20C80" w14:textId="77777777" w:rsidR="0099634E" w:rsidRPr="00262359" w:rsidRDefault="0099634E" w:rsidP="00207DFB">
      <w:pPr>
        <w:spacing w:line="276" w:lineRule="auto"/>
        <w:contextualSpacing/>
        <w:jc w:val="both"/>
        <w:rPr>
          <w:rFonts w:eastAsia="Calibri"/>
          <w:lang w:val="en-US" w:eastAsia="en-US"/>
        </w:rPr>
      </w:pPr>
    </w:p>
    <w:p w14:paraId="7E4F7200" w14:textId="77777777" w:rsidR="00797D76" w:rsidRPr="005A3AFF" w:rsidRDefault="00797D76" w:rsidP="00207DFB">
      <w:pPr>
        <w:pStyle w:val="Heading1"/>
        <w:ind w:left="0"/>
        <w:jc w:val="both"/>
        <w:rPr>
          <w:rFonts w:eastAsia="Calibri"/>
          <w:lang w:eastAsia="en-US"/>
        </w:rPr>
      </w:pPr>
      <w:bookmarkStart w:id="22" w:name="_Toc68869697"/>
      <w:r w:rsidRPr="005A3AFF">
        <w:rPr>
          <w:rFonts w:eastAsia="Calibri"/>
          <w:lang w:eastAsia="en-US"/>
        </w:rPr>
        <w:lastRenderedPageBreak/>
        <w:t>Chapter 9:  Data Evaluation</w:t>
      </w:r>
      <w:bookmarkEnd w:id="22"/>
      <w:r w:rsidRPr="005A3AFF">
        <w:rPr>
          <w:rFonts w:eastAsia="Calibri"/>
          <w:lang w:eastAsia="en-US"/>
        </w:rPr>
        <w:t xml:space="preserve"> </w:t>
      </w:r>
    </w:p>
    <w:p w14:paraId="088FF96B" w14:textId="77777777" w:rsidR="00180B44" w:rsidRPr="00262359" w:rsidRDefault="00180B44" w:rsidP="00207DFB">
      <w:pPr>
        <w:spacing w:line="276" w:lineRule="auto"/>
        <w:contextualSpacing/>
        <w:jc w:val="both"/>
        <w:rPr>
          <w:rFonts w:eastAsia="Calibri"/>
          <w:lang w:val="en-US" w:eastAsia="en-US"/>
        </w:rPr>
      </w:pPr>
    </w:p>
    <w:p w14:paraId="73FB6E1A" w14:textId="799628D0" w:rsidR="00E70330" w:rsidRPr="005A3AFF" w:rsidRDefault="00E70330" w:rsidP="00207DFB">
      <w:pPr>
        <w:spacing w:line="240" w:lineRule="auto"/>
        <w:jc w:val="both"/>
        <w:rPr>
          <w:bCs/>
        </w:rPr>
      </w:pPr>
      <w:r w:rsidRPr="005A3AFF">
        <w:rPr>
          <w:bCs/>
        </w:rPr>
        <w:t>The evaluation of the same has been performed keeping in mind the pros and cons of every procedure. The proposed model has been run across the different methods for evaluation purpose. There are three machine learning algorithms which have been used, and as mentioned above they are the RFM analysis approach, the K means of clustering and Hierarchical approach. Of these, the most suitable has resulted in optimal results.</w:t>
      </w:r>
    </w:p>
    <w:p w14:paraId="10A8B3FE" w14:textId="36E7A2D2" w:rsidR="0099634E" w:rsidRDefault="0099634E" w:rsidP="00207DFB">
      <w:pPr>
        <w:spacing w:line="240" w:lineRule="auto"/>
        <w:jc w:val="both"/>
        <w:rPr>
          <w:bCs/>
          <w:sz w:val="28"/>
          <w:szCs w:val="28"/>
        </w:rPr>
      </w:pPr>
    </w:p>
    <w:p w14:paraId="3B790B51" w14:textId="493C41F1" w:rsidR="0099634E" w:rsidRDefault="0099634E" w:rsidP="00207DFB">
      <w:pPr>
        <w:spacing w:line="240" w:lineRule="auto"/>
        <w:jc w:val="both"/>
        <w:rPr>
          <w:bCs/>
          <w:sz w:val="28"/>
          <w:szCs w:val="28"/>
        </w:rPr>
      </w:pPr>
    </w:p>
    <w:p w14:paraId="27BA96A4" w14:textId="421DA7A3" w:rsidR="00365A38" w:rsidRDefault="00365A38" w:rsidP="00207DFB">
      <w:pPr>
        <w:spacing w:line="240" w:lineRule="auto"/>
        <w:jc w:val="both"/>
        <w:rPr>
          <w:bCs/>
          <w:sz w:val="28"/>
          <w:szCs w:val="28"/>
        </w:rPr>
      </w:pPr>
    </w:p>
    <w:p w14:paraId="06B4ED6A" w14:textId="31DF794E" w:rsidR="00365A38" w:rsidRDefault="00365A38" w:rsidP="00207DFB">
      <w:pPr>
        <w:spacing w:line="240" w:lineRule="auto"/>
        <w:jc w:val="both"/>
        <w:rPr>
          <w:bCs/>
          <w:sz w:val="28"/>
          <w:szCs w:val="28"/>
        </w:rPr>
      </w:pPr>
    </w:p>
    <w:p w14:paraId="653D653F" w14:textId="54AE7965" w:rsidR="00365A38" w:rsidRDefault="00365A38" w:rsidP="00207DFB">
      <w:pPr>
        <w:spacing w:line="240" w:lineRule="auto"/>
        <w:jc w:val="both"/>
        <w:rPr>
          <w:bCs/>
          <w:sz w:val="28"/>
          <w:szCs w:val="28"/>
        </w:rPr>
      </w:pPr>
    </w:p>
    <w:p w14:paraId="447407B6" w14:textId="0477EF47" w:rsidR="00365A38" w:rsidRDefault="00365A38" w:rsidP="00207DFB">
      <w:pPr>
        <w:spacing w:line="240" w:lineRule="auto"/>
        <w:jc w:val="both"/>
        <w:rPr>
          <w:bCs/>
          <w:sz w:val="28"/>
          <w:szCs w:val="28"/>
        </w:rPr>
      </w:pPr>
    </w:p>
    <w:p w14:paraId="08233BF5" w14:textId="151BE6CE" w:rsidR="00365A38" w:rsidRDefault="00365A38" w:rsidP="00207DFB">
      <w:pPr>
        <w:spacing w:line="240" w:lineRule="auto"/>
        <w:jc w:val="both"/>
        <w:rPr>
          <w:bCs/>
          <w:sz w:val="28"/>
          <w:szCs w:val="28"/>
        </w:rPr>
      </w:pPr>
    </w:p>
    <w:p w14:paraId="6A721F1C" w14:textId="40D159EB" w:rsidR="00365A38" w:rsidRDefault="00365A38" w:rsidP="00207DFB">
      <w:pPr>
        <w:spacing w:line="240" w:lineRule="auto"/>
        <w:jc w:val="both"/>
        <w:rPr>
          <w:bCs/>
          <w:sz w:val="28"/>
          <w:szCs w:val="28"/>
        </w:rPr>
      </w:pPr>
    </w:p>
    <w:p w14:paraId="3A736A1B" w14:textId="144AB547" w:rsidR="00365A38" w:rsidRDefault="00365A38" w:rsidP="00207DFB">
      <w:pPr>
        <w:spacing w:line="240" w:lineRule="auto"/>
        <w:jc w:val="both"/>
        <w:rPr>
          <w:bCs/>
          <w:sz w:val="28"/>
          <w:szCs w:val="28"/>
        </w:rPr>
      </w:pPr>
    </w:p>
    <w:p w14:paraId="111919D8" w14:textId="48C23135" w:rsidR="00365A38" w:rsidRDefault="00365A38" w:rsidP="00207DFB">
      <w:pPr>
        <w:spacing w:line="240" w:lineRule="auto"/>
        <w:jc w:val="both"/>
        <w:rPr>
          <w:bCs/>
          <w:sz w:val="28"/>
          <w:szCs w:val="28"/>
        </w:rPr>
      </w:pPr>
    </w:p>
    <w:p w14:paraId="5CE68CC7" w14:textId="5745A573" w:rsidR="00365A38" w:rsidRDefault="00365A38" w:rsidP="00207DFB">
      <w:pPr>
        <w:spacing w:line="240" w:lineRule="auto"/>
        <w:jc w:val="both"/>
        <w:rPr>
          <w:bCs/>
          <w:sz w:val="28"/>
          <w:szCs w:val="28"/>
        </w:rPr>
      </w:pPr>
    </w:p>
    <w:p w14:paraId="25E919A6" w14:textId="42D76044" w:rsidR="00365A38" w:rsidRDefault="00365A38" w:rsidP="00207DFB">
      <w:pPr>
        <w:spacing w:line="240" w:lineRule="auto"/>
        <w:jc w:val="both"/>
        <w:rPr>
          <w:bCs/>
          <w:sz w:val="28"/>
          <w:szCs w:val="28"/>
        </w:rPr>
      </w:pPr>
    </w:p>
    <w:p w14:paraId="5B94D749" w14:textId="7C46E433" w:rsidR="00365A38" w:rsidRDefault="00365A38" w:rsidP="00207DFB">
      <w:pPr>
        <w:spacing w:line="240" w:lineRule="auto"/>
        <w:jc w:val="both"/>
        <w:rPr>
          <w:bCs/>
          <w:sz w:val="28"/>
          <w:szCs w:val="28"/>
        </w:rPr>
      </w:pPr>
    </w:p>
    <w:p w14:paraId="46AD8159" w14:textId="5BD88A5A" w:rsidR="00365A38" w:rsidRDefault="00365A38" w:rsidP="00207DFB">
      <w:pPr>
        <w:spacing w:line="240" w:lineRule="auto"/>
        <w:jc w:val="both"/>
        <w:rPr>
          <w:bCs/>
          <w:sz w:val="28"/>
          <w:szCs w:val="28"/>
        </w:rPr>
      </w:pPr>
    </w:p>
    <w:p w14:paraId="1D407C35" w14:textId="2D20F837" w:rsidR="00365A38" w:rsidRDefault="00365A38" w:rsidP="00207DFB">
      <w:pPr>
        <w:spacing w:line="240" w:lineRule="auto"/>
        <w:jc w:val="both"/>
        <w:rPr>
          <w:bCs/>
          <w:sz w:val="28"/>
          <w:szCs w:val="28"/>
        </w:rPr>
      </w:pPr>
    </w:p>
    <w:p w14:paraId="64DF0EA0" w14:textId="38EC70E0" w:rsidR="00365A38" w:rsidRDefault="00365A38" w:rsidP="00207DFB">
      <w:pPr>
        <w:spacing w:line="240" w:lineRule="auto"/>
        <w:jc w:val="both"/>
        <w:rPr>
          <w:bCs/>
          <w:sz w:val="28"/>
          <w:szCs w:val="28"/>
        </w:rPr>
      </w:pPr>
    </w:p>
    <w:p w14:paraId="61B326AD" w14:textId="26E0AAB3" w:rsidR="00365A38" w:rsidRDefault="00365A38" w:rsidP="00207DFB">
      <w:pPr>
        <w:spacing w:line="240" w:lineRule="auto"/>
        <w:jc w:val="both"/>
        <w:rPr>
          <w:bCs/>
          <w:sz w:val="28"/>
          <w:szCs w:val="28"/>
        </w:rPr>
      </w:pPr>
    </w:p>
    <w:p w14:paraId="14015F0F" w14:textId="69E5BB26" w:rsidR="00365A38" w:rsidRDefault="00365A38" w:rsidP="00207DFB">
      <w:pPr>
        <w:spacing w:line="240" w:lineRule="auto"/>
        <w:jc w:val="both"/>
        <w:rPr>
          <w:bCs/>
          <w:sz w:val="28"/>
          <w:szCs w:val="28"/>
        </w:rPr>
      </w:pPr>
    </w:p>
    <w:p w14:paraId="2D49A115" w14:textId="0E5940FF" w:rsidR="00365A38" w:rsidRDefault="00365A38" w:rsidP="00207DFB">
      <w:pPr>
        <w:spacing w:line="240" w:lineRule="auto"/>
        <w:jc w:val="both"/>
        <w:rPr>
          <w:bCs/>
          <w:sz w:val="28"/>
          <w:szCs w:val="28"/>
        </w:rPr>
      </w:pPr>
    </w:p>
    <w:p w14:paraId="111F2672" w14:textId="74FB5C3A" w:rsidR="00365A38" w:rsidRDefault="00365A38" w:rsidP="00207DFB">
      <w:pPr>
        <w:spacing w:line="240" w:lineRule="auto"/>
        <w:jc w:val="both"/>
        <w:rPr>
          <w:bCs/>
          <w:sz w:val="28"/>
          <w:szCs w:val="28"/>
        </w:rPr>
      </w:pPr>
    </w:p>
    <w:p w14:paraId="6A0E224A" w14:textId="118A4F56" w:rsidR="00365A38" w:rsidRDefault="00365A38" w:rsidP="00207DFB">
      <w:pPr>
        <w:spacing w:line="240" w:lineRule="auto"/>
        <w:jc w:val="both"/>
        <w:rPr>
          <w:bCs/>
          <w:sz w:val="28"/>
          <w:szCs w:val="28"/>
        </w:rPr>
      </w:pPr>
    </w:p>
    <w:p w14:paraId="02125CFB" w14:textId="5C65074E" w:rsidR="00365A38" w:rsidRDefault="00365A38" w:rsidP="00207DFB">
      <w:pPr>
        <w:spacing w:line="240" w:lineRule="auto"/>
        <w:jc w:val="both"/>
        <w:rPr>
          <w:bCs/>
          <w:sz w:val="28"/>
          <w:szCs w:val="28"/>
        </w:rPr>
      </w:pPr>
    </w:p>
    <w:p w14:paraId="2AD6340C" w14:textId="4BCEE118" w:rsidR="00365A38" w:rsidRDefault="00365A38" w:rsidP="00207DFB">
      <w:pPr>
        <w:spacing w:line="240" w:lineRule="auto"/>
        <w:jc w:val="both"/>
        <w:rPr>
          <w:bCs/>
          <w:sz w:val="28"/>
          <w:szCs w:val="28"/>
        </w:rPr>
      </w:pPr>
    </w:p>
    <w:p w14:paraId="5A9E2F55" w14:textId="0D63F0CA" w:rsidR="00365A38" w:rsidRDefault="00365A38" w:rsidP="00207DFB">
      <w:pPr>
        <w:spacing w:line="240" w:lineRule="auto"/>
        <w:jc w:val="both"/>
        <w:rPr>
          <w:bCs/>
          <w:sz w:val="28"/>
          <w:szCs w:val="28"/>
        </w:rPr>
      </w:pPr>
    </w:p>
    <w:p w14:paraId="4E1930CD" w14:textId="5F841D63" w:rsidR="00365A38" w:rsidRDefault="00365A38" w:rsidP="00207DFB">
      <w:pPr>
        <w:spacing w:line="240" w:lineRule="auto"/>
        <w:jc w:val="both"/>
        <w:rPr>
          <w:bCs/>
          <w:sz w:val="28"/>
          <w:szCs w:val="28"/>
        </w:rPr>
      </w:pPr>
    </w:p>
    <w:p w14:paraId="6A685B6B" w14:textId="441A054D" w:rsidR="00365A38" w:rsidRDefault="00365A38" w:rsidP="00207DFB">
      <w:pPr>
        <w:spacing w:line="240" w:lineRule="auto"/>
        <w:jc w:val="both"/>
        <w:rPr>
          <w:bCs/>
          <w:sz w:val="28"/>
          <w:szCs w:val="28"/>
        </w:rPr>
      </w:pPr>
    </w:p>
    <w:p w14:paraId="354A3D5B" w14:textId="194E7ADB" w:rsidR="00365A38" w:rsidRDefault="00365A38" w:rsidP="00207DFB">
      <w:pPr>
        <w:spacing w:line="240" w:lineRule="auto"/>
        <w:jc w:val="both"/>
        <w:rPr>
          <w:bCs/>
          <w:sz w:val="28"/>
          <w:szCs w:val="28"/>
        </w:rPr>
      </w:pPr>
    </w:p>
    <w:p w14:paraId="72CBE472" w14:textId="4AF16AF1" w:rsidR="00365A38" w:rsidRDefault="00365A38" w:rsidP="00207DFB">
      <w:pPr>
        <w:spacing w:line="240" w:lineRule="auto"/>
        <w:jc w:val="both"/>
        <w:rPr>
          <w:bCs/>
          <w:sz w:val="28"/>
          <w:szCs w:val="28"/>
        </w:rPr>
      </w:pPr>
    </w:p>
    <w:p w14:paraId="2AA07CFD" w14:textId="65E0C449" w:rsidR="00365A38" w:rsidRDefault="00365A38" w:rsidP="00207DFB">
      <w:pPr>
        <w:spacing w:line="240" w:lineRule="auto"/>
        <w:jc w:val="both"/>
        <w:rPr>
          <w:bCs/>
          <w:sz w:val="28"/>
          <w:szCs w:val="28"/>
        </w:rPr>
      </w:pPr>
    </w:p>
    <w:p w14:paraId="7AD7070C" w14:textId="27862AA9" w:rsidR="00365A38" w:rsidRDefault="00365A38" w:rsidP="00207DFB">
      <w:pPr>
        <w:spacing w:line="240" w:lineRule="auto"/>
        <w:jc w:val="both"/>
        <w:rPr>
          <w:bCs/>
          <w:sz w:val="28"/>
          <w:szCs w:val="28"/>
        </w:rPr>
      </w:pPr>
    </w:p>
    <w:p w14:paraId="611F6664" w14:textId="43F84FD8" w:rsidR="00365A38" w:rsidRDefault="00365A38" w:rsidP="00207DFB">
      <w:pPr>
        <w:spacing w:line="240" w:lineRule="auto"/>
        <w:jc w:val="both"/>
        <w:rPr>
          <w:bCs/>
          <w:sz w:val="28"/>
          <w:szCs w:val="28"/>
        </w:rPr>
      </w:pPr>
    </w:p>
    <w:p w14:paraId="281BFD24" w14:textId="259E1C67" w:rsidR="00365A38" w:rsidRDefault="00365A38" w:rsidP="00207DFB">
      <w:pPr>
        <w:spacing w:line="240" w:lineRule="auto"/>
        <w:jc w:val="both"/>
        <w:rPr>
          <w:bCs/>
          <w:sz w:val="28"/>
          <w:szCs w:val="28"/>
        </w:rPr>
      </w:pPr>
    </w:p>
    <w:p w14:paraId="3DB46D04" w14:textId="58EA9F95" w:rsidR="00365A38" w:rsidRDefault="00365A38" w:rsidP="00207DFB">
      <w:pPr>
        <w:spacing w:line="240" w:lineRule="auto"/>
        <w:jc w:val="both"/>
        <w:rPr>
          <w:bCs/>
          <w:sz w:val="28"/>
          <w:szCs w:val="28"/>
        </w:rPr>
      </w:pPr>
    </w:p>
    <w:p w14:paraId="3BF90CFE" w14:textId="0C30DC48" w:rsidR="00365A38" w:rsidRDefault="00365A38" w:rsidP="00207DFB">
      <w:pPr>
        <w:spacing w:line="240" w:lineRule="auto"/>
        <w:jc w:val="both"/>
        <w:rPr>
          <w:bCs/>
          <w:sz w:val="28"/>
          <w:szCs w:val="28"/>
        </w:rPr>
      </w:pPr>
    </w:p>
    <w:p w14:paraId="497F7552" w14:textId="7B37BB64" w:rsidR="00365A38" w:rsidRDefault="00365A38" w:rsidP="00207DFB">
      <w:pPr>
        <w:spacing w:line="240" w:lineRule="auto"/>
        <w:jc w:val="both"/>
        <w:rPr>
          <w:bCs/>
          <w:sz w:val="28"/>
          <w:szCs w:val="28"/>
        </w:rPr>
      </w:pPr>
    </w:p>
    <w:p w14:paraId="10B089DC" w14:textId="77777777" w:rsidR="00797D76" w:rsidRPr="005A3AFF" w:rsidRDefault="00797D76" w:rsidP="00461FBC">
      <w:pPr>
        <w:pStyle w:val="Heading1"/>
        <w:ind w:left="0"/>
        <w:jc w:val="both"/>
        <w:rPr>
          <w:rFonts w:eastAsia="Calibri"/>
          <w:lang w:eastAsia="en-US"/>
        </w:rPr>
      </w:pPr>
      <w:bookmarkStart w:id="23" w:name="_Toc68869698"/>
      <w:r w:rsidRPr="005A3AFF">
        <w:rPr>
          <w:rFonts w:eastAsia="Calibri"/>
          <w:lang w:eastAsia="en-US"/>
        </w:rPr>
        <w:t>Chapter 10:  Deployment</w:t>
      </w:r>
      <w:bookmarkEnd w:id="23"/>
    </w:p>
    <w:p w14:paraId="0632D716" w14:textId="77777777" w:rsidR="00F254BA" w:rsidRPr="00262359" w:rsidRDefault="00F254BA" w:rsidP="00207DFB">
      <w:pPr>
        <w:spacing w:line="276" w:lineRule="auto"/>
        <w:contextualSpacing/>
        <w:jc w:val="both"/>
        <w:rPr>
          <w:rFonts w:eastAsia="Calibri"/>
          <w:lang w:val="en-US" w:eastAsia="en-US"/>
        </w:rPr>
      </w:pPr>
    </w:p>
    <w:p w14:paraId="0C9A6102" w14:textId="2DDF4B90" w:rsidR="0099634E" w:rsidRDefault="00F254BA" w:rsidP="00207DFB">
      <w:pPr>
        <w:spacing w:line="276" w:lineRule="auto"/>
        <w:contextualSpacing/>
        <w:jc w:val="both"/>
      </w:pPr>
      <w:r w:rsidRPr="005A3AFF">
        <w:t xml:space="preserve">In this project, we have </w:t>
      </w:r>
      <w:r w:rsidR="008447BC" w:rsidRPr="005A3AFF">
        <w:t>built</w:t>
      </w:r>
      <w:r w:rsidRPr="005A3AFF">
        <w:t xml:space="preserve"> up a </w:t>
      </w:r>
      <w:r w:rsidR="00EC7AF1" w:rsidRPr="005A3AFF">
        <w:t xml:space="preserve">customer segmentation </w:t>
      </w:r>
      <w:r w:rsidRPr="005A3AFF">
        <w:t>model. The model has been</w:t>
      </w:r>
      <w:r w:rsidR="003F08DB" w:rsidRPr="005A3AFF">
        <w:t xml:space="preserve"> </w:t>
      </w:r>
      <w:r w:rsidR="00AE42D0" w:rsidRPr="005A3AFF">
        <w:t>built</w:t>
      </w:r>
      <w:r w:rsidR="003F08DB" w:rsidRPr="005A3AFF">
        <w:t xml:space="preserve"> and tested </w:t>
      </w:r>
      <w:r w:rsidRPr="005A3AFF">
        <w:t xml:space="preserve">across multiple algorithms like </w:t>
      </w:r>
      <w:r w:rsidR="00EC7AF1" w:rsidRPr="005A3AFF">
        <w:t xml:space="preserve">RFM Analysis, Hierarchical and K-means </w:t>
      </w:r>
      <w:r w:rsidR="003F08DB" w:rsidRPr="005A3AFF">
        <w:t>to find most accurate solution.</w:t>
      </w:r>
      <w:r w:rsidR="00AE42D0" w:rsidRPr="005A3AFF">
        <w:t xml:space="preserve"> </w:t>
      </w:r>
      <w:r w:rsidR="00444358" w:rsidRPr="005A3AFF">
        <w:t xml:space="preserve">For the time being, we haven’t deployed the </w:t>
      </w:r>
      <w:r w:rsidR="00F8098D" w:rsidRPr="005A3AFF">
        <w:t xml:space="preserve">model. </w:t>
      </w:r>
      <w:r w:rsidR="00F8098D" w:rsidRPr="005A3AFF">
        <w:softHyphen/>
      </w:r>
      <w:r w:rsidR="002D3CB8" w:rsidRPr="005A3AFF">
        <w:softHyphen/>
      </w:r>
    </w:p>
    <w:p w14:paraId="6A62B145" w14:textId="41EB5084" w:rsidR="00365A38" w:rsidRDefault="00365A38" w:rsidP="00207DFB">
      <w:pPr>
        <w:spacing w:line="276" w:lineRule="auto"/>
        <w:contextualSpacing/>
        <w:jc w:val="both"/>
      </w:pPr>
    </w:p>
    <w:p w14:paraId="7B7CA1D4" w14:textId="7A587151" w:rsidR="00365A38" w:rsidRDefault="00365A38" w:rsidP="00207DFB">
      <w:pPr>
        <w:spacing w:line="276" w:lineRule="auto"/>
        <w:contextualSpacing/>
        <w:jc w:val="both"/>
      </w:pPr>
    </w:p>
    <w:p w14:paraId="2E003A98" w14:textId="3984A1B7" w:rsidR="00365A38" w:rsidRDefault="00365A38" w:rsidP="00207DFB">
      <w:pPr>
        <w:spacing w:line="276" w:lineRule="auto"/>
        <w:contextualSpacing/>
        <w:jc w:val="both"/>
      </w:pPr>
    </w:p>
    <w:p w14:paraId="303CAD38" w14:textId="479AB063" w:rsidR="00365A38" w:rsidRDefault="00365A38" w:rsidP="00207DFB">
      <w:pPr>
        <w:spacing w:line="276" w:lineRule="auto"/>
        <w:contextualSpacing/>
        <w:jc w:val="both"/>
      </w:pPr>
    </w:p>
    <w:p w14:paraId="146D94CB" w14:textId="5B223CD1" w:rsidR="00365A38" w:rsidRDefault="00365A38" w:rsidP="00207DFB">
      <w:pPr>
        <w:spacing w:line="276" w:lineRule="auto"/>
        <w:contextualSpacing/>
        <w:jc w:val="both"/>
      </w:pPr>
    </w:p>
    <w:p w14:paraId="4B83FCA2" w14:textId="263E8F9C" w:rsidR="00365A38" w:rsidRDefault="00365A38" w:rsidP="00207DFB">
      <w:pPr>
        <w:spacing w:line="276" w:lineRule="auto"/>
        <w:contextualSpacing/>
        <w:jc w:val="both"/>
      </w:pPr>
    </w:p>
    <w:p w14:paraId="491820B3" w14:textId="1A33E47D" w:rsidR="00365A38" w:rsidRDefault="00365A38" w:rsidP="00207DFB">
      <w:pPr>
        <w:spacing w:line="276" w:lineRule="auto"/>
        <w:contextualSpacing/>
        <w:jc w:val="both"/>
      </w:pPr>
    </w:p>
    <w:p w14:paraId="53D14F9F" w14:textId="6B4B2480" w:rsidR="00365A38" w:rsidRDefault="00365A38" w:rsidP="00207DFB">
      <w:pPr>
        <w:spacing w:line="276" w:lineRule="auto"/>
        <w:contextualSpacing/>
        <w:jc w:val="both"/>
      </w:pPr>
    </w:p>
    <w:p w14:paraId="3CC443C0" w14:textId="60EDF5D8" w:rsidR="00365A38" w:rsidRDefault="00365A38" w:rsidP="00207DFB">
      <w:pPr>
        <w:spacing w:line="276" w:lineRule="auto"/>
        <w:contextualSpacing/>
        <w:jc w:val="both"/>
      </w:pPr>
    </w:p>
    <w:p w14:paraId="23FD4706" w14:textId="2A8F6740" w:rsidR="00365A38" w:rsidRDefault="00365A38" w:rsidP="00207DFB">
      <w:pPr>
        <w:spacing w:line="276" w:lineRule="auto"/>
        <w:contextualSpacing/>
        <w:jc w:val="both"/>
      </w:pPr>
    </w:p>
    <w:p w14:paraId="5A78D5B8" w14:textId="6919DED0" w:rsidR="00365A38" w:rsidRDefault="00365A38" w:rsidP="00207DFB">
      <w:pPr>
        <w:spacing w:line="276" w:lineRule="auto"/>
        <w:contextualSpacing/>
        <w:jc w:val="both"/>
      </w:pPr>
    </w:p>
    <w:p w14:paraId="2085BC1D" w14:textId="6010E9D4" w:rsidR="00365A38" w:rsidRDefault="00365A38" w:rsidP="00207DFB">
      <w:pPr>
        <w:spacing w:line="276" w:lineRule="auto"/>
        <w:contextualSpacing/>
        <w:jc w:val="both"/>
      </w:pPr>
    </w:p>
    <w:p w14:paraId="03E74A14" w14:textId="1864A425" w:rsidR="00365A38" w:rsidRDefault="00365A38" w:rsidP="00207DFB">
      <w:pPr>
        <w:spacing w:line="276" w:lineRule="auto"/>
        <w:contextualSpacing/>
        <w:jc w:val="both"/>
      </w:pPr>
    </w:p>
    <w:p w14:paraId="67F9D35D" w14:textId="7A50D37A" w:rsidR="00365A38" w:rsidRDefault="00365A38" w:rsidP="00207DFB">
      <w:pPr>
        <w:spacing w:line="276" w:lineRule="auto"/>
        <w:contextualSpacing/>
        <w:jc w:val="both"/>
      </w:pPr>
    </w:p>
    <w:p w14:paraId="09CDF9B7" w14:textId="4C969EAF" w:rsidR="00365A38" w:rsidRDefault="00365A38" w:rsidP="00207DFB">
      <w:pPr>
        <w:spacing w:line="276" w:lineRule="auto"/>
        <w:contextualSpacing/>
        <w:jc w:val="both"/>
      </w:pPr>
    </w:p>
    <w:p w14:paraId="49527F8F" w14:textId="4C741B5F" w:rsidR="00365A38" w:rsidRDefault="00365A38" w:rsidP="00207DFB">
      <w:pPr>
        <w:spacing w:line="276" w:lineRule="auto"/>
        <w:contextualSpacing/>
        <w:jc w:val="both"/>
      </w:pPr>
    </w:p>
    <w:p w14:paraId="1D4AF05E" w14:textId="11D2142B" w:rsidR="00365A38" w:rsidRDefault="00365A38" w:rsidP="00207DFB">
      <w:pPr>
        <w:spacing w:line="276" w:lineRule="auto"/>
        <w:contextualSpacing/>
        <w:jc w:val="both"/>
      </w:pPr>
    </w:p>
    <w:p w14:paraId="435C6E6B" w14:textId="0EDC0F7D" w:rsidR="00365A38" w:rsidRDefault="00365A38" w:rsidP="00207DFB">
      <w:pPr>
        <w:spacing w:line="276" w:lineRule="auto"/>
        <w:contextualSpacing/>
        <w:jc w:val="both"/>
      </w:pPr>
    </w:p>
    <w:p w14:paraId="2B4AE662" w14:textId="4718C946" w:rsidR="00365A38" w:rsidRDefault="00365A38" w:rsidP="00207DFB">
      <w:pPr>
        <w:spacing w:line="276" w:lineRule="auto"/>
        <w:contextualSpacing/>
        <w:jc w:val="both"/>
      </w:pPr>
    </w:p>
    <w:p w14:paraId="1CEE681C" w14:textId="70E370FC" w:rsidR="00365A38" w:rsidRDefault="00365A38" w:rsidP="00207DFB">
      <w:pPr>
        <w:spacing w:line="276" w:lineRule="auto"/>
        <w:contextualSpacing/>
        <w:jc w:val="both"/>
      </w:pPr>
    </w:p>
    <w:p w14:paraId="60725DCB" w14:textId="204C86B9" w:rsidR="00365A38" w:rsidRDefault="00365A38" w:rsidP="00207DFB">
      <w:pPr>
        <w:spacing w:line="276" w:lineRule="auto"/>
        <w:contextualSpacing/>
        <w:jc w:val="both"/>
      </w:pPr>
    </w:p>
    <w:p w14:paraId="32D92FD0" w14:textId="4590D233" w:rsidR="00365A38" w:rsidRDefault="00365A38" w:rsidP="00207DFB">
      <w:pPr>
        <w:spacing w:line="276" w:lineRule="auto"/>
        <w:contextualSpacing/>
        <w:jc w:val="both"/>
      </w:pPr>
    </w:p>
    <w:p w14:paraId="5FDCBEA0" w14:textId="12BFDB14" w:rsidR="00365A38" w:rsidRDefault="00365A38" w:rsidP="00207DFB">
      <w:pPr>
        <w:spacing w:line="276" w:lineRule="auto"/>
        <w:contextualSpacing/>
        <w:jc w:val="both"/>
      </w:pPr>
    </w:p>
    <w:p w14:paraId="6544579E" w14:textId="7E846F84" w:rsidR="00365A38" w:rsidRDefault="00365A38" w:rsidP="00207DFB">
      <w:pPr>
        <w:spacing w:line="276" w:lineRule="auto"/>
        <w:contextualSpacing/>
        <w:jc w:val="both"/>
      </w:pPr>
    </w:p>
    <w:p w14:paraId="39B71490" w14:textId="11FADB6F" w:rsidR="00365A38" w:rsidRDefault="00365A38" w:rsidP="00207DFB">
      <w:pPr>
        <w:spacing w:line="276" w:lineRule="auto"/>
        <w:contextualSpacing/>
        <w:jc w:val="both"/>
      </w:pPr>
    </w:p>
    <w:p w14:paraId="5FC0DA29" w14:textId="44545ED0" w:rsidR="00365A38" w:rsidRDefault="00365A38" w:rsidP="00207DFB">
      <w:pPr>
        <w:spacing w:line="276" w:lineRule="auto"/>
        <w:contextualSpacing/>
        <w:jc w:val="both"/>
      </w:pPr>
    </w:p>
    <w:p w14:paraId="73C61ED0" w14:textId="5ACAAA4A" w:rsidR="00365A38" w:rsidRDefault="00365A38" w:rsidP="00207DFB">
      <w:pPr>
        <w:spacing w:line="276" w:lineRule="auto"/>
        <w:contextualSpacing/>
        <w:jc w:val="both"/>
      </w:pPr>
    </w:p>
    <w:p w14:paraId="2BF3AC94" w14:textId="01999097" w:rsidR="00365A38" w:rsidRDefault="00365A38" w:rsidP="00207DFB">
      <w:pPr>
        <w:spacing w:line="276" w:lineRule="auto"/>
        <w:contextualSpacing/>
        <w:jc w:val="both"/>
      </w:pPr>
    </w:p>
    <w:p w14:paraId="7B4CAA79" w14:textId="1D4A35F9" w:rsidR="00365A38" w:rsidRDefault="00365A38" w:rsidP="00207DFB">
      <w:pPr>
        <w:spacing w:line="276" w:lineRule="auto"/>
        <w:contextualSpacing/>
        <w:jc w:val="both"/>
      </w:pPr>
    </w:p>
    <w:p w14:paraId="43055A83" w14:textId="7DF986A9" w:rsidR="00365A38" w:rsidRDefault="00365A38" w:rsidP="00207DFB">
      <w:pPr>
        <w:spacing w:line="276" w:lineRule="auto"/>
        <w:contextualSpacing/>
        <w:jc w:val="both"/>
      </w:pPr>
    </w:p>
    <w:p w14:paraId="68B00917" w14:textId="6E693CEA" w:rsidR="00365A38" w:rsidRDefault="00365A38" w:rsidP="00207DFB">
      <w:pPr>
        <w:spacing w:line="276" w:lineRule="auto"/>
        <w:contextualSpacing/>
        <w:jc w:val="both"/>
      </w:pPr>
    </w:p>
    <w:p w14:paraId="5652DBEF" w14:textId="429B3DFD" w:rsidR="00365A38" w:rsidRDefault="00365A38" w:rsidP="00207DFB">
      <w:pPr>
        <w:spacing w:line="276" w:lineRule="auto"/>
        <w:contextualSpacing/>
        <w:jc w:val="both"/>
      </w:pPr>
    </w:p>
    <w:p w14:paraId="58A5F4EA" w14:textId="3C1F019A" w:rsidR="00365A38" w:rsidRDefault="00365A38" w:rsidP="00207DFB">
      <w:pPr>
        <w:spacing w:line="276" w:lineRule="auto"/>
        <w:contextualSpacing/>
        <w:jc w:val="both"/>
      </w:pPr>
    </w:p>
    <w:p w14:paraId="0C8D4A6A" w14:textId="768A2882" w:rsidR="00365A38" w:rsidRDefault="00365A38" w:rsidP="00207DFB">
      <w:pPr>
        <w:spacing w:line="276" w:lineRule="auto"/>
        <w:contextualSpacing/>
        <w:jc w:val="both"/>
      </w:pPr>
    </w:p>
    <w:p w14:paraId="2D4106F4" w14:textId="77777777" w:rsidR="00365A38" w:rsidRPr="005A3AFF" w:rsidRDefault="00365A38" w:rsidP="00207DFB">
      <w:pPr>
        <w:spacing w:line="276" w:lineRule="auto"/>
        <w:contextualSpacing/>
        <w:jc w:val="both"/>
      </w:pPr>
    </w:p>
    <w:p w14:paraId="143B088E" w14:textId="77777777" w:rsidR="00A744FE" w:rsidRPr="005A3AFF" w:rsidRDefault="00797D76" w:rsidP="00207DFB">
      <w:pPr>
        <w:pStyle w:val="Heading1"/>
        <w:ind w:hanging="547"/>
        <w:jc w:val="both"/>
        <w:rPr>
          <w:rFonts w:eastAsia="Calibri"/>
          <w:lang w:eastAsia="en-US"/>
        </w:rPr>
      </w:pPr>
      <w:bookmarkStart w:id="24" w:name="_Toc68869699"/>
      <w:r w:rsidRPr="005A3AFF">
        <w:rPr>
          <w:rFonts w:eastAsia="Calibri"/>
          <w:lang w:eastAsia="en-US"/>
        </w:rPr>
        <w:t>Chapter 11</w:t>
      </w:r>
      <w:r w:rsidR="00A744FE" w:rsidRPr="005A3AFF">
        <w:rPr>
          <w:rFonts w:eastAsia="Calibri"/>
          <w:lang w:eastAsia="en-US"/>
        </w:rPr>
        <w:t>: Analysis and Results</w:t>
      </w:r>
      <w:bookmarkEnd w:id="24"/>
      <w:r w:rsidR="00A744FE" w:rsidRPr="005A3AFF">
        <w:rPr>
          <w:rFonts w:eastAsia="Calibri"/>
          <w:lang w:eastAsia="en-US"/>
        </w:rPr>
        <w:t xml:space="preserve"> </w:t>
      </w:r>
    </w:p>
    <w:p w14:paraId="6D542A09" w14:textId="77777777" w:rsidR="00ED0688" w:rsidRPr="00262359" w:rsidRDefault="00ED0688" w:rsidP="00207DFB">
      <w:pPr>
        <w:jc w:val="both"/>
        <w:rPr>
          <w:rFonts w:eastAsia="Calibri"/>
          <w:lang w:val="en-US" w:eastAsia="en-US"/>
        </w:rPr>
      </w:pPr>
    </w:p>
    <w:p w14:paraId="4E5C1D3B" w14:textId="77777777" w:rsidR="00E70330" w:rsidRPr="005A3AFF" w:rsidRDefault="00E70330" w:rsidP="00207DFB">
      <w:pPr>
        <w:jc w:val="both"/>
        <w:rPr>
          <w:bCs/>
        </w:rPr>
      </w:pPr>
      <w:r w:rsidRPr="005A3AFF">
        <w:rPr>
          <w:bCs/>
        </w:rPr>
        <w:t>This part of the research enumerates the result and its analysis: of the repercussions of the achieved result. This is inclusive of the outcome of the proposed methodology, and covers both the numerical and descriptive work.</w:t>
      </w:r>
    </w:p>
    <w:p w14:paraId="1FC6C727" w14:textId="23708377" w:rsidR="00E70330" w:rsidRPr="005A3AFF" w:rsidRDefault="00E70330" w:rsidP="00207DFB">
      <w:pPr>
        <w:jc w:val="both"/>
        <w:rPr>
          <w:bCs/>
        </w:rPr>
      </w:pPr>
      <w:r w:rsidRPr="005A3AFF">
        <w:rPr>
          <w:bCs/>
        </w:rPr>
        <w:t>The outcome was best when the K means was adopted as the procedure as it showed a better performance in the field of segmentation in customer bases analysis.</w:t>
      </w:r>
    </w:p>
    <w:p w14:paraId="2CD942FD" w14:textId="25EBB210" w:rsidR="002A4F50" w:rsidRPr="005A3AFF" w:rsidRDefault="00E70330" w:rsidP="00207DFB">
      <w:pPr>
        <w:jc w:val="both"/>
        <w:rPr>
          <w:bCs/>
        </w:rPr>
      </w:pPr>
      <w:r w:rsidRPr="005A3AFF">
        <w:rPr>
          <w:b/>
        </w:rPr>
        <w:t>Decile Analysis:</w:t>
      </w:r>
      <w:r w:rsidRPr="005A3AFF">
        <w:rPr>
          <w:bCs/>
        </w:rPr>
        <w:t xml:space="preserve"> Out of the entire sales revenue that was generated, 30 percent of it comes from 20 percent of the company's customer base. The topmost is thirteen times better than the bottom and twice as good as the second decile. Only ten percent of sub bases will give rise to 30% revenue. </w:t>
      </w:r>
    </w:p>
    <w:p w14:paraId="4E6568C1" w14:textId="2E702D6B" w:rsidR="00E70330" w:rsidRPr="005A3AFF" w:rsidRDefault="00E70330" w:rsidP="00207DFB">
      <w:pPr>
        <w:jc w:val="both"/>
        <w:rPr>
          <w:bCs/>
        </w:rPr>
      </w:pPr>
      <w:r w:rsidRPr="005A3AFF">
        <w:rPr>
          <w:bCs/>
        </w:rPr>
        <w:t xml:space="preserve">The customer base analysis resulted in three segments even if the topmost decile is not recent. All the recent transactions are of low value which is an unfortunate circumstance since it shows that there has been a considerable decline in old customers. </w:t>
      </w:r>
    </w:p>
    <w:p w14:paraId="208B3CC3" w14:textId="18A6C4FB" w:rsidR="00E70330" w:rsidRPr="005A3AFF" w:rsidRDefault="00E70330" w:rsidP="00207DFB">
      <w:pPr>
        <w:jc w:val="both"/>
        <w:rPr>
          <w:bCs/>
        </w:rPr>
      </w:pPr>
    </w:p>
    <w:p w14:paraId="50DF973E" w14:textId="012C2518" w:rsidR="00E70330" w:rsidRPr="005A3AFF" w:rsidRDefault="00E70330" w:rsidP="00207DFB">
      <w:pPr>
        <w:jc w:val="both"/>
        <w:rPr>
          <w:bCs/>
        </w:rPr>
      </w:pPr>
      <w:r w:rsidRPr="005A3AFF">
        <w:rPr>
          <w:b/>
        </w:rPr>
        <w:lastRenderedPageBreak/>
        <w:t>The following graphics are accurate illustrations of the achieved result.</w:t>
      </w:r>
    </w:p>
    <w:p w14:paraId="4A2BA8C8" w14:textId="01AEC1D1" w:rsidR="00ED0688" w:rsidRPr="005A3AFF" w:rsidRDefault="00ED0688" w:rsidP="00207DFB">
      <w:pPr>
        <w:spacing w:line="276" w:lineRule="auto"/>
        <w:contextualSpacing/>
        <w:jc w:val="both"/>
      </w:pPr>
    </w:p>
    <w:p w14:paraId="284E2B19" w14:textId="210F2EDD" w:rsidR="00ED0688" w:rsidRPr="005A3AFF" w:rsidRDefault="00ED0688" w:rsidP="00207DFB">
      <w:pPr>
        <w:spacing w:line="276" w:lineRule="auto"/>
        <w:ind w:left="360"/>
        <w:contextualSpacing/>
        <w:jc w:val="both"/>
      </w:pPr>
      <w:r w:rsidRPr="005A3AFF">
        <w:rPr>
          <w:noProof/>
        </w:rPr>
        <w:drawing>
          <wp:inline distT="0" distB="0" distL="0" distR="0" wp14:anchorId="0CB0D3C4" wp14:editId="0389DF56">
            <wp:extent cx="4972050" cy="2365375"/>
            <wp:effectExtent l="190500" t="190500" r="190500" b="187325"/>
            <wp:docPr id="15" name="Picture 2">
              <a:extLst xmlns:a="http://schemas.openxmlformats.org/drawingml/2006/main">
                <a:ext uri="{FF2B5EF4-FFF2-40B4-BE49-F238E27FC236}">
                  <a16:creationId xmlns:a16="http://schemas.microsoft.com/office/drawing/2014/main" id="{990AA9CB-3ADC-4D2B-8369-1976126F87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990AA9CB-3ADC-4D2B-8369-1976126F8731}"/>
                        </a:ext>
                      </a:extLst>
                    </pic:cNvPr>
                    <pic:cNvPicPr>
                      <a:picLocks noChangeAspect="1"/>
                    </pic:cNvPicPr>
                  </pic:nvPicPr>
                  <pic:blipFill>
                    <a:blip r:embed="rId24"/>
                    <a:stretch>
                      <a:fillRect/>
                    </a:stretch>
                  </pic:blipFill>
                  <pic:spPr>
                    <a:xfrm>
                      <a:off x="0" y="0"/>
                      <a:ext cx="5016302" cy="2386427"/>
                    </a:xfrm>
                    <a:prstGeom prst="rect">
                      <a:avLst/>
                    </a:prstGeom>
                    <a:ln>
                      <a:solidFill>
                        <a:schemeClr val="accent1"/>
                      </a:solidFill>
                    </a:ln>
                    <a:effectLst>
                      <a:outerShdw blurRad="190500" algn="tl" rotWithShape="0">
                        <a:srgbClr val="000000">
                          <a:alpha val="70000"/>
                        </a:srgbClr>
                      </a:outerShdw>
                    </a:effectLst>
                  </pic:spPr>
                </pic:pic>
              </a:graphicData>
            </a:graphic>
          </wp:inline>
        </w:drawing>
      </w:r>
    </w:p>
    <w:p w14:paraId="462B9930" w14:textId="1C3B1C1E" w:rsidR="00952576" w:rsidRPr="005A3AFF" w:rsidRDefault="00952576" w:rsidP="00952576">
      <w:pPr>
        <w:jc w:val="center"/>
        <w:rPr>
          <w:rFonts w:eastAsia="Calibri"/>
          <w:lang w:eastAsia="en-US"/>
        </w:rPr>
      </w:pPr>
      <w:r w:rsidRPr="005A3AFF">
        <w:t>Figure 11.1</w:t>
      </w:r>
    </w:p>
    <w:p w14:paraId="5E85982B" w14:textId="77777777" w:rsidR="00952576" w:rsidRPr="005A3AFF" w:rsidRDefault="00952576" w:rsidP="00207DFB">
      <w:pPr>
        <w:spacing w:line="276" w:lineRule="auto"/>
        <w:ind w:left="360"/>
        <w:contextualSpacing/>
        <w:jc w:val="both"/>
      </w:pPr>
    </w:p>
    <w:p w14:paraId="463AF8AB" w14:textId="44FE9FD2" w:rsidR="00874404" w:rsidRPr="005A3AFF" w:rsidRDefault="00874404" w:rsidP="00207DFB">
      <w:pPr>
        <w:spacing w:line="276" w:lineRule="auto"/>
        <w:ind w:left="360"/>
        <w:contextualSpacing/>
        <w:jc w:val="both"/>
      </w:pPr>
      <w:r w:rsidRPr="005A3AFF">
        <w:rPr>
          <w:noProof/>
        </w:rPr>
        <w:lastRenderedPageBreak/>
        <w:drawing>
          <wp:inline distT="0" distB="0" distL="0" distR="0" wp14:anchorId="77461C3E" wp14:editId="5867467D">
            <wp:extent cx="5521823" cy="3332111"/>
            <wp:effectExtent l="190500" t="190500" r="193675" b="192405"/>
            <wp:docPr id="21" name="Picture 4">
              <a:extLst xmlns:a="http://schemas.openxmlformats.org/drawingml/2006/main">
                <a:ext uri="{FF2B5EF4-FFF2-40B4-BE49-F238E27FC236}">
                  <a16:creationId xmlns:a16="http://schemas.microsoft.com/office/drawing/2014/main" id="{F9E3D494-A305-4278-AC3A-A3D3DA3557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9E3D494-A305-4278-AC3A-A3D3DA355789}"/>
                        </a:ext>
                      </a:extLst>
                    </pic:cNvPr>
                    <pic:cNvPicPr>
                      <a:picLocks noChangeAspect="1"/>
                    </pic:cNvPicPr>
                  </pic:nvPicPr>
                  <pic:blipFill>
                    <a:blip r:embed="rId25"/>
                    <a:stretch>
                      <a:fillRect/>
                    </a:stretch>
                  </pic:blipFill>
                  <pic:spPr>
                    <a:xfrm>
                      <a:off x="0" y="0"/>
                      <a:ext cx="5521823" cy="3332111"/>
                    </a:xfrm>
                    <a:prstGeom prst="rect">
                      <a:avLst/>
                    </a:prstGeom>
                    <a:ln>
                      <a:solidFill>
                        <a:schemeClr val="accent1"/>
                      </a:solidFill>
                    </a:ln>
                    <a:effectLst>
                      <a:outerShdw blurRad="190500" algn="tl" rotWithShape="0">
                        <a:srgbClr val="000000">
                          <a:alpha val="70000"/>
                        </a:srgbClr>
                      </a:outerShdw>
                    </a:effectLst>
                  </pic:spPr>
                </pic:pic>
              </a:graphicData>
            </a:graphic>
          </wp:inline>
        </w:drawing>
      </w:r>
    </w:p>
    <w:p w14:paraId="31D543C9" w14:textId="6AFB3729" w:rsidR="00952576" w:rsidRPr="005A3AFF" w:rsidRDefault="00952576" w:rsidP="00952576">
      <w:pPr>
        <w:jc w:val="center"/>
        <w:rPr>
          <w:rFonts w:eastAsia="Calibri"/>
          <w:lang w:eastAsia="en-US"/>
        </w:rPr>
      </w:pPr>
      <w:r w:rsidRPr="005A3AFF">
        <w:t>Figure 11.2</w:t>
      </w:r>
    </w:p>
    <w:p w14:paraId="3C6A9A8A" w14:textId="0ED7B80B" w:rsidR="00874404" w:rsidRPr="005A3AFF" w:rsidRDefault="00874404" w:rsidP="00207DFB">
      <w:pPr>
        <w:spacing w:line="276" w:lineRule="auto"/>
        <w:ind w:left="7920"/>
        <w:contextualSpacing/>
        <w:jc w:val="both"/>
      </w:pPr>
    </w:p>
    <w:p w14:paraId="73571A1C" w14:textId="648CDBE5" w:rsidR="00874404" w:rsidRPr="005A3AFF" w:rsidRDefault="00874404" w:rsidP="00207DFB">
      <w:pPr>
        <w:spacing w:line="276" w:lineRule="auto"/>
        <w:contextualSpacing/>
        <w:jc w:val="both"/>
      </w:pPr>
    </w:p>
    <w:p w14:paraId="40E02E1C" w14:textId="13DDE886" w:rsidR="00874404" w:rsidRPr="005A3AFF" w:rsidRDefault="00874404" w:rsidP="00207DFB">
      <w:pPr>
        <w:spacing w:line="276" w:lineRule="auto"/>
        <w:ind w:left="360"/>
        <w:contextualSpacing/>
        <w:jc w:val="both"/>
      </w:pPr>
    </w:p>
    <w:p w14:paraId="25F536AE" w14:textId="2EE0C5DB" w:rsidR="00874404" w:rsidRPr="005A3AFF" w:rsidRDefault="00874404" w:rsidP="00207DFB">
      <w:pPr>
        <w:spacing w:line="276" w:lineRule="auto"/>
        <w:ind w:left="360"/>
        <w:contextualSpacing/>
        <w:jc w:val="both"/>
      </w:pPr>
    </w:p>
    <w:p w14:paraId="5C22ED4B" w14:textId="0ADCD7B5" w:rsidR="00874404" w:rsidRPr="005A3AFF" w:rsidRDefault="00792DC0" w:rsidP="00207DFB">
      <w:pPr>
        <w:spacing w:line="276" w:lineRule="auto"/>
        <w:ind w:left="2880"/>
        <w:contextualSpacing/>
        <w:jc w:val="both"/>
      </w:pPr>
      <w:r w:rsidRPr="005A3AFF">
        <w:rPr>
          <w:noProof/>
        </w:rPr>
        <w:drawing>
          <wp:anchor distT="0" distB="0" distL="114300" distR="114300" simplePos="0" relativeHeight="251660288" behindDoc="0" locked="0" layoutInCell="1" allowOverlap="1" wp14:anchorId="7F1E4CC5" wp14:editId="527BE47F">
            <wp:simplePos x="0" y="0"/>
            <wp:positionH relativeFrom="margin">
              <wp:posOffset>285115</wp:posOffset>
            </wp:positionH>
            <wp:positionV relativeFrom="paragraph">
              <wp:posOffset>88900</wp:posOffset>
            </wp:positionV>
            <wp:extent cx="5667375" cy="3127412"/>
            <wp:effectExtent l="190500" t="190500" r="180975" b="187325"/>
            <wp:wrapNone/>
            <wp:docPr id="7" name="Picture 6">
              <a:extLst xmlns:a="http://schemas.openxmlformats.org/drawingml/2006/main">
                <a:ext uri="{FF2B5EF4-FFF2-40B4-BE49-F238E27FC236}">
                  <a16:creationId xmlns:a16="http://schemas.microsoft.com/office/drawing/2014/main" id="{06BD8FAF-1E7D-4646-9F9C-3F6E3B7733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6BD8FAF-1E7D-4646-9F9C-3F6E3B773312}"/>
                        </a:ext>
                      </a:extLst>
                    </pic:cNvPr>
                    <pic:cNvPicPr>
                      <a:picLocks noChangeAspect="1"/>
                    </pic:cNvPicPr>
                  </pic:nvPicPr>
                  <pic:blipFill>
                    <a:blip r:embed="rId26"/>
                    <a:stretch>
                      <a:fillRect/>
                    </a:stretch>
                  </pic:blipFill>
                  <pic:spPr>
                    <a:xfrm>
                      <a:off x="0" y="0"/>
                      <a:ext cx="5667375" cy="3127412"/>
                    </a:xfrm>
                    <a:prstGeom prst="rect">
                      <a:avLst/>
                    </a:prstGeom>
                    <a:ln>
                      <a:solidFill>
                        <a:schemeClr val="accent1"/>
                      </a:solid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p>
    <w:p w14:paraId="7E2E9927" w14:textId="33B600B0" w:rsidR="00874404" w:rsidRPr="005A3AFF" w:rsidRDefault="00874404" w:rsidP="00207DFB">
      <w:pPr>
        <w:spacing w:line="276" w:lineRule="auto"/>
        <w:ind w:left="360"/>
        <w:contextualSpacing/>
        <w:jc w:val="both"/>
      </w:pPr>
    </w:p>
    <w:p w14:paraId="5FB68E6D" w14:textId="40C1FD43" w:rsidR="00874404" w:rsidRPr="005A3AFF" w:rsidRDefault="00874404" w:rsidP="00207DFB">
      <w:pPr>
        <w:spacing w:line="276" w:lineRule="auto"/>
        <w:ind w:left="360"/>
        <w:contextualSpacing/>
        <w:jc w:val="both"/>
      </w:pPr>
    </w:p>
    <w:p w14:paraId="2BFF2747" w14:textId="17960173" w:rsidR="00874404" w:rsidRPr="005A3AFF" w:rsidRDefault="00874404" w:rsidP="00207DFB">
      <w:pPr>
        <w:spacing w:line="276" w:lineRule="auto"/>
        <w:ind w:left="360"/>
        <w:contextualSpacing/>
        <w:jc w:val="both"/>
      </w:pPr>
    </w:p>
    <w:p w14:paraId="7378DF3A" w14:textId="4B3EE520" w:rsidR="00874404" w:rsidRPr="005A3AFF" w:rsidRDefault="00874404" w:rsidP="00207DFB">
      <w:pPr>
        <w:spacing w:line="276" w:lineRule="auto"/>
        <w:ind w:left="360"/>
        <w:contextualSpacing/>
        <w:jc w:val="both"/>
      </w:pPr>
    </w:p>
    <w:p w14:paraId="714A38DD" w14:textId="421BBE5A" w:rsidR="00874404" w:rsidRPr="005A3AFF" w:rsidRDefault="00874404" w:rsidP="00207DFB">
      <w:pPr>
        <w:spacing w:line="276" w:lineRule="auto"/>
        <w:ind w:left="360"/>
        <w:contextualSpacing/>
        <w:jc w:val="both"/>
      </w:pPr>
    </w:p>
    <w:p w14:paraId="15A50E8A" w14:textId="2CE19E50" w:rsidR="00874404" w:rsidRPr="005A3AFF" w:rsidRDefault="00874404" w:rsidP="00207DFB">
      <w:pPr>
        <w:spacing w:line="276" w:lineRule="auto"/>
        <w:ind w:left="360"/>
        <w:contextualSpacing/>
        <w:jc w:val="both"/>
      </w:pPr>
    </w:p>
    <w:p w14:paraId="7E918EBF" w14:textId="46C74C2C" w:rsidR="00874404" w:rsidRPr="005A3AFF" w:rsidRDefault="00874404" w:rsidP="00207DFB">
      <w:pPr>
        <w:spacing w:line="276" w:lineRule="auto"/>
        <w:ind w:left="360"/>
        <w:contextualSpacing/>
        <w:jc w:val="both"/>
      </w:pPr>
    </w:p>
    <w:p w14:paraId="62287180" w14:textId="678D39D5" w:rsidR="00874404" w:rsidRPr="005A3AFF" w:rsidRDefault="00874404" w:rsidP="00207DFB">
      <w:pPr>
        <w:spacing w:line="276" w:lineRule="auto"/>
        <w:ind w:left="360"/>
        <w:contextualSpacing/>
        <w:jc w:val="both"/>
      </w:pPr>
    </w:p>
    <w:p w14:paraId="732BBB80" w14:textId="3C595F5F" w:rsidR="00874404" w:rsidRPr="005A3AFF" w:rsidRDefault="00874404" w:rsidP="00207DFB">
      <w:pPr>
        <w:spacing w:line="276" w:lineRule="auto"/>
        <w:ind w:left="360"/>
        <w:contextualSpacing/>
        <w:jc w:val="both"/>
      </w:pPr>
    </w:p>
    <w:p w14:paraId="744B7F97" w14:textId="60051290" w:rsidR="00874404" w:rsidRPr="005A3AFF" w:rsidRDefault="00874404" w:rsidP="00207DFB">
      <w:pPr>
        <w:spacing w:line="276" w:lineRule="auto"/>
        <w:ind w:left="360"/>
        <w:contextualSpacing/>
        <w:jc w:val="both"/>
      </w:pPr>
    </w:p>
    <w:p w14:paraId="09B775D3" w14:textId="48F691A8" w:rsidR="00874404" w:rsidRPr="005A3AFF" w:rsidRDefault="00874404" w:rsidP="00207DFB">
      <w:pPr>
        <w:spacing w:line="276" w:lineRule="auto"/>
        <w:ind w:left="360"/>
        <w:contextualSpacing/>
        <w:jc w:val="both"/>
      </w:pPr>
    </w:p>
    <w:p w14:paraId="4CCF0D70" w14:textId="40F08971" w:rsidR="00874404" w:rsidRPr="005A3AFF" w:rsidRDefault="00874404" w:rsidP="00207DFB">
      <w:pPr>
        <w:spacing w:line="276" w:lineRule="auto"/>
        <w:ind w:left="360"/>
        <w:contextualSpacing/>
        <w:jc w:val="both"/>
      </w:pPr>
    </w:p>
    <w:p w14:paraId="66D59142" w14:textId="5F480742" w:rsidR="00856AA5" w:rsidRPr="005A3AFF" w:rsidRDefault="00856AA5" w:rsidP="00207DFB">
      <w:pPr>
        <w:spacing w:line="276" w:lineRule="auto"/>
        <w:ind w:left="360"/>
        <w:contextualSpacing/>
        <w:jc w:val="both"/>
      </w:pPr>
    </w:p>
    <w:p w14:paraId="0FAE7917" w14:textId="77777777" w:rsidR="00792DC0" w:rsidRDefault="00792DC0" w:rsidP="00952576">
      <w:pPr>
        <w:jc w:val="center"/>
      </w:pPr>
    </w:p>
    <w:p w14:paraId="3E91CFC1" w14:textId="77777777" w:rsidR="00792DC0" w:rsidRDefault="00792DC0" w:rsidP="00952576">
      <w:pPr>
        <w:jc w:val="center"/>
      </w:pPr>
    </w:p>
    <w:p w14:paraId="4C149446" w14:textId="7ADBF8A6" w:rsidR="00952576" w:rsidRPr="005A3AFF" w:rsidRDefault="00952576" w:rsidP="00952576">
      <w:pPr>
        <w:jc w:val="center"/>
        <w:rPr>
          <w:rFonts w:eastAsia="Calibri"/>
          <w:lang w:eastAsia="en-US"/>
        </w:rPr>
      </w:pPr>
      <w:r w:rsidRPr="005A3AFF">
        <w:t>Figure 11.3</w:t>
      </w:r>
    </w:p>
    <w:p w14:paraId="6B1CD497" w14:textId="77777777" w:rsidR="00952576" w:rsidRPr="005A3AFF" w:rsidRDefault="00952576" w:rsidP="00207DFB">
      <w:pPr>
        <w:spacing w:line="276" w:lineRule="auto"/>
        <w:ind w:left="360"/>
        <w:contextualSpacing/>
        <w:jc w:val="both"/>
      </w:pPr>
    </w:p>
    <w:p w14:paraId="70BEE5F7" w14:textId="4C3C7A24" w:rsidR="00856AA5" w:rsidRPr="005A3AFF" w:rsidRDefault="00856AA5" w:rsidP="00207DFB">
      <w:pPr>
        <w:spacing w:line="276" w:lineRule="auto"/>
        <w:ind w:left="360"/>
        <w:contextualSpacing/>
        <w:jc w:val="both"/>
      </w:pPr>
      <w:r w:rsidRPr="005A3AFF">
        <w:rPr>
          <w:noProof/>
        </w:rPr>
        <w:drawing>
          <wp:inline distT="0" distB="0" distL="0" distR="0" wp14:anchorId="022D10E1" wp14:editId="6F02F0E4">
            <wp:extent cx="5734050" cy="2727960"/>
            <wp:effectExtent l="190500" t="190500" r="190500" b="186690"/>
            <wp:docPr id="22" name="Picture 2">
              <a:extLst xmlns:a="http://schemas.openxmlformats.org/drawingml/2006/main">
                <a:ext uri="{FF2B5EF4-FFF2-40B4-BE49-F238E27FC236}">
                  <a16:creationId xmlns:a16="http://schemas.microsoft.com/office/drawing/2014/main" id="{26021626-0973-440B-B6A6-37B223BB2D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6021626-0973-440B-B6A6-37B223BB2DBF}"/>
                        </a:ext>
                      </a:extLst>
                    </pic:cNvPr>
                    <pic:cNvPicPr>
                      <a:picLocks noChangeAspect="1"/>
                    </pic:cNvPicPr>
                  </pic:nvPicPr>
                  <pic:blipFill>
                    <a:blip r:embed="rId27"/>
                    <a:stretch>
                      <a:fillRect/>
                    </a:stretch>
                  </pic:blipFill>
                  <pic:spPr>
                    <a:xfrm>
                      <a:off x="0" y="0"/>
                      <a:ext cx="5734050" cy="2727960"/>
                    </a:xfrm>
                    <a:prstGeom prst="rect">
                      <a:avLst/>
                    </a:prstGeom>
                    <a:ln>
                      <a:solidFill>
                        <a:schemeClr val="accent1"/>
                      </a:solidFill>
                    </a:ln>
                    <a:effectLst>
                      <a:outerShdw blurRad="190500" algn="tl" rotWithShape="0">
                        <a:srgbClr val="000000">
                          <a:alpha val="70000"/>
                        </a:srgbClr>
                      </a:outerShdw>
                    </a:effectLst>
                  </pic:spPr>
                </pic:pic>
              </a:graphicData>
            </a:graphic>
          </wp:inline>
        </w:drawing>
      </w:r>
    </w:p>
    <w:p w14:paraId="3E65695D" w14:textId="22081438" w:rsidR="00952576" w:rsidRPr="005A3AFF" w:rsidRDefault="00952576" w:rsidP="00952576">
      <w:pPr>
        <w:jc w:val="center"/>
        <w:rPr>
          <w:rFonts w:eastAsia="Calibri"/>
          <w:lang w:eastAsia="en-US"/>
        </w:rPr>
      </w:pPr>
      <w:r w:rsidRPr="005A3AFF">
        <w:t>Figure 11.4</w:t>
      </w:r>
    </w:p>
    <w:p w14:paraId="2B50DF3A" w14:textId="589090E8" w:rsidR="00856AA5" w:rsidRPr="005A3AFF" w:rsidRDefault="00856AA5" w:rsidP="00207DFB">
      <w:pPr>
        <w:spacing w:line="276" w:lineRule="auto"/>
        <w:ind w:left="360"/>
        <w:contextualSpacing/>
        <w:jc w:val="both"/>
      </w:pPr>
    </w:p>
    <w:p w14:paraId="3D13F025" w14:textId="77777777" w:rsidR="00856AA5" w:rsidRPr="005A3AFF" w:rsidRDefault="00856AA5" w:rsidP="00207DFB">
      <w:pPr>
        <w:spacing w:line="276" w:lineRule="auto"/>
        <w:ind w:left="360"/>
        <w:contextualSpacing/>
        <w:jc w:val="both"/>
      </w:pPr>
    </w:p>
    <w:p w14:paraId="409FD112" w14:textId="47862CB0" w:rsidR="00E70330" w:rsidRPr="005A3AFF" w:rsidRDefault="00E70330" w:rsidP="00207DFB">
      <w:pPr>
        <w:jc w:val="both"/>
        <w:rPr>
          <w:b/>
        </w:rPr>
      </w:pPr>
      <w:r w:rsidRPr="005A3AFF">
        <w:rPr>
          <w:b/>
        </w:rPr>
        <w:t xml:space="preserve">Profiles of All Customers and their Clusters: </w:t>
      </w:r>
    </w:p>
    <w:p w14:paraId="4E2474CF" w14:textId="793E1C61" w:rsidR="00E70330" w:rsidRPr="005A3AFF" w:rsidRDefault="00E70330" w:rsidP="00207DFB">
      <w:pPr>
        <w:jc w:val="both"/>
        <w:rPr>
          <w:bCs/>
        </w:rPr>
      </w:pPr>
      <w:r w:rsidRPr="005A3AFF">
        <w:rPr>
          <w:bCs/>
        </w:rPr>
        <w:t xml:space="preserve">The totality of the customers crossed the 8000 mark: 8670 to be precise. Of these, the average recency to the e-commerce websites have been one hundred and twenty-three days. The average frequency per </w:t>
      </w:r>
      <w:r w:rsidRPr="005A3AFF">
        <w:rPr>
          <w:bCs/>
        </w:rPr>
        <w:lastRenderedPageBreak/>
        <w:t>year, that is the number of times the customers bought was found to be 1.97 times. On an average, one person would buy a total of two products. The cluster six is not very recent at all. Yet in spite of this fact, they are the most valuable. They create the most profits for the apparel company.</w:t>
      </w:r>
    </w:p>
    <w:p w14:paraId="4BD5EB94" w14:textId="2AFC7705" w:rsidR="00ED0688" w:rsidRPr="005A3AFF" w:rsidRDefault="00ED0688" w:rsidP="00207DFB">
      <w:pPr>
        <w:spacing w:line="276" w:lineRule="auto"/>
        <w:ind w:left="360"/>
        <w:contextualSpacing/>
        <w:jc w:val="both"/>
      </w:pPr>
      <w:r w:rsidRPr="005A3AFF">
        <w:rPr>
          <w:noProof/>
        </w:rPr>
        <w:drawing>
          <wp:inline distT="0" distB="0" distL="0" distR="0" wp14:anchorId="43CCB4DC" wp14:editId="42766641">
            <wp:extent cx="5734050" cy="1585595"/>
            <wp:effectExtent l="190500" t="190500" r="190500" b="186055"/>
            <wp:docPr id="16" name="Picture 4">
              <a:extLst xmlns:a="http://schemas.openxmlformats.org/drawingml/2006/main">
                <a:ext uri="{FF2B5EF4-FFF2-40B4-BE49-F238E27FC236}">
                  <a16:creationId xmlns:a16="http://schemas.microsoft.com/office/drawing/2014/main" id="{BD35A0F5-41B9-4AAD-9304-EC0CC765F4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D35A0F5-41B9-4AAD-9304-EC0CC765F497}"/>
                        </a:ext>
                      </a:extLst>
                    </pic:cNvPr>
                    <pic:cNvPicPr>
                      <a:picLocks noChangeAspect="1"/>
                    </pic:cNvPicPr>
                  </pic:nvPicPr>
                  <pic:blipFill>
                    <a:blip r:embed="rId11"/>
                    <a:stretch>
                      <a:fillRect/>
                    </a:stretch>
                  </pic:blipFill>
                  <pic:spPr>
                    <a:xfrm>
                      <a:off x="0" y="0"/>
                      <a:ext cx="5734050" cy="1585595"/>
                    </a:xfrm>
                    <a:prstGeom prst="rect">
                      <a:avLst/>
                    </a:prstGeom>
                    <a:ln>
                      <a:noFill/>
                    </a:ln>
                    <a:effectLst>
                      <a:outerShdw blurRad="190500" algn="tl" rotWithShape="0">
                        <a:srgbClr val="000000">
                          <a:alpha val="70000"/>
                        </a:srgbClr>
                      </a:outerShdw>
                    </a:effectLst>
                  </pic:spPr>
                </pic:pic>
              </a:graphicData>
            </a:graphic>
          </wp:inline>
        </w:drawing>
      </w:r>
    </w:p>
    <w:p w14:paraId="5F48D511" w14:textId="3A9E2617" w:rsidR="00952576" w:rsidRPr="005A3AFF" w:rsidRDefault="00952576" w:rsidP="00952576">
      <w:pPr>
        <w:jc w:val="center"/>
        <w:rPr>
          <w:rFonts w:eastAsia="Calibri"/>
          <w:lang w:eastAsia="en-US"/>
        </w:rPr>
      </w:pPr>
      <w:r w:rsidRPr="005A3AFF">
        <w:t>Figure 11.5</w:t>
      </w:r>
    </w:p>
    <w:p w14:paraId="326ECA04" w14:textId="77777777" w:rsidR="00952576" w:rsidRPr="005A3AFF" w:rsidRDefault="00952576" w:rsidP="00207DFB">
      <w:pPr>
        <w:spacing w:line="276" w:lineRule="auto"/>
        <w:ind w:left="360"/>
        <w:contextualSpacing/>
        <w:jc w:val="both"/>
      </w:pPr>
    </w:p>
    <w:p w14:paraId="2DF15B96" w14:textId="60280D74" w:rsidR="00ED0688" w:rsidRPr="005A3AFF" w:rsidRDefault="006F7145" w:rsidP="00207DFB">
      <w:pPr>
        <w:spacing w:line="276" w:lineRule="auto"/>
        <w:ind w:left="360"/>
        <w:contextualSpacing/>
        <w:jc w:val="both"/>
      </w:pPr>
      <w:r w:rsidRPr="005A3AFF">
        <w:rPr>
          <w:noProof/>
        </w:rPr>
        <w:drawing>
          <wp:inline distT="0" distB="0" distL="0" distR="0" wp14:anchorId="77DBC63F" wp14:editId="7F00AFDA">
            <wp:extent cx="5734050" cy="3194050"/>
            <wp:effectExtent l="190500" t="190500" r="190500" b="196850"/>
            <wp:docPr id="17" name="Picture 4">
              <a:extLst xmlns:a="http://schemas.openxmlformats.org/drawingml/2006/main">
                <a:ext uri="{FF2B5EF4-FFF2-40B4-BE49-F238E27FC236}">
                  <a16:creationId xmlns:a16="http://schemas.microsoft.com/office/drawing/2014/main" id="{A153B387-5DA6-4079-BB8E-EF498B0945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153B387-5DA6-4079-BB8E-EF498B09458E}"/>
                        </a:ext>
                      </a:extLst>
                    </pic:cNvPr>
                    <pic:cNvPicPr>
                      <a:picLocks noChangeAspect="1"/>
                    </pic:cNvPicPr>
                  </pic:nvPicPr>
                  <pic:blipFill>
                    <a:blip r:embed="rId28"/>
                    <a:stretch>
                      <a:fillRect/>
                    </a:stretch>
                  </pic:blipFill>
                  <pic:spPr>
                    <a:xfrm>
                      <a:off x="0" y="0"/>
                      <a:ext cx="5734050" cy="3194050"/>
                    </a:xfrm>
                    <a:prstGeom prst="rect">
                      <a:avLst/>
                    </a:prstGeom>
                    <a:ln>
                      <a:solidFill>
                        <a:schemeClr val="accent1"/>
                      </a:solidFill>
                    </a:ln>
                    <a:effectLst>
                      <a:outerShdw blurRad="190500" algn="tl" rotWithShape="0">
                        <a:srgbClr val="000000">
                          <a:alpha val="70000"/>
                        </a:srgbClr>
                      </a:outerShdw>
                    </a:effectLst>
                  </pic:spPr>
                </pic:pic>
              </a:graphicData>
            </a:graphic>
          </wp:inline>
        </w:drawing>
      </w:r>
    </w:p>
    <w:p w14:paraId="3B33B6B8" w14:textId="6C0FAAA8" w:rsidR="00952576" w:rsidRPr="005A3AFF" w:rsidRDefault="00952576" w:rsidP="00952576">
      <w:pPr>
        <w:jc w:val="center"/>
        <w:rPr>
          <w:rFonts w:eastAsia="Calibri"/>
          <w:lang w:eastAsia="en-US"/>
        </w:rPr>
      </w:pPr>
      <w:r w:rsidRPr="005A3AFF">
        <w:t>Figure 11.6</w:t>
      </w:r>
    </w:p>
    <w:p w14:paraId="7B9917D1" w14:textId="77777777" w:rsidR="00952576" w:rsidRPr="005A3AFF" w:rsidRDefault="00952576" w:rsidP="00207DFB">
      <w:pPr>
        <w:spacing w:line="276" w:lineRule="auto"/>
        <w:ind w:left="360"/>
        <w:contextualSpacing/>
        <w:jc w:val="both"/>
      </w:pPr>
    </w:p>
    <w:p w14:paraId="0D8BCDE7" w14:textId="016D4584" w:rsidR="0057568C" w:rsidRPr="005A3AFF" w:rsidRDefault="0057568C" w:rsidP="00207DFB">
      <w:pPr>
        <w:jc w:val="both"/>
        <w:rPr>
          <w:b/>
        </w:rPr>
      </w:pPr>
      <w:r w:rsidRPr="005A3AFF">
        <w:rPr>
          <w:b/>
        </w:rPr>
        <w:t>The results of customer base analysis are as follows:</w:t>
      </w:r>
    </w:p>
    <w:p w14:paraId="4766C779" w14:textId="77777777" w:rsidR="0057568C" w:rsidRPr="005A3AFF" w:rsidRDefault="0057568C" w:rsidP="00207DFB">
      <w:pPr>
        <w:jc w:val="both"/>
        <w:rPr>
          <w:bCs/>
        </w:rPr>
      </w:pPr>
      <w:r w:rsidRPr="005A3AFF">
        <w:rPr>
          <w:bCs/>
        </w:rPr>
        <w:t>The recency is indicative of behaviour of the customers. The monetary aspect has been calculated with respect to the Indian Rupee.</w:t>
      </w:r>
    </w:p>
    <w:p w14:paraId="4DABA27C" w14:textId="3012E917" w:rsidR="00ED0688" w:rsidRDefault="00034D1F" w:rsidP="00207DFB">
      <w:pPr>
        <w:spacing w:line="276" w:lineRule="auto"/>
        <w:ind w:left="360"/>
        <w:contextualSpacing/>
        <w:jc w:val="both"/>
        <w:rPr>
          <w:sz w:val="28"/>
          <w:szCs w:val="28"/>
        </w:rPr>
      </w:pPr>
      <w:r w:rsidRPr="00262359">
        <w:rPr>
          <w:noProof/>
        </w:rPr>
        <w:drawing>
          <wp:inline distT="0" distB="0" distL="0" distR="0" wp14:anchorId="3BEC998F" wp14:editId="57A98FA7">
            <wp:extent cx="5912485" cy="2828925"/>
            <wp:effectExtent l="171450" t="171450" r="354965" b="390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25751" cy="2835272"/>
                    </a:xfrm>
                    <a:prstGeom prst="rect">
                      <a:avLst/>
                    </a:prstGeom>
                    <a:ln>
                      <a:solidFill>
                        <a:schemeClr val="accent1"/>
                      </a:solidFill>
                    </a:ln>
                    <a:effectLst>
                      <a:outerShdw blurRad="292100" dist="139700" dir="2700000" algn="tl" rotWithShape="0">
                        <a:srgbClr val="333333">
                          <a:alpha val="65000"/>
                        </a:srgbClr>
                      </a:outerShdw>
                    </a:effectLst>
                  </pic:spPr>
                </pic:pic>
              </a:graphicData>
            </a:graphic>
          </wp:inline>
        </w:drawing>
      </w:r>
    </w:p>
    <w:p w14:paraId="4D48AB32" w14:textId="733AE8BD" w:rsidR="00ED0688" w:rsidRPr="00952576" w:rsidRDefault="00952576" w:rsidP="00952576">
      <w:pPr>
        <w:jc w:val="center"/>
        <w:rPr>
          <w:rFonts w:eastAsia="Calibri"/>
          <w:lang w:eastAsia="en-US"/>
        </w:rPr>
      </w:pPr>
      <w:r>
        <w:t>Figure 11.7</w:t>
      </w:r>
    </w:p>
    <w:p w14:paraId="1CE88CD0" w14:textId="77777777" w:rsidR="00A744FE" w:rsidRPr="008C4137" w:rsidRDefault="00797D76" w:rsidP="00207DFB">
      <w:pPr>
        <w:pStyle w:val="Heading1"/>
        <w:ind w:left="0"/>
        <w:jc w:val="both"/>
        <w:rPr>
          <w:rFonts w:eastAsia="Calibri"/>
          <w:sz w:val="32"/>
          <w:szCs w:val="32"/>
          <w:lang w:eastAsia="en-US"/>
        </w:rPr>
      </w:pPr>
      <w:bookmarkStart w:id="25" w:name="_Toc68869700"/>
      <w:r w:rsidRPr="00D67549">
        <w:rPr>
          <w:rFonts w:eastAsia="Calibri"/>
          <w:lang w:eastAsia="en-US"/>
        </w:rPr>
        <w:t>Chapter 12</w:t>
      </w:r>
      <w:r w:rsidR="00A744FE" w:rsidRPr="00D67549">
        <w:rPr>
          <w:rFonts w:eastAsia="Calibri"/>
          <w:lang w:eastAsia="en-US"/>
        </w:rPr>
        <w:t xml:space="preserve">: Conclusions and Recommendations for future </w:t>
      </w:r>
      <w:r w:rsidR="00A744FE" w:rsidRPr="008C4137">
        <w:rPr>
          <w:rFonts w:eastAsia="Calibri"/>
          <w:sz w:val="32"/>
          <w:szCs w:val="32"/>
          <w:lang w:eastAsia="en-US"/>
        </w:rPr>
        <w:t>work</w:t>
      </w:r>
      <w:bookmarkEnd w:id="25"/>
      <w:r w:rsidR="00A744FE" w:rsidRPr="008C4137">
        <w:rPr>
          <w:rFonts w:eastAsia="Calibri"/>
          <w:sz w:val="32"/>
          <w:szCs w:val="32"/>
          <w:lang w:eastAsia="en-US"/>
        </w:rPr>
        <w:t xml:space="preserve"> </w:t>
      </w:r>
    </w:p>
    <w:p w14:paraId="61A91C06" w14:textId="3D5F9BBB" w:rsidR="00F254BA" w:rsidRPr="00262359" w:rsidRDefault="00F254BA" w:rsidP="00207DFB">
      <w:pPr>
        <w:jc w:val="both"/>
        <w:rPr>
          <w:rFonts w:eastAsia="Calibri"/>
          <w:lang w:eastAsia="en-US"/>
        </w:rPr>
      </w:pPr>
    </w:p>
    <w:p w14:paraId="1D5B3611" w14:textId="3A5850F0" w:rsidR="00DD49F4" w:rsidRPr="00D67549" w:rsidRDefault="00DD49F4" w:rsidP="00207DFB">
      <w:pPr>
        <w:spacing w:line="240" w:lineRule="auto"/>
        <w:jc w:val="both"/>
        <w:rPr>
          <w:bCs/>
        </w:rPr>
      </w:pPr>
      <w:r w:rsidRPr="00D67549">
        <w:rPr>
          <w:bCs/>
        </w:rPr>
        <w:t xml:space="preserve">Humans thrive on their skill of adaptability. Without the flexibility to change, there cannot be progress or profit in the human world. It is only right to be ready for upcoming changes as that is the only </w:t>
      </w:r>
      <w:r w:rsidR="00BA6018" w:rsidRPr="00D67549">
        <w:rPr>
          <w:bCs/>
        </w:rPr>
        <w:t>non-variable</w:t>
      </w:r>
      <w:r w:rsidRPr="00D67549">
        <w:rPr>
          <w:bCs/>
        </w:rPr>
        <w:t xml:space="preserve"> in life. </w:t>
      </w:r>
      <w:r w:rsidR="00BA6018" w:rsidRPr="00D67549">
        <w:rPr>
          <w:bCs/>
        </w:rPr>
        <w:t>So,</w:t>
      </w:r>
      <w:r w:rsidRPr="00D67549">
        <w:rPr>
          <w:bCs/>
        </w:rPr>
        <w:t xml:space="preserve"> must e-commerce companies adapt and adopt new modes of transaction and find a way to retain customers. </w:t>
      </w:r>
    </w:p>
    <w:p w14:paraId="4F35FD0C" w14:textId="77777777" w:rsidR="00DD49F4" w:rsidRPr="00D67549" w:rsidRDefault="00DD49F4" w:rsidP="00207DFB">
      <w:pPr>
        <w:spacing w:line="240" w:lineRule="auto"/>
        <w:jc w:val="both"/>
        <w:rPr>
          <w:bCs/>
        </w:rPr>
      </w:pPr>
    </w:p>
    <w:p w14:paraId="65398B26" w14:textId="77777777" w:rsidR="00DD49F4" w:rsidRPr="00D67549" w:rsidRDefault="00DD49F4" w:rsidP="00207DFB">
      <w:pPr>
        <w:spacing w:line="240" w:lineRule="auto"/>
        <w:jc w:val="both"/>
        <w:rPr>
          <w:bCs/>
        </w:rPr>
      </w:pPr>
      <w:r w:rsidRPr="00D67549">
        <w:rPr>
          <w:bCs/>
        </w:rPr>
        <w:lastRenderedPageBreak/>
        <w:t>What the research proves is that customer base analytics in e-commerce is a necessity, it is no longer an option. Predictive approaches are compulsory for optimal growth. Customer acquisition is an important part of any business but retaining the said customer is more important: to keep them coming back for more.</w:t>
      </w:r>
    </w:p>
    <w:p w14:paraId="6B9C302E" w14:textId="77777777" w:rsidR="00DD49F4" w:rsidRPr="00D67549" w:rsidRDefault="00DD49F4" w:rsidP="00207DFB">
      <w:pPr>
        <w:spacing w:line="240" w:lineRule="auto"/>
        <w:jc w:val="both"/>
        <w:rPr>
          <w:bCs/>
        </w:rPr>
      </w:pPr>
    </w:p>
    <w:p w14:paraId="61F14CD2" w14:textId="77777777" w:rsidR="00DD49F4" w:rsidRPr="00D67549" w:rsidRDefault="00DD49F4" w:rsidP="00207DFB">
      <w:pPr>
        <w:spacing w:line="240" w:lineRule="auto"/>
        <w:jc w:val="both"/>
        <w:rPr>
          <w:bCs/>
        </w:rPr>
      </w:pPr>
      <w:r w:rsidRPr="00D67549">
        <w:rPr>
          <w:bCs/>
        </w:rPr>
        <w:t>There are a few things that every company, whether B2B or B2C, even though for the latter it is of the utmost importance, must have. Social media engagement is one of them and a well an entourage of dedicated analysts. Studies have shown that Facebook and Instagram have been an incredible source of opportunity, as several small businesses operate without websites only on social media platforms. India's digital revolution, the introduction of mobile wallets and UPI have been an integral part of the change.</w:t>
      </w:r>
    </w:p>
    <w:p w14:paraId="011CF4BA" w14:textId="77777777" w:rsidR="00DD49F4" w:rsidRPr="00D67549" w:rsidRDefault="00DD49F4" w:rsidP="00207DFB">
      <w:pPr>
        <w:spacing w:line="240" w:lineRule="auto"/>
        <w:jc w:val="both"/>
        <w:rPr>
          <w:bCs/>
        </w:rPr>
      </w:pPr>
    </w:p>
    <w:p w14:paraId="4EE52E47" w14:textId="078F58B5" w:rsidR="00DD49F4" w:rsidRPr="00D67549" w:rsidRDefault="00DD49F4" w:rsidP="00207DFB">
      <w:pPr>
        <w:spacing w:line="240" w:lineRule="auto"/>
        <w:jc w:val="both"/>
        <w:rPr>
          <w:bCs/>
        </w:rPr>
      </w:pPr>
      <w:r w:rsidRPr="00D67549">
        <w:rPr>
          <w:bCs/>
        </w:rPr>
        <w:t>It must be noted that the more customers switch to anything digital, the easier it gets to leave an imprint on the internet. Hence the data available is hefty and if used appropriately, it can yield good results. It can also be concluded that data mining is crucial and there is no such thing as customer privacy. Everything is known to the data management system: addresses, email Ids, phone numbers. Therefore, it can be safely assumed that privacy is a myth. It does not exist in the modern day.</w:t>
      </w:r>
    </w:p>
    <w:p w14:paraId="492D482A" w14:textId="77777777" w:rsidR="00DD49F4" w:rsidRPr="00D67549" w:rsidRDefault="00DD49F4" w:rsidP="00207DFB">
      <w:pPr>
        <w:spacing w:line="240" w:lineRule="auto"/>
        <w:jc w:val="both"/>
        <w:rPr>
          <w:bCs/>
        </w:rPr>
      </w:pPr>
    </w:p>
    <w:p w14:paraId="6936478D" w14:textId="77777777" w:rsidR="00DD49F4" w:rsidRPr="00D67549" w:rsidRDefault="00DD49F4" w:rsidP="00207DFB">
      <w:pPr>
        <w:spacing w:line="240" w:lineRule="auto"/>
        <w:jc w:val="both"/>
        <w:rPr>
          <w:bCs/>
        </w:rPr>
      </w:pPr>
      <w:r w:rsidRPr="00D67549">
        <w:rPr>
          <w:bCs/>
        </w:rPr>
        <w:t xml:space="preserve">The findings of the research also help to conclude that the growth in the number of customers does not equate to the growth of revenue. While customer acquisition is still the most important, retaining the same should be given more priority. The topmost, that is the top 10% accounts for almost 30% of the revenue. Three segments or clusters were made possible owing to the amount of revenue generated. All segments of high value customers have low recency- therein lies the problem for the company. </w:t>
      </w:r>
    </w:p>
    <w:p w14:paraId="6263D352" w14:textId="77777777" w:rsidR="00DD49F4" w:rsidRPr="00D67549" w:rsidRDefault="00DD49F4" w:rsidP="00207DFB">
      <w:pPr>
        <w:spacing w:line="240" w:lineRule="auto"/>
        <w:jc w:val="both"/>
        <w:rPr>
          <w:bCs/>
        </w:rPr>
      </w:pPr>
    </w:p>
    <w:p w14:paraId="2AAEEE98" w14:textId="77777777" w:rsidR="00DD49F4" w:rsidRPr="00D67549" w:rsidRDefault="00DD49F4" w:rsidP="00207DFB">
      <w:pPr>
        <w:spacing w:line="240" w:lineRule="auto"/>
        <w:jc w:val="both"/>
        <w:rPr>
          <w:bCs/>
        </w:rPr>
      </w:pPr>
      <w:r w:rsidRPr="00D67549">
        <w:rPr>
          <w:bCs/>
        </w:rPr>
        <w:t>The apparel brand obviously needs an intervention. It needs a strategy that is custom made to retain customers. The problems must be looked into. There is a potential for upselling in all middle value segments. These need the backing of specifically targeted campaign proposals and offers such as discounts and sales. Offers often help generate customer growth, especially the promise of offers: such as those provided by Google Pay.</w:t>
      </w:r>
    </w:p>
    <w:p w14:paraId="14041616" w14:textId="77777777" w:rsidR="00DD49F4" w:rsidRPr="00D67549" w:rsidRDefault="00DD49F4" w:rsidP="00207DFB">
      <w:pPr>
        <w:spacing w:line="240" w:lineRule="auto"/>
        <w:jc w:val="both"/>
        <w:rPr>
          <w:bCs/>
        </w:rPr>
      </w:pPr>
    </w:p>
    <w:p w14:paraId="7BD00DCD" w14:textId="77777777" w:rsidR="00DD49F4" w:rsidRPr="00D67549" w:rsidRDefault="00DD49F4" w:rsidP="00207DFB">
      <w:pPr>
        <w:spacing w:line="240" w:lineRule="auto"/>
        <w:jc w:val="both"/>
        <w:rPr>
          <w:bCs/>
        </w:rPr>
      </w:pPr>
      <w:r w:rsidRPr="00D67549">
        <w:rPr>
          <w:bCs/>
        </w:rPr>
        <w:t>The conclusion therefore comes to this: all e-commerce sites must be adept at analysing the behaviour of their customer base. They must be intuitive enough so as to stop or avoid losses. In a constantly changing world of overnight glories and condemnation, it is well advised to keep up with trends. The clever will strategize to incorporate psychographic behaviour of the customer. Marketing will be boosted by this research and hence it cannot be ignored. The world has seen an explosion of data and so the clever will be using the same to control their losses and profits. In the end it comes down to just that: the control you have over your customers. There is a need to engage with the same and since a website is unable to do that, this is where social media comes in. Social media must be the answer to customer relations management. Several small companies such as The Big Book Box on Instagram function with the help of social media to boost sales. They also engage with customers by taking in feedback and actively asking for information regarding the customers' expectations and choices.</w:t>
      </w:r>
    </w:p>
    <w:p w14:paraId="77AE5A12" w14:textId="77777777" w:rsidR="00DD49F4" w:rsidRPr="00D67549" w:rsidRDefault="00DD49F4" w:rsidP="00207DFB">
      <w:pPr>
        <w:spacing w:line="240" w:lineRule="auto"/>
        <w:jc w:val="both"/>
        <w:rPr>
          <w:bCs/>
        </w:rPr>
      </w:pPr>
    </w:p>
    <w:p w14:paraId="76C25441" w14:textId="30871279" w:rsidR="00DD49F4" w:rsidRPr="00D67549" w:rsidRDefault="00DD49F4" w:rsidP="00207DFB">
      <w:pPr>
        <w:spacing w:line="240" w:lineRule="auto"/>
        <w:jc w:val="both"/>
        <w:rPr>
          <w:bCs/>
        </w:rPr>
      </w:pPr>
      <w:r w:rsidRPr="00D67549">
        <w:rPr>
          <w:bCs/>
        </w:rPr>
        <w:t xml:space="preserve">The world runs on marketing today. Everything is essentially a marketing gimmick. But marketing alone cannot stand when there has been no research regarding the target audience. The response of the audience or market must be noted, especially the response to offers, </w:t>
      </w:r>
      <w:r w:rsidRPr="00D67549">
        <w:rPr>
          <w:bCs/>
        </w:rPr>
        <w:lastRenderedPageBreak/>
        <w:t>promotions and contests. These are active ways of retaining customers. Since there is so much competition, only the unique will survive. And it is true that every unique product loses its charm after a while. This is the reason that one must know how to sugar coat a product as something new.</w:t>
      </w:r>
    </w:p>
    <w:p w14:paraId="18273B3A" w14:textId="77777777" w:rsidR="00DD49F4" w:rsidRPr="00D67549" w:rsidRDefault="00DD49F4" w:rsidP="00207DFB">
      <w:pPr>
        <w:spacing w:line="240" w:lineRule="auto"/>
        <w:jc w:val="both"/>
        <w:rPr>
          <w:bCs/>
        </w:rPr>
      </w:pPr>
    </w:p>
    <w:p w14:paraId="3417CC0E" w14:textId="77777777" w:rsidR="00DD49F4" w:rsidRPr="00D67549" w:rsidRDefault="00DD49F4" w:rsidP="00207DFB">
      <w:pPr>
        <w:spacing w:line="240" w:lineRule="auto"/>
        <w:jc w:val="both"/>
        <w:rPr>
          <w:bCs/>
        </w:rPr>
      </w:pPr>
      <w:r w:rsidRPr="00D67549">
        <w:rPr>
          <w:bCs/>
        </w:rPr>
        <w:t>Another thing that will help with CRM or customer relations management is the user interface of websites. There is a need to check out the competition, and also to understand what works for them.</w:t>
      </w:r>
    </w:p>
    <w:p w14:paraId="0FFC0078" w14:textId="77777777" w:rsidR="00DD49F4" w:rsidRPr="00D67549" w:rsidRDefault="00DD49F4" w:rsidP="00207DFB">
      <w:pPr>
        <w:spacing w:line="240" w:lineRule="auto"/>
        <w:jc w:val="both"/>
        <w:rPr>
          <w:bCs/>
        </w:rPr>
      </w:pPr>
    </w:p>
    <w:p w14:paraId="51AAA4BB" w14:textId="77777777" w:rsidR="00DD49F4" w:rsidRPr="00D67549" w:rsidRDefault="00DD49F4" w:rsidP="00207DFB">
      <w:pPr>
        <w:spacing w:line="240" w:lineRule="auto"/>
        <w:jc w:val="both"/>
        <w:rPr>
          <w:bCs/>
        </w:rPr>
      </w:pPr>
      <w:r w:rsidRPr="00D67549">
        <w:rPr>
          <w:bCs/>
        </w:rPr>
        <w:t>E-commerce is here to stay. And since it is a fairly new market place, everyone is busy to have a go. This has boosted the careers of such people who did not dream of careers. There is place for everyone here.  Customer base analytics is the only measure with which one can dominate the industry. It is also necessary to add new varieties, but in a manner that is appealing. For instance, HM has been at the receiving end of social media censure for its unethical approach of fast fashion. Fast fashion has been responsible for a considerable amount of environmental waste. The brand's environmentally conscious line has gathered censure because they are only 5% of the total of the brand's clothing lines. Hence proved that variety is not everything since the very concept of fast fashion is variety.</w:t>
      </w:r>
    </w:p>
    <w:p w14:paraId="1A7E690F" w14:textId="3E8BE468" w:rsidR="00DD49F4" w:rsidRPr="00262359" w:rsidRDefault="00DD49F4" w:rsidP="00207DFB">
      <w:pPr>
        <w:jc w:val="both"/>
        <w:rPr>
          <w:b/>
          <w:sz w:val="28"/>
          <w:szCs w:val="28"/>
        </w:rPr>
      </w:pPr>
    </w:p>
    <w:p w14:paraId="78EF77E3" w14:textId="7659CA0F" w:rsidR="00D67549" w:rsidRDefault="00D67549" w:rsidP="00207DFB">
      <w:pPr>
        <w:jc w:val="both"/>
        <w:rPr>
          <w:b/>
          <w:sz w:val="32"/>
          <w:szCs w:val="32"/>
        </w:rPr>
      </w:pPr>
    </w:p>
    <w:p w14:paraId="6DA98840" w14:textId="336186FF" w:rsidR="00365A38" w:rsidRDefault="00365A38" w:rsidP="00207DFB">
      <w:pPr>
        <w:jc w:val="both"/>
        <w:rPr>
          <w:b/>
          <w:sz w:val="32"/>
          <w:szCs w:val="32"/>
        </w:rPr>
      </w:pPr>
    </w:p>
    <w:p w14:paraId="3F84B0D7" w14:textId="6080F787" w:rsidR="00365A38" w:rsidRDefault="00365A38" w:rsidP="00207DFB">
      <w:pPr>
        <w:jc w:val="both"/>
        <w:rPr>
          <w:b/>
          <w:sz w:val="32"/>
          <w:szCs w:val="32"/>
        </w:rPr>
      </w:pPr>
    </w:p>
    <w:p w14:paraId="4EA4E490" w14:textId="26E13F15" w:rsidR="00365A38" w:rsidRDefault="00365A38" w:rsidP="00207DFB">
      <w:pPr>
        <w:jc w:val="both"/>
        <w:rPr>
          <w:b/>
          <w:sz w:val="32"/>
          <w:szCs w:val="32"/>
        </w:rPr>
      </w:pPr>
    </w:p>
    <w:p w14:paraId="2A3DC925" w14:textId="1F5A52FB" w:rsidR="00365A38" w:rsidRDefault="00365A38" w:rsidP="00207DFB">
      <w:pPr>
        <w:jc w:val="both"/>
        <w:rPr>
          <w:b/>
          <w:sz w:val="32"/>
          <w:szCs w:val="32"/>
        </w:rPr>
      </w:pPr>
    </w:p>
    <w:p w14:paraId="672E260C" w14:textId="70768368" w:rsidR="00365A38" w:rsidRDefault="00365A38" w:rsidP="00207DFB">
      <w:pPr>
        <w:jc w:val="both"/>
        <w:rPr>
          <w:b/>
          <w:sz w:val="32"/>
          <w:szCs w:val="32"/>
        </w:rPr>
      </w:pPr>
    </w:p>
    <w:p w14:paraId="0D9C1FF3" w14:textId="398267CC" w:rsidR="00365A38" w:rsidRDefault="00365A38" w:rsidP="00207DFB">
      <w:pPr>
        <w:jc w:val="both"/>
        <w:rPr>
          <w:b/>
          <w:sz w:val="32"/>
          <w:szCs w:val="32"/>
        </w:rPr>
      </w:pPr>
    </w:p>
    <w:p w14:paraId="5AD4D1A1" w14:textId="317AE322" w:rsidR="00365A38" w:rsidRDefault="00365A38" w:rsidP="00207DFB">
      <w:pPr>
        <w:jc w:val="both"/>
        <w:rPr>
          <w:b/>
          <w:sz w:val="32"/>
          <w:szCs w:val="32"/>
        </w:rPr>
      </w:pPr>
    </w:p>
    <w:p w14:paraId="52685A6E" w14:textId="086207F4" w:rsidR="00365A38" w:rsidRDefault="00365A38" w:rsidP="00207DFB">
      <w:pPr>
        <w:jc w:val="both"/>
        <w:rPr>
          <w:b/>
          <w:sz w:val="32"/>
          <w:szCs w:val="32"/>
        </w:rPr>
      </w:pPr>
    </w:p>
    <w:p w14:paraId="33D7D4E3" w14:textId="7A0ED99C" w:rsidR="00365A38" w:rsidRDefault="00365A38" w:rsidP="00207DFB">
      <w:pPr>
        <w:jc w:val="both"/>
        <w:rPr>
          <w:b/>
          <w:sz w:val="32"/>
          <w:szCs w:val="32"/>
        </w:rPr>
      </w:pPr>
    </w:p>
    <w:p w14:paraId="26BF2B03" w14:textId="77777777" w:rsidR="00365A38" w:rsidRDefault="00365A38" w:rsidP="00207DFB">
      <w:pPr>
        <w:jc w:val="both"/>
        <w:rPr>
          <w:b/>
          <w:sz w:val="32"/>
          <w:szCs w:val="32"/>
        </w:rPr>
      </w:pPr>
    </w:p>
    <w:p w14:paraId="15D736AE" w14:textId="77777777" w:rsidR="00D67549" w:rsidRDefault="00D67549" w:rsidP="00207DFB">
      <w:pPr>
        <w:jc w:val="both"/>
        <w:rPr>
          <w:b/>
          <w:sz w:val="32"/>
          <w:szCs w:val="32"/>
        </w:rPr>
      </w:pPr>
    </w:p>
    <w:p w14:paraId="2CEBF320" w14:textId="77777777" w:rsidR="007E34C7" w:rsidRPr="00D67549" w:rsidRDefault="007E34C7" w:rsidP="00207DFB">
      <w:pPr>
        <w:jc w:val="both"/>
        <w:rPr>
          <w:b/>
          <w:sz w:val="28"/>
          <w:szCs w:val="28"/>
        </w:rPr>
      </w:pPr>
      <w:r w:rsidRPr="00D67549">
        <w:rPr>
          <w:b/>
          <w:sz w:val="28"/>
          <w:szCs w:val="28"/>
        </w:rPr>
        <w:t xml:space="preserve">Bibliography / References </w:t>
      </w:r>
    </w:p>
    <w:p w14:paraId="69E1B53B" w14:textId="77777777" w:rsidR="00F254BA" w:rsidRPr="00262359" w:rsidRDefault="00F254BA" w:rsidP="00207DFB">
      <w:pPr>
        <w:jc w:val="both"/>
        <w:rPr>
          <w:rFonts w:eastAsia="Calibri"/>
          <w:strike/>
          <w:lang w:eastAsia="en-US"/>
        </w:rPr>
      </w:pPr>
    </w:p>
    <w:p w14:paraId="6B7AD800" w14:textId="635AC081" w:rsidR="00FA1D1C" w:rsidRPr="00D67549" w:rsidRDefault="00FA1D1C" w:rsidP="00FA1D1C">
      <w:pPr>
        <w:numPr>
          <w:ilvl w:val="0"/>
          <w:numId w:val="43"/>
        </w:numPr>
        <w:spacing w:line="240" w:lineRule="auto"/>
        <w:jc w:val="both"/>
        <w:rPr>
          <w:bCs/>
          <w:u w:val="single"/>
        </w:rPr>
      </w:pPr>
      <w:r w:rsidRPr="00D67549">
        <w:rPr>
          <w:bCs/>
          <w:u w:val="single"/>
        </w:rPr>
        <w:t>https://openviewpartners.com/blog/customer-segmentation/#.X68JFh5X6Nw</w:t>
      </w:r>
    </w:p>
    <w:p w14:paraId="14B85923" w14:textId="09430747" w:rsidR="007E34C7" w:rsidRPr="00262359" w:rsidRDefault="007E34C7" w:rsidP="00207DFB">
      <w:pPr>
        <w:numPr>
          <w:ilvl w:val="0"/>
          <w:numId w:val="43"/>
        </w:numPr>
        <w:spacing w:line="240" w:lineRule="auto"/>
        <w:jc w:val="both"/>
        <w:rPr>
          <w:bCs/>
        </w:rPr>
      </w:pPr>
      <w:proofErr w:type="gramStart"/>
      <w:r w:rsidRPr="00262359">
        <w:rPr>
          <w:bCs/>
        </w:rPr>
        <w:t>Review  on</w:t>
      </w:r>
      <w:proofErr w:type="gramEnd"/>
      <w:r w:rsidRPr="00262359">
        <w:rPr>
          <w:bCs/>
        </w:rPr>
        <w:t xml:space="preserve">  Customer  Segmentation Technique  on  Ecommerce (© American Scientific Publishers)</w:t>
      </w:r>
    </w:p>
    <w:p w14:paraId="7F405B0B" w14:textId="77777777" w:rsidR="007E34C7" w:rsidRPr="00262359" w:rsidRDefault="007E34C7" w:rsidP="00207DFB">
      <w:pPr>
        <w:numPr>
          <w:ilvl w:val="0"/>
          <w:numId w:val="43"/>
        </w:numPr>
        <w:spacing w:line="240" w:lineRule="auto"/>
        <w:jc w:val="both"/>
        <w:rPr>
          <w:bCs/>
        </w:rPr>
      </w:pPr>
      <w:r w:rsidRPr="00262359">
        <w:rPr>
          <w:bCs/>
        </w:rPr>
        <w:t xml:space="preserve">International Journal </w:t>
      </w:r>
      <w:proofErr w:type="gramStart"/>
      <w:r w:rsidRPr="00262359">
        <w:rPr>
          <w:bCs/>
        </w:rPr>
        <w:t>of  Innovative</w:t>
      </w:r>
      <w:proofErr w:type="gramEnd"/>
      <w:r w:rsidRPr="00262359">
        <w:rPr>
          <w:bCs/>
        </w:rPr>
        <w:t xml:space="preserve">  Technology  and  Exploring  Engineering  (IJITEE) ISSN:  2278-3075,  Volume-8  Issue-6S,  April 2019   Implementation of Customer Segmentation using Integrated  Approach</w:t>
      </w:r>
    </w:p>
    <w:p w14:paraId="62F1B233" w14:textId="77777777" w:rsidR="007E34C7" w:rsidRPr="00262359" w:rsidRDefault="007E34C7" w:rsidP="00207DFB">
      <w:pPr>
        <w:numPr>
          <w:ilvl w:val="0"/>
          <w:numId w:val="43"/>
        </w:numPr>
        <w:spacing w:line="240" w:lineRule="auto"/>
        <w:jc w:val="both"/>
        <w:rPr>
          <w:bCs/>
        </w:rPr>
      </w:pPr>
      <w:proofErr w:type="gramStart"/>
      <w:r w:rsidRPr="00262359">
        <w:rPr>
          <w:bCs/>
        </w:rPr>
        <w:t>Customer  Segmentation</w:t>
      </w:r>
      <w:proofErr w:type="gramEnd"/>
      <w:r w:rsidRPr="00262359">
        <w:rPr>
          <w:bCs/>
        </w:rPr>
        <w:t xml:space="preserve">  based  on  Behavioural  Data  in E-marketplace Andrew  Aziz (research journal)</w:t>
      </w:r>
    </w:p>
    <w:p w14:paraId="6D4E3C72" w14:textId="77777777" w:rsidR="007E34C7" w:rsidRPr="00262359" w:rsidRDefault="007E34C7" w:rsidP="00207DFB">
      <w:pPr>
        <w:numPr>
          <w:ilvl w:val="0"/>
          <w:numId w:val="43"/>
        </w:numPr>
        <w:spacing w:line="240" w:lineRule="auto"/>
        <w:jc w:val="both"/>
        <w:rPr>
          <w:bCs/>
        </w:rPr>
      </w:pPr>
      <w:r w:rsidRPr="00262359">
        <w:rPr>
          <w:bCs/>
        </w:rPr>
        <w:t xml:space="preserve">University of Pennsylvania </w:t>
      </w:r>
      <w:proofErr w:type="spellStart"/>
      <w:r w:rsidRPr="00262359">
        <w:rPr>
          <w:bCs/>
        </w:rPr>
        <w:t>ScholarlyCommons</w:t>
      </w:r>
      <w:proofErr w:type="spellEnd"/>
      <w:r w:rsidRPr="00262359">
        <w:rPr>
          <w:bCs/>
        </w:rPr>
        <w:t xml:space="preserve"> Research </w:t>
      </w:r>
      <w:proofErr w:type="gramStart"/>
      <w:r w:rsidRPr="00262359">
        <w:rPr>
          <w:bCs/>
        </w:rPr>
        <w:t>Journal :</w:t>
      </w:r>
      <w:proofErr w:type="gramEnd"/>
      <w:r w:rsidRPr="00262359">
        <w:rPr>
          <w:bCs/>
        </w:rPr>
        <w:t xml:space="preserve"> Three Essays on Big Data Consumer Analytics in ECommerce</w:t>
      </w:r>
    </w:p>
    <w:p w14:paraId="6D71CD29" w14:textId="77777777" w:rsidR="007E34C7" w:rsidRPr="00262359" w:rsidRDefault="007E34C7" w:rsidP="00207DFB">
      <w:pPr>
        <w:numPr>
          <w:ilvl w:val="0"/>
          <w:numId w:val="43"/>
        </w:numPr>
        <w:spacing w:line="240" w:lineRule="auto"/>
        <w:jc w:val="both"/>
        <w:rPr>
          <w:bCs/>
        </w:rPr>
      </w:pPr>
      <w:r w:rsidRPr="00262359">
        <w:rPr>
          <w:bCs/>
        </w:rPr>
        <w:lastRenderedPageBreak/>
        <w:t xml:space="preserve">Review on Customer Segmentation Technique on Ecommerce Article   in   Journal of Computational and Theoretical </w:t>
      </w:r>
      <w:proofErr w:type="gramStart"/>
      <w:r w:rsidRPr="00262359">
        <w:rPr>
          <w:bCs/>
        </w:rPr>
        <w:t>Nanoscience  ·</w:t>
      </w:r>
      <w:proofErr w:type="gramEnd"/>
      <w:r w:rsidRPr="00262359">
        <w:rPr>
          <w:bCs/>
        </w:rPr>
        <w:t xml:space="preserve"> October 2016</w:t>
      </w:r>
    </w:p>
    <w:p w14:paraId="41D87F87" w14:textId="77777777" w:rsidR="007E34C7" w:rsidRPr="00262359" w:rsidRDefault="007E34C7" w:rsidP="00207DFB">
      <w:pPr>
        <w:numPr>
          <w:ilvl w:val="0"/>
          <w:numId w:val="43"/>
        </w:numPr>
        <w:spacing w:line="240" w:lineRule="auto"/>
        <w:jc w:val="both"/>
        <w:rPr>
          <w:bCs/>
        </w:rPr>
      </w:pPr>
      <w:r w:rsidRPr="00262359">
        <w:rPr>
          <w:bCs/>
        </w:rPr>
        <w:t xml:space="preserve"> Agarwal, R., Dhar, V., 2014. Editorial—Big Data, Data Science, and Analytics: The Opportunity and Challenge for IS Research. Information Systems Research 25, 443-448. </w:t>
      </w:r>
    </w:p>
    <w:p w14:paraId="29A12B98" w14:textId="77777777" w:rsidR="007E34C7" w:rsidRPr="00262359" w:rsidRDefault="007E34C7" w:rsidP="00207DFB">
      <w:pPr>
        <w:numPr>
          <w:ilvl w:val="0"/>
          <w:numId w:val="43"/>
        </w:numPr>
        <w:spacing w:line="240" w:lineRule="auto"/>
        <w:jc w:val="both"/>
        <w:rPr>
          <w:bCs/>
        </w:rPr>
      </w:pPr>
      <w:r w:rsidRPr="00262359">
        <w:rPr>
          <w:bCs/>
        </w:rPr>
        <w:t xml:space="preserve">Agarwal, R., Weill, P., 2012. The Benefits of Combining Data </w:t>
      </w:r>
      <w:proofErr w:type="gramStart"/>
      <w:r w:rsidRPr="00262359">
        <w:rPr>
          <w:bCs/>
        </w:rPr>
        <w:t>With</w:t>
      </w:r>
      <w:proofErr w:type="gramEnd"/>
      <w:r w:rsidRPr="00262359">
        <w:rPr>
          <w:bCs/>
        </w:rPr>
        <w:t xml:space="preserve"> Empathy. MIT Sloan Management Review 54, 35. </w:t>
      </w:r>
    </w:p>
    <w:p w14:paraId="27123FFC" w14:textId="77777777" w:rsidR="007E34C7" w:rsidRPr="00262359" w:rsidRDefault="007E34C7" w:rsidP="00207DFB">
      <w:pPr>
        <w:numPr>
          <w:ilvl w:val="0"/>
          <w:numId w:val="43"/>
        </w:numPr>
        <w:spacing w:line="240" w:lineRule="auto"/>
        <w:jc w:val="both"/>
        <w:rPr>
          <w:bCs/>
        </w:rPr>
      </w:pPr>
      <w:r w:rsidRPr="00262359">
        <w:rPr>
          <w:bCs/>
        </w:rPr>
        <w:t xml:space="preserve">Allen, B., Bresnahan, J., Childers, L., Foster, I., </w:t>
      </w:r>
      <w:proofErr w:type="spellStart"/>
      <w:r w:rsidRPr="00262359">
        <w:rPr>
          <w:bCs/>
        </w:rPr>
        <w:t>Kandaswamy</w:t>
      </w:r>
      <w:proofErr w:type="spellEnd"/>
      <w:r w:rsidRPr="00262359">
        <w:rPr>
          <w:bCs/>
        </w:rPr>
        <w:t xml:space="preserve">, G., </w:t>
      </w:r>
      <w:proofErr w:type="spellStart"/>
      <w:r w:rsidRPr="00262359">
        <w:rPr>
          <w:bCs/>
        </w:rPr>
        <w:t>Kettimuthu</w:t>
      </w:r>
      <w:proofErr w:type="spellEnd"/>
      <w:r w:rsidRPr="00262359">
        <w:rPr>
          <w:bCs/>
        </w:rPr>
        <w:t xml:space="preserve">, R., </w:t>
      </w:r>
      <w:proofErr w:type="spellStart"/>
      <w:r w:rsidRPr="00262359">
        <w:rPr>
          <w:bCs/>
        </w:rPr>
        <w:t>Kordas</w:t>
      </w:r>
      <w:proofErr w:type="spellEnd"/>
      <w:r w:rsidRPr="00262359">
        <w:rPr>
          <w:bCs/>
        </w:rPr>
        <w:t xml:space="preserve">, J., Link, M., Martin, S., Pickett, K., </w:t>
      </w:r>
      <w:proofErr w:type="spellStart"/>
      <w:r w:rsidRPr="00262359">
        <w:rPr>
          <w:bCs/>
        </w:rPr>
        <w:t>Tuecke</w:t>
      </w:r>
      <w:proofErr w:type="spellEnd"/>
      <w:r w:rsidRPr="00262359">
        <w:rPr>
          <w:bCs/>
        </w:rPr>
        <w:t xml:space="preserve">, S., 2012. Software as a Service for Data Scientists. Communications of the ACM 55, 81-88. </w:t>
      </w:r>
    </w:p>
    <w:p w14:paraId="022D7141" w14:textId="77777777" w:rsidR="007E34C7" w:rsidRPr="00262359" w:rsidRDefault="007E34C7" w:rsidP="00207DFB">
      <w:pPr>
        <w:numPr>
          <w:ilvl w:val="0"/>
          <w:numId w:val="43"/>
        </w:numPr>
        <w:spacing w:line="240" w:lineRule="auto"/>
        <w:jc w:val="both"/>
        <w:rPr>
          <w:bCs/>
        </w:rPr>
      </w:pPr>
      <w:r w:rsidRPr="00262359">
        <w:rPr>
          <w:bCs/>
        </w:rPr>
        <w:t xml:space="preserve">Ann Keller, S., </w:t>
      </w:r>
      <w:proofErr w:type="spellStart"/>
      <w:r w:rsidRPr="00262359">
        <w:rPr>
          <w:bCs/>
        </w:rPr>
        <w:t>Koonin</w:t>
      </w:r>
      <w:proofErr w:type="spellEnd"/>
      <w:r w:rsidRPr="00262359">
        <w:rPr>
          <w:bCs/>
        </w:rPr>
        <w:t xml:space="preserve">, S.E., Shipp, S., 2012. Big data and city living - what can it do for us? Significance 9, 4-7. Bankston, K.S., </w:t>
      </w:r>
      <w:proofErr w:type="spellStart"/>
      <w:r w:rsidRPr="00262359">
        <w:rPr>
          <w:bCs/>
        </w:rPr>
        <w:t>Soltani</w:t>
      </w:r>
      <w:proofErr w:type="spellEnd"/>
      <w:r w:rsidRPr="00262359">
        <w:rPr>
          <w:bCs/>
        </w:rPr>
        <w:t xml:space="preserve">, A., 2014. Tiny constables and the cost of surveillance: Making cents out of United States V. Jones. </w:t>
      </w:r>
    </w:p>
    <w:p w14:paraId="245E81C3" w14:textId="77777777" w:rsidR="007E34C7" w:rsidRPr="00262359" w:rsidRDefault="007E34C7" w:rsidP="00207DFB">
      <w:pPr>
        <w:numPr>
          <w:ilvl w:val="0"/>
          <w:numId w:val="43"/>
        </w:numPr>
        <w:spacing w:line="240" w:lineRule="auto"/>
        <w:jc w:val="both"/>
        <w:rPr>
          <w:bCs/>
        </w:rPr>
      </w:pPr>
      <w:r w:rsidRPr="00262359">
        <w:rPr>
          <w:bCs/>
        </w:rPr>
        <w:t xml:space="preserve">Yale Law Journal Online 123. Barney, J., 1991. Firm resources and sustained competitive advantage. Journal of management 17, 99-120. Barrett, M., Davidson, E., Prabhu, J., Vargo, S.L., 2015. Service Innovation in the Digital Age. MIS Quarterly 39, 135-154. Barton, D., 2012. </w:t>
      </w:r>
    </w:p>
    <w:p w14:paraId="58A4E3B1" w14:textId="77777777" w:rsidR="007E34C7" w:rsidRPr="00262359" w:rsidRDefault="007E34C7" w:rsidP="00207DFB">
      <w:pPr>
        <w:numPr>
          <w:ilvl w:val="0"/>
          <w:numId w:val="43"/>
        </w:numPr>
        <w:spacing w:line="240" w:lineRule="auto"/>
        <w:jc w:val="both"/>
        <w:rPr>
          <w:bCs/>
        </w:rPr>
      </w:pPr>
      <w:r w:rsidRPr="00262359">
        <w:rPr>
          <w:bCs/>
        </w:rPr>
        <w:t xml:space="preserve">Making Advanced Analytics Work </w:t>
      </w:r>
      <w:proofErr w:type="gramStart"/>
      <w:r w:rsidRPr="00262359">
        <w:rPr>
          <w:bCs/>
        </w:rPr>
        <w:t>For</w:t>
      </w:r>
      <w:proofErr w:type="gramEnd"/>
      <w:r w:rsidRPr="00262359">
        <w:rPr>
          <w:bCs/>
        </w:rPr>
        <w:t xml:space="preserve"> You. Harvard business review 90, 78-83, 128. Barton, D., Court, D., 2012. Making advanced analytics work for you. Harvard business review 90, 78. </w:t>
      </w:r>
    </w:p>
    <w:p w14:paraId="48BFE394" w14:textId="77777777" w:rsidR="007E34C7" w:rsidRPr="00262359" w:rsidRDefault="007E34C7" w:rsidP="00207DFB">
      <w:pPr>
        <w:numPr>
          <w:ilvl w:val="0"/>
          <w:numId w:val="43"/>
        </w:numPr>
        <w:spacing w:line="240" w:lineRule="auto"/>
        <w:jc w:val="both"/>
        <w:rPr>
          <w:bCs/>
        </w:rPr>
      </w:pPr>
      <w:r w:rsidRPr="00262359">
        <w:rPr>
          <w:bCs/>
        </w:rPr>
        <w:t xml:space="preserve">Beath, C., Becerra-Fernandez, I., Ross, J., Short, J., 2012. Finding Value in the Information Explosion. MIT Sloan Management Review 53, 18-20. Benedettini, O., Neely, A., 2012. Complexity in services: an interpretative framework, POMS 23rd Annual Conference. Bennett, P., Giles, L., Halevy, A., Han, J., Hearst, M., </w:t>
      </w:r>
      <w:proofErr w:type="spellStart"/>
      <w:r w:rsidRPr="00262359">
        <w:rPr>
          <w:bCs/>
        </w:rPr>
        <w:t>Leskovec</w:t>
      </w:r>
      <w:proofErr w:type="spellEnd"/>
      <w:r w:rsidRPr="00262359">
        <w:rPr>
          <w:bCs/>
        </w:rPr>
        <w:t xml:space="preserve">, J., 2013. </w:t>
      </w:r>
      <w:proofErr w:type="spellStart"/>
      <w:r w:rsidRPr="00262359">
        <w:rPr>
          <w:bCs/>
        </w:rPr>
        <w:t>Channel</w:t>
      </w:r>
      <w:r w:rsidRPr="00262359">
        <w:rPr>
          <w:bCs/>
        </w:rPr>
        <w:lastRenderedPageBreak/>
        <w:t>ing</w:t>
      </w:r>
      <w:proofErr w:type="spellEnd"/>
      <w:r w:rsidRPr="00262359">
        <w:rPr>
          <w:bCs/>
        </w:rPr>
        <w:t xml:space="preserve"> the deluge: research challenges for big data and information systems, Proceedings of the 22nd ACM international conference on Conference on information &amp; knowledge management. ACM, pp. 2537-2538. </w:t>
      </w:r>
    </w:p>
    <w:p w14:paraId="048A7C49" w14:textId="77777777" w:rsidR="007E34C7" w:rsidRPr="00262359" w:rsidRDefault="007E34C7" w:rsidP="00207DFB">
      <w:pPr>
        <w:numPr>
          <w:ilvl w:val="0"/>
          <w:numId w:val="43"/>
        </w:numPr>
        <w:spacing w:line="240" w:lineRule="auto"/>
        <w:jc w:val="both"/>
        <w:rPr>
          <w:bCs/>
        </w:rPr>
      </w:pPr>
      <w:proofErr w:type="spellStart"/>
      <w:r w:rsidRPr="00262359">
        <w:rPr>
          <w:bCs/>
        </w:rPr>
        <w:t>Bouhaddou</w:t>
      </w:r>
      <w:proofErr w:type="spellEnd"/>
      <w:r w:rsidRPr="00262359">
        <w:rPr>
          <w:bCs/>
        </w:rPr>
        <w:t xml:space="preserve">, O., Bennett, J., Cromwell, T., Nixon, G., Teal, J., Davis, M., Smith, R., </w:t>
      </w:r>
      <w:proofErr w:type="spellStart"/>
      <w:r w:rsidRPr="00262359">
        <w:rPr>
          <w:bCs/>
        </w:rPr>
        <w:t>Fischetti</w:t>
      </w:r>
      <w:proofErr w:type="spellEnd"/>
      <w:r w:rsidRPr="00262359">
        <w:rPr>
          <w:bCs/>
        </w:rPr>
        <w:t xml:space="preserve">, L., Parker, D., Gillen, Z., 2011. The Department of Veterans Affairs, Department of </w:t>
      </w:r>
      <w:proofErr w:type="spellStart"/>
      <w:r w:rsidRPr="00262359">
        <w:rPr>
          <w:bCs/>
        </w:rPr>
        <w:t>Defense</w:t>
      </w:r>
      <w:proofErr w:type="spellEnd"/>
      <w:r w:rsidRPr="00262359">
        <w:rPr>
          <w:bCs/>
        </w:rPr>
        <w:t xml:space="preserve">, and Kaiser Permanente Nationwide Health Information Network Exchange in San Diego: Patient Selection, Consent, and Identity Matching, AMIA Annual Symposium Proceedings. American Medical Informatics Association, p. 135. </w:t>
      </w:r>
    </w:p>
    <w:p w14:paraId="4FCEB5FD" w14:textId="77777777" w:rsidR="007E34C7" w:rsidRPr="00262359" w:rsidRDefault="007E34C7" w:rsidP="00207DFB">
      <w:pPr>
        <w:numPr>
          <w:ilvl w:val="0"/>
          <w:numId w:val="43"/>
        </w:numPr>
        <w:spacing w:line="240" w:lineRule="auto"/>
        <w:jc w:val="both"/>
        <w:rPr>
          <w:bCs/>
        </w:rPr>
      </w:pPr>
      <w:r w:rsidRPr="00262359">
        <w:rPr>
          <w:bCs/>
        </w:rPr>
        <w:t xml:space="preserve">Boyd, D., Crawford, K., 2012. Critical questions for big data: Provocations for a cultural, technological, and scholarly phenomenon. Information Communication and Society 15, 662-679. </w:t>
      </w:r>
    </w:p>
    <w:p w14:paraId="482890F6" w14:textId="77777777" w:rsidR="007E34C7" w:rsidRPr="00262359" w:rsidRDefault="007E34C7" w:rsidP="00207DFB">
      <w:pPr>
        <w:numPr>
          <w:ilvl w:val="0"/>
          <w:numId w:val="43"/>
        </w:numPr>
        <w:spacing w:line="240" w:lineRule="auto"/>
        <w:jc w:val="both"/>
        <w:rPr>
          <w:bCs/>
        </w:rPr>
      </w:pPr>
      <w:proofErr w:type="spellStart"/>
      <w:r w:rsidRPr="00262359">
        <w:rPr>
          <w:bCs/>
        </w:rPr>
        <w:t>Bragge</w:t>
      </w:r>
      <w:proofErr w:type="spellEnd"/>
      <w:r w:rsidRPr="00262359">
        <w:rPr>
          <w:bCs/>
        </w:rPr>
        <w:t xml:space="preserve">, J., </w:t>
      </w:r>
      <w:proofErr w:type="spellStart"/>
      <w:r w:rsidRPr="00262359">
        <w:rPr>
          <w:bCs/>
        </w:rPr>
        <w:t>Sunikka</w:t>
      </w:r>
      <w:proofErr w:type="spellEnd"/>
      <w:r w:rsidRPr="00262359">
        <w:rPr>
          <w:bCs/>
        </w:rPr>
        <w:t xml:space="preserve">, A., Kallio, H., 2012. An Exploratory Study on Customer Responses to Personalized Banner Messages in the Online Banking Context. </w:t>
      </w:r>
      <w:proofErr w:type="gramStart"/>
      <w:r w:rsidRPr="00262359">
        <w:rPr>
          <w:bCs/>
        </w:rPr>
        <w:t>JITTA :</w:t>
      </w:r>
      <w:proofErr w:type="gramEnd"/>
      <w:r w:rsidRPr="00262359">
        <w:rPr>
          <w:bCs/>
        </w:rPr>
        <w:t xml:space="preserve"> Journal of Information Technology Theory and Application 13, 5-18. </w:t>
      </w:r>
    </w:p>
    <w:p w14:paraId="574E1657" w14:textId="77777777" w:rsidR="007E34C7" w:rsidRPr="00262359" w:rsidRDefault="007E34C7" w:rsidP="00207DFB">
      <w:pPr>
        <w:numPr>
          <w:ilvl w:val="0"/>
          <w:numId w:val="43"/>
        </w:numPr>
        <w:spacing w:line="240" w:lineRule="auto"/>
        <w:jc w:val="both"/>
        <w:rPr>
          <w:bCs/>
        </w:rPr>
      </w:pPr>
      <w:r w:rsidRPr="00262359">
        <w:rPr>
          <w:bCs/>
        </w:rPr>
        <w:t xml:space="preserve">Braun, V., Clarke, V., 2006. Using Thematic Analysis in Psychology Qualitative Research in Psychology, 3, 77-101. Bristol: University of the West of England. Brown, B., </w:t>
      </w:r>
      <w:proofErr w:type="spellStart"/>
      <w:r w:rsidRPr="00262359">
        <w:rPr>
          <w:bCs/>
        </w:rPr>
        <w:t>Chul</w:t>
      </w:r>
      <w:proofErr w:type="spellEnd"/>
      <w:r w:rsidRPr="00262359">
        <w:rPr>
          <w:bCs/>
        </w:rPr>
        <w:t xml:space="preserve">, M., </w:t>
      </w:r>
      <w:proofErr w:type="spellStart"/>
      <w:r w:rsidRPr="00262359">
        <w:rPr>
          <w:bCs/>
        </w:rPr>
        <w:t>Manyika</w:t>
      </w:r>
      <w:proofErr w:type="spellEnd"/>
      <w:r w:rsidRPr="00262359">
        <w:rPr>
          <w:bCs/>
        </w:rPr>
        <w:t>, J., 2011. Are you ready for the era of 'big data'? McKinsey Quarterly, 24-27+30-35.</w:t>
      </w:r>
    </w:p>
    <w:p w14:paraId="69BBF3CD" w14:textId="77777777" w:rsidR="007E34C7" w:rsidRPr="00262359" w:rsidRDefault="007E34C7" w:rsidP="00207DFB">
      <w:pPr>
        <w:numPr>
          <w:ilvl w:val="0"/>
          <w:numId w:val="43"/>
        </w:numPr>
        <w:spacing w:line="240" w:lineRule="auto"/>
        <w:jc w:val="both"/>
        <w:rPr>
          <w:bCs/>
        </w:rPr>
      </w:pPr>
      <w:proofErr w:type="spellStart"/>
      <w:r w:rsidRPr="00262359">
        <w:rPr>
          <w:bCs/>
        </w:rPr>
        <w:t>Bughin</w:t>
      </w:r>
      <w:proofErr w:type="spellEnd"/>
      <w:r w:rsidRPr="00262359">
        <w:rPr>
          <w:bCs/>
        </w:rPr>
        <w:t xml:space="preserve">, J., Chui, M., </w:t>
      </w:r>
      <w:proofErr w:type="spellStart"/>
      <w:r w:rsidRPr="00262359">
        <w:rPr>
          <w:bCs/>
        </w:rPr>
        <w:t>Manyika</w:t>
      </w:r>
      <w:proofErr w:type="spellEnd"/>
      <w:r w:rsidRPr="00262359">
        <w:rPr>
          <w:bCs/>
        </w:rPr>
        <w:t xml:space="preserve">, J., 2010. Clouds, big data, and smart assets: Ten tech-enabled business trends to watch. McKinsey Quarterly, 26-43. </w:t>
      </w:r>
      <w:proofErr w:type="spellStart"/>
      <w:r w:rsidRPr="00262359">
        <w:rPr>
          <w:bCs/>
        </w:rPr>
        <w:t>Bughin</w:t>
      </w:r>
      <w:proofErr w:type="spellEnd"/>
      <w:r w:rsidRPr="00262359">
        <w:rPr>
          <w:bCs/>
        </w:rPr>
        <w:t xml:space="preserve">, J., Livingston, J., Marwaha, S., 2011. Seizing the potential of 'big data'. </w:t>
      </w:r>
    </w:p>
    <w:p w14:paraId="6A84E466" w14:textId="2979BE0D" w:rsidR="007E34C7" w:rsidRPr="00262359" w:rsidRDefault="007E34C7" w:rsidP="00207DFB">
      <w:pPr>
        <w:numPr>
          <w:ilvl w:val="0"/>
          <w:numId w:val="43"/>
        </w:numPr>
        <w:spacing w:line="240" w:lineRule="auto"/>
        <w:jc w:val="both"/>
        <w:rPr>
          <w:bCs/>
        </w:rPr>
      </w:pPr>
      <w:r w:rsidRPr="00262359">
        <w:rPr>
          <w:bCs/>
        </w:rPr>
        <w:t xml:space="preserve">McKinsey Quarterly, 103-109. Chandrasekaran, S., Levin, R., Patel, H., Roberts, R., 2013. Winning with IT in </w:t>
      </w:r>
      <w:r w:rsidR="008F49A6" w:rsidRPr="00262359">
        <w:rPr>
          <w:bCs/>
        </w:rPr>
        <w:t>consumer-packaged</w:t>
      </w:r>
      <w:r w:rsidRPr="00262359">
        <w:rPr>
          <w:bCs/>
        </w:rPr>
        <w:t xml:space="preserve"> goods:</w:t>
      </w:r>
    </w:p>
    <w:p w14:paraId="225BC99A" w14:textId="77777777" w:rsidR="007E34C7" w:rsidRPr="00262359" w:rsidRDefault="007E34C7" w:rsidP="00207DFB">
      <w:pPr>
        <w:spacing w:line="240" w:lineRule="auto"/>
        <w:ind w:left="720"/>
        <w:jc w:val="both"/>
        <w:rPr>
          <w:bCs/>
          <w:sz w:val="28"/>
          <w:szCs w:val="28"/>
        </w:rPr>
      </w:pPr>
    </w:p>
    <w:p w14:paraId="1BE7A362" w14:textId="77777777" w:rsidR="00A744FE" w:rsidRPr="00262359" w:rsidRDefault="00A744FE" w:rsidP="00207DFB">
      <w:pPr>
        <w:jc w:val="both"/>
        <w:rPr>
          <w:rFonts w:eastAsia="Calibri"/>
          <w:lang w:eastAsia="en-US"/>
        </w:rPr>
      </w:pPr>
    </w:p>
    <w:p w14:paraId="20739BCE" w14:textId="77777777" w:rsidR="003C1DB7" w:rsidRPr="00262359" w:rsidRDefault="003C1DB7" w:rsidP="00207DFB">
      <w:pPr>
        <w:jc w:val="both"/>
      </w:pPr>
    </w:p>
    <w:p w14:paraId="0E2CDFF7" w14:textId="77777777" w:rsidR="00CE628A" w:rsidRPr="00262359" w:rsidRDefault="00CE628A" w:rsidP="00207DFB">
      <w:pPr>
        <w:jc w:val="both"/>
      </w:pPr>
    </w:p>
    <w:p w14:paraId="6A98CE0F" w14:textId="77777777" w:rsidR="00CE628A" w:rsidRPr="00262359" w:rsidRDefault="00CE628A" w:rsidP="00207DFB">
      <w:pPr>
        <w:jc w:val="both"/>
      </w:pPr>
    </w:p>
    <w:p w14:paraId="032612A9" w14:textId="77777777" w:rsidR="00CE628A" w:rsidRPr="00262359" w:rsidRDefault="00CE628A" w:rsidP="00207DFB">
      <w:pPr>
        <w:jc w:val="both"/>
      </w:pPr>
    </w:p>
    <w:p w14:paraId="66A67E83" w14:textId="77777777" w:rsidR="00CE628A" w:rsidRPr="00262359" w:rsidRDefault="00CE628A" w:rsidP="00207DFB">
      <w:pPr>
        <w:jc w:val="both"/>
      </w:pPr>
    </w:p>
    <w:p w14:paraId="1C504C60" w14:textId="77777777" w:rsidR="00CE628A" w:rsidRPr="00262359" w:rsidRDefault="00CE628A" w:rsidP="00207DFB">
      <w:pPr>
        <w:jc w:val="both"/>
      </w:pPr>
    </w:p>
    <w:p w14:paraId="04CB01BF" w14:textId="290E365C" w:rsidR="00CE628A" w:rsidRDefault="00CE628A" w:rsidP="00207DFB">
      <w:pPr>
        <w:jc w:val="both"/>
      </w:pPr>
    </w:p>
    <w:p w14:paraId="214822EB" w14:textId="67704D63" w:rsidR="00DE5B92" w:rsidRDefault="00DE5B92" w:rsidP="00207DFB">
      <w:pPr>
        <w:jc w:val="both"/>
      </w:pPr>
    </w:p>
    <w:p w14:paraId="5A55BBC2" w14:textId="2610F7CA" w:rsidR="00DE5B92" w:rsidRDefault="00DE5B92" w:rsidP="00207DFB">
      <w:pPr>
        <w:jc w:val="both"/>
      </w:pPr>
    </w:p>
    <w:p w14:paraId="73FED2F3" w14:textId="11EFBAED" w:rsidR="00DE5B92" w:rsidRDefault="00DE5B92" w:rsidP="00207DFB">
      <w:pPr>
        <w:jc w:val="both"/>
      </w:pPr>
    </w:p>
    <w:p w14:paraId="34E2D94F" w14:textId="7DB782EA" w:rsidR="00DE5B92" w:rsidRDefault="00DE5B92" w:rsidP="00207DFB">
      <w:pPr>
        <w:jc w:val="both"/>
      </w:pPr>
    </w:p>
    <w:p w14:paraId="04263556" w14:textId="48D8CE20" w:rsidR="00DE5B92" w:rsidRDefault="00DE5B92" w:rsidP="00207DFB">
      <w:pPr>
        <w:jc w:val="both"/>
      </w:pPr>
    </w:p>
    <w:p w14:paraId="40689012" w14:textId="066BD257" w:rsidR="00DE5B92" w:rsidRDefault="00DE5B92" w:rsidP="00207DFB">
      <w:pPr>
        <w:jc w:val="both"/>
      </w:pPr>
    </w:p>
    <w:p w14:paraId="7171183D" w14:textId="1ABBC4B0" w:rsidR="00DE5B92" w:rsidRDefault="00DE5B92" w:rsidP="00207DFB">
      <w:pPr>
        <w:jc w:val="both"/>
      </w:pPr>
    </w:p>
    <w:p w14:paraId="30755666" w14:textId="20806551" w:rsidR="00DE5B92" w:rsidRDefault="00DE5B92" w:rsidP="00207DFB">
      <w:pPr>
        <w:jc w:val="both"/>
      </w:pPr>
    </w:p>
    <w:p w14:paraId="78BB9B3B" w14:textId="503F1939" w:rsidR="00DE5B92" w:rsidRDefault="00DE5B92" w:rsidP="00207DFB">
      <w:pPr>
        <w:jc w:val="both"/>
      </w:pPr>
    </w:p>
    <w:p w14:paraId="1FB7840A" w14:textId="5E512F6D" w:rsidR="00DE5B92" w:rsidRDefault="00DE5B92" w:rsidP="00207DFB">
      <w:pPr>
        <w:jc w:val="both"/>
      </w:pPr>
    </w:p>
    <w:p w14:paraId="6B95407C" w14:textId="77777777" w:rsidR="00DE5B92" w:rsidRPr="00262359" w:rsidRDefault="00DE5B92" w:rsidP="00207DFB">
      <w:pPr>
        <w:jc w:val="both"/>
      </w:pPr>
    </w:p>
    <w:p w14:paraId="7B0EBB8C" w14:textId="77777777" w:rsidR="00CE628A" w:rsidRPr="00262359" w:rsidRDefault="00CE628A" w:rsidP="00207DFB">
      <w:pPr>
        <w:jc w:val="both"/>
      </w:pPr>
    </w:p>
    <w:p w14:paraId="7F3DEEC7" w14:textId="77777777" w:rsidR="00CE628A" w:rsidRPr="00262359" w:rsidRDefault="00CE628A" w:rsidP="00207DFB">
      <w:pPr>
        <w:pStyle w:val="Heading1"/>
        <w:ind w:left="0"/>
        <w:jc w:val="both"/>
        <w:rPr>
          <w:rFonts w:eastAsia="Calibri"/>
          <w:lang w:eastAsia="en-US"/>
        </w:rPr>
      </w:pPr>
      <w:bookmarkStart w:id="26" w:name="_Toc68869701"/>
      <w:r w:rsidRPr="00262359">
        <w:rPr>
          <w:rFonts w:eastAsia="Calibri"/>
          <w:lang w:eastAsia="en-US"/>
        </w:rPr>
        <w:lastRenderedPageBreak/>
        <w:t>Appendix</w:t>
      </w:r>
      <w:bookmarkEnd w:id="26"/>
    </w:p>
    <w:p w14:paraId="05FE517E" w14:textId="77777777" w:rsidR="00CE628A" w:rsidRDefault="00CE628A" w:rsidP="00207DFB">
      <w:pPr>
        <w:pStyle w:val="Heading2"/>
        <w:jc w:val="both"/>
        <w:rPr>
          <w:rFonts w:eastAsia="Calibri"/>
          <w:lang w:eastAsia="en-US"/>
        </w:rPr>
      </w:pPr>
      <w:bookmarkStart w:id="27" w:name="_Toc68869702"/>
      <w:r w:rsidRPr="00262359">
        <w:rPr>
          <w:rFonts w:eastAsia="Calibri"/>
          <w:lang w:eastAsia="en-US"/>
        </w:rPr>
        <w:t>Plagiarism Report</w:t>
      </w:r>
      <w:r w:rsidRPr="00262359">
        <w:rPr>
          <w:rStyle w:val="FootnoteReference"/>
          <w:rFonts w:eastAsia="Calibri"/>
          <w:lang w:eastAsia="en-US"/>
        </w:rPr>
        <w:footnoteReference w:id="1"/>
      </w:r>
      <w:bookmarkEnd w:id="27"/>
    </w:p>
    <w:p w14:paraId="08C6BE58" w14:textId="30F28D26" w:rsidR="00CE628A" w:rsidRPr="002360EE" w:rsidRDefault="00D67549" w:rsidP="002360EE">
      <w:pPr>
        <w:rPr>
          <w:rFonts w:eastAsia="Calibri"/>
          <w:lang w:val="en-US" w:eastAsia="en-US"/>
        </w:rPr>
      </w:pPr>
      <w:r>
        <w:rPr>
          <w:noProof/>
        </w:rPr>
        <w:lastRenderedPageBreak/>
        <w:drawing>
          <wp:inline distT="0" distB="0" distL="0" distR="0" wp14:anchorId="7A5839E4" wp14:editId="62673B9B">
            <wp:extent cx="5001205" cy="658177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07991" cy="6590705"/>
                    </a:xfrm>
                    <a:prstGeom prst="rect">
                      <a:avLst/>
                    </a:prstGeom>
                  </pic:spPr>
                </pic:pic>
              </a:graphicData>
            </a:graphic>
          </wp:inline>
        </w:drawing>
      </w:r>
      <w:r w:rsidR="00CE628A" w:rsidRPr="00B70EC0">
        <w:rPr>
          <w:rFonts w:eastAsia="Calibri"/>
          <w:lang w:eastAsia="en-US"/>
        </w:rPr>
        <w:t xml:space="preserve"> </w:t>
      </w:r>
    </w:p>
    <w:sectPr w:rsidR="00CE628A" w:rsidRPr="002360EE">
      <w:footerReference w:type="defaul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787DB" w14:textId="77777777" w:rsidR="00997006" w:rsidRDefault="00997006" w:rsidP="00A744FE">
      <w:pPr>
        <w:spacing w:line="240" w:lineRule="auto"/>
      </w:pPr>
      <w:r>
        <w:separator/>
      </w:r>
    </w:p>
  </w:endnote>
  <w:endnote w:type="continuationSeparator" w:id="0">
    <w:p w14:paraId="1629C9EA" w14:textId="77777777" w:rsidR="00997006" w:rsidRDefault="00997006" w:rsidP="00A744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7A845" w14:textId="54C6CB5C" w:rsidR="00792DC0" w:rsidRPr="00182B74" w:rsidRDefault="00792DC0" w:rsidP="00CE2EFC">
    <w:pPr>
      <w:pStyle w:val="Footer"/>
      <w:jc w:val="right"/>
    </w:pPr>
    <w:r w:rsidRPr="00182B74">
      <w:t xml:space="preserve">Page </w:t>
    </w:r>
    <w:r w:rsidRPr="00182B74">
      <w:fldChar w:fldCharType="begin"/>
    </w:r>
    <w:r w:rsidRPr="00182B74">
      <w:instrText xml:space="preserve"> PAGE  \* Arabic  \* MERGEFORMAT </w:instrText>
    </w:r>
    <w:r w:rsidRPr="00182B74">
      <w:fldChar w:fldCharType="separate"/>
    </w:r>
    <w:r w:rsidR="00063426">
      <w:rPr>
        <w:noProof/>
      </w:rPr>
      <w:t>20</w:t>
    </w:r>
    <w:r w:rsidRPr="00182B74">
      <w:fldChar w:fldCharType="end"/>
    </w:r>
    <w:r w:rsidRPr="00182B74">
      <w:t xml:space="preserve"> of </w:t>
    </w:r>
    <w:fldSimple w:instr=" NUMPAGES  \* Arabic  \* MERGEFORMAT ">
      <w:r w:rsidR="00063426">
        <w:rPr>
          <w:noProof/>
        </w:rPr>
        <w:t>37</w:t>
      </w:r>
    </w:fldSimple>
  </w:p>
  <w:p w14:paraId="6C3F3C93" w14:textId="77777777" w:rsidR="00792DC0" w:rsidRDefault="00792DC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60A3E5" w14:textId="77777777" w:rsidR="00997006" w:rsidRDefault="00997006" w:rsidP="00A744FE">
      <w:pPr>
        <w:spacing w:line="240" w:lineRule="auto"/>
      </w:pPr>
      <w:r>
        <w:separator/>
      </w:r>
    </w:p>
  </w:footnote>
  <w:footnote w:type="continuationSeparator" w:id="0">
    <w:p w14:paraId="3472B46B" w14:textId="77777777" w:rsidR="00997006" w:rsidRDefault="00997006" w:rsidP="00A744FE">
      <w:pPr>
        <w:spacing w:line="240" w:lineRule="auto"/>
      </w:pPr>
      <w:r>
        <w:continuationSeparator/>
      </w:r>
    </w:p>
  </w:footnote>
  <w:footnote w:id="1">
    <w:p w14:paraId="40B4D1F0" w14:textId="7A648A20" w:rsidR="00792DC0" w:rsidRDefault="00792DC0">
      <w:pPr>
        <w:pStyle w:val="FootnoteText"/>
      </w:pPr>
      <w:r>
        <w:rPr>
          <w:rStyle w:val="FootnoteReference"/>
        </w:rPr>
        <w:footnoteRef/>
      </w:r>
      <w:r>
        <w:t xml:space="preserve"> </w:t>
      </w:r>
      <w:proofErr w:type="spellStart"/>
      <w:r>
        <w:t>Turnitn</w:t>
      </w:r>
      <w:proofErr w:type="spellEnd"/>
      <w:r>
        <w:t xml:space="preserve"> report from the University</w:t>
      </w:r>
      <w:r w:rsidR="002360EE">
        <w:t xml:space="preserve"> is </w:t>
      </w:r>
      <w:r w:rsidR="002360EE">
        <w:t>attached</w:t>
      </w:r>
      <w: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F1D506" w14:textId="77777777" w:rsidR="00792DC0" w:rsidRDefault="00792DC0">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07DB0D" w14:textId="77777777" w:rsidR="00792DC0" w:rsidRDefault="00792DC0">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F7297"/>
    <w:multiLevelType w:val="multilevel"/>
    <w:tmpl w:val="C33E9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952457"/>
    <w:multiLevelType w:val="hybridMultilevel"/>
    <w:tmpl w:val="9FA4C216"/>
    <w:lvl w:ilvl="0" w:tplc="5CB05B18">
      <w:start w:val="1"/>
      <w:numFmt w:val="bullet"/>
      <w:lvlText w:val="•"/>
      <w:lvlJc w:val="left"/>
      <w:pPr>
        <w:tabs>
          <w:tab w:val="num" w:pos="720"/>
        </w:tabs>
        <w:ind w:left="720" w:hanging="360"/>
      </w:pPr>
      <w:rPr>
        <w:rFonts w:ascii="Arial" w:hAnsi="Arial" w:hint="default"/>
      </w:rPr>
    </w:lvl>
    <w:lvl w:ilvl="1" w:tplc="364EA156" w:tentative="1">
      <w:start w:val="1"/>
      <w:numFmt w:val="bullet"/>
      <w:lvlText w:val="•"/>
      <w:lvlJc w:val="left"/>
      <w:pPr>
        <w:tabs>
          <w:tab w:val="num" w:pos="1440"/>
        </w:tabs>
        <w:ind w:left="1440" w:hanging="360"/>
      </w:pPr>
      <w:rPr>
        <w:rFonts w:ascii="Arial" w:hAnsi="Arial" w:hint="default"/>
      </w:rPr>
    </w:lvl>
    <w:lvl w:ilvl="2" w:tplc="D6C29320" w:tentative="1">
      <w:start w:val="1"/>
      <w:numFmt w:val="bullet"/>
      <w:lvlText w:val="•"/>
      <w:lvlJc w:val="left"/>
      <w:pPr>
        <w:tabs>
          <w:tab w:val="num" w:pos="2160"/>
        </w:tabs>
        <w:ind w:left="2160" w:hanging="360"/>
      </w:pPr>
      <w:rPr>
        <w:rFonts w:ascii="Arial" w:hAnsi="Arial" w:hint="default"/>
      </w:rPr>
    </w:lvl>
    <w:lvl w:ilvl="3" w:tplc="AB72D0A2" w:tentative="1">
      <w:start w:val="1"/>
      <w:numFmt w:val="bullet"/>
      <w:lvlText w:val="•"/>
      <w:lvlJc w:val="left"/>
      <w:pPr>
        <w:tabs>
          <w:tab w:val="num" w:pos="2880"/>
        </w:tabs>
        <w:ind w:left="2880" w:hanging="360"/>
      </w:pPr>
      <w:rPr>
        <w:rFonts w:ascii="Arial" w:hAnsi="Arial" w:hint="default"/>
      </w:rPr>
    </w:lvl>
    <w:lvl w:ilvl="4" w:tplc="71E2463A" w:tentative="1">
      <w:start w:val="1"/>
      <w:numFmt w:val="bullet"/>
      <w:lvlText w:val="•"/>
      <w:lvlJc w:val="left"/>
      <w:pPr>
        <w:tabs>
          <w:tab w:val="num" w:pos="3600"/>
        </w:tabs>
        <w:ind w:left="3600" w:hanging="360"/>
      </w:pPr>
      <w:rPr>
        <w:rFonts w:ascii="Arial" w:hAnsi="Arial" w:hint="default"/>
      </w:rPr>
    </w:lvl>
    <w:lvl w:ilvl="5" w:tplc="7396B5DE" w:tentative="1">
      <w:start w:val="1"/>
      <w:numFmt w:val="bullet"/>
      <w:lvlText w:val="•"/>
      <w:lvlJc w:val="left"/>
      <w:pPr>
        <w:tabs>
          <w:tab w:val="num" w:pos="4320"/>
        </w:tabs>
        <w:ind w:left="4320" w:hanging="360"/>
      </w:pPr>
      <w:rPr>
        <w:rFonts w:ascii="Arial" w:hAnsi="Arial" w:hint="default"/>
      </w:rPr>
    </w:lvl>
    <w:lvl w:ilvl="6" w:tplc="A814A82C" w:tentative="1">
      <w:start w:val="1"/>
      <w:numFmt w:val="bullet"/>
      <w:lvlText w:val="•"/>
      <w:lvlJc w:val="left"/>
      <w:pPr>
        <w:tabs>
          <w:tab w:val="num" w:pos="5040"/>
        </w:tabs>
        <w:ind w:left="5040" w:hanging="360"/>
      </w:pPr>
      <w:rPr>
        <w:rFonts w:ascii="Arial" w:hAnsi="Arial" w:hint="default"/>
      </w:rPr>
    </w:lvl>
    <w:lvl w:ilvl="7" w:tplc="1428C614" w:tentative="1">
      <w:start w:val="1"/>
      <w:numFmt w:val="bullet"/>
      <w:lvlText w:val="•"/>
      <w:lvlJc w:val="left"/>
      <w:pPr>
        <w:tabs>
          <w:tab w:val="num" w:pos="5760"/>
        </w:tabs>
        <w:ind w:left="5760" w:hanging="360"/>
      </w:pPr>
      <w:rPr>
        <w:rFonts w:ascii="Arial" w:hAnsi="Arial" w:hint="default"/>
      </w:rPr>
    </w:lvl>
    <w:lvl w:ilvl="8" w:tplc="63A40D6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E3531CF"/>
    <w:multiLevelType w:val="hybridMultilevel"/>
    <w:tmpl w:val="45068C7E"/>
    <w:lvl w:ilvl="0" w:tplc="25BAD62E">
      <w:start w:val="1"/>
      <w:numFmt w:val="bullet"/>
      <w:lvlText w:val="•"/>
      <w:lvlJc w:val="left"/>
      <w:pPr>
        <w:tabs>
          <w:tab w:val="num" w:pos="720"/>
        </w:tabs>
        <w:ind w:left="720" w:hanging="360"/>
      </w:pPr>
      <w:rPr>
        <w:rFonts w:ascii="Arial" w:hAnsi="Arial" w:hint="default"/>
      </w:rPr>
    </w:lvl>
    <w:lvl w:ilvl="1" w:tplc="2EFA73D0" w:tentative="1">
      <w:start w:val="1"/>
      <w:numFmt w:val="bullet"/>
      <w:lvlText w:val="•"/>
      <w:lvlJc w:val="left"/>
      <w:pPr>
        <w:tabs>
          <w:tab w:val="num" w:pos="1440"/>
        </w:tabs>
        <w:ind w:left="1440" w:hanging="360"/>
      </w:pPr>
      <w:rPr>
        <w:rFonts w:ascii="Arial" w:hAnsi="Arial" w:hint="default"/>
      </w:rPr>
    </w:lvl>
    <w:lvl w:ilvl="2" w:tplc="6A56EAA2" w:tentative="1">
      <w:start w:val="1"/>
      <w:numFmt w:val="bullet"/>
      <w:lvlText w:val="•"/>
      <w:lvlJc w:val="left"/>
      <w:pPr>
        <w:tabs>
          <w:tab w:val="num" w:pos="2160"/>
        </w:tabs>
        <w:ind w:left="2160" w:hanging="360"/>
      </w:pPr>
      <w:rPr>
        <w:rFonts w:ascii="Arial" w:hAnsi="Arial" w:hint="default"/>
      </w:rPr>
    </w:lvl>
    <w:lvl w:ilvl="3" w:tplc="DDE2D802" w:tentative="1">
      <w:start w:val="1"/>
      <w:numFmt w:val="bullet"/>
      <w:lvlText w:val="•"/>
      <w:lvlJc w:val="left"/>
      <w:pPr>
        <w:tabs>
          <w:tab w:val="num" w:pos="2880"/>
        </w:tabs>
        <w:ind w:left="2880" w:hanging="360"/>
      </w:pPr>
      <w:rPr>
        <w:rFonts w:ascii="Arial" w:hAnsi="Arial" w:hint="default"/>
      </w:rPr>
    </w:lvl>
    <w:lvl w:ilvl="4" w:tplc="5386A74A" w:tentative="1">
      <w:start w:val="1"/>
      <w:numFmt w:val="bullet"/>
      <w:lvlText w:val="•"/>
      <w:lvlJc w:val="left"/>
      <w:pPr>
        <w:tabs>
          <w:tab w:val="num" w:pos="3600"/>
        </w:tabs>
        <w:ind w:left="3600" w:hanging="360"/>
      </w:pPr>
      <w:rPr>
        <w:rFonts w:ascii="Arial" w:hAnsi="Arial" w:hint="default"/>
      </w:rPr>
    </w:lvl>
    <w:lvl w:ilvl="5" w:tplc="2C80B42E" w:tentative="1">
      <w:start w:val="1"/>
      <w:numFmt w:val="bullet"/>
      <w:lvlText w:val="•"/>
      <w:lvlJc w:val="left"/>
      <w:pPr>
        <w:tabs>
          <w:tab w:val="num" w:pos="4320"/>
        </w:tabs>
        <w:ind w:left="4320" w:hanging="360"/>
      </w:pPr>
      <w:rPr>
        <w:rFonts w:ascii="Arial" w:hAnsi="Arial" w:hint="default"/>
      </w:rPr>
    </w:lvl>
    <w:lvl w:ilvl="6" w:tplc="DC2E7ED6" w:tentative="1">
      <w:start w:val="1"/>
      <w:numFmt w:val="bullet"/>
      <w:lvlText w:val="•"/>
      <w:lvlJc w:val="left"/>
      <w:pPr>
        <w:tabs>
          <w:tab w:val="num" w:pos="5040"/>
        </w:tabs>
        <w:ind w:left="5040" w:hanging="360"/>
      </w:pPr>
      <w:rPr>
        <w:rFonts w:ascii="Arial" w:hAnsi="Arial" w:hint="default"/>
      </w:rPr>
    </w:lvl>
    <w:lvl w:ilvl="7" w:tplc="5440A2EA" w:tentative="1">
      <w:start w:val="1"/>
      <w:numFmt w:val="bullet"/>
      <w:lvlText w:val="•"/>
      <w:lvlJc w:val="left"/>
      <w:pPr>
        <w:tabs>
          <w:tab w:val="num" w:pos="5760"/>
        </w:tabs>
        <w:ind w:left="5760" w:hanging="360"/>
      </w:pPr>
      <w:rPr>
        <w:rFonts w:ascii="Arial" w:hAnsi="Arial" w:hint="default"/>
      </w:rPr>
    </w:lvl>
    <w:lvl w:ilvl="8" w:tplc="7620276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A37FCD"/>
    <w:multiLevelType w:val="multilevel"/>
    <w:tmpl w:val="786654DE"/>
    <w:lvl w:ilvl="0">
      <w:start w:val="1"/>
      <w:numFmt w:val="bullet"/>
      <w:lvlText w:val=""/>
      <w:lvlJc w:val="left"/>
      <w:pPr>
        <w:tabs>
          <w:tab w:val="num" w:pos="1080"/>
        </w:tabs>
        <w:ind w:left="1080" w:hanging="360"/>
      </w:pPr>
      <w:rPr>
        <w:rFonts w:ascii="Wingdings" w:hAnsi="Wingdings" w:cs="Wingding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43C6594"/>
    <w:multiLevelType w:val="hybridMultilevel"/>
    <w:tmpl w:val="81C2931C"/>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8813F68"/>
    <w:multiLevelType w:val="hybridMultilevel"/>
    <w:tmpl w:val="949E1C92"/>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F30197"/>
    <w:multiLevelType w:val="hybridMultilevel"/>
    <w:tmpl w:val="76DAF872"/>
    <w:lvl w:ilvl="0" w:tplc="E66EC116">
      <w:start w:val="1"/>
      <w:numFmt w:val="bullet"/>
      <w:lvlText w:val="•"/>
      <w:lvlJc w:val="left"/>
      <w:pPr>
        <w:tabs>
          <w:tab w:val="num" w:pos="720"/>
        </w:tabs>
        <w:ind w:left="720" w:hanging="360"/>
      </w:pPr>
      <w:rPr>
        <w:rFonts w:ascii="Arial" w:hAnsi="Arial" w:hint="default"/>
      </w:rPr>
    </w:lvl>
    <w:lvl w:ilvl="1" w:tplc="DEF2AF04" w:tentative="1">
      <w:start w:val="1"/>
      <w:numFmt w:val="bullet"/>
      <w:lvlText w:val="•"/>
      <w:lvlJc w:val="left"/>
      <w:pPr>
        <w:tabs>
          <w:tab w:val="num" w:pos="1440"/>
        </w:tabs>
        <w:ind w:left="1440" w:hanging="360"/>
      </w:pPr>
      <w:rPr>
        <w:rFonts w:ascii="Arial" w:hAnsi="Arial" w:hint="default"/>
      </w:rPr>
    </w:lvl>
    <w:lvl w:ilvl="2" w:tplc="A2B463CA" w:tentative="1">
      <w:start w:val="1"/>
      <w:numFmt w:val="bullet"/>
      <w:lvlText w:val="•"/>
      <w:lvlJc w:val="left"/>
      <w:pPr>
        <w:tabs>
          <w:tab w:val="num" w:pos="2160"/>
        </w:tabs>
        <w:ind w:left="2160" w:hanging="360"/>
      </w:pPr>
      <w:rPr>
        <w:rFonts w:ascii="Arial" w:hAnsi="Arial" w:hint="default"/>
      </w:rPr>
    </w:lvl>
    <w:lvl w:ilvl="3" w:tplc="BA2232B4" w:tentative="1">
      <w:start w:val="1"/>
      <w:numFmt w:val="bullet"/>
      <w:lvlText w:val="•"/>
      <w:lvlJc w:val="left"/>
      <w:pPr>
        <w:tabs>
          <w:tab w:val="num" w:pos="2880"/>
        </w:tabs>
        <w:ind w:left="2880" w:hanging="360"/>
      </w:pPr>
      <w:rPr>
        <w:rFonts w:ascii="Arial" w:hAnsi="Arial" w:hint="default"/>
      </w:rPr>
    </w:lvl>
    <w:lvl w:ilvl="4" w:tplc="9F445ADE" w:tentative="1">
      <w:start w:val="1"/>
      <w:numFmt w:val="bullet"/>
      <w:lvlText w:val="•"/>
      <w:lvlJc w:val="left"/>
      <w:pPr>
        <w:tabs>
          <w:tab w:val="num" w:pos="3600"/>
        </w:tabs>
        <w:ind w:left="3600" w:hanging="360"/>
      </w:pPr>
      <w:rPr>
        <w:rFonts w:ascii="Arial" w:hAnsi="Arial" w:hint="default"/>
      </w:rPr>
    </w:lvl>
    <w:lvl w:ilvl="5" w:tplc="5E3A503C" w:tentative="1">
      <w:start w:val="1"/>
      <w:numFmt w:val="bullet"/>
      <w:lvlText w:val="•"/>
      <w:lvlJc w:val="left"/>
      <w:pPr>
        <w:tabs>
          <w:tab w:val="num" w:pos="4320"/>
        </w:tabs>
        <w:ind w:left="4320" w:hanging="360"/>
      </w:pPr>
      <w:rPr>
        <w:rFonts w:ascii="Arial" w:hAnsi="Arial" w:hint="default"/>
      </w:rPr>
    </w:lvl>
    <w:lvl w:ilvl="6" w:tplc="9A44AD46" w:tentative="1">
      <w:start w:val="1"/>
      <w:numFmt w:val="bullet"/>
      <w:lvlText w:val="•"/>
      <w:lvlJc w:val="left"/>
      <w:pPr>
        <w:tabs>
          <w:tab w:val="num" w:pos="5040"/>
        </w:tabs>
        <w:ind w:left="5040" w:hanging="360"/>
      </w:pPr>
      <w:rPr>
        <w:rFonts w:ascii="Arial" w:hAnsi="Arial" w:hint="default"/>
      </w:rPr>
    </w:lvl>
    <w:lvl w:ilvl="7" w:tplc="F2E6E258" w:tentative="1">
      <w:start w:val="1"/>
      <w:numFmt w:val="bullet"/>
      <w:lvlText w:val="•"/>
      <w:lvlJc w:val="left"/>
      <w:pPr>
        <w:tabs>
          <w:tab w:val="num" w:pos="5760"/>
        </w:tabs>
        <w:ind w:left="5760" w:hanging="360"/>
      </w:pPr>
      <w:rPr>
        <w:rFonts w:ascii="Arial" w:hAnsi="Arial" w:hint="default"/>
      </w:rPr>
    </w:lvl>
    <w:lvl w:ilvl="8" w:tplc="F088363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6E5FEF"/>
    <w:multiLevelType w:val="multilevel"/>
    <w:tmpl w:val="10525D18"/>
    <w:lvl w:ilvl="0">
      <w:start w:val="1"/>
      <w:numFmt w:val="decimal"/>
      <w:lvlText w:val="%1"/>
      <w:lvlJc w:val="left"/>
      <w:pPr>
        <w:ind w:left="892" w:hanging="678"/>
      </w:pPr>
      <w:rPr>
        <w:rFonts w:hint="default"/>
        <w:lang w:val="en-US" w:eastAsia="en-US" w:bidi="ar-SA"/>
      </w:rPr>
    </w:lvl>
    <w:lvl w:ilvl="1">
      <w:start w:val="1"/>
      <w:numFmt w:val="decimal"/>
      <w:lvlText w:val="%1.%2."/>
      <w:lvlJc w:val="left"/>
      <w:pPr>
        <w:ind w:left="892" w:hanging="678"/>
      </w:pPr>
      <w:rPr>
        <w:rFonts w:ascii="Times New Roman" w:eastAsia="Times New Roman" w:hAnsi="Times New Roman" w:cs="Times New Roman" w:hint="default"/>
        <w:b/>
        <w:bCs/>
        <w:w w:val="100"/>
        <w:sz w:val="30"/>
        <w:szCs w:val="30"/>
        <w:lang w:val="en-US" w:eastAsia="en-US" w:bidi="ar-SA"/>
      </w:rPr>
    </w:lvl>
    <w:lvl w:ilvl="2">
      <w:start w:val="1"/>
      <w:numFmt w:val="decimal"/>
      <w:lvlText w:val="%3-"/>
      <w:lvlJc w:val="left"/>
      <w:pPr>
        <w:ind w:left="892" w:hanging="340"/>
      </w:pPr>
      <w:rPr>
        <w:rFonts w:ascii="Times New Roman" w:eastAsia="Times New Roman" w:hAnsi="Times New Roman" w:cs="Times New Roman" w:hint="default"/>
        <w:spacing w:val="-1"/>
        <w:w w:val="102"/>
        <w:sz w:val="22"/>
        <w:szCs w:val="22"/>
        <w:lang w:val="en-US" w:eastAsia="en-US" w:bidi="ar-SA"/>
      </w:rPr>
    </w:lvl>
    <w:lvl w:ilvl="3">
      <w:numFmt w:val="bullet"/>
      <w:lvlText w:val="•"/>
      <w:lvlJc w:val="left"/>
      <w:pPr>
        <w:ind w:left="3288" w:hanging="340"/>
      </w:pPr>
      <w:rPr>
        <w:rFonts w:hint="default"/>
        <w:lang w:val="en-US" w:eastAsia="en-US" w:bidi="ar-SA"/>
      </w:rPr>
    </w:lvl>
    <w:lvl w:ilvl="4">
      <w:numFmt w:val="bullet"/>
      <w:lvlText w:val="•"/>
      <w:lvlJc w:val="left"/>
      <w:pPr>
        <w:ind w:left="4084" w:hanging="340"/>
      </w:pPr>
      <w:rPr>
        <w:rFonts w:hint="default"/>
        <w:lang w:val="en-US" w:eastAsia="en-US" w:bidi="ar-SA"/>
      </w:rPr>
    </w:lvl>
    <w:lvl w:ilvl="5">
      <w:numFmt w:val="bullet"/>
      <w:lvlText w:val="•"/>
      <w:lvlJc w:val="left"/>
      <w:pPr>
        <w:ind w:left="4880" w:hanging="340"/>
      </w:pPr>
      <w:rPr>
        <w:rFonts w:hint="default"/>
        <w:lang w:val="en-US" w:eastAsia="en-US" w:bidi="ar-SA"/>
      </w:rPr>
    </w:lvl>
    <w:lvl w:ilvl="6">
      <w:numFmt w:val="bullet"/>
      <w:lvlText w:val="•"/>
      <w:lvlJc w:val="left"/>
      <w:pPr>
        <w:ind w:left="5676" w:hanging="340"/>
      </w:pPr>
      <w:rPr>
        <w:rFonts w:hint="default"/>
        <w:lang w:val="en-US" w:eastAsia="en-US" w:bidi="ar-SA"/>
      </w:rPr>
    </w:lvl>
    <w:lvl w:ilvl="7">
      <w:numFmt w:val="bullet"/>
      <w:lvlText w:val="•"/>
      <w:lvlJc w:val="left"/>
      <w:pPr>
        <w:ind w:left="6472" w:hanging="340"/>
      </w:pPr>
      <w:rPr>
        <w:rFonts w:hint="default"/>
        <w:lang w:val="en-US" w:eastAsia="en-US" w:bidi="ar-SA"/>
      </w:rPr>
    </w:lvl>
    <w:lvl w:ilvl="8">
      <w:numFmt w:val="bullet"/>
      <w:lvlText w:val="•"/>
      <w:lvlJc w:val="left"/>
      <w:pPr>
        <w:ind w:left="7268" w:hanging="340"/>
      </w:pPr>
      <w:rPr>
        <w:rFonts w:hint="default"/>
        <w:lang w:val="en-US" w:eastAsia="en-US" w:bidi="ar-SA"/>
      </w:rPr>
    </w:lvl>
  </w:abstractNum>
  <w:abstractNum w:abstractNumId="8" w15:restartNumberingAfterBreak="0">
    <w:nsid w:val="249A6CAB"/>
    <w:multiLevelType w:val="multilevel"/>
    <w:tmpl w:val="57EA0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2E5634"/>
    <w:multiLevelType w:val="hybridMultilevel"/>
    <w:tmpl w:val="89C4C0DA"/>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9462A19"/>
    <w:multiLevelType w:val="hybridMultilevel"/>
    <w:tmpl w:val="99886E32"/>
    <w:lvl w:ilvl="0" w:tplc="ECE23F1A">
      <w:start w:val="1"/>
      <w:numFmt w:val="bullet"/>
      <w:lvlText w:val="•"/>
      <w:lvlJc w:val="left"/>
      <w:pPr>
        <w:tabs>
          <w:tab w:val="num" w:pos="720"/>
        </w:tabs>
        <w:ind w:left="720" w:hanging="360"/>
      </w:pPr>
      <w:rPr>
        <w:rFonts w:ascii="Arial" w:hAnsi="Arial" w:hint="default"/>
      </w:rPr>
    </w:lvl>
    <w:lvl w:ilvl="1" w:tplc="32CA0058" w:tentative="1">
      <w:start w:val="1"/>
      <w:numFmt w:val="bullet"/>
      <w:lvlText w:val="•"/>
      <w:lvlJc w:val="left"/>
      <w:pPr>
        <w:tabs>
          <w:tab w:val="num" w:pos="1440"/>
        </w:tabs>
        <w:ind w:left="1440" w:hanging="360"/>
      </w:pPr>
      <w:rPr>
        <w:rFonts w:ascii="Arial" w:hAnsi="Arial" w:hint="default"/>
      </w:rPr>
    </w:lvl>
    <w:lvl w:ilvl="2" w:tplc="93324CEA" w:tentative="1">
      <w:start w:val="1"/>
      <w:numFmt w:val="bullet"/>
      <w:lvlText w:val="•"/>
      <w:lvlJc w:val="left"/>
      <w:pPr>
        <w:tabs>
          <w:tab w:val="num" w:pos="2160"/>
        </w:tabs>
        <w:ind w:left="2160" w:hanging="360"/>
      </w:pPr>
      <w:rPr>
        <w:rFonts w:ascii="Arial" w:hAnsi="Arial" w:hint="default"/>
      </w:rPr>
    </w:lvl>
    <w:lvl w:ilvl="3" w:tplc="14BE3E18" w:tentative="1">
      <w:start w:val="1"/>
      <w:numFmt w:val="bullet"/>
      <w:lvlText w:val="•"/>
      <w:lvlJc w:val="left"/>
      <w:pPr>
        <w:tabs>
          <w:tab w:val="num" w:pos="2880"/>
        </w:tabs>
        <w:ind w:left="2880" w:hanging="360"/>
      </w:pPr>
      <w:rPr>
        <w:rFonts w:ascii="Arial" w:hAnsi="Arial" w:hint="default"/>
      </w:rPr>
    </w:lvl>
    <w:lvl w:ilvl="4" w:tplc="9C04DA4E" w:tentative="1">
      <w:start w:val="1"/>
      <w:numFmt w:val="bullet"/>
      <w:lvlText w:val="•"/>
      <w:lvlJc w:val="left"/>
      <w:pPr>
        <w:tabs>
          <w:tab w:val="num" w:pos="3600"/>
        </w:tabs>
        <w:ind w:left="3600" w:hanging="360"/>
      </w:pPr>
      <w:rPr>
        <w:rFonts w:ascii="Arial" w:hAnsi="Arial" w:hint="default"/>
      </w:rPr>
    </w:lvl>
    <w:lvl w:ilvl="5" w:tplc="8A705E52" w:tentative="1">
      <w:start w:val="1"/>
      <w:numFmt w:val="bullet"/>
      <w:lvlText w:val="•"/>
      <w:lvlJc w:val="left"/>
      <w:pPr>
        <w:tabs>
          <w:tab w:val="num" w:pos="4320"/>
        </w:tabs>
        <w:ind w:left="4320" w:hanging="360"/>
      </w:pPr>
      <w:rPr>
        <w:rFonts w:ascii="Arial" w:hAnsi="Arial" w:hint="default"/>
      </w:rPr>
    </w:lvl>
    <w:lvl w:ilvl="6" w:tplc="0630CFA4" w:tentative="1">
      <w:start w:val="1"/>
      <w:numFmt w:val="bullet"/>
      <w:lvlText w:val="•"/>
      <w:lvlJc w:val="left"/>
      <w:pPr>
        <w:tabs>
          <w:tab w:val="num" w:pos="5040"/>
        </w:tabs>
        <w:ind w:left="5040" w:hanging="360"/>
      </w:pPr>
      <w:rPr>
        <w:rFonts w:ascii="Arial" w:hAnsi="Arial" w:hint="default"/>
      </w:rPr>
    </w:lvl>
    <w:lvl w:ilvl="7" w:tplc="748C89D4" w:tentative="1">
      <w:start w:val="1"/>
      <w:numFmt w:val="bullet"/>
      <w:lvlText w:val="•"/>
      <w:lvlJc w:val="left"/>
      <w:pPr>
        <w:tabs>
          <w:tab w:val="num" w:pos="5760"/>
        </w:tabs>
        <w:ind w:left="5760" w:hanging="360"/>
      </w:pPr>
      <w:rPr>
        <w:rFonts w:ascii="Arial" w:hAnsi="Arial" w:hint="default"/>
      </w:rPr>
    </w:lvl>
    <w:lvl w:ilvl="8" w:tplc="1B9688C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AB51482"/>
    <w:multiLevelType w:val="hybridMultilevel"/>
    <w:tmpl w:val="ED382668"/>
    <w:lvl w:ilvl="0" w:tplc="40090001">
      <w:start w:val="1"/>
      <w:numFmt w:val="bullet"/>
      <w:lvlText w:val=""/>
      <w:lvlJc w:val="left"/>
      <w:pPr>
        <w:ind w:left="1080" w:hanging="360"/>
      </w:pPr>
      <w:rPr>
        <w:rFonts w:ascii="Symbol" w:hAnsi="Symbol" w:cs="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2C0C11C4"/>
    <w:multiLevelType w:val="multilevel"/>
    <w:tmpl w:val="66ECCC32"/>
    <w:lvl w:ilvl="0">
      <w:start w:val="1"/>
      <w:numFmt w:val="bullet"/>
      <w:lvlText w:val=""/>
      <w:lvlJc w:val="left"/>
      <w:pPr>
        <w:tabs>
          <w:tab w:val="num" w:pos="1080"/>
        </w:tabs>
        <w:ind w:left="1080" w:hanging="360"/>
      </w:pPr>
      <w:rPr>
        <w:rFonts w:ascii="Wingdings" w:hAnsi="Wingdings" w:cs="Wingding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2C724B95"/>
    <w:multiLevelType w:val="multilevel"/>
    <w:tmpl w:val="A000946E"/>
    <w:lvl w:ilvl="0">
      <w:start w:val="1"/>
      <w:numFmt w:val="decimal"/>
      <w:lvlText w:val="%1."/>
      <w:lvlJc w:val="left"/>
      <w:pPr>
        <w:ind w:left="720" w:hanging="360"/>
      </w:pPr>
    </w:lvl>
    <w:lvl w:ilvl="1">
      <w:start w:val="1"/>
      <w:numFmt w:val="bullet"/>
      <w:lvlText w:val=""/>
      <w:lvlJc w:val="left"/>
      <w:pPr>
        <w:ind w:left="720" w:hanging="360"/>
      </w:pPr>
      <w:rPr>
        <w:rFonts w:ascii="Symbol" w:hAnsi="Symbol" w:cs="Symbol" w:hint="default"/>
        <w:b/>
        <w:bCs/>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D781C74"/>
    <w:multiLevelType w:val="hybridMultilevel"/>
    <w:tmpl w:val="71926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BD61DC"/>
    <w:multiLevelType w:val="multilevel"/>
    <w:tmpl w:val="1F0EABF6"/>
    <w:lvl w:ilvl="0">
      <w:start w:val="2"/>
      <w:numFmt w:val="decimal"/>
      <w:lvlText w:val="(%1"/>
      <w:lvlJc w:val="left"/>
      <w:pPr>
        <w:ind w:left="390" w:hanging="39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0CF2E79"/>
    <w:multiLevelType w:val="hybridMultilevel"/>
    <w:tmpl w:val="31700682"/>
    <w:lvl w:ilvl="0" w:tplc="4009000B">
      <w:start w:val="1"/>
      <w:numFmt w:val="bullet"/>
      <w:lvlText w:val=""/>
      <w:lvlJc w:val="left"/>
      <w:pPr>
        <w:ind w:left="1440" w:hanging="360"/>
      </w:pPr>
      <w:rPr>
        <w:rFonts w:ascii="Wingdings" w:hAnsi="Wingdings" w:cs="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332B4424"/>
    <w:multiLevelType w:val="multilevel"/>
    <w:tmpl w:val="DC5C6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8B20E7"/>
    <w:multiLevelType w:val="multilevel"/>
    <w:tmpl w:val="AEA8CF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65F2157"/>
    <w:multiLevelType w:val="hybridMultilevel"/>
    <w:tmpl w:val="A1C69934"/>
    <w:lvl w:ilvl="0" w:tplc="4009000B">
      <w:start w:val="1"/>
      <w:numFmt w:val="bullet"/>
      <w:lvlText w:val=""/>
      <w:lvlJc w:val="left"/>
      <w:pPr>
        <w:ind w:left="720" w:hanging="360"/>
      </w:pPr>
      <w:rPr>
        <w:rFonts w:ascii="Wingdings" w:hAnsi="Wingdings" w:cs="Wingdings" w:hint="default"/>
      </w:rPr>
    </w:lvl>
    <w:lvl w:ilvl="1" w:tplc="4009000B">
      <w:start w:val="1"/>
      <w:numFmt w:val="bullet"/>
      <w:lvlText w:val=""/>
      <w:lvlJc w:val="left"/>
      <w:pPr>
        <w:ind w:left="1440" w:hanging="360"/>
      </w:pPr>
      <w:rPr>
        <w:rFonts w:ascii="Wingdings" w:hAnsi="Wingdings" w:cs="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B480B34"/>
    <w:multiLevelType w:val="hybridMultilevel"/>
    <w:tmpl w:val="D7660ED2"/>
    <w:lvl w:ilvl="0" w:tplc="4009000B">
      <w:start w:val="1"/>
      <w:numFmt w:val="bullet"/>
      <w:lvlText w:val=""/>
      <w:lvlJc w:val="left"/>
      <w:pPr>
        <w:ind w:left="1440" w:hanging="360"/>
      </w:pPr>
      <w:rPr>
        <w:rFonts w:ascii="Wingdings" w:hAnsi="Wingdings" w:cs="Wingdings"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3DD12BED"/>
    <w:multiLevelType w:val="multilevel"/>
    <w:tmpl w:val="C18ED8FC"/>
    <w:lvl w:ilvl="0">
      <w:start w:val="1"/>
      <w:numFmt w:val="bullet"/>
      <w:lvlText w:val=""/>
      <w:lvlJc w:val="left"/>
      <w:pPr>
        <w:tabs>
          <w:tab w:val="num" w:pos="1080"/>
        </w:tabs>
        <w:ind w:left="1080" w:hanging="360"/>
      </w:pPr>
      <w:rPr>
        <w:rFonts w:ascii="Wingdings" w:hAnsi="Wingdings" w:cs="Wingding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402175F6"/>
    <w:multiLevelType w:val="multilevel"/>
    <w:tmpl w:val="766A39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27008A8"/>
    <w:multiLevelType w:val="multilevel"/>
    <w:tmpl w:val="4626906A"/>
    <w:lvl w:ilvl="0">
      <w:start w:val="1"/>
      <w:numFmt w:val="decimal"/>
      <w:lvlText w:val="%1."/>
      <w:lvlJc w:val="left"/>
      <w:pPr>
        <w:ind w:left="720" w:hanging="360"/>
      </w:pPr>
    </w:lvl>
    <w:lvl w:ilvl="1">
      <w:start w:val="1"/>
      <w:numFmt w:val="decimal"/>
      <w:isLgl/>
      <w:lvlText w:val="%1.%2."/>
      <w:lvlJc w:val="left"/>
      <w:pPr>
        <w:ind w:left="720" w:hanging="360"/>
      </w:pPr>
      <w:rPr>
        <w:rFonts w:hint="default"/>
        <w:b/>
        <w:bCs/>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43914203"/>
    <w:multiLevelType w:val="hybridMultilevel"/>
    <w:tmpl w:val="7F6CCE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D9E7A6F"/>
    <w:multiLevelType w:val="hybridMultilevel"/>
    <w:tmpl w:val="7D20B150"/>
    <w:lvl w:ilvl="0" w:tplc="4009000B">
      <w:start w:val="1"/>
      <w:numFmt w:val="bullet"/>
      <w:lvlText w:val=""/>
      <w:lvlJc w:val="left"/>
      <w:pPr>
        <w:ind w:left="1440" w:hanging="360"/>
      </w:pPr>
      <w:rPr>
        <w:rFonts w:ascii="Wingdings" w:hAnsi="Wingdings" w:cs="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4D9F22DC"/>
    <w:multiLevelType w:val="multilevel"/>
    <w:tmpl w:val="1C7AD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D63E9F"/>
    <w:multiLevelType w:val="multilevel"/>
    <w:tmpl w:val="1ED66CDE"/>
    <w:lvl w:ilvl="0">
      <w:start w:val="1"/>
      <w:numFmt w:val="bullet"/>
      <w:lvlText w:val=""/>
      <w:lvlJc w:val="left"/>
      <w:pPr>
        <w:tabs>
          <w:tab w:val="num" w:pos="1080"/>
        </w:tabs>
        <w:ind w:left="1080" w:hanging="360"/>
      </w:pPr>
      <w:rPr>
        <w:rFonts w:ascii="Wingdings" w:hAnsi="Wingdings" w:cs="Wingding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8" w15:restartNumberingAfterBreak="0">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4726028"/>
    <w:multiLevelType w:val="hybridMultilevel"/>
    <w:tmpl w:val="687830A6"/>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62D37FD"/>
    <w:multiLevelType w:val="hybridMultilevel"/>
    <w:tmpl w:val="5FE07888"/>
    <w:lvl w:ilvl="0" w:tplc="40090001">
      <w:start w:val="1"/>
      <w:numFmt w:val="bullet"/>
      <w:lvlText w:val=""/>
      <w:lvlJc w:val="left"/>
      <w:pPr>
        <w:ind w:left="720" w:hanging="360"/>
      </w:pPr>
      <w:rPr>
        <w:rFonts w:ascii="Symbol" w:hAnsi="Symbol" w:hint="default"/>
      </w:rPr>
    </w:lvl>
    <w:lvl w:ilvl="1" w:tplc="40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F5403F"/>
    <w:multiLevelType w:val="hybridMultilevel"/>
    <w:tmpl w:val="FA68275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6923FA"/>
    <w:multiLevelType w:val="hybridMultilevel"/>
    <w:tmpl w:val="C652E84C"/>
    <w:lvl w:ilvl="0" w:tplc="6AB4E250">
      <w:start w:val="1"/>
      <w:numFmt w:val="bullet"/>
      <w:lvlText w:val="•"/>
      <w:lvlJc w:val="left"/>
      <w:pPr>
        <w:tabs>
          <w:tab w:val="num" w:pos="720"/>
        </w:tabs>
        <w:ind w:left="720" w:hanging="360"/>
      </w:pPr>
      <w:rPr>
        <w:rFonts w:ascii="Arial" w:hAnsi="Arial" w:hint="default"/>
      </w:rPr>
    </w:lvl>
    <w:lvl w:ilvl="1" w:tplc="D8303EB8" w:tentative="1">
      <w:start w:val="1"/>
      <w:numFmt w:val="bullet"/>
      <w:lvlText w:val="•"/>
      <w:lvlJc w:val="left"/>
      <w:pPr>
        <w:tabs>
          <w:tab w:val="num" w:pos="1440"/>
        </w:tabs>
        <w:ind w:left="1440" w:hanging="360"/>
      </w:pPr>
      <w:rPr>
        <w:rFonts w:ascii="Arial" w:hAnsi="Arial" w:hint="default"/>
      </w:rPr>
    </w:lvl>
    <w:lvl w:ilvl="2" w:tplc="761EDA6A" w:tentative="1">
      <w:start w:val="1"/>
      <w:numFmt w:val="bullet"/>
      <w:lvlText w:val="•"/>
      <w:lvlJc w:val="left"/>
      <w:pPr>
        <w:tabs>
          <w:tab w:val="num" w:pos="2160"/>
        </w:tabs>
        <w:ind w:left="2160" w:hanging="360"/>
      </w:pPr>
      <w:rPr>
        <w:rFonts w:ascii="Arial" w:hAnsi="Arial" w:hint="default"/>
      </w:rPr>
    </w:lvl>
    <w:lvl w:ilvl="3" w:tplc="B3623DD8" w:tentative="1">
      <w:start w:val="1"/>
      <w:numFmt w:val="bullet"/>
      <w:lvlText w:val="•"/>
      <w:lvlJc w:val="left"/>
      <w:pPr>
        <w:tabs>
          <w:tab w:val="num" w:pos="2880"/>
        </w:tabs>
        <w:ind w:left="2880" w:hanging="360"/>
      </w:pPr>
      <w:rPr>
        <w:rFonts w:ascii="Arial" w:hAnsi="Arial" w:hint="default"/>
      </w:rPr>
    </w:lvl>
    <w:lvl w:ilvl="4" w:tplc="F4621EB6" w:tentative="1">
      <w:start w:val="1"/>
      <w:numFmt w:val="bullet"/>
      <w:lvlText w:val="•"/>
      <w:lvlJc w:val="left"/>
      <w:pPr>
        <w:tabs>
          <w:tab w:val="num" w:pos="3600"/>
        </w:tabs>
        <w:ind w:left="3600" w:hanging="360"/>
      </w:pPr>
      <w:rPr>
        <w:rFonts w:ascii="Arial" w:hAnsi="Arial" w:hint="default"/>
      </w:rPr>
    </w:lvl>
    <w:lvl w:ilvl="5" w:tplc="B2F874AA" w:tentative="1">
      <w:start w:val="1"/>
      <w:numFmt w:val="bullet"/>
      <w:lvlText w:val="•"/>
      <w:lvlJc w:val="left"/>
      <w:pPr>
        <w:tabs>
          <w:tab w:val="num" w:pos="4320"/>
        </w:tabs>
        <w:ind w:left="4320" w:hanging="360"/>
      </w:pPr>
      <w:rPr>
        <w:rFonts w:ascii="Arial" w:hAnsi="Arial" w:hint="default"/>
      </w:rPr>
    </w:lvl>
    <w:lvl w:ilvl="6" w:tplc="39E6B55E" w:tentative="1">
      <w:start w:val="1"/>
      <w:numFmt w:val="bullet"/>
      <w:lvlText w:val="•"/>
      <w:lvlJc w:val="left"/>
      <w:pPr>
        <w:tabs>
          <w:tab w:val="num" w:pos="5040"/>
        </w:tabs>
        <w:ind w:left="5040" w:hanging="360"/>
      </w:pPr>
      <w:rPr>
        <w:rFonts w:ascii="Arial" w:hAnsi="Arial" w:hint="default"/>
      </w:rPr>
    </w:lvl>
    <w:lvl w:ilvl="7" w:tplc="6F3E071A" w:tentative="1">
      <w:start w:val="1"/>
      <w:numFmt w:val="bullet"/>
      <w:lvlText w:val="•"/>
      <w:lvlJc w:val="left"/>
      <w:pPr>
        <w:tabs>
          <w:tab w:val="num" w:pos="5760"/>
        </w:tabs>
        <w:ind w:left="5760" w:hanging="360"/>
      </w:pPr>
      <w:rPr>
        <w:rFonts w:ascii="Arial" w:hAnsi="Arial" w:hint="default"/>
      </w:rPr>
    </w:lvl>
    <w:lvl w:ilvl="8" w:tplc="E39216D6"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7B46683"/>
    <w:multiLevelType w:val="hybridMultilevel"/>
    <w:tmpl w:val="03065E68"/>
    <w:lvl w:ilvl="0" w:tplc="4009000B">
      <w:start w:val="1"/>
      <w:numFmt w:val="bullet"/>
      <w:lvlText w:val=""/>
      <w:lvlJc w:val="left"/>
      <w:pPr>
        <w:ind w:left="1440" w:hanging="360"/>
      </w:pPr>
      <w:rPr>
        <w:rFonts w:ascii="Wingdings" w:hAnsi="Wingdings" w:cs="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4"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5ECA3EE1"/>
    <w:multiLevelType w:val="hybridMultilevel"/>
    <w:tmpl w:val="02DC1A0C"/>
    <w:lvl w:ilvl="0" w:tplc="40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021833"/>
    <w:multiLevelType w:val="hybridMultilevel"/>
    <w:tmpl w:val="132009BA"/>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38" w15:restartNumberingAfterBreak="0">
    <w:nsid w:val="63BD123E"/>
    <w:multiLevelType w:val="multilevel"/>
    <w:tmpl w:val="15665EC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64F601CE"/>
    <w:multiLevelType w:val="hybridMultilevel"/>
    <w:tmpl w:val="F49A7CC2"/>
    <w:lvl w:ilvl="0" w:tplc="0C6E52C0">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69A7637"/>
    <w:multiLevelType w:val="multilevel"/>
    <w:tmpl w:val="C3567200"/>
    <w:lvl w:ilvl="0">
      <w:start w:val="1"/>
      <w:numFmt w:val="bullet"/>
      <w:lvlText w:val=""/>
      <w:lvlJc w:val="left"/>
      <w:pPr>
        <w:ind w:left="720" w:hanging="360"/>
      </w:pPr>
      <w:rPr>
        <w:rFonts w:ascii="Symbol" w:hAnsi="Symbol" w:cs="Symbol" w:hint="default"/>
      </w:rPr>
    </w:lvl>
    <w:lvl w:ilvl="1">
      <w:start w:val="1"/>
      <w:numFmt w:val="decimal"/>
      <w:isLgl/>
      <w:lvlText w:val="%1.%2."/>
      <w:lvlJc w:val="left"/>
      <w:pPr>
        <w:ind w:left="720" w:hanging="360"/>
      </w:pPr>
      <w:rPr>
        <w:rFonts w:hint="default"/>
        <w:b/>
        <w:bCs/>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6D7156EC"/>
    <w:multiLevelType w:val="multilevel"/>
    <w:tmpl w:val="BFE66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FA26F88"/>
    <w:multiLevelType w:val="hybridMultilevel"/>
    <w:tmpl w:val="A064A158"/>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2B96DE2"/>
    <w:multiLevelType w:val="hybridMultilevel"/>
    <w:tmpl w:val="A762E384"/>
    <w:lvl w:ilvl="0" w:tplc="4009000B">
      <w:start w:val="1"/>
      <w:numFmt w:val="bullet"/>
      <w:lvlText w:val=""/>
      <w:lvlJc w:val="left"/>
      <w:pPr>
        <w:ind w:left="1440" w:hanging="360"/>
      </w:pPr>
      <w:rPr>
        <w:rFonts w:ascii="Wingdings" w:hAnsi="Wingdings" w:cs="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4" w15:restartNumberingAfterBreak="0">
    <w:nsid w:val="767B1FBE"/>
    <w:multiLevelType w:val="hybridMultilevel"/>
    <w:tmpl w:val="ED348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8"/>
  </w:num>
  <w:num w:numId="3">
    <w:abstractNumId w:val="37"/>
  </w:num>
  <w:num w:numId="4">
    <w:abstractNumId w:val="34"/>
  </w:num>
  <w:num w:numId="5">
    <w:abstractNumId w:val="23"/>
  </w:num>
  <w:num w:numId="6">
    <w:abstractNumId w:val="14"/>
  </w:num>
  <w:num w:numId="7">
    <w:abstractNumId w:val="7"/>
  </w:num>
  <w:num w:numId="8">
    <w:abstractNumId w:val="22"/>
  </w:num>
  <w:num w:numId="9">
    <w:abstractNumId w:val="15"/>
  </w:num>
  <w:num w:numId="10">
    <w:abstractNumId w:val="6"/>
  </w:num>
  <w:num w:numId="11">
    <w:abstractNumId w:val="1"/>
  </w:num>
  <w:num w:numId="12">
    <w:abstractNumId w:val="40"/>
  </w:num>
  <w:num w:numId="13">
    <w:abstractNumId w:val="13"/>
  </w:num>
  <w:num w:numId="14">
    <w:abstractNumId w:val="4"/>
  </w:num>
  <w:num w:numId="15">
    <w:abstractNumId w:val="16"/>
  </w:num>
  <w:num w:numId="16">
    <w:abstractNumId w:val="33"/>
  </w:num>
  <w:num w:numId="17">
    <w:abstractNumId w:val="43"/>
  </w:num>
  <w:num w:numId="18">
    <w:abstractNumId w:val="42"/>
  </w:num>
  <w:num w:numId="19">
    <w:abstractNumId w:val="17"/>
  </w:num>
  <w:num w:numId="20">
    <w:abstractNumId w:val="25"/>
  </w:num>
  <w:num w:numId="21">
    <w:abstractNumId w:val="26"/>
  </w:num>
  <w:num w:numId="22">
    <w:abstractNumId w:val="9"/>
  </w:num>
  <w:num w:numId="23">
    <w:abstractNumId w:val="21"/>
  </w:num>
  <w:num w:numId="24">
    <w:abstractNumId w:val="41"/>
  </w:num>
  <w:num w:numId="25">
    <w:abstractNumId w:val="27"/>
  </w:num>
  <w:num w:numId="26">
    <w:abstractNumId w:val="0"/>
  </w:num>
  <w:num w:numId="27">
    <w:abstractNumId w:val="3"/>
  </w:num>
  <w:num w:numId="28">
    <w:abstractNumId w:val="8"/>
  </w:num>
  <w:num w:numId="29">
    <w:abstractNumId w:val="12"/>
  </w:num>
  <w:num w:numId="30">
    <w:abstractNumId w:val="20"/>
  </w:num>
  <w:num w:numId="31">
    <w:abstractNumId w:val="19"/>
  </w:num>
  <w:num w:numId="32">
    <w:abstractNumId w:val="32"/>
  </w:num>
  <w:num w:numId="33">
    <w:abstractNumId w:val="2"/>
  </w:num>
  <w:num w:numId="34">
    <w:abstractNumId w:val="10"/>
  </w:num>
  <w:num w:numId="35">
    <w:abstractNumId w:val="11"/>
  </w:num>
  <w:num w:numId="36">
    <w:abstractNumId w:val="31"/>
  </w:num>
  <w:num w:numId="37">
    <w:abstractNumId w:val="29"/>
  </w:num>
  <w:num w:numId="38">
    <w:abstractNumId w:val="5"/>
  </w:num>
  <w:num w:numId="39">
    <w:abstractNumId w:val="30"/>
  </w:num>
  <w:num w:numId="40">
    <w:abstractNumId w:val="44"/>
  </w:num>
  <w:num w:numId="41">
    <w:abstractNumId w:val="35"/>
  </w:num>
  <w:num w:numId="42">
    <w:abstractNumId w:val="36"/>
  </w:num>
  <w:num w:numId="43">
    <w:abstractNumId w:val="38"/>
  </w:num>
  <w:num w:numId="44">
    <w:abstractNumId w:val="24"/>
  </w:num>
  <w:num w:numId="45">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2MTMBAgtzcwsDMyUdpeDU4uLM/DyQAqNaADtTf4YsAAAA"/>
  </w:docVars>
  <w:rsids>
    <w:rsidRoot w:val="00A744FE"/>
    <w:rsid w:val="0000172D"/>
    <w:rsid w:val="00001A7A"/>
    <w:rsid w:val="00012091"/>
    <w:rsid w:val="00026AE3"/>
    <w:rsid w:val="00034D1F"/>
    <w:rsid w:val="000465BA"/>
    <w:rsid w:val="00047906"/>
    <w:rsid w:val="00050F87"/>
    <w:rsid w:val="0006291B"/>
    <w:rsid w:val="00063426"/>
    <w:rsid w:val="0007274E"/>
    <w:rsid w:val="0007502F"/>
    <w:rsid w:val="00097D63"/>
    <w:rsid w:val="000A059E"/>
    <w:rsid w:val="000A1DE9"/>
    <w:rsid w:val="000A3FA0"/>
    <w:rsid w:val="000A6C46"/>
    <w:rsid w:val="000D075D"/>
    <w:rsid w:val="000D20D1"/>
    <w:rsid w:val="000F527E"/>
    <w:rsid w:val="000F5354"/>
    <w:rsid w:val="001157D2"/>
    <w:rsid w:val="00120B70"/>
    <w:rsid w:val="00123BCC"/>
    <w:rsid w:val="001276DE"/>
    <w:rsid w:val="00127DA7"/>
    <w:rsid w:val="0013602E"/>
    <w:rsid w:val="00140BB9"/>
    <w:rsid w:val="00146C84"/>
    <w:rsid w:val="001642C9"/>
    <w:rsid w:val="00174678"/>
    <w:rsid w:val="00180B44"/>
    <w:rsid w:val="00193C10"/>
    <w:rsid w:val="001A7CF0"/>
    <w:rsid w:val="001C2D93"/>
    <w:rsid w:val="001D5EDB"/>
    <w:rsid w:val="001E5317"/>
    <w:rsid w:val="00204EA9"/>
    <w:rsid w:val="00207DFB"/>
    <w:rsid w:val="002360EE"/>
    <w:rsid w:val="00242B29"/>
    <w:rsid w:val="00254E4A"/>
    <w:rsid w:val="00260A40"/>
    <w:rsid w:val="00262359"/>
    <w:rsid w:val="00271FA0"/>
    <w:rsid w:val="002911AA"/>
    <w:rsid w:val="002A4F50"/>
    <w:rsid w:val="002B07CC"/>
    <w:rsid w:val="002C5BBA"/>
    <w:rsid w:val="002D3CB8"/>
    <w:rsid w:val="002E7BF0"/>
    <w:rsid w:val="002F52CD"/>
    <w:rsid w:val="00300E9E"/>
    <w:rsid w:val="00305C8D"/>
    <w:rsid w:val="00310B65"/>
    <w:rsid w:val="003167EF"/>
    <w:rsid w:val="003200C6"/>
    <w:rsid w:val="00322317"/>
    <w:rsid w:val="003461D0"/>
    <w:rsid w:val="003504F6"/>
    <w:rsid w:val="003518A9"/>
    <w:rsid w:val="003526CB"/>
    <w:rsid w:val="003657C2"/>
    <w:rsid w:val="00365A38"/>
    <w:rsid w:val="00376B4C"/>
    <w:rsid w:val="003A55A6"/>
    <w:rsid w:val="003A6494"/>
    <w:rsid w:val="003B2D55"/>
    <w:rsid w:val="003C1DB7"/>
    <w:rsid w:val="003D3010"/>
    <w:rsid w:val="003E23FA"/>
    <w:rsid w:val="003F08DB"/>
    <w:rsid w:val="003F0A2A"/>
    <w:rsid w:val="003F6B74"/>
    <w:rsid w:val="003F6F6C"/>
    <w:rsid w:val="0040036D"/>
    <w:rsid w:val="00405277"/>
    <w:rsid w:val="00407D46"/>
    <w:rsid w:val="00411164"/>
    <w:rsid w:val="00423943"/>
    <w:rsid w:val="00443558"/>
    <w:rsid w:val="00444358"/>
    <w:rsid w:val="00460B9B"/>
    <w:rsid w:val="00461FBC"/>
    <w:rsid w:val="004761B6"/>
    <w:rsid w:val="00480214"/>
    <w:rsid w:val="00481BA3"/>
    <w:rsid w:val="00483E2B"/>
    <w:rsid w:val="004A5BA9"/>
    <w:rsid w:val="004D0631"/>
    <w:rsid w:val="004D28C5"/>
    <w:rsid w:val="004D3A9F"/>
    <w:rsid w:val="004D429A"/>
    <w:rsid w:val="004E351F"/>
    <w:rsid w:val="004E3DE4"/>
    <w:rsid w:val="004F736E"/>
    <w:rsid w:val="00506F33"/>
    <w:rsid w:val="005447E2"/>
    <w:rsid w:val="00545D46"/>
    <w:rsid w:val="00551EDA"/>
    <w:rsid w:val="005528D2"/>
    <w:rsid w:val="00553B42"/>
    <w:rsid w:val="005641F7"/>
    <w:rsid w:val="005644BD"/>
    <w:rsid w:val="00570C5D"/>
    <w:rsid w:val="0057267A"/>
    <w:rsid w:val="0057568C"/>
    <w:rsid w:val="00581BB1"/>
    <w:rsid w:val="00583D28"/>
    <w:rsid w:val="0058499D"/>
    <w:rsid w:val="00585EF0"/>
    <w:rsid w:val="005928C0"/>
    <w:rsid w:val="005947A5"/>
    <w:rsid w:val="0059797F"/>
    <w:rsid w:val="005A0B4F"/>
    <w:rsid w:val="005A15F7"/>
    <w:rsid w:val="005A3AFF"/>
    <w:rsid w:val="005A7DE2"/>
    <w:rsid w:val="005C0C64"/>
    <w:rsid w:val="005C2174"/>
    <w:rsid w:val="0060354F"/>
    <w:rsid w:val="006052BD"/>
    <w:rsid w:val="00613A0F"/>
    <w:rsid w:val="0061408C"/>
    <w:rsid w:val="00627102"/>
    <w:rsid w:val="006453EF"/>
    <w:rsid w:val="00660023"/>
    <w:rsid w:val="00674651"/>
    <w:rsid w:val="006937A2"/>
    <w:rsid w:val="006A2935"/>
    <w:rsid w:val="006A392D"/>
    <w:rsid w:val="006D40F1"/>
    <w:rsid w:val="006D60CE"/>
    <w:rsid w:val="006E13F9"/>
    <w:rsid w:val="006E2150"/>
    <w:rsid w:val="006E2834"/>
    <w:rsid w:val="006F7145"/>
    <w:rsid w:val="00715831"/>
    <w:rsid w:val="0072428D"/>
    <w:rsid w:val="00731921"/>
    <w:rsid w:val="00731AF8"/>
    <w:rsid w:val="00733293"/>
    <w:rsid w:val="00740685"/>
    <w:rsid w:val="00741422"/>
    <w:rsid w:val="00761F21"/>
    <w:rsid w:val="007635C8"/>
    <w:rsid w:val="0078167D"/>
    <w:rsid w:val="00782528"/>
    <w:rsid w:val="00792DC0"/>
    <w:rsid w:val="00797D76"/>
    <w:rsid w:val="007A4D28"/>
    <w:rsid w:val="007A52FD"/>
    <w:rsid w:val="007C1093"/>
    <w:rsid w:val="007D100E"/>
    <w:rsid w:val="007D5E66"/>
    <w:rsid w:val="007E34C7"/>
    <w:rsid w:val="007E5E16"/>
    <w:rsid w:val="007F17C4"/>
    <w:rsid w:val="00805B32"/>
    <w:rsid w:val="008062A2"/>
    <w:rsid w:val="008130FA"/>
    <w:rsid w:val="008315DD"/>
    <w:rsid w:val="00835D16"/>
    <w:rsid w:val="008447BC"/>
    <w:rsid w:val="00851EF1"/>
    <w:rsid w:val="00852B83"/>
    <w:rsid w:val="00856AA5"/>
    <w:rsid w:val="00874404"/>
    <w:rsid w:val="00875716"/>
    <w:rsid w:val="00887294"/>
    <w:rsid w:val="00887FFA"/>
    <w:rsid w:val="008976AF"/>
    <w:rsid w:val="008A3784"/>
    <w:rsid w:val="008B3E3B"/>
    <w:rsid w:val="008B7E70"/>
    <w:rsid w:val="008C0F9F"/>
    <w:rsid w:val="008C4137"/>
    <w:rsid w:val="008C7F15"/>
    <w:rsid w:val="008D1023"/>
    <w:rsid w:val="008D5C78"/>
    <w:rsid w:val="008F49A6"/>
    <w:rsid w:val="008F6103"/>
    <w:rsid w:val="009147BA"/>
    <w:rsid w:val="009232FF"/>
    <w:rsid w:val="00933299"/>
    <w:rsid w:val="00952576"/>
    <w:rsid w:val="00953526"/>
    <w:rsid w:val="00966513"/>
    <w:rsid w:val="00972112"/>
    <w:rsid w:val="00974F98"/>
    <w:rsid w:val="00994A66"/>
    <w:rsid w:val="00995D8B"/>
    <w:rsid w:val="0099634E"/>
    <w:rsid w:val="00997006"/>
    <w:rsid w:val="009975BD"/>
    <w:rsid w:val="009A54B1"/>
    <w:rsid w:val="009B07F0"/>
    <w:rsid w:val="009C0B0B"/>
    <w:rsid w:val="009E42BB"/>
    <w:rsid w:val="009E7C1B"/>
    <w:rsid w:val="009F03F6"/>
    <w:rsid w:val="009F52BC"/>
    <w:rsid w:val="009F77AC"/>
    <w:rsid w:val="00A0070E"/>
    <w:rsid w:val="00A20267"/>
    <w:rsid w:val="00A30F24"/>
    <w:rsid w:val="00A32971"/>
    <w:rsid w:val="00A33B76"/>
    <w:rsid w:val="00A477D2"/>
    <w:rsid w:val="00A50BB2"/>
    <w:rsid w:val="00A56B47"/>
    <w:rsid w:val="00A744FE"/>
    <w:rsid w:val="00A86A45"/>
    <w:rsid w:val="00A9161D"/>
    <w:rsid w:val="00AA2129"/>
    <w:rsid w:val="00AB6927"/>
    <w:rsid w:val="00AC481E"/>
    <w:rsid w:val="00AC50D6"/>
    <w:rsid w:val="00AC7BFC"/>
    <w:rsid w:val="00AD6B1D"/>
    <w:rsid w:val="00AE42D0"/>
    <w:rsid w:val="00AE77C3"/>
    <w:rsid w:val="00AF79C6"/>
    <w:rsid w:val="00B03C9F"/>
    <w:rsid w:val="00B1340F"/>
    <w:rsid w:val="00B32EC0"/>
    <w:rsid w:val="00B51AC7"/>
    <w:rsid w:val="00B61EC7"/>
    <w:rsid w:val="00B66C03"/>
    <w:rsid w:val="00B70EC0"/>
    <w:rsid w:val="00BA6018"/>
    <w:rsid w:val="00BB2F88"/>
    <w:rsid w:val="00BB6981"/>
    <w:rsid w:val="00BC61F5"/>
    <w:rsid w:val="00BC7BBA"/>
    <w:rsid w:val="00BE5F5E"/>
    <w:rsid w:val="00BE7DA0"/>
    <w:rsid w:val="00BF5CDA"/>
    <w:rsid w:val="00C30801"/>
    <w:rsid w:val="00C34407"/>
    <w:rsid w:val="00C42B06"/>
    <w:rsid w:val="00C536F1"/>
    <w:rsid w:val="00C6551F"/>
    <w:rsid w:val="00C70BA1"/>
    <w:rsid w:val="00C86052"/>
    <w:rsid w:val="00CB2501"/>
    <w:rsid w:val="00CB4BF0"/>
    <w:rsid w:val="00CB5BDB"/>
    <w:rsid w:val="00CD6AFD"/>
    <w:rsid w:val="00CD6FF7"/>
    <w:rsid w:val="00CE2EFC"/>
    <w:rsid w:val="00CE628A"/>
    <w:rsid w:val="00CF5E71"/>
    <w:rsid w:val="00D139A8"/>
    <w:rsid w:val="00D170ED"/>
    <w:rsid w:val="00D21724"/>
    <w:rsid w:val="00D244B0"/>
    <w:rsid w:val="00D275D0"/>
    <w:rsid w:val="00D45EE8"/>
    <w:rsid w:val="00D548D8"/>
    <w:rsid w:val="00D6371A"/>
    <w:rsid w:val="00D67549"/>
    <w:rsid w:val="00D73D75"/>
    <w:rsid w:val="00D96D71"/>
    <w:rsid w:val="00D96E61"/>
    <w:rsid w:val="00DA2DB4"/>
    <w:rsid w:val="00DA508B"/>
    <w:rsid w:val="00DB13B5"/>
    <w:rsid w:val="00DD49F4"/>
    <w:rsid w:val="00DD7A9D"/>
    <w:rsid w:val="00DE5167"/>
    <w:rsid w:val="00DE5B92"/>
    <w:rsid w:val="00E05511"/>
    <w:rsid w:val="00E20689"/>
    <w:rsid w:val="00E23BE2"/>
    <w:rsid w:val="00E306A6"/>
    <w:rsid w:val="00E345A7"/>
    <w:rsid w:val="00E364A5"/>
    <w:rsid w:val="00E63E83"/>
    <w:rsid w:val="00E64243"/>
    <w:rsid w:val="00E64C84"/>
    <w:rsid w:val="00E6567C"/>
    <w:rsid w:val="00E70330"/>
    <w:rsid w:val="00E84BAA"/>
    <w:rsid w:val="00E95992"/>
    <w:rsid w:val="00EC0DA4"/>
    <w:rsid w:val="00EC4847"/>
    <w:rsid w:val="00EC7AF1"/>
    <w:rsid w:val="00ED0688"/>
    <w:rsid w:val="00ED06EA"/>
    <w:rsid w:val="00ED1955"/>
    <w:rsid w:val="00ED3939"/>
    <w:rsid w:val="00EE27E3"/>
    <w:rsid w:val="00EE4267"/>
    <w:rsid w:val="00EE47F1"/>
    <w:rsid w:val="00EF5792"/>
    <w:rsid w:val="00EF6F4B"/>
    <w:rsid w:val="00F12E8E"/>
    <w:rsid w:val="00F254BA"/>
    <w:rsid w:val="00F43122"/>
    <w:rsid w:val="00F451B2"/>
    <w:rsid w:val="00F46C1C"/>
    <w:rsid w:val="00F479D1"/>
    <w:rsid w:val="00F53D7E"/>
    <w:rsid w:val="00F5477A"/>
    <w:rsid w:val="00F67691"/>
    <w:rsid w:val="00F67E2D"/>
    <w:rsid w:val="00F8098D"/>
    <w:rsid w:val="00F8393A"/>
    <w:rsid w:val="00FA1D1C"/>
    <w:rsid w:val="00FB1791"/>
    <w:rsid w:val="00FB1B4F"/>
    <w:rsid w:val="00FC13B6"/>
    <w:rsid w:val="00FD57E6"/>
    <w:rsid w:val="00FD7740"/>
    <w:rsid w:val="00FF3EED"/>
    <w:rsid w:val="00FF58B1"/>
    <w:rsid w:val="00FF6FB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15CCA8"/>
  <w15:chartTrackingRefBased/>
  <w15:docId w15:val="{13879D6A-412D-4C66-89B2-83805CECA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character" w:customStyle="1" w:styleId="UnresolvedMention1">
    <w:name w:val="Unresolved Mention1"/>
    <w:basedOn w:val="DefaultParagraphFont"/>
    <w:uiPriority w:val="99"/>
    <w:semiHidden/>
    <w:unhideWhenUsed/>
    <w:rsid w:val="005644BD"/>
    <w:rPr>
      <w:color w:val="605E5C"/>
      <w:shd w:val="clear" w:color="auto" w:fill="E1DFDD"/>
    </w:rPr>
  </w:style>
  <w:style w:type="paragraph" w:styleId="Header">
    <w:name w:val="header"/>
    <w:basedOn w:val="Normal"/>
    <w:link w:val="HeaderChar"/>
    <w:uiPriority w:val="99"/>
    <w:unhideWhenUsed/>
    <w:rsid w:val="00EC4847"/>
    <w:pPr>
      <w:tabs>
        <w:tab w:val="center" w:pos="4513"/>
        <w:tab w:val="right" w:pos="9026"/>
      </w:tabs>
      <w:spacing w:line="240" w:lineRule="auto"/>
    </w:pPr>
  </w:style>
  <w:style w:type="character" w:customStyle="1" w:styleId="HeaderChar">
    <w:name w:val="Header Char"/>
    <w:basedOn w:val="DefaultParagraphFont"/>
    <w:link w:val="Header"/>
    <w:uiPriority w:val="99"/>
    <w:rsid w:val="00EC4847"/>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4F736E"/>
    <w:rPr>
      <w:b/>
      <w:bCs/>
    </w:rPr>
  </w:style>
  <w:style w:type="paragraph" w:styleId="NormalWeb">
    <w:name w:val="Normal (Web)"/>
    <w:basedOn w:val="Normal"/>
    <w:uiPriority w:val="99"/>
    <w:semiHidden/>
    <w:unhideWhenUsed/>
    <w:rsid w:val="00B70EC0"/>
    <w:pPr>
      <w:spacing w:before="100" w:beforeAutospacing="1" w:after="100" w:afterAutospacing="1"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38702">
      <w:bodyDiv w:val="1"/>
      <w:marLeft w:val="0"/>
      <w:marRight w:val="0"/>
      <w:marTop w:val="0"/>
      <w:marBottom w:val="0"/>
      <w:divBdr>
        <w:top w:val="none" w:sz="0" w:space="0" w:color="auto"/>
        <w:left w:val="none" w:sz="0" w:space="0" w:color="auto"/>
        <w:bottom w:val="none" w:sz="0" w:space="0" w:color="auto"/>
        <w:right w:val="none" w:sz="0" w:space="0" w:color="auto"/>
      </w:divBdr>
      <w:divsChild>
        <w:div w:id="1463692972">
          <w:marLeft w:val="720"/>
          <w:marRight w:val="0"/>
          <w:marTop w:val="0"/>
          <w:marBottom w:val="0"/>
          <w:divBdr>
            <w:top w:val="none" w:sz="0" w:space="0" w:color="auto"/>
            <w:left w:val="none" w:sz="0" w:space="0" w:color="auto"/>
            <w:bottom w:val="none" w:sz="0" w:space="0" w:color="auto"/>
            <w:right w:val="none" w:sz="0" w:space="0" w:color="auto"/>
          </w:divBdr>
        </w:div>
        <w:div w:id="1123160696">
          <w:marLeft w:val="720"/>
          <w:marRight w:val="0"/>
          <w:marTop w:val="0"/>
          <w:marBottom w:val="0"/>
          <w:divBdr>
            <w:top w:val="none" w:sz="0" w:space="0" w:color="auto"/>
            <w:left w:val="none" w:sz="0" w:space="0" w:color="auto"/>
            <w:bottom w:val="none" w:sz="0" w:space="0" w:color="auto"/>
            <w:right w:val="none" w:sz="0" w:space="0" w:color="auto"/>
          </w:divBdr>
        </w:div>
        <w:div w:id="1114983939">
          <w:marLeft w:val="720"/>
          <w:marRight w:val="0"/>
          <w:marTop w:val="0"/>
          <w:marBottom w:val="0"/>
          <w:divBdr>
            <w:top w:val="none" w:sz="0" w:space="0" w:color="auto"/>
            <w:left w:val="none" w:sz="0" w:space="0" w:color="auto"/>
            <w:bottom w:val="none" w:sz="0" w:space="0" w:color="auto"/>
            <w:right w:val="none" w:sz="0" w:space="0" w:color="auto"/>
          </w:divBdr>
        </w:div>
        <w:div w:id="2144611484">
          <w:marLeft w:val="720"/>
          <w:marRight w:val="0"/>
          <w:marTop w:val="0"/>
          <w:marBottom w:val="0"/>
          <w:divBdr>
            <w:top w:val="none" w:sz="0" w:space="0" w:color="auto"/>
            <w:left w:val="none" w:sz="0" w:space="0" w:color="auto"/>
            <w:bottom w:val="none" w:sz="0" w:space="0" w:color="auto"/>
            <w:right w:val="none" w:sz="0" w:space="0" w:color="auto"/>
          </w:divBdr>
        </w:div>
      </w:divsChild>
    </w:div>
    <w:div w:id="266472745">
      <w:bodyDiv w:val="1"/>
      <w:marLeft w:val="0"/>
      <w:marRight w:val="0"/>
      <w:marTop w:val="0"/>
      <w:marBottom w:val="0"/>
      <w:divBdr>
        <w:top w:val="none" w:sz="0" w:space="0" w:color="auto"/>
        <w:left w:val="none" w:sz="0" w:space="0" w:color="auto"/>
        <w:bottom w:val="none" w:sz="0" w:space="0" w:color="auto"/>
        <w:right w:val="none" w:sz="0" w:space="0" w:color="auto"/>
      </w:divBdr>
    </w:div>
    <w:div w:id="271325494">
      <w:bodyDiv w:val="1"/>
      <w:marLeft w:val="0"/>
      <w:marRight w:val="0"/>
      <w:marTop w:val="0"/>
      <w:marBottom w:val="0"/>
      <w:divBdr>
        <w:top w:val="none" w:sz="0" w:space="0" w:color="auto"/>
        <w:left w:val="none" w:sz="0" w:space="0" w:color="auto"/>
        <w:bottom w:val="none" w:sz="0" w:space="0" w:color="auto"/>
        <w:right w:val="none" w:sz="0" w:space="0" w:color="auto"/>
      </w:divBdr>
    </w:div>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285089956">
      <w:bodyDiv w:val="1"/>
      <w:marLeft w:val="0"/>
      <w:marRight w:val="0"/>
      <w:marTop w:val="0"/>
      <w:marBottom w:val="0"/>
      <w:divBdr>
        <w:top w:val="none" w:sz="0" w:space="0" w:color="auto"/>
        <w:left w:val="none" w:sz="0" w:space="0" w:color="auto"/>
        <w:bottom w:val="none" w:sz="0" w:space="0" w:color="auto"/>
        <w:right w:val="none" w:sz="0" w:space="0" w:color="auto"/>
      </w:divBdr>
      <w:divsChild>
        <w:div w:id="423383393">
          <w:marLeft w:val="720"/>
          <w:marRight w:val="0"/>
          <w:marTop w:val="0"/>
          <w:marBottom w:val="0"/>
          <w:divBdr>
            <w:top w:val="none" w:sz="0" w:space="0" w:color="auto"/>
            <w:left w:val="none" w:sz="0" w:space="0" w:color="auto"/>
            <w:bottom w:val="none" w:sz="0" w:space="0" w:color="auto"/>
            <w:right w:val="none" w:sz="0" w:space="0" w:color="auto"/>
          </w:divBdr>
        </w:div>
      </w:divsChild>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368334366">
      <w:bodyDiv w:val="1"/>
      <w:marLeft w:val="0"/>
      <w:marRight w:val="0"/>
      <w:marTop w:val="0"/>
      <w:marBottom w:val="0"/>
      <w:divBdr>
        <w:top w:val="none" w:sz="0" w:space="0" w:color="auto"/>
        <w:left w:val="none" w:sz="0" w:space="0" w:color="auto"/>
        <w:bottom w:val="none" w:sz="0" w:space="0" w:color="auto"/>
        <w:right w:val="none" w:sz="0" w:space="0" w:color="auto"/>
      </w:divBdr>
    </w:div>
    <w:div w:id="636030188">
      <w:bodyDiv w:val="1"/>
      <w:marLeft w:val="0"/>
      <w:marRight w:val="0"/>
      <w:marTop w:val="0"/>
      <w:marBottom w:val="0"/>
      <w:divBdr>
        <w:top w:val="none" w:sz="0" w:space="0" w:color="auto"/>
        <w:left w:val="none" w:sz="0" w:space="0" w:color="auto"/>
        <w:bottom w:val="none" w:sz="0" w:space="0" w:color="auto"/>
        <w:right w:val="none" w:sz="0" w:space="0" w:color="auto"/>
      </w:divBdr>
    </w:div>
    <w:div w:id="648829909">
      <w:bodyDiv w:val="1"/>
      <w:marLeft w:val="0"/>
      <w:marRight w:val="0"/>
      <w:marTop w:val="0"/>
      <w:marBottom w:val="0"/>
      <w:divBdr>
        <w:top w:val="none" w:sz="0" w:space="0" w:color="auto"/>
        <w:left w:val="none" w:sz="0" w:space="0" w:color="auto"/>
        <w:bottom w:val="none" w:sz="0" w:space="0" w:color="auto"/>
        <w:right w:val="none" w:sz="0" w:space="0" w:color="auto"/>
      </w:divBdr>
    </w:div>
    <w:div w:id="817379316">
      <w:bodyDiv w:val="1"/>
      <w:marLeft w:val="0"/>
      <w:marRight w:val="0"/>
      <w:marTop w:val="0"/>
      <w:marBottom w:val="0"/>
      <w:divBdr>
        <w:top w:val="none" w:sz="0" w:space="0" w:color="auto"/>
        <w:left w:val="none" w:sz="0" w:space="0" w:color="auto"/>
        <w:bottom w:val="none" w:sz="0" w:space="0" w:color="auto"/>
        <w:right w:val="none" w:sz="0" w:space="0" w:color="auto"/>
      </w:divBdr>
    </w:div>
    <w:div w:id="864562591">
      <w:bodyDiv w:val="1"/>
      <w:marLeft w:val="0"/>
      <w:marRight w:val="0"/>
      <w:marTop w:val="0"/>
      <w:marBottom w:val="0"/>
      <w:divBdr>
        <w:top w:val="none" w:sz="0" w:space="0" w:color="auto"/>
        <w:left w:val="none" w:sz="0" w:space="0" w:color="auto"/>
        <w:bottom w:val="none" w:sz="0" w:space="0" w:color="auto"/>
        <w:right w:val="none" w:sz="0" w:space="0" w:color="auto"/>
      </w:divBdr>
      <w:divsChild>
        <w:div w:id="1412922699">
          <w:marLeft w:val="446"/>
          <w:marRight w:val="0"/>
          <w:marTop w:val="0"/>
          <w:marBottom w:val="0"/>
          <w:divBdr>
            <w:top w:val="none" w:sz="0" w:space="0" w:color="auto"/>
            <w:left w:val="none" w:sz="0" w:space="0" w:color="auto"/>
            <w:bottom w:val="none" w:sz="0" w:space="0" w:color="auto"/>
            <w:right w:val="none" w:sz="0" w:space="0" w:color="auto"/>
          </w:divBdr>
        </w:div>
        <w:div w:id="696931306">
          <w:marLeft w:val="446"/>
          <w:marRight w:val="0"/>
          <w:marTop w:val="0"/>
          <w:marBottom w:val="0"/>
          <w:divBdr>
            <w:top w:val="none" w:sz="0" w:space="0" w:color="auto"/>
            <w:left w:val="none" w:sz="0" w:space="0" w:color="auto"/>
            <w:bottom w:val="none" w:sz="0" w:space="0" w:color="auto"/>
            <w:right w:val="none" w:sz="0" w:space="0" w:color="auto"/>
          </w:divBdr>
        </w:div>
        <w:div w:id="1044259054">
          <w:marLeft w:val="446"/>
          <w:marRight w:val="0"/>
          <w:marTop w:val="0"/>
          <w:marBottom w:val="0"/>
          <w:divBdr>
            <w:top w:val="none" w:sz="0" w:space="0" w:color="auto"/>
            <w:left w:val="none" w:sz="0" w:space="0" w:color="auto"/>
            <w:bottom w:val="none" w:sz="0" w:space="0" w:color="auto"/>
            <w:right w:val="none" w:sz="0" w:space="0" w:color="auto"/>
          </w:divBdr>
        </w:div>
        <w:div w:id="1417632412">
          <w:marLeft w:val="446"/>
          <w:marRight w:val="0"/>
          <w:marTop w:val="0"/>
          <w:marBottom w:val="0"/>
          <w:divBdr>
            <w:top w:val="none" w:sz="0" w:space="0" w:color="auto"/>
            <w:left w:val="none" w:sz="0" w:space="0" w:color="auto"/>
            <w:bottom w:val="none" w:sz="0" w:space="0" w:color="auto"/>
            <w:right w:val="none" w:sz="0" w:space="0" w:color="auto"/>
          </w:divBdr>
        </w:div>
      </w:divsChild>
    </w:div>
    <w:div w:id="878739430">
      <w:bodyDiv w:val="1"/>
      <w:marLeft w:val="0"/>
      <w:marRight w:val="0"/>
      <w:marTop w:val="0"/>
      <w:marBottom w:val="0"/>
      <w:divBdr>
        <w:top w:val="none" w:sz="0" w:space="0" w:color="auto"/>
        <w:left w:val="none" w:sz="0" w:space="0" w:color="auto"/>
        <w:bottom w:val="none" w:sz="0" w:space="0" w:color="auto"/>
        <w:right w:val="none" w:sz="0" w:space="0" w:color="auto"/>
      </w:divBdr>
      <w:divsChild>
        <w:div w:id="2008626544">
          <w:marLeft w:val="446"/>
          <w:marRight w:val="0"/>
          <w:marTop w:val="0"/>
          <w:marBottom w:val="0"/>
          <w:divBdr>
            <w:top w:val="none" w:sz="0" w:space="0" w:color="auto"/>
            <w:left w:val="none" w:sz="0" w:space="0" w:color="auto"/>
            <w:bottom w:val="none" w:sz="0" w:space="0" w:color="auto"/>
            <w:right w:val="none" w:sz="0" w:space="0" w:color="auto"/>
          </w:divBdr>
        </w:div>
      </w:divsChild>
    </w:div>
    <w:div w:id="972489916">
      <w:bodyDiv w:val="1"/>
      <w:marLeft w:val="0"/>
      <w:marRight w:val="0"/>
      <w:marTop w:val="0"/>
      <w:marBottom w:val="0"/>
      <w:divBdr>
        <w:top w:val="none" w:sz="0" w:space="0" w:color="auto"/>
        <w:left w:val="none" w:sz="0" w:space="0" w:color="auto"/>
        <w:bottom w:val="none" w:sz="0" w:space="0" w:color="auto"/>
        <w:right w:val="none" w:sz="0" w:space="0" w:color="auto"/>
      </w:divBdr>
    </w:div>
    <w:div w:id="1109349445">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236814078">
      <w:bodyDiv w:val="1"/>
      <w:marLeft w:val="0"/>
      <w:marRight w:val="0"/>
      <w:marTop w:val="0"/>
      <w:marBottom w:val="0"/>
      <w:divBdr>
        <w:top w:val="none" w:sz="0" w:space="0" w:color="auto"/>
        <w:left w:val="none" w:sz="0" w:space="0" w:color="auto"/>
        <w:bottom w:val="none" w:sz="0" w:space="0" w:color="auto"/>
        <w:right w:val="none" w:sz="0" w:space="0" w:color="auto"/>
      </w:divBdr>
    </w:div>
    <w:div w:id="1747611573">
      <w:bodyDiv w:val="1"/>
      <w:marLeft w:val="0"/>
      <w:marRight w:val="0"/>
      <w:marTop w:val="0"/>
      <w:marBottom w:val="0"/>
      <w:divBdr>
        <w:top w:val="none" w:sz="0" w:space="0" w:color="auto"/>
        <w:left w:val="none" w:sz="0" w:space="0" w:color="auto"/>
        <w:bottom w:val="none" w:sz="0" w:space="0" w:color="auto"/>
        <w:right w:val="none" w:sz="0" w:space="0" w:color="auto"/>
      </w:divBdr>
    </w:div>
    <w:div w:id="1881554224">
      <w:bodyDiv w:val="1"/>
      <w:marLeft w:val="0"/>
      <w:marRight w:val="0"/>
      <w:marTop w:val="0"/>
      <w:marBottom w:val="0"/>
      <w:divBdr>
        <w:top w:val="none" w:sz="0" w:space="0" w:color="auto"/>
        <w:left w:val="none" w:sz="0" w:space="0" w:color="auto"/>
        <w:bottom w:val="none" w:sz="0" w:space="0" w:color="auto"/>
        <w:right w:val="none" w:sz="0" w:space="0" w:color="auto"/>
      </w:divBdr>
    </w:div>
    <w:div w:id="1975334176">
      <w:bodyDiv w:val="1"/>
      <w:marLeft w:val="0"/>
      <w:marRight w:val="0"/>
      <w:marTop w:val="0"/>
      <w:marBottom w:val="0"/>
      <w:divBdr>
        <w:top w:val="none" w:sz="0" w:space="0" w:color="auto"/>
        <w:left w:val="none" w:sz="0" w:space="0" w:color="auto"/>
        <w:bottom w:val="none" w:sz="0" w:space="0" w:color="auto"/>
        <w:right w:val="none" w:sz="0" w:space="0" w:color="auto"/>
      </w:divBdr>
    </w:div>
    <w:div w:id="1976134673">
      <w:bodyDiv w:val="1"/>
      <w:marLeft w:val="0"/>
      <w:marRight w:val="0"/>
      <w:marTop w:val="0"/>
      <w:marBottom w:val="0"/>
      <w:divBdr>
        <w:top w:val="none" w:sz="0" w:space="0" w:color="auto"/>
        <w:left w:val="none" w:sz="0" w:space="0" w:color="auto"/>
        <w:bottom w:val="none" w:sz="0" w:space="0" w:color="auto"/>
        <w:right w:val="none" w:sz="0" w:space="0" w:color="auto"/>
      </w:divBdr>
    </w:div>
    <w:div w:id="1984461246">
      <w:bodyDiv w:val="1"/>
      <w:marLeft w:val="0"/>
      <w:marRight w:val="0"/>
      <w:marTop w:val="0"/>
      <w:marBottom w:val="0"/>
      <w:divBdr>
        <w:top w:val="none" w:sz="0" w:space="0" w:color="auto"/>
        <w:left w:val="none" w:sz="0" w:space="0" w:color="auto"/>
        <w:bottom w:val="none" w:sz="0" w:space="0" w:color="auto"/>
        <w:right w:val="none" w:sz="0" w:space="0" w:color="auto"/>
      </w:divBdr>
      <w:divsChild>
        <w:div w:id="938636975">
          <w:marLeft w:val="446"/>
          <w:marRight w:val="0"/>
          <w:marTop w:val="0"/>
          <w:marBottom w:val="0"/>
          <w:divBdr>
            <w:top w:val="none" w:sz="0" w:space="0" w:color="auto"/>
            <w:left w:val="none" w:sz="0" w:space="0" w:color="auto"/>
            <w:bottom w:val="none" w:sz="0" w:space="0" w:color="auto"/>
            <w:right w:val="none" w:sz="0" w:space="0" w:color="auto"/>
          </w:divBdr>
        </w:div>
        <w:div w:id="1553541561">
          <w:marLeft w:val="446"/>
          <w:marRight w:val="0"/>
          <w:marTop w:val="0"/>
          <w:marBottom w:val="0"/>
          <w:divBdr>
            <w:top w:val="none" w:sz="0" w:space="0" w:color="auto"/>
            <w:left w:val="none" w:sz="0" w:space="0" w:color="auto"/>
            <w:bottom w:val="none" w:sz="0" w:space="0" w:color="auto"/>
            <w:right w:val="none" w:sz="0" w:space="0" w:color="auto"/>
          </w:divBdr>
        </w:div>
        <w:div w:id="1406608568">
          <w:marLeft w:val="446"/>
          <w:marRight w:val="0"/>
          <w:marTop w:val="0"/>
          <w:marBottom w:val="0"/>
          <w:divBdr>
            <w:top w:val="none" w:sz="0" w:space="0" w:color="auto"/>
            <w:left w:val="none" w:sz="0" w:space="0" w:color="auto"/>
            <w:bottom w:val="none" w:sz="0" w:space="0" w:color="auto"/>
            <w:right w:val="none" w:sz="0" w:space="0" w:color="auto"/>
          </w:divBdr>
        </w:div>
        <w:div w:id="1471826634">
          <w:marLeft w:val="446"/>
          <w:marRight w:val="0"/>
          <w:marTop w:val="0"/>
          <w:marBottom w:val="0"/>
          <w:divBdr>
            <w:top w:val="none" w:sz="0" w:space="0" w:color="auto"/>
            <w:left w:val="none" w:sz="0" w:space="0" w:color="auto"/>
            <w:bottom w:val="none" w:sz="0" w:space="0" w:color="auto"/>
            <w:right w:val="none" w:sz="0" w:space="0" w:color="auto"/>
          </w:divBdr>
        </w:div>
        <w:div w:id="1829973872">
          <w:marLeft w:val="446"/>
          <w:marRight w:val="0"/>
          <w:marTop w:val="0"/>
          <w:marBottom w:val="0"/>
          <w:divBdr>
            <w:top w:val="none" w:sz="0" w:space="0" w:color="auto"/>
            <w:left w:val="none" w:sz="0" w:space="0" w:color="auto"/>
            <w:bottom w:val="none" w:sz="0" w:space="0" w:color="auto"/>
            <w:right w:val="none" w:sz="0" w:space="0" w:color="auto"/>
          </w:divBdr>
        </w:div>
      </w:divsChild>
    </w:div>
    <w:div w:id="2117170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emf"/><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header" Target="header2.xml"/><Relationship Id="rId19" Type="http://schemas.openxmlformats.org/officeDocument/2006/relationships/image" Target="media/image10.emf"/><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616609-BE8B-4D95-B0FC-81A5C6FCC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7855</Words>
  <Characters>44774</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2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RACE-996</cp:lastModifiedBy>
  <cp:revision>4</cp:revision>
  <dcterms:created xsi:type="dcterms:W3CDTF">2021-04-10T05:11:00Z</dcterms:created>
  <dcterms:modified xsi:type="dcterms:W3CDTF">2021-04-10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2d4749b-cb8a-38fc-af12-a8cf39896da2</vt:lpwstr>
  </property>
  <property fmtid="{D5CDD505-2E9C-101B-9397-08002B2CF9AE}" pid="24" name="Mendeley Citation Style_1">
    <vt:lpwstr>http://www.zotero.org/styles/apa</vt:lpwstr>
  </property>
</Properties>
</file>